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6.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B8E42" w14:textId="77777777" w:rsidR="00674F05" w:rsidRPr="00623D40" w:rsidRDefault="00674F05" w:rsidP="00623D40">
      <w:pPr>
        <w:pStyle w:val="SOFinalCoverHeading1"/>
      </w:pPr>
      <w:bookmarkStart w:id="0" w:name="_GoBack"/>
      <w:bookmarkEnd w:id="0"/>
      <w:r w:rsidRPr="00623D40">
        <w:drawing>
          <wp:anchor distT="0" distB="0" distL="114300" distR="114300" simplePos="0" relativeHeight="251510784" behindDoc="1" locked="1" layoutInCell="1" allowOverlap="1" wp14:anchorId="79D694AC" wp14:editId="381280B9">
            <wp:simplePos x="0" y="0"/>
            <wp:positionH relativeFrom="page">
              <wp:posOffset>-821055</wp:posOffset>
            </wp:positionH>
            <wp:positionV relativeFrom="page">
              <wp:posOffset>-15875</wp:posOffset>
            </wp:positionV>
            <wp:extent cx="8408160" cy="10710720"/>
            <wp:effectExtent l="0" t="0" r="0" b="0"/>
            <wp:wrapNone/>
            <wp:docPr id="6" name="Picture 6" descr="For teaching&#10;•In Australian and SACE International schools from January 2020 to December 2020&#10;•In SACE International schools only, from May/June 2020 to March 2021&#10;&#10;SACE Board and Government of South Australia logos with an image of the SACE Board brand illustration.&#10;" title="Malay Background Speakers Level 2020 Subject Outline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12">
                      <a:extLst>
                        <a:ext uri="{28A0092B-C50C-407E-A947-70E740481C1C}">
                          <a14:useLocalDpi xmlns:a14="http://schemas.microsoft.com/office/drawing/2010/main" val="0"/>
                        </a:ext>
                      </a:extLst>
                    </a:blip>
                    <a:stretch>
                      <a:fillRect/>
                    </a:stretch>
                  </pic:blipFill>
                  <pic:spPr>
                    <a:xfrm>
                      <a:off x="0" y="0"/>
                      <a:ext cx="8408160" cy="10710720"/>
                    </a:xfrm>
                    <a:prstGeom prst="rect">
                      <a:avLst/>
                    </a:prstGeom>
                  </pic:spPr>
                </pic:pic>
              </a:graphicData>
            </a:graphic>
            <wp14:sizeRelH relativeFrom="margin">
              <wp14:pctWidth>0</wp14:pctWidth>
            </wp14:sizeRelH>
            <wp14:sizeRelV relativeFrom="margin">
              <wp14:pctHeight>0</wp14:pctHeight>
            </wp14:sizeRelV>
          </wp:anchor>
        </w:drawing>
      </w:r>
      <w:r w:rsidRPr="00623D40">
        <w:t>Malay Background Speakers Level</w:t>
      </w:r>
    </w:p>
    <w:p w14:paraId="330D4DF9" w14:textId="35CB973C" w:rsidR="00674F05" w:rsidRPr="00623D40" w:rsidRDefault="00440986" w:rsidP="00623D40">
      <w:pPr>
        <w:pStyle w:val="SOFinalCoverHeading2"/>
      </w:pPr>
      <w:r>
        <w:t>2021</w:t>
      </w:r>
      <w:r w:rsidR="00674F05" w:rsidRPr="00623D40">
        <w:t xml:space="preserve"> Subject Outline | Stage 2</w:t>
      </w:r>
    </w:p>
    <w:p w14:paraId="208D348C" w14:textId="77777777" w:rsidR="00B2425F" w:rsidRPr="00674F05" w:rsidRDefault="00B2425F" w:rsidP="00623D40">
      <w:pPr>
        <w:pStyle w:val="SOFinalCoverHeading3"/>
      </w:pPr>
    </w:p>
    <w:p w14:paraId="6425A6CA" w14:textId="77777777" w:rsidR="006E4F5D" w:rsidRPr="006E4F5D" w:rsidRDefault="006E4F5D" w:rsidP="00623D40">
      <w:pPr>
        <w:pStyle w:val="SOFinalCoverHeading3"/>
        <w:sectPr w:rsidR="006E4F5D" w:rsidRPr="006E4F5D" w:rsidSect="00674F05">
          <w:headerReference w:type="default" r:id="rId13"/>
          <w:pgSz w:w="11901" w:h="16857" w:code="210"/>
          <w:pgMar w:top="720" w:right="720" w:bottom="720" w:left="720" w:header="720" w:footer="1134" w:gutter="0"/>
          <w:cols w:space="708"/>
          <w:docGrid w:linePitch="360"/>
        </w:sectPr>
      </w:pPr>
    </w:p>
    <w:p w14:paraId="137C7B9C" w14:textId="77777777" w:rsidR="00CE572A" w:rsidRDefault="002D1936" w:rsidP="00C57A8B">
      <w:pPr>
        <w:pStyle w:val="SOFinalBodyTextTOP"/>
      </w:pPr>
      <w:r w:rsidRPr="00F744AC">
        <w:lastRenderedPageBreak/>
        <w:t xml:space="preserve">This subject outline </w:t>
      </w:r>
      <w:r w:rsidR="00C549FD" w:rsidRPr="00F744AC">
        <w:t xml:space="preserve">was prepared in collaboration with the </w:t>
      </w:r>
      <w:r w:rsidR="00A77D36">
        <w:t>Board of Studies, Teaching and Education Standards NSW (formerly the Board of Studies NSW).</w:t>
      </w:r>
    </w:p>
    <w:p w14:paraId="299EDC8D" w14:textId="77777777" w:rsidR="00843F61" w:rsidRPr="00485360" w:rsidRDefault="00843F61" w:rsidP="00623D40">
      <w:pPr>
        <w:pStyle w:val="SOFinalImprintText"/>
        <w:spacing w:before="9240"/>
      </w:pPr>
      <w:r w:rsidRPr="00485360">
        <w:t xml:space="preserve">Published by the SACE Board of </w:t>
      </w:r>
      <w:smartTag w:uri="urn:schemas-microsoft-com:office:smarttags" w:element="place">
        <w:smartTag w:uri="urn:schemas-microsoft-com:office:smarttags" w:element="State">
          <w:r w:rsidRPr="00485360">
            <w:t>South Australia</w:t>
          </w:r>
        </w:smartTag>
      </w:smartTag>
      <w:r w:rsidRPr="00485360">
        <w:t>,</w:t>
      </w:r>
      <w:r w:rsidRPr="00485360">
        <w:br/>
      </w:r>
      <w:smartTag w:uri="urn:schemas-microsoft-com:office:smarttags" w:element="address">
        <w:smartTag w:uri="urn:schemas-microsoft-com:office:smarttags" w:element="Street">
          <w:r w:rsidRPr="00485360">
            <w:t>60 Greenhill Road</w:t>
          </w:r>
        </w:smartTag>
        <w:r w:rsidRPr="00485360">
          <w:t xml:space="preserve">, </w:t>
        </w:r>
        <w:smartTag w:uri="urn:schemas-microsoft-com:office:smarttags" w:element="City">
          <w:r w:rsidRPr="00485360">
            <w:t>Wayville</w:t>
          </w:r>
        </w:smartTag>
        <w:r w:rsidRPr="00485360">
          <w:t xml:space="preserve">, </w:t>
        </w:r>
        <w:smartTag w:uri="urn:schemas-microsoft-com:office:smarttags" w:element="State">
          <w:r w:rsidRPr="00485360">
            <w:t>South Australia</w:t>
          </w:r>
        </w:smartTag>
      </w:smartTag>
      <w:r w:rsidRPr="00485360">
        <w:t> 5034</w:t>
      </w:r>
    </w:p>
    <w:p w14:paraId="4E7FCEA2" w14:textId="77777777" w:rsidR="00843F61" w:rsidRPr="00485360" w:rsidRDefault="00843F61" w:rsidP="00843F61">
      <w:pPr>
        <w:pStyle w:val="SOFinalImprintText"/>
      </w:pPr>
      <w:r w:rsidRPr="00485360">
        <w:t>Copyright © SACE Board of South Australia 20</w:t>
      </w:r>
      <w:r>
        <w:t>10</w:t>
      </w:r>
    </w:p>
    <w:p w14:paraId="18270CA6" w14:textId="77777777" w:rsidR="00843F61" w:rsidRPr="00485360" w:rsidRDefault="00843F61" w:rsidP="00843F61">
      <w:pPr>
        <w:pStyle w:val="SOFinalImprintText"/>
      </w:pPr>
      <w:r>
        <w:t xml:space="preserve">Published in draft form </w:t>
      </w:r>
      <w:r w:rsidRPr="00485360">
        <w:t>20</w:t>
      </w:r>
      <w:r>
        <w:t>10</w:t>
      </w:r>
    </w:p>
    <w:p w14:paraId="2D1CF015" w14:textId="36160FBA" w:rsidR="00843F61" w:rsidRDefault="00843F61" w:rsidP="00623D40">
      <w:pPr>
        <w:pStyle w:val="SOFinalImprintText"/>
      </w:pPr>
      <w:r>
        <w:t>Reissued for 2011 in final form (published online</w:t>
      </w:r>
      <w:r w:rsidR="00623D40">
        <w:br/>
      </w:r>
      <w:r>
        <w:t>October 2010, printed January 2011), 2012, 2013,</w:t>
      </w:r>
      <w:r w:rsidR="00440986">
        <w:br/>
      </w:r>
      <w:r>
        <w:t>2014,</w:t>
      </w:r>
      <w:r w:rsidR="00440986">
        <w:t xml:space="preserve"> </w:t>
      </w:r>
      <w:r>
        <w:t>2015</w:t>
      </w:r>
      <w:r w:rsidR="00D31351">
        <w:t>, 2016</w:t>
      </w:r>
      <w:r w:rsidR="00D404DC">
        <w:t>, 2017</w:t>
      </w:r>
      <w:r w:rsidR="0006733E">
        <w:t>, 2018</w:t>
      </w:r>
      <w:r w:rsidR="00DA6F65">
        <w:t>, 2019</w:t>
      </w:r>
      <w:r w:rsidR="001070F7">
        <w:t>, 2020</w:t>
      </w:r>
      <w:r w:rsidR="00440986">
        <w:t>, 2021</w:t>
      </w:r>
    </w:p>
    <w:p w14:paraId="4A331CCF" w14:textId="77777777" w:rsidR="00674F05" w:rsidRDefault="00674F05" w:rsidP="00843F61">
      <w:pPr>
        <w:pStyle w:val="SOFinalImprintText"/>
      </w:pPr>
      <w:r w:rsidRPr="00674F05">
        <w:t>ISBN 978 1 74102 718 1</w:t>
      </w:r>
      <w:r>
        <w:t xml:space="preserve"> (online Microsoft Word version)</w:t>
      </w:r>
    </w:p>
    <w:p w14:paraId="25E52078" w14:textId="699F388B" w:rsidR="00843F61" w:rsidRPr="00970882" w:rsidRDefault="00843F61" w:rsidP="00843F61">
      <w:pPr>
        <w:pStyle w:val="SOFinalImprintTextObjID"/>
      </w:pPr>
      <w:r w:rsidRPr="00866EC6">
        <w:t xml:space="preserve">ref: </w:t>
      </w:r>
      <w:r w:rsidR="001A5AAE">
        <w:t>A936786</w:t>
      </w:r>
    </w:p>
    <w:p w14:paraId="621B6B51" w14:textId="77777777" w:rsidR="00843F61" w:rsidRPr="00F744AC" w:rsidRDefault="00843F61" w:rsidP="00843F61">
      <w:pPr>
        <w:pStyle w:val="SOFinalBodyTextTOP"/>
        <w:spacing w:before="650"/>
      </w:pPr>
      <w:r w:rsidRPr="0022756D">
        <w:rPr>
          <w:i/>
        </w:rPr>
        <w:t>This subject outline is accredited for teaching at Stage 2 from 201</w:t>
      </w:r>
      <w:r>
        <w:rPr>
          <w:i/>
        </w:rPr>
        <w:t>1</w:t>
      </w:r>
    </w:p>
    <w:p w14:paraId="50F0E674" w14:textId="77777777" w:rsidR="00B00C02" w:rsidRPr="00F744AC" w:rsidRDefault="00B00C02" w:rsidP="00CE572A">
      <w:pPr>
        <w:spacing w:before="60"/>
        <w:sectPr w:rsidR="00B00C02" w:rsidRPr="00F744AC" w:rsidSect="0081687E">
          <w:headerReference w:type="even" r:id="rId14"/>
          <w:footerReference w:type="even" r:id="rId15"/>
          <w:footerReference w:type="default" r:id="rId16"/>
          <w:pgSz w:w="11901" w:h="16857" w:code="210"/>
          <w:pgMar w:top="1985" w:right="1985" w:bottom="1985" w:left="1985" w:header="1701" w:footer="1134" w:gutter="0"/>
          <w:cols w:space="708"/>
          <w:docGrid w:linePitch="360"/>
        </w:sectPr>
      </w:pPr>
    </w:p>
    <w:p w14:paraId="44C5DCC9" w14:textId="77777777" w:rsidR="009B503A" w:rsidRPr="00843F61" w:rsidRDefault="009B503A" w:rsidP="00843F61">
      <w:pPr>
        <w:pStyle w:val="SOFinalCONTENTSHeading"/>
      </w:pPr>
      <w:r w:rsidRPr="00843F61">
        <w:lastRenderedPageBreak/>
        <w:t>contents</w:t>
      </w:r>
    </w:p>
    <w:p w14:paraId="75B3F364" w14:textId="76113A63" w:rsidR="00BB5C61" w:rsidRDefault="00843F61">
      <w:pPr>
        <w:pStyle w:val="TOC1"/>
        <w:rPr>
          <w:rFonts w:asciiTheme="minorHAnsi" w:eastAsiaTheme="minorEastAsia" w:hAnsiTheme="minorHAnsi" w:cstheme="minorBidi"/>
          <w:noProof/>
          <w:sz w:val="22"/>
          <w:szCs w:val="22"/>
          <w:lang w:eastAsia="en-AU"/>
        </w:rPr>
      </w:pPr>
      <w:r>
        <w:fldChar w:fldCharType="begin"/>
      </w:r>
      <w:r>
        <w:instrText xml:space="preserve"> TOC \t "SO Final Head 1 TOP,1,SO Final Head 1,1,SO Final Head 2 After Head 1,2,SO Final Head 2,2,SO Final Head 2 TOP,2,So Final Section Head,1" </w:instrText>
      </w:r>
      <w:r>
        <w:fldChar w:fldCharType="separate"/>
      </w:r>
      <w:r w:rsidR="00BB5C61">
        <w:rPr>
          <w:noProof/>
        </w:rPr>
        <w:t>Introduction</w:t>
      </w:r>
      <w:r w:rsidR="00BB5C61">
        <w:rPr>
          <w:noProof/>
        </w:rPr>
        <w:tab/>
      </w:r>
      <w:r w:rsidR="00BB5C61">
        <w:rPr>
          <w:noProof/>
        </w:rPr>
        <w:fldChar w:fldCharType="begin"/>
      </w:r>
      <w:r w:rsidR="00BB5C61">
        <w:rPr>
          <w:noProof/>
        </w:rPr>
        <w:instrText xml:space="preserve"> PAGEREF _Toc527370495 \h </w:instrText>
      </w:r>
      <w:r w:rsidR="00BB5C61">
        <w:rPr>
          <w:noProof/>
        </w:rPr>
      </w:r>
      <w:r w:rsidR="00BB5C61">
        <w:rPr>
          <w:noProof/>
        </w:rPr>
        <w:fldChar w:fldCharType="separate"/>
      </w:r>
      <w:r w:rsidR="005D76A4">
        <w:rPr>
          <w:noProof/>
        </w:rPr>
        <w:t>1</w:t>
      </w:r>
      <w:r w:rsidR="00BB5C61">
        <w:rPr>
          <w:noProof/>
        </w:rPr>
        <w:fldChar w:fldCharType="end"/>
      </w:r>
    </w:p>
    <w:p w14:paraId="138D4482" w14:textId="4524A43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 Description</w:t>
      </w:r>
      <w:r>
        <w:rPr>
          <w:noProof/>
        </w:rPr>
        <w:tab/>
      </w:r>
      <w:r>
        <w:rPr>
          <w:noProof/>
        </w:rPr>
        <w:fldChar w:fldCharType="begin"/>
      </w:r>
      <w:r>
        <w:rPr>
          <w:noProof/>
        </w:rPr>
        <w:instrText xml:space="preserve"> PAGEREF _Toc527370496 \h </w:instrText>
      </w:r>
      <w:r>
        <w:rPr>
          <w:noProof/>
        </w:rPr>
      </w:r>
      <w:r>
        <w:rPr>
          <w:noProof/>
        </w:rPr>
        <w:fldChar w:fldCharType="separate"/>
      </w:r>
      <w:r w:rsidR="005D76A4">
        <w:rPr>
          <w:noProof/>
        </w:rPr>
        <w:t>1</w:t>
      </w:r>
      <w:r>
        <w:rPr>
          <w:noProof/>
        </w:rPr>
        <w:fldChar w:fldCharType="end"/>
      </w:r>
    </w:p>
    <w:p w14:paraId="2D89E866" w14:textId="2DEB9F67"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apabilities</w:t>
      </w:r>
      <w:r>
        <w:rPr>
          <w:noProof/>
        </w:rPr>
        <w:tab/>
      </w:r>
      <w:r>
        <w:rPr>
          <w:noProof/>
        </w:rPr>
        <w:fldChar w:fldCharType="begin"/>
      </w:r>
      <w:r>
        <w:rPr>
          <w:noProof/>
        </w:rPr>
        <w:instrText xml:space="preserve"> PAGEREF _Toc527370497 \h </w:instrText>
      </w:r>
      <w:r>
        <w:rPr>
          <w:noProof/>
        </w:rPr>
      </w:r>
      <w:r>
        <w:rPr>
          <w:noProof/>
        </w:rPr>
        <w:fldChar w:fldCharType="separate"/>
      </w:r>
      <w:r w:rsidR="005D76A4">
        <w:rPr>
          <w:noProof/>
        </w:rPr>
        <w:t>2</w:t>
      </w:r>
      <w:r>
        <w:rPr>
          <w:noProof/>
        </w:rPr>
        <w:fldChar w:fldCharType="end"/>
      </w:r>
    </w:p>
    <w:p w14:paraId="1EA55B3C" w14:textId="46602225"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iteracy in Malay at Background Speakers Level</w:t>
      </w:r>
      <w:r>
        <w:rPr>
          <w:noProof/>
        </w:rPr>
        <w:tab/>
      </w:r>
      <w:r>
        <w:rPr>
          <w:noProof/>
        </w:rPr>
        <w:fldChar w:fldCharType="begin"/>
      </w:r>
      <w:r>
        <w:rPr>
          <w:noProof/>
        </w:rPr>
        <w:instrText xml:space="preserve"> PAGEREF _Toc527370498 \h </w:instrText>
      </w:r>
      <w:r>
        <w:rPr>
          <w:noProof/>
        </w:rPr>
      </w:r>
      <w:r>
        <w:rPr>
          <w:noProof/>
        </w:rPr>
        <w:fldChar w:fldCharType="separate"/>
      </w:r>
      <w:r w:rsidR="005D76A4">
        <w:rPr>
          <w:noProof/>
        </w:rPr>
        <w:t>4</w:t>
      </w:r>
      <w:r>
        <w:rPr>
          <w:noProof/>
        </w:rPr>
        <w:fldChar w:fldCharType="end"/>
      </w:r>
    </w:p>
    <w:p w14:paraId="48A9DFE4" w14:textId="45E88CD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Numeracy in Malay at Background Speakers Level</w:t>
      </w:r>
      <w:r>
        <w:rPr>
          <w:noProof/>
        </w:rPr>
        <w:tab/>
      </w:r>
      <w:r>
        <w:rPr>
          <w:noProof/>
        </w:rPr>
        <w:fldChar w:fldCharType="begin"/>
      </w:r>
      <w:r>
        <w:rPr>
          <w:noProof/>
        </w:rPr>
        <w:instrText xml:space="preserve"> PAGEREF _Toc527370499 \h </w:instrText>
      </w:r>
      <w:r>
        <w:rPr>
          <w:noProof/>
        </w:rPr>
      </w:r>
      <w:r>
        <w:rPr>
          <w:noProof/>
        </w:rPr>
        <w:fldChar w:fldCharType="separate"/>
      </w:r>
      <w:r w:rsidR="005D76A4">
        <w:rPr>
          <w:noProof/>
        </w:rPr>
        <w:t>4</w:t>
      </w:r>
      <w:r>
        <w:rPr>
          <w:noProof/>
        </w:rPr>
        <w:fldChar w:fldCharType="end"/>
      </w:r>
    </w:p>
    <w:p w14:paraId="37FF1887" w14:textId="439DA410"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boriginal and Torres Strait Islander Knowledge, Cultures, and Perspectives</w:t>
      </w:r>
      <w:r>
        <w:rPr>
          <w:noProof/>
        </w:rPr>
        <w:tab/>
      </w:r>
      <w:r>
        <w:rPr>
          <w:noProof/>
        </w:rPr>
        <w:fldChar w:fldCharType="begin"/>
      </w:r>
      <w:r>
        <w:rPr>
          <w:noProof/>
        </w:rPr>
        <w:instrText xml:space="preserve"> PAGEREF _Toc527370500 \h </w:instrText>
      </w:r>
      <w:r>
        <w:rPr>
          <w:noProof/>
        </w:rPr>
      </w:r>
      <w:r>
        <w:rPr>
          <w:noProof/>
        </w:rPr>
        <w:fldChar w:fldCharType="separate"/>
      </w:r>
      <w:r w:rsidR="005D76A4">
        <w:rPr>
          <w:noProof/>
        </w:rPr>
        <w:t>5</w:t>
      </w:r>
      <w:r>
        <w:rPr>
          <w:noProof/>
        </w:rPr>
        <w:fldChar w:fldCharType="end"/>
      </w:r>
    </w:p>
    <w:p w14:paraId="505CBFB2" w14:textId="068A8EDD" w:rsidR="00BB5C61" w:rsidRDefault="00BB5C61">
      <w:pPr>
        <w:pStyle w:val="TOC1"/>
        <w:rPr>
          <w:rFonts w:asciiTheme="minorHAnsi" w:eastAsiaTheme="minorEastAsia" w:hAnsiTheme="minorHAnsi" w:cstheme="minorBidi"/>
          <w:noProof/>
          <w:sz w:val="22"/>
          <w:szCs w:val="22"/>
          <w:lang w:eastAsia="en-AU"/>
        </w:rPr>
      </w:pPr>
      <w:r>
        <w:rPr>
          <w:noProof/>
        </w:rPr>
        <w:t>Learning Scope and Requirements</w:t>
      </w:r>
      <w:r>
        <w:rPr>
          <w:noProof/>
        </w:rPr>
        <w:tab/>
      </w:r>
      <w:r>
        <w:rPr>
          <w:noProof/>
        </w:rPr>
        <w:fldChar w:fldCharType="begin"/>
      </w:r>
      <w:r>
        <w:rPr>
          <w:noProof/>
        </w:rPr>
        <w:instrText xml:space="preserve"> PAGEREF _Toc527370501 \h </w:instrText>
      </w:r>
      <w:r>
        <w:rPr>
          <w:noProof/>
        </w:rPr>
      </w:r>
      <w:r>
        <w:rPr>
          <w:noProof/>
        </w:rPr>
        <w:fldChar w:fldCharType="separate"/>
      </w:r>
      <w:r w:rsidR="005D76A4">
        <w:rPr>
          <w:noProof/>
        </w:rPr>
        <w:t>6</w:t>
      </w:r>
      <w:r>
        <w:rPr>
          <w:noProof/>
        </w:rPr>
        <w:fldChar w:fldCharType="end"/>
      </w:r>
    </w:p>
    <w:p w14:paraId="1132E28A" w14:textId="26C23D88"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Learning Requirements</w:t>
      </w:r>
      <w:r>
        <w:rPr>
          <w:noProof/>
        </w:rPr>
        <w:tab/>
      </w:r>
      <w:r>
        <w:rPr>
          <w:noProof/>
        </w:rPr>
        <w:fldChar w:fldCharType="begin"/>
      </w:r>
      <w:r>
        <w:rPr>
          <w:noProof/>
        </w:rPr>
        <w:instrText xml:space="preserve"> PAGEREF _Toc527370502 \h </w:instrText>
      </w:r>
      <w:r>
        <w:rPr>
          <w:noProof/>
        </w:rPr>
      </w:r>
      <w:r>
        <w:rPr>
          <w:noProof/>
        </w:rPr>
        <w:fldChar w:fldCharType="separate"/>
      </w:r>
      <w:r w:rsidR="005D76A4">
        <w:rPr>
          <w:noProof/>
        </w:rPr>
        <w:t>6</w:t>
      </w:r>
      <w:r>
        <w:rPr>
          <w:noProof/>
        </w:rPr>
        <w:fldChar w:fldCharType="end"/>
      </w:r>
    </w:p>
    <w:p w14:paraId="6829778F" w14:textId="3B702DD6"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Content</w:t>
      </w:r>
      <w:r>
        <w:rPr>
          <w:noProof/>
        </w:rPr>
        <w:tab/>
      </w:r>
      <w:r>
        <w:rPr>
          <w:noProof/>
        </w:rPr>
        <w:fldChar w:fldCharType="begin"/>
      </w:r>
      <w:r>
        <w:rPr>
          <w:noProof/>
        </w:rPr>
        <w:instrText xml:space="preserve"> PAGEREF _Toc527370503 \h </w:instrText>
      </w:r>
      <w:r>
        <w:rPr>
          <w:noProof/>
        </w:rPr>
      </w:r>
      <w:r>
        <w:rPr>
          <w:noProof/>
        </w:rPr>
        <w:fldChar w:fldCharType="separate"/>
      </w:r>
      <w:r w:rsidR="005D76A4">
        <w:rPr>
          <w:noProof/>
        </w:rPr>
        <w:t>8</w:t>
      </w:r>
      <w:r>
        <w:rPr>
          <w:noProof/>
        </w:rPr>
        <w:fldChar w:fldCharType="end"/>
      </w:r>
    </w:p>
    <w:p w14:paraId="19DCA854" w14:textId="36800455" w:rsidR="00BB5C61" w:rsidRDefault="00BB5C61">
      <w:pPr>
        <w:pStyle w:val="TOC1"/>
        <w:rPr>
          <w:rFonts w:asciiTheme="minorHAnsi" w:eastAsiaTheme="minorEastAsia" w:hAnsiTheme="minorHAnsi" w:cstheme="minorBidi"/>
          <w:noProof/>
          <w:sz w:val="22"/>
          <w:szCs w:val="22"/>
          <w:lang w:eastAsia="en-AU"/>
        </w:rPr>
      </w:pPr>
      <w:r>
        <w:rPr>
          <w:noProof/>
        </w:rPr>
        <w:t>Assessment Scope and Requirements</w:t>
      </w:r>
      <w:r>
        <w:rPr>
          <w:noProof/>
        </w:rPr>
        <w:tab/>
      </w:r>
      <w:r>
        <w:rPr>
          <w:noProof/>
        </w:rPr>
        <w:fldChar w:fldCharType="begin"/>
      </w:r>
      <w:r>
        <w:rPr>
          <w:noProof/>
        </w:rPr>
        <w:instrText xml:space="preserve"> PAGEREF _Toc527370504 \h </w:instrText>
      </w:r>
      <w:r>
        <w:rPr>
          <w:noProof/>
        </w:rPr>
      </w:r>
      <w:r>
        <w:rPr>
          <w:noProof/>
        </w:rPr>
        <w:fldChar w:fldCharType="separate"/>
      </w:r>
      <w:r w:rsidR="005D76A4">
        <w:rPr>
          <w:noProof/>
        </w:rPr>
        <w:t>13</w:t>
      </w:r>
      <w:r>
        <w:rPr>
          <w:noProof/>
        </w:rPr>
        <w:fldChar w:fldCharType="end"/>
      </w:r>
    </w:p>
    <w:p w14:paraId="41327043" w14:textId="0A14FC2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vidence of Learning</w:t>
      </w:r>
      <w:r>
        <w:rPr>
          <w:noProof/>
        </w:rPr>
        <w:tab/>
      </w:r>
      <w:r>
        <w:rPr>
          <w:noProof/>
        </w:rPr>
        <w:fldChar w:fldCharType="begin"/>
      </w:r>
      <w:r>
        <w:rPr>
          <w:noProof/>
        </w:rPr>
        <w:instrText xml:space="preserve"> PAGEREF _Toc527370505 \h </w:instrText>
      </w:r>
      <w:r>
        <w:rPr>
          <w:noProof/>
        </w:rPr>
      </w:r>
      <w:r>
        <w:rPr>
          <w:noProof/>
        </w:rPr>
        <w:fldChar w:fldCharType="separate"/>
      </w:r>
      <w:r w:rsidR="005D76A4">
        <w:rPr>
          <w:noProof/>
        </w:rPr>
        <w:t>13</w:t>
      </w:r>
      <w:r>
        <w:rPr>
          <w:noProof/>
        </w:rPr>
        <w:fldChar w:fldCharType="end"/>
      </w:r>
    </w:p>
    <w:p w14:paraId="47099AB3" w14:textId="3D0D416A"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Design Criteria</w:t>
      </w:r>
      <w:r>
        <w:rPr>
          <w:noProof/>
        </w:rPr>
        <w:tab/>
      </w:r>
      <w:r>
        <w:rPr>
          <w:noProof/>
        </w:rPr>
        <w:fldChar w:fldCharType="begin"/>
      </w:r>
      <w:r>
        <w:rPr>
          <w:noProof/>
        </w:rPr>
        <w:instrText xml:space="preserve"> PAGEREF _Toc527370506 \h </w:instrText>
      </w:r>
      <w:r>
        <w:rPr>
          <w:noProof/>
        </w:rPr>
      </w:r>
      <w:r>
        <w:rPr>
          <w:noProof/>
        </w:rPr>
        <w:fldChar w:fldCharType="separate"/>
      </w:r>
      <w:r w:rsidR="005D76A4">
        <w:rPr>
          <w:noProof/>
        </w:rPr>
        <w:t>13</w:t>
      </w:r>
      <w:r>
        <w:rPr>
          <w:noProof/>
        </w:rPr>
        <w:fldChar w:fldCharType="end"/>
      </w:r>
    </w:p>
    <w:p w14:paraId="56808F21" w14:textId="7180E9D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chool Assessment</w:t>
      </w:r>
      <w:r>
        <w:rPr>
          <w:noProof/>
        </w:rPr>
        <w:tab/>
      </w:r>
      <w:r>
        <w:rPr>
          <w:noProof/>
        </w:rPr>
        <w:fldChar w:fldCharType="begin"/>
      </w:r>
      <w:r>
        <w:rPr>
          <w:noProof/>
        </w:rPr>
        <w:instrText xml:space="preserve"> PAGEREF _Toc527370507 \h </w:instrText>
      </w:r>
      <w:r>
        <w:rPr>
          <w:noProof/>
        </w:rPr>
      </w:r>
      <w:r>
        <w:rPr>
          <w:noProof/>
        </w:rPr>
        <w:fldChar w:fldCharType="separate"/>
      </w:r>
      <w:r w:rsidR="005D76A4">
        <w:rPr>
          <w:noProof/>
        </w:rPr>
        <w:t>15</w:t>
      </w:r>
      <w:r>
        <w:rPr>
          <w:noProof/>
        </w:rPr>
        <w:fldChar w:fldCharType="end"/>
      </w:r>
    </w:p>
    <w:p w14:paraId="1CFFD77B" w14:textId="6F54E06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External Assessment</w:t>
      </w:r>
      <w:r>
        <w:rPr>
          <w:noProof/>
        </w:rPr>
        <w:tab/>
      </w:r>
      <w:r>
        <w:rPr>
          <w:noProof/>
        </w:rPr>
        <w:fldChar w:fldCharType="begin"/>
      </w:r>
      <w:r>
        <w:rPr>
          <w:noProof/>
        </w:rPr>
        <w:instrText xml:space="preserve"> PAGEREF _Toc527370508 \h </w:instrText>
      </w:r>
      <w:r>
        <w:rPr>
          <w:noProof/>
        </w:rPr>
      </w:r>
      <w:r>
        <w:rPr>
          <w:noProof/>
        </w:rPr>
        <w:fldChar w:fldCharType="separate"/>
      </w:r>
      <w:r w:rsidR="005D76A4">
        <w:rPr>
          <w:noProof/>
        </w:rPr>
        <w:t>19</w:t>
      </w:r>
      <w:r>
        <w:rPr>
          <w:noProof/>
        </w:rPr>
        <w:fldChar w:fldCharType="end"/>
      </w:r>
    </w:p>
    <w:p w14:paraId="1DFA5224" w14:textId="78490063"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Performance Standards</w:t>
      </w:r>
      <w:r>
        <w:rPr>
          <w:noProof/>
        </w:rPr>
        <w:tab/>
      </w:r>
      <w:r>
        <w:rPr>
          <w:noProof/>
        </w:rPr>
        <w:fldChar w:fldCharType="begin"/>
      </w:r>
      <w:r>
        <w:rPr>
          <w:noProof/>
        </w:rPr>
        <w:instrText xml:space="preserve"> PAGEREF _Toc527370509 \h </w:instrText>
      </w:r>
      <w:r>
        <w:rPr>
          <w:noProof/>
        </w:rPr>
      </w:r>
      <w:r>
        <w:rPr>
          <w:noProof/>
        </w:rPr>
        <w:fldChar w:fldCharType="separate"/>
      </w:r>
      <w:r w:rsidR="005D76A4">
        <w:rPr>
          <w:noProof/>
        </w:rPr>
        <w:t>21</w:t>
      </w:r>
      <w:r>
        <w:rPr>
          <w:noProof/>
        </w:rPr>
        <w:fldChar w:fldCharType="end"/>
      </w:r>
    </w:p>
    <w:p w14:paraId="272DFB5B" w14:textId="695C82C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ssessment Integrity</w:t>
      </w:r>
      <w:r>
        <w:rPr>
          <w:noProof/>
        </w:rPr>
        <w:tab/>
      </w:r>
      <w:r>
        <w:rPr>
          <w:noProof/>
        </w:rPr>
        <w:fldChar w:fldCharType="begin"/>
      </w:r>
      <w:r>
        <w:rPr>
          <w:noProof/>
        </w:rPr>
        <w:instrText xml:space="preserve"> PAGEREF _Toc527370510 \h </w:instrText>
      </w:r>
      <w:r>
        <w:rPr>
          <w:noProof/>
        </w:rPr>
      </w:r>
      <w:r>
        <w:rPr>
          <w:noProof/>
        </w:rPr>
        <w:fldChar w:fldCharType="separate"/>
      </w:r>
      <w:r w:rsidR="005D76A4">
        <w:rPr>
          <w:noProof/>
        </w:rPr>
        <w:t>27</w:t>
      </w:r>
      <w:r>
        <w:rPr>
          <w:noProof/>
        </w:rPr>
        <w:fldChar w:fldCharType="end"/>
      </w:r>
    </w:p>
    <w:p w14:paraId="2A10A874" w14:textId="62DEDDEC" w:rsidR="00BB5C61" w:rsidRDefault="00BB5C61">
      <w:pPr>
        <w:pStyle w:val="TOC1"/>
        <w:rPr>
          <w:rFonts w:asciiTheme="minorHAnsi" w:eastAsiaTheme="minorEastAsia" w:hAnsiTheme="minorHAnsi" w:cstheme="minorBidi"/>
          <w:noProof/>
          <w:sz w:val="22"/>
          <w:szCs w:val="22"/>
          <w:lang w:eastAsia="en-AU"/>
        </w:rPr>
      </w:pPr>
      <w:r>
        <w:rPr>
          <w:noProof/>
        </w:rPr>
        <w:t>Support Materials</w:t>
      </w:r>
      <w:r>
        <w:rPr>
          <w:noProof/>
        </w:rPr>
        <w:tab/>
      </w:r>
      <w:r>
        <w:rPr>
          <w:noProof/>
        </w:rPr>
        <w:fldChar w:fldCharType="begin"/>
      </w:r>
      <w:r>
        <w:rPr>
          <w:noProof/>
        </w:rPr>
        <w:instrText xml:space="preserve"> PAGEREF _Toc527370511 \h </w:instrText>
      </w:r>
      <w:r>
        <w:rPr>
          <w:noProof/>
        </w:rPr>
      </w:r>
      <w:r>
        <w:rPr>
          <w:noProof/>
        </w:rPr>
        <w:fldChar w:fldCharType="separate"/>
      </w:r>
      <w:r w:rsidR="005D76A4">
        <w:rPr>
          <w:noProof/>
        </w:rPr>
        <w:t>28</w:t>
      </w:r>
      <w:r>
        <w:rPr>
          <w:noProof/>
        </w:rPr>
        <w:fldChar w:fldCharType="end"/>
      </w:r>
    </w:p>
    <w:p w14:paraId="5C1B2E2D" w14:textId="334E1E0C"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Subject-specific Advice</w:t>
      </w:r>
      <w:r>
        <w:rPr>
          <w:noProof/>
        </w:rPr>
        <w:tab/>
      </w:r>
      <w:r>
        <w:rPr>
          <w:noProof/>
        </w:rPr>
        <w:fldChar w:fldCharType="begin"/>
      </w:r>
      <w:r>
        <w:rPr>
          <w:noProof/>
        </w:rPr>
        <w:instrText xml:space="preserve"> PAGEREF _Toc527370512 \h </w:instrText>
      </w:r>
      <w:r>
        <w:rPr>
          <w:noProof/>
        </w:rPr>
      </w:r>
      <w:r>
        <w:rPr>
          <w:noProof/>
        </w:rPr>
        <w:fldChar w:fldCharType="separate"/>
      </w:r>
      <w:r w:rsidR="005D76A4">
        <w:rPr>
          <w:noProof/>
        </w:rPr>
        <w:t>28</w:t>
      </w:r>
      <w:r>
        <w:rPr>
          <w:noProof/>
        </w:rPr>
        <w:fldChar w:fldCharType="end"/>
      </w:r>
    </w:p>
    <w:p w14:paraId="19C74B7E" w14:textId="6FDD10D9" w:rsidR="00BB5C61" w:rsidRDefault="00BB5C61">
      <w:pPr>
        <w:pStyle w:val="TOC2"/>
        <w:tabs>
          <w:tab w:val="right" w:leader="dot" w:pos="7921"/>
        </w:tabs>
        <w:rPr>
          <w:rFonts w:asciiTheme="minorHAnsi" w:eastAsiaTheme="minorEastAsia" w:hAnsiTheme="minorHAnsi" w:cstheme="minorBidi"/>
          <w:noProof/>
          <w:sz w:val="22"/>
          <w:szCs w:val="22"/>
          <w:lang w:eastAsia="en-AU"/>
        </w:rPr>
      </w:pPr>
      <w:r>
        <w:rPr>
          <w:noProof/>
        </w:rPr>
        <w:t>Advice on Ethical Study and Research</w:t>
      </w:r>
      <w:r>
        <w:rPr>
          <w:noProof/>
        </w:rPr>
        <w:tab/>
      </w:r>
      <w:r>
        <w:rPr>
          <w:noProof/>
        </w:rPr>
        <w:fldChar w:fldCharType="begin"/>
      </w:r>
      <w:r>
        <w:rPr>
          <w:noProof/>
        </w:rPr>
        <w:instrText xml:space="preserve"> PAGEREF _Toc527370513 \h </w:instrText>
      </w:r>
      <w:r>
        <w:rPr>
          <w:noProof/>
        </w:rPr>
      </w:r>
      <w:r>
        <w:rPr>
          <w:noProof/>
        </w:rPr>
        <w:fldChar w:fldCharType="separate"/>
      </w:r>
      <w:r w:rsidR="005D76A4">
        <w:rPr>
          <w:noProof/>
        </w:rPr>
        <w:t>28</w:t>
      </w:r>
      <w:r>
        <w:rPr>
          <w:noProof/>
        </w:rPr>
        <w:fldChar w:fldCharType="end"/>
      </w:r>
    </w:p>
    <w:p w14:paraId="0DA7DDC5" w14:textId="77777777" w:rsidR="00AF32CF" w:rsidRPr="00F744AC" w:rsidRDefault="00843F61" w:rsidP="00843F61">
      <w:pPr>
        <w:pStyle w:val="SOFinalContents2"/>
      </w:pPr>
      <w:r>
        <w:fldChar w:fldCharType="end"/>
      </w:r>
    </w:p>
    <w:p w14:paraId="7BF37C7E" w14:textId="77777777" w:rsidR="005253FB" w:rsidRPr="00F744AC" w:rsidRDefault="005253FB" w:rsidP="00F9073B">
      <w:pPr>
        <w:pStyle w:val="SOFinalContents2"/>
        <w:ind w:left="0"/>
        <w:sectPr w:rsidR="005253FB" w:rsidRPr="00F744AC" w:rsidSect="0081687E">
          <w:headerReference w:type="default" r:id="rId17"/>
          <w:footerReference w:type="even" r:id="rId18"/>
          <w:footerReference w:type="default" r:id="rId19"/>
          <w:pgSz w:w="11901" w:h="16857" w:code="210"/>
          <w:pgMar w:top="1985" w:right="1985" w:bottom="1985" w:left="1985" w:header="1701" w:footer="1134" w:gutter="0"/>
          <w:cols w:space="708"/>
          <w:docGrid w:linePitch="360"/>
        </w:sectPr>
      </w:pPr>
    </w:p>
    <w:p w14:paraId="46FBFB3D" w14:textId="77777777" w:rsidR="006D53EE" w:rsidRPr="00843F61" w:rsidRDefault="00843F61" w:rsidP="00843F61">
      <w:pPr>
        <w:pStyle w:val="SOFinalHead1"/>
      </w:pPr>
      <w:bookmarkStart w:id="1" w:name="_Toc527370495"/>
      <w:bookmarkStart w:id="2" w:name="_Toc205798495"/>
      <w:r w:rsidRPr="00843F61">
        <w:lastRenderedPageBreak/>
        <w:t>Introduction</w:t>
      </w:r>
      <w:bookmarkEnd w:id="1"/>
    </w:p>
    <w:p w14:paraId="4BE22A9A" w14:textId="77777777" w:rsidR="00915977" w:rsidRPr="00843F61" w:rsidRDefault="00843F61" w:rsidP="00843F61">
      <w:pPr>
        <w:pStyle w:val="SOFinalHead2"/>
      </w:pPr>
      <w:bookmarkStart w:id="3" w:name="_Toc527370496"/>
      <w:bookmarkEnd w:id="2"/>
      <w:r w:rsidRPr="00843F61">
        <w:t>Subject Description</w:t>
      </w:r>
      <w:bookmarkEnd w:id="3"/>
    </w:p>
    <w:p w14:paraId="3E892ED0" w14:textId="77777777" w:rsidR="00915977" w:rsidRPr="00F744AC" w:rsidRDefault="00626BBF" w:rsidP="00626BBF">
      <w:pPr>
        <w:pStyle w:val="SOFinalBodyText"/>
      </w:pPr>
      <w:r w:rsidRPr="00F744AC">
        <w:t>Malay</w:t>
      </w:r>
      <w:r w:rsidR="00915977" w:rsidRPr="00F744AC">
        <w:t xml:space="preserve"> at background speakers level </w:t>
      </w:r>
      <w:r w:rsidR="007F7479">
        <w:t>is</w:t>
      </w:r>
      <w:r w:rsidR="00915977" w:rsidRPr="00F744AC">
        <w:t xml:space="preserve"> a 20-credit subject at Stage</w:t>
      </w:r>
      <w:r w:rsidR="00DD17CB" w:rsidRPr="00F744AC">
        <w:t> </w:t>
      </w:r>
      <w:r w:rsidR="00915977" w:rsidRPr="00F744AC">
        <w:t>2.</w:t>
      </w:r>
    </w:p>
    <w:p w14:paraId="2FD5A560" w14:textId="77777777" w:rsidR="00915977" w:rsidRPr="00F744AC" w:rsidRDefault="00915977" w:rsidP="00C03FF8">
      <w:pPr>
        <w:pStyle w:val="SOFinalBodyText"/>
      </w:pPr>
      <w:r w:rsidRPr="00F744AC">
        <w:t xml:space="preserve">The subject outline for </w:t>
      </w:r>
      <w:r w:rsidR="00C03FF8" w:rsidRPr="00F744AC">
        <w:t>Malay</w:t>
      </w:r>
      <w:r w:rsidRPr="00F744AC">
        <w:t xml:space="preserve"> at background speakers level has been developed from the Collaborative Curriculum and Assessment Framework for Languages (CCAFL), which is a national model for the teaching, learning, and asses</w:t>
      </w:r>
      <w:r w:rsidR="007F7479">
        <w:t>sment of language subjects. The </w:t>
      </w:r>
      <w:r w:rsidRPr="00F744AC">
        <w:t xml:space="preserve">three levels in the framework are: </w:t>
      </w:r>
    </w:p>
    <w:p w14:paraId="3236161D" w14:textId="77777777" w:rsidR="00915977" w:rsidRPr="00F744AC" w:rsidRDefault="00915977" w:rsidP="00082CC8">
      <w:pPr>
        <w:pStyle w:val="SOFinalBullets"/>
      </w:pPr>
      <w:r w:rsidRPr="00F744AC">
        <w:t>beginners — for students with little or no previous knowledge of the language</w:t>
      </w:r>
    </w:p>
    <w:p w14:paraId="5FFB1FE3" w14:textId="77777777" w:rsidR="00915977" w:rsidRPr="00F744AC" w:rsidRDefault="00915977" w:rsidP="00082CC8">
      <w:pPr>
        <w:pStyle w:val="SOFinalBullets"/>
      </w:pPr>
      <w:r w:rsidRPr="00F744AC">
        <w:t>continuers — for students who will have studied the language for 400 to 500 hours by the time they have completed Stage 2, or who have an equivalent level of knowledge</w:t>
      </w:r>
    </w:p>
    <w:p w14:paraId="40034100" w14:textId="77777777" w:rsidR="00915977" w:rsidRPr="00F744AC" w:rsidRDefault="00915977" w:rsidP="00082CC8">
      <w:pPr>
        <w:pStyle w:val="SOFinalBullets"/>
      </w:pPr>
      <w:r w:rsidRPr="00F744AC">
        <w:t>background speakers — for students who have a background in the language and who have had more than 1 year’s education in a country where the language is spoken.</w:t>
      </w:r>
    </w:p>
    <w:p w14:paraId="57E1684D" w14:textId="77777777" w:rsidR="00915977" w:rsidRPr="00F744AC" w:rsidRDefault="00915977" w:rsidP="00915977">
      <w:pPr>
        <w:pStyle w:val="SOFinalBodyText"/>
      </w:pPr>
      <w:r w:rsidRPr="00F744AC">
        <w:t xml:space="preserve">Eligibility criteria apply for entry to a </w:t>
      </w:r>
      <w:r w:rsidR="007F7479">
        <w:t xml:space="preserve">program at </w:t>
      </w:r>
      <w:r w:rsidRPr="00F744AC">
        <w:t>beginners</w:t>
      </w:r>
      <w:r w:rsidR="007F7479">
        <w:t xml:space="preserve"> </w:t>
      </w:r>
      <w:r w:rsidRPr="00F744AC">
        <w:t xml:space="preserve">level, and to a </w:t>
      </w:r>
      <w:r w:rsidR="007F7479">
        <w:t xml:space="preserve">program at </w:t>
      </w:r>
      <w:r w:rsidRPr="00F744AC">
        <w:t>continuers</w:t>
      </w:r>
      <w:r w:rsidR="007F7479">
        <w:t xml:space="preserve"> </w:t>
      </w:r>
      <w:r w:rsidRPr="00F744AC">
        <w:t xml:space="preserve">level when a </w:t>
      </w:r>
      <w:r w:rsidR="007F7479">
        <w:t xml:space="preserve">program at </w:t>
      </w:r>
      <w:r w:rsidRPr="00F744AC">
        <w:t>background speakers</w:t>
      </w:r>
      <w:r w:rsidR="007F7479">
        <w:t xml:space="preserve"> </w:t>
      </w:r>
      <w:r w:rsidRPr="00F744AC">
        <w:t>level is also available in the language.</w:t>
      </w:r>
    </w:p>
    <w:p w14:paraId="7D6B40DD" w14:textId="77777777" w:rsidR="009877BD" w:rsidRPr="00F744AC" w:rsidRDefault="009877BD" w:rsidP="00342173">
      <w:pPr>
        <w:pStyle w:val="SOFinalHead3"/>
      </w:pPr>
      <w:r w:rsidRPr="00F744AC">
        <w:t>The Language</w:t>
      </w:r>
    </w:p>
    <w:p w14:paraId="16A457E6" w14:textId="77777777" w:rsidR="009877BD" w:rsidRPr="00F744AC" w:rsidRDefault="009877BD" w:rsidP="009877BD">
      <w:pPr>
        <w:pStyle w:val="SOFinalBodyText"/>
      </w:pPr>
      <w:r w:rsidRPr="00F744AC">
        <w:t xml:space="preserve">The language to be studied and assessed is the standard version of Malay (Bahasa Melayu baku) and its spoken variety, as used in the </w:t>
      </w:r>
      <w:smartTag w:uri="urn:schemas-microsoft-com:office:smarttags" w:element="place">
        <w:r w:rsidRPr="00F744AC">
          <w:t>Malay archipelago</w:t>
        </w:r>
      </w:smartTag>
      <w:r w:rsidRPr="00F744AC">
        <w:t>.</w:t>
      </w:r>
    </w:p>
    <w:p w14:paraId="39CCBE8A" w14:textId="77777777" w:rsidR="009877BD" w:rsidRPr="00F744AC" w:rsidRDefault="009877BD" w:rsidP="00342173">
      <w:pPr>
        <w:pStyle w:val="SOFinalBodyText"/>
      </w:pPr>
      <w:r w:rsidRPr="00F744AC">
        <w:t xml:space="preserve">The Malay language is rich in colloquial and idiomatic expressions and literary allusions, and this is reflected in the content of this </w:t>
      </w:r>
      <w:r w:rsidR="00342173" w:rsidRPr="00F744AC">
        <w:t>subject outline</w:t>
      </w:r>
      <w:r w:rsidRPr="00F744AC">
        <w:t>.</w:t>
      </w:r>
    </w:p>
    <w:p w14:paraId="7EB67F82" w14:textId="77777777" w:rsidR="009877BD" w:rsidRPr="00F744AC" w:rsidRDefault="009877BD" w:rsidP="00342173">
      <w:pPr>
        <w:pStyle w:val="SOFinalBodyText"/>
      </w:pPr>
      <w:r w:rsidRPr="00F744AC">
        <w:t xml:space="preserve">In contemporary Malaysian society, Malay is considered the standard language of communication of all the inhabitants of the Malay archipelago, which encompasses a diverse range of cultures, dialects, and religions. Although the different dialects are recognised as belonging to the Malay archipelago, they do not form part of this </w:t>
      </w:r>
      <w:r w:rsidR="00342173" w:rsidRPr="00F744AC">
        <w:t>subject outline</w:t>
      </w:r>
      <w:r w:rsidRPr="00F744AC">
        <w:t>.</w:t>
      </w:r>
    </w:p>
    <w:p w14:paraId="3A469417" w14:textId="77777777" w:rsidR="009877BD" w:rsidRPr="00F744AC" w:rsidRDefault="009877BD" w:rsidP="00770D19">
      <w:pPr>
        <w:pStyle w:val="SOFinalBodyText"/>
      </w:pPr>
      <w:r w:rsidRPr="00F744AC">
        <w:t xml:space="preserve">Although there is both formal and informal speech, the written version of the language must be formal. In letter-writing, formal, traditional conventions of the language must be used. The use of Jawi script is encouraged, but optional. Jawi is widely used in the northern and eastern states of </w:t>
      </w:r>
      <w:smartTag w:uri="urn:schemas-microsoft-com:office:smarttags" w:element="country-region">
        <w:r w:rsidRPr="00F744AC">
          <w:t>Malaysia</w:t>
        </w:r>
      </w:smartTag>
      <w:r w:rsidRPr="00F744AC">
        <w:t xml:space="preserve">, notably Kelantan and Terengganu, as well as in </w:t>
      </w:r>
      <w:smartTag w:uri="urn:schemas-microsoft-com:office:smarttags" w:element="country-region">
        <w:smartTag w:uri="urn:schemas-microsoft-com:office:smarttags" w:element="place">
          <w:r w:rsidRPr="00F744AC">
            <w:t>Brunei</w:t>
          </w:r>
        </w:smartTag>
      </w:smartTag>
      <w:r w:rsidRPr="00F744AC">
        <w:t xml:space="preserve">. The historical, cultural, and religious significance of Jawi could receive appropriate recognition in the teaching of a program based on this </w:t>
      </w:r>
      <w:r w:rsidR="00342173" w:rsidRPr="00F744AC">
        <w:t>subject outline</w:t>
      </w:r>
      <w:r w:rsidRPr="00F744AC">
        <w:t>.</w:t>
      </w:r>
    </w:p>
    <w:p w14:paraId="40AC058E" w14:textId="77777777" w:rsidR="001070F7" w:rsidRDefault="001070F7">
      <w:pPr>
        <w:rPr>
          <w:rFonts w:ascii="Roboto Medium" w:eastAsia="Times New Roman" w:hAnsi="Roboto Medium"/>
          <w:color w:val="000000"/>
          <w:sz w:val="28"/>
          <w:lang w:val="en-US" w:eastAsia="en-US"/>
        </w:rPr>
      </w:pPr>
      <w:r>
        <w:br w:type="page"/>
      </w:r>
    </w:p>
    <w:p w14:paraId="225DF234" w14:textId="77777777" w:rsidR="0021692F" w:rsidRPr="00F744AC" w:rsidRDefault="0021692F" w:rsidP="00C42B1C">
      <w:pPr>
        <w:pStyle w:val="SOFinalHead3"/>
      </w:pPr>
      <w:r w:rsidRPr="00F744AC">
        <w:lastRenderedPageBreak/>
        <w:t>Description of Target Group</w:t>
      </w:r>
    </w:p>
    <w:p w14:paraId="092171A9" w14:textId="77777777" w:rsidR="00540053" w:rsidRPr="00F744AC" w:rsidRDefault="00540053" w:rsidP="00540053">
      <w:pPr>
        <w:pStyle w:val="SOFinalBodyText"/>
      </w:pPr>
      <w:r w:rsidRPr="00F744AC">
        <w:t xml:space="preserve">The subject outline for Stage 2 Malay at background speakers level is designed for students </w:t>
      </w:r>
      <w:r w:rsidR="00733DBB" w:rsidRPr="00F744AC">
        <w:t xml:space="preserve">who have </w:t>
      </w:r>
      <w:r w:rsidRPr="00F744AC">
        <w:t xml:space="preserve">a cultural and linguistic background in Malay. </w:t>
      </w:r>
    </w:p>
    <w:p w14:paraId="63121FC8" w14:textId="77777777" w:rsidR="0021692F" w:rsidRPr="00F744AC" w:rsidRDefault="0021692F" w:rsidP="00394410">
      <w:pPr>
        <w:pStyle w:val="SOFinalBodyText"/>
      </w:pPr>
      <w:r w:rsidRPr="00F744AC">
        <w:t xml:space="preserve">The target group for this </w:t>
      </w:r>
      <w:r w:rsidR="00394410" w:rsidRPr="00F744AC">
        <w:t>subject outline</w:t>
      </w:r>
      <w:r w:rsidRPr="00F744AC">
        <w:t xml:space="preserve"> is almost exclusively students </w:t>
      </w:r>
      <w:r w:rsidR="00733DBB" w:rsidRPr="00F744AC">
        <w:t>who have</w:t>
      </w:r>
      <w:r w:rsidRPr="00F744AC">
        <w:t xml:space="preserve"> a Malaysian background </w:t>
      </w:r>
      <w:r w:rsidR="00733DBB" w:rsidRPr="00F744AC">
        <w:t>and</w:t>
      </w:r>
      <w:r w:rsidRPr="00F744AC">
        <w:t xml:space="preserve"> are studying in </w:t>
      </w:r>
      <w:smartTag w:uri="urn:schemas-microsoft-com:office:smarttags" w:element="country-region">
        <w:smartTag w:uri="urn:schemas-microsoft-com:office:smarttags" w:element="place">
          <w:r w:rsidRPr="00F744AC">
            <w:t>Malaysia</w:t>
          </w:r>
        </w:smartTag>
      </w:smartTag>
      <w:r w:rsidRPr="00F744AC">
        <w:t>.</w:t>
      </w:r>
    </w:p>
    <w:p w14:paraId="495A2F1F" w14:textId="77777777" w:rsidR="0021692F" w:rsidRPr="00F744AC" w:rsidRDefault="0021692F" w:rsidP="008449D6">
      <w:pPr>
        <w:pStyle w:val="SOFinalBodyText"/>
      </w:pPr>
      <w:r w:rsidRPr="00F744AC">
        <w:t xml:space="preserve">This </w:t>
      </w:r>
      <w:r w:rsidR="008449D6" w:rsidRPr="00F744AC">
        <w:t>subject outline</w:t>
      </w:r>
      <w:r w:rsidRPr="00F744AC">
        <w:t xml:space="preserve"> also serves to meet the needs of students </w:t>
      </w:r>
      <w:r w:rsidR="00733DBB" w:rsidRPr="00F744AC">
        <w:t xml:space="preserve">who </w:t>
      </w:r>
      <w:r w:rsidRPr="00F744AC">
        <w:t xml:space="preserve">wish to pursue their education in </w:t>
      </w:r>
      <w:smartTag w:uri="urn:schemas-microsoft-com:office:smarttags" w:element="country-region">
        <w:smartTag w:uri="urn:schemas-microsoft-com:office:smarttags" w:element="place">
          <w:r w:rsidRPr="00F744AC">
            <w:t>Australia</w:t>
          </w:r>
        </w:smartTag>
      </w:smartTag>
      <w:r w:rsidRPr="00F744AC">
        <w:t>.</w:t>
      </w:r>
    </w:p>
    <w:p w14:paraId="23CE8E95" w14:textId="77777777" w:rsidR="0021692F" w:rsidRPr="00F744AC" w:rsidRDefault="0021692F" w:rsidP="0021692F">
      <w:pPr>
        <w:pStyle w:val="SOFinalBodyText"/>
      </w:pPr>
      <w:r w:rsidRPr="00F744AC">
        <w:t>The cohort will range from students who were born and reside in a country where Malay is a medium of instruction</w:t>
      </w:r>
      <w:r w:rsidR="00A7353D" w:rsidRPr="00F744AC">
        <w:t>,</w:t>
      </w:r>
      <w:r w:rsidRPr="00F744AC">
        <w:t xml:space="preserve"> to students who have recently arrived in </w:t>
      </w:r>
      <w:smartTag w:uri="urn:schemas-microsoft-com:office:smarttags" w:element="country-region">
        <w:smartTag w:uri="urn:schemas-microsoft-com:office:smarttags" w:element="place">
          <w:r w:rsidRPr="00F744AC">
            <w:t>Australia</w:t>
          </w:r>
        </w:smartTag>
      </w:smartTag>
      <w:r w:rsidRPr="00F744AC">
        <w:t>.</w:t>
      </w:r>
    </w:p>
    <w:p w14:paraId="4640A732" w14:textId="77777777" w:rsidR="00915977" w:rsidRPr="00F744AC" w:rsidRDefault="00915977" w:rsidP="00394410">
      <w:pPr>
        <w:pStyle w:val="SOFinalBodyText"/>
      </w:pPr>
      <w:r w:rsidRPr="00F744AC">
        <w:t xml:space="preserve">In </w:t>
      </w:r>
      <w:r w:rsidR="00394410" w:rsidRPr="00F744AC">
        <w:t>Malay</w:t>
      </w:r>
      <w:r w:rsidRPr="00F744AC">
        <w:t xml:space="preserve"> at background speakers level, </w:t>
      </w:r>
      <w:r w:rsidR="00B53029" w:rsidRPr="00F744AC">
        <w:t xml:space="preserve">students develop and apply linguistic and intercultural knowledge, understanding, and skills. They </w:t>
      </w:r>
      <w:r w:rsidR="00B53029" w:rsidRPr="00F744AC">
        <w:rPr>
          <w:rFonts w:cs="Arial"/>
        </w:rPr>
        <w:t>interact with others to exchan</w:t>
      </w:r>
      <w:r w:rsidR="00B53029" w:rsidRPr="00F744AC">
        <w:t xml:space="preserve">ge and explain information, opinions, and ideas; </w:t>
      </w:r>
      <w:r w:rsidR="00B53029" w:rsidRPr="00F744AC">
        <w:rPr>
          <w:rFonts w:cs="Arial"/>
        </w:rPr>
        <w:t xml:space="preserve">create texts to express ideas, opinions, and perspectives on contemporary issues; and analyse, evaluate, </w:t>
      </w:r>
      <w:r w:rsidR="00B53029" w:rsidRPr="00F744AC">
        <w:t xml:space="preserve">and respond to a range of texts. Students </w:t>
      </w:r>
      <w:r w:rsidR="00B53029" w:rsidRPr="00F744AC">
        <w:rPr>
          <w:rFonts w:cs="Arial"/>
        </w:rPr>
        <w:t>examine relationships between language, culture, and identity and reflect on the ways in which culture influences communica</w:t>
      </w:r>
      <w:r w:rsidR="00B53029" w:rsidRPr="00F744AC">
        <w:t>tion.</w:t>
      </w:r>
    </w:p>
    <w:p w14:paraId="395B046D" w14:textId="77777777" w:rsidR="00915977" w:rsidRPr="00F744AC" w:rsidRDefault="00B53029" w:rsidP="000273E6">
      <w:pPr>
        <w:pStyle w:val="SOFinalBodyText"/>
      </w:pPr>
      <w:r w:rsidRPr="00F744AC">
        <w:t>Students develop and explain their ideas, opinions, and perspectives on prescribed themes and contemporary issues through their study of texts. They analyse and evaluate texts from linguistic and cultural perspectives, reflecting on how languages work as a system and the ways in which culture is expressed through language. Students compare and contrast texts, and analyse and evaluate the ways in which texts convey their message and have an impact on their audience.</w:t>
      </w:r>
    </w:p>
    <w:p w14:paraId="73C5AC93" w14:textId="77777777" w:rsidR="00915977" w:rsidRPr="00843F61" w:rsidRDefault="00843F61" w:rsidP="00843F61">
      <w:pPr>
        <w:pStyle w:val="SOFinalHead2"/>
      </w:pPr>
      <w:bookmarkStart w:id="4" w:name="_Toc527370497"/>
      <w:r w:rsidRPr="00843F61">
        <w:t>Capabilities</w:t>
      </w:r>
      <w:bookmarkEnd w:id="4"/>
    </w:p>
    <w:p w14:paraId="017A8196" w14:textId="77777777" w:rsidR="00915977" w:rsidRPr="00F744AC" w:rsidRDefault="00CD3B3F" w:rsidP="00915977">
      <w:pPr>
        <w:pStyle w:val="SOFinalBodyText"/>
      </w:pPr>
      <w:r w:rsidRPr="00CD3B3F">
        <w:t>The capabilities connect student learning within and across subjects in a range of contexts. They include essential knowledge and skills that enable people to act in effective and successful ways.</w:t>
      </w:r>
    </w:p>
    <w:p w14:paraId="53CA0679" w14:textId="77777777" w:rsidR="00915977" w:rsidRPr="00F744AC" w:rsidRDefault="00915977" w:rsidP="00915977">
      <w:pPr>
        <w:pStyle w:val="SOFinalBodyText"/>
      </w:pPr>
      <w:r w:rsidRPr="00F744AC">
        <w:t>The five capabilities that have been identified are:</w:t>
      </w:r>
    </w:p>
    <w:p w14:paraId="08672588" w14:textId="77777777" w:rsidR="00915977" w:rsidRPr="00F744AC" w:rsidRDefault="00915977" w:rsidP="00082CC8">
      <w:pPr>
        <w:pStyle w:val="SOFinalBullets"/>
      </w:pPr>
      <w:r w:rsidRPr="00F744AC">
        <w:t>communication</w:t>
      </w:r>
    </w:p>
    <w:p w14:paraId="78177B9D" w14:textId="77777777" w:rsidR="00915977" w:rsidRPr="00F744AC" w:rsidRDefault="00915977" w:rsidP="00082CC8">
      <w:pPr>
        <w:pStyle w:val="SOFinalBullets"/>
      </w:pPr>
      <w:r w:rsidRPr="00F744AC">
        <w:t>citizenship</w:t>
      </w:r>
    </w:p>
    <w:p w14:paraId="37EE327E" w14:textId="77777777" w:rsidR="00915977" w:rsidRPr="00F744AC" w:rsidRDefault="00915977" w:rsidP="00082CC8">
      <w:pPr>
        <w:pStyle w:val="SOFinalBullets"/>
      </w:pPr>
      <w:r w:rsidRPr="00F744AC">
        <w:t>personal development</w:t>
      </w:r>
    </w:p>
    <w:p w14:paraId="4813DA60" w14:textId="77777777" w:rsidR="00915977" w:rsidRPr="00F744AC" w:rsidRDefault="00915977" w:rsidP="00082CC8">
      <w:pPr>
        <w:pStyle w:val="SOFinalBullets"/>
      </w:pPr>
      <w:r w:rsidRPr="00F744AC">
        <w:t>work</w:t>
      </w:r>
    </w:p>
    <w:p w14:paraId="3CAD5D1B" w14:textId="77777777" w:rsidR="00915977" w:rsidRPr="00F744AC" w:rsidRDefault="00915977" w:rsidP="00082CC8">
      <w:pPr>
        <w:pStyle w:val="SOFinalBullets"/>
      </w:pPr>
      <w:r w:rsidRPr="00F744AC">
        <w:t>learning.</w:t>
      </w:r>
    </w:p>
    <w:p w14:paraId="61D9B28B" w14:textId="77777777" w:rsidR="00915977" w:rsidRPr="00F744AC" w:rsidRDefault="00915977" w:rsidP="00DA1DE7">
      <w:pPr>
        <w:pStyle w:val="SOFinalBodyText"/>
      </w:pPr>
      <w:r w:rsidRPr="00F744AC">
        <w:t>The capabilities for communication and citizenship are reflected in the learning requirements, content, assessment design criteria, and performance standards of th</w:t>
      </w:r>
      <w:r w:rsidR="00270EDF" w:rsidRPr="00F744AC">
        <w:t>i</w:t>
      </w:r>
      <w:r w:rsidRPr="00F744AC">
        <w:t>s subject</w:t>
      </w:r>
      <w:r w:rsidR="00B53029" w:rsidRPr="00F744AC">
        <w:t xml:space="preserve"> outline</w:t>
      </w:r>
      <w:r w:rsidR="006F6E0C" w:rsidRPr="00F744AC">
        <w:t>.</w:t>
      </w:r>
    </w:p>
    <w:p w14:paraId="77A36140" w14:textId="77777777" w:rsidR="00915977" w:rsidRPr="00F744AC" w:rsidRDefault="00F24963" w:rsidP="00A621C6">
      <w:pPr>
        <w:pStyle w:val="SOFinalHead3"/>
      </w:pPr>
      <w:r w:rsidRPr="00F744AC">
        <w:t>Communication</w:t>
      </w:r>
    </w:p>
    <w:p w14:paraId="51D6BD86" w14:textId="77777777" w:rsidR="00DA1DE7" w:rsidRPr="00F744AC" w:rsidRDefault="00DA1DE7" w:rsidP="00F24963">
      <w:pPr>
        <w:pStyle w:val="SOFinalBodyText"/>
        <w:keepNext/>
      </w:pPr>
      <w:r w:rsidRPr="00F744AC">
        <w:t xml:space="preserve">Students develop intercultural communication skills to interact </w:t>
      </w:r>
      <w:r w:rsidR="00AA6B1D" w:rsidRPr="00F744AC">
        <w:t xml:space="preserve">with others and create texts </w:t>
      </w:r>
      <w:r w:rsidRPr="00F744AC">
        <w:t>effectively and appropriately in a variety of contexts for a range of purposes.</w:t>
      </w:r>
    </w:p>
    <w:p w14:paraId="36319F76" w14:textId="77777777" w:rsidR="00915977" w:rsidRPr="00F744AC" w:rsidRDefault="00AA6B1D" w:rsidP="00915977">
      <w:pPr>
        <w:pStyle w:val="SOFinalBodyText"/>
      </w:pPr>
      <w:r w:rsidRPr="00F744AC">
        <w:t>They extend and apply their linguistic and intercultural knowledge, understanding, and skills, and use a range of strategies to sustain communication.</w:t>
      </w:r>
    </w:p>
    <w:p w14:paraId="28BF4D48" w14:textId="77777777" w:rsidR="00915977" w:rsidRPr="00F744AC" w:rsidRDefault="00915977" w:rsidP="00866520">
      <w:pPr>
        <w:pStyle w:val="SOFinalBodyText"/>
      </w:pPr>
      <w:r w:rsidRPr="00F744AC">
        <w:lastRenderedPageBreak/>
        <w:t xml:space="preserve">By analysing and evaluating texts created in a range of </w:t>
      </w:r>
      <w:r w:rsidR="00AA6B1D" w:rsidRPr="00F744AC">
        <w:t>forms</w:t>
      </w:r>
      <w:r w:rsidRPr="00F744AC">
        <w:t xml:space="preserve">, and by creating their own texts, students develop skills that allow them to understand, </w:t>
      </w:r>
      <w:r w:rsidR="00866520" w:rsidRPr="00F744AC">
        <w:t>negotiate</w:t>
      </w:r>
      <w:r w:rsidRPr="00F744AC">
        <w:t>, and create meaning.</w:t>
      </w:r>
    </w:p>
    <w:p w14:paraId="4E048DB6" w14:textId="77777777" w:rsidR="00915977" w:rsidRPr="00F744AC" w:rsidRDefault="00915977" w:rsidP="00D25849">
      <w:pPr>
        <w:pStyle w:val="SOFinalBodyText"/>
      </w:pPr>
      <w:r w:rsidRPr="00F744AC">
        <w:t xml:space="preserve">Students develop their capability </w:t>
      </w:r>
      <w:r w:rsidR="00866520" w:rsidRPr="00F744AC">
        <w:t>f</w:t>
      </w:r>
      <w:r w:rsidRPr="00F744AC">
        <w:t>o</w:t>
      </w:r>
      <w:r w:rsidR="00866520" w:rsidRPr="00F744AC">
        <w:t>r</w:t>
      </w:r>
      <w:r w:rsidRPr="00F744AC">
        <w:t xml:space="preserve"> communicat</w:t>
      </w:r>
      <w:r w:rsidR="00866520" w:rsidRPr="00F744AC">
        <w:t>ion</w:t>
      </w:r>
      <w:r w:rsidRPr="00F744AC">
        <w:t xml:space="preserve"> within and across languages and cultures </w:t>
      </w:r>
      <w:r w:rsidR="00866520" w:rsidRPr="00F744AC">
        <w:t xml:space="preserve">throughout their study of </w:t>
      </w:r>
      <w:r w:rsidR="00D25849" w:rsidRPr="00F744AC">
        <w:t>Malay</w:t>
      </w:r>
      <w:r w:rsidR="00866520" w:rsidRPr="00F744AC">
        <w:t xml:space="preserve"> at background speakers level.</w:t>
      </w:r>
    </w:p>
    <w:p w14:paraId="1FBD4EB1" w14:textId="77777777" w:rsidR="00915977" w:rsidRPr="00F744AC" w:rsidRDefault="00F24963" w:rsidP="00A75AFA">
      <w:pPr>
        <w:pStyle w:val="SOFinalHead3"/>
        <w:keepNext/>
      </w:pPr>
      <w:r w:rsidRPr="00F744AC">
        <w:t>Citizenship</w:t>
      </w:r>
    </w:p>
    <w:p w14:paraId="3C80B265" w14:textId="77777777" w:rsidR="00915977" w:rsidRPr="00F744AC" w:rsidRDefault="00915977" w:rsidP="00915977">
      <w:pPr>
        <w:pStyle w:val="SOFinalBodyText"/>
      </w:pPr>
      <w:r w:rsidRPr="00F744AC">
        <w:t>Students develop intercultural communication skills to interact effectively and appropriately with people within and across local, regional, and global communities. Development of intercultural communication skills has the potential to contribute to social cohesiveness through better communication and understanding, and helps students to know and understand themselves, others, and the world around them.</w:t>
      </w:r>
    </w:p>
    <w:p w14:paraId="30489B38" w14:textId="77777777" w:rsidR="00915977" w:rsidRPr="00F744AC" w:rsidRDefault="00915977" w:rsidP="009C2920">
      <w:pPr>
        <w:pStyle w:val="SOFinalBodyText"/>
      </w:pPr>
      <w:r w:rsidRPr="00F744AC">
        <w:t>Students develop their own understanding of different ways of knowing, being</w:t>
      </w:r>
      <w:r w:rsidR="007F7479">
        <w:t>,</w:t>
      </w:r>
      <w:r w:rsidRPr="00F744AC">
        <w:t xml:space="preserve"> and doing, and of how cultural concepts and practices affect the ways in which people see the world. </w:t>
      </w:r>
      <w:r w:rsidR="009C2920" w:rsidRPr="00F744AC">
        <w:t>They have opportun</w:t>
      </w:r>
      <w:r w:rsidR="00A75AFA" w:rsidRPr="00F744AC">
        <w:t>i</w:t>
      </w:r>
      <w:r w:rsidR="009C2920" w:rsidRPr="00F744AC">
        <w:t>ties</w:t>
      </w:r>
      <w:r w:rsidRPr="00F744AC">
        <w:t xml:space="preserve"> to see their own view of the world in the context of the linguistic and cultural environment in which they live.</w:t>
      </w:r>
    </w:p>
    <w:p w14:paraId="6C77749B" w14:textId="77777777" w:rsidR="00915977" w:rsidRPr="00F744AC" w:rsidRDefault="00915977" w:rsidP="00840025">
      <w:pPr>
        <w:pStyle w:val="SOFinalBodyText"/>
      </w:pPr>
      <w:r w:rsidRPr="00F744AC">
        <w:t xml:space="preserve">Developing the capacity to analyse and critically reflect on broad, complex, and challenging </w:t>
      </w:r>
      <w:r w:rsidR="009C2920" w:rsidRPr="00F744AC">
        <w:t xml:space="preserve">contemporary </w:t>
      </w:r>
      <w:r w:rsidRPr="00F744AC">
        <w:t xml:space="preserve">issues is essential for students’ active citizenship in both personal and social contexts. </w:t>
      </w:r>
      <w:r w:rsidR="009C2920" w:rsidRPr="00F744AC">
        <w:t xml:space="preserve">By critically engaging with </w:t>
      </w:r>
      <w:r w:rsidRPr="00F744AC">
        <w:t>a range of texts</w:t>
      </w:r>
      <w:r w:rsidR="00840025" w:rsidRPr="00F744AC">
        <w:t>,</w:t>
      </w:r>
      <w:r w:rsidRPr="00F744AC">
        <w:t xml:space="preserve"> students reflect on </w:t>
      </w:r>
      <w:r w:rsidR="00840025" w:rsidRPr="00F744AC">
        <w:t>different</w:t>
      </w:r>
      <w:r w:rsidRPr="00F744AC">
        <w:t xml:space="preserve"> perspectives on complex and, at times, contentious issues.</w:t>
      </w:r>
    </w:p>
    <w:p w14:paraId="3DC1402A" w14:textId="77777777" w:rsidR="00915977" w:rsidRPr="00F744AC" w:rsidRDefault="00F24963" w:rsidP="00840025">
      <w:pPr>
        <w:pStyle w:val="SOFinalHead3"/>
      </w:pPr>
      <w:r w:rsidRPr="00F744AC">
        <w:t>Personal Development</w:t>
      </w:r>
    </w:p>
    <w:p w14:paraId="39C76DCA" w14:textId="77777777" w:rsidR="00915977" w:rsidRPr="00F744AC" w:rsidRDefault="00915977" w:rsidP="00840025">
      <w:pPr>
        <w:pStyle w:val="SOFinalBodyText"/>
      </w:pPr>
      <w:r w:rsidRPr="00F744AC">
        <w:t xml:space="preserve">Students’ personal, linguistic, and cultural identity is strengthened through the study of languages. </w:t>
      </w:r>
      <w:r w:rsidR="00840025" w:rsidRPr="00F744AC">
        <w:t>They</w:t>
      </w:r>
      <w:r w:rsidRPr="00F744AC">
        <w:t xml:space="preserve"> develop their understanding of the relationship between language and culture, and an awareness of the role of languages and culture in human interaction and identity. Students develop personal ways of responding to linguistic and cultural diversity by reflecting on their intercultural experiences.</w:t>
      </w:r>
    </w:p>
    <w:p w14:paraId="32CBB2C1" w14:textId="77777777" w:rsidR="00915977" w:rsidRPr="00F744AC" w:rsidRDefault="00915977" w:rsidP="000C29EB">
      <w:pPr>
        <w:pStyle w:val="SOFinalBodyText"/>
      </w:pPr>
      <w:r w:rsidRPr="00F744AC">
        <w:t>Students reflect on their own attitudes, beliefs, and values, and those of others. In doing so, they develop awareness and understanding of the ways in which their own language</w:t>
      </w:r>
      <w:r w:rsidR="00A75AFA" w:rsidRPr="00F744AC">
        <w:t>(</w:t>
      </w:r>
      <w:r w:rsidR="00840025" w:rsidRPr="00F744AC">
        <w:t>s</w:t>
      </w:r>
      <w:r w:rsidR="00A75AFA" w:rsidRPr="00F744AC">
        <w:t>)</w:t>
      </w:r>
      <w:r w:rsidRPr="00F744AC">
        <w:t xml:space="preserve"> and culture</w:t>
      </w:r>
      <w:r w:rsidR="00A75AFA" w:rsidRPr="00F744AC">
        <w:t>(</w:t>
      </w:r>
      <w:r w:rsidR="00840025" w:rsidRPr="00F744AC">
        <w:t>s</w:t>
      </w:r>
      <w:r w:rsidR="00A75AFA" w:rsidRPr="00F744AC">
        <w:t>)</w:t>
      </w:r>
      <w:r w:rsidRPr="00F744AC">
        <w:t xml:space="preserve"> shape their actions, personal behaviour, thoughts, attitudes, per</w:t>
      </w:r>
      <w:r w:rsidR="000C29EB" w:rsidRPr="00F744AC">
        <w:t>s</w:t>
      </w:r>
      <w:r w:rsidRPr="00F744AC">
        <w:t>p</w:t>
      </w:r>
      <w:r w:rsidR="000C29EB" w:rsidRPr="00F744AC">
        <w:t>ec</w:t>
      </w:r>
      <w:r w:rsidRPr="00F744AC">
        <w:t>ti</w:t>
      </w:r>
      <w:r w:rsidR="000C29EB" w:rsidRPr="00F744AC">
        <w:t>ve</w:t>
      </w:r>
      <w:r w:rsidRPr="00F744AC">
        <w:t>s, and identity.</w:t>
      </w:r>
    </w:p>
    <w:p w14:paraId="4B955DD2" w14:textId="77777777" w:rsidR="00915977" w:rsidRPr="00F744AC" w:rsidRDefault="00915977" w:rsidP="000C29EB">
      <w:pPr>
        <w:pStyle w:val="SOFinalBodyText"/>
      </w:pPr>
      <w:r w:rsidRPr="00F744AC">
        <w:t xml:space="preserve">Students </w:t>
      </w:r>
      <w:r w:rsidR="000C29EB" w:rsidRPr="00F744AC">
        <w:t>have opportunities to consider</w:t>
      </w:r>
      <w:r w:rsidRPr="00F744AC">
        <w:t xml:space="preserve"> alternative perspectives and respond constructively to the views of others. The</w:t>
      </w:r>
      <w:r w:rsidR="000C29EB" w:rsidRPr="00F744AC">
        <w:t xml:space="preserve"> study of languages at background speakers level encourages students </w:t>
      </w:r>
      <w:r w:rsidRPr="00F744AC">
        <w:t>to express personal perspectives with balance, consideration, and respect for others.</w:t>
      </w:r>
    </w:p>
    <w:p w14:paraId="3C3D149C" w14:textId="77777777" w:rsidR="00915977" w:rsidRPr="00F744AC" w:rsidRDefault="00F24963" w:rsidP="00F24963">
      <w:pPr>
        <w:pStyle w:val="SOFinalHead3"/>
      </w:pPr>
      <w:r w:rsidRPr="00F744AC">
        <w:t>Work</w:t>
      </w:r>
    </w:p>
    <w:p w14:paraId="0E4C7DEA" w14:textId="77777777" w:rsidR="00915977" w:rsidRPr="00F744AC" w:rsidRDefault="00915977" w:rsidP="006F6E0C">
      <w:pPr>
        <w:pStyle w:val="SOFinalBodyText"/>
      </w:pPr>
      <w:r w:rsidRPr="00F744AC">
        <w:t xml:space="preserve">Students develop an understanding that language learning helps them to live and work successfully as linguistically and culturally aware citizens of the world. </w:t>
      </w:r>
      <w:r w:rsidR="00B162A4" w:rsidRPr="00F744AC">
        <w:t>They</w:t>
      </w:r>
      <w:r w:rsidRPr="00F744AC">
        <w:t xml:space="preserve"> develop interpersonal and intercultural communication skills, which are valued skills for employment. Students can apply these skills to living and working in a global environment.</w:t>
      </w:r>
    </w:p>
    <w:p w14:paraId="27873A4C" w14:textId="77777777" w:rsidR="001070F7" w:rsidRDefault="001070F7">
      <w:pPr>
        <w:rPr>
          <w:rFonts w:ascii="Roboto Medium" w:eastAsia="Times New Roman" w:hAnsi="Roboto Medium"/>
          <w:color w:val="000000"/>
          <w:sz w:val="28"/>
          <w:lang w:val="en-US" w:eastAsia="en-US"/>
        </w:rPr>
      </w:pPr>
      <w:r>
        <w:br w:type="page"/>
      </w:r>
    </w:p>
    <w:p w14:paraId="09D4499C" w14:textId="77777777" w:rsidR="00915977" w:rsidRPr="00F744AC" w:rsidRDefault="001070F7" w:rsidP="00F24963">
      <w:pPr>
        <w:pStyle w:val="SOFinalHead3"/>
      </w:pPr>
      <w:r>
        <w:lastRenderedPageBreak/>
        <w:t>Learning</w:t>
      </w:r>
    </w:p>
    <w:p w14:paraId="30188A8A" w14:textId="77777777" w:rsidR="00915977" w:rsidRPr="00F744AC" w:rsidRDefault="00915977" w:rsidP="00F24963">
      <w:pPr>
        <w:pStyle w:val="SOFinalBodyText"/>
      </w:pPr>
      <w:r w:rsidRPr="00F744AC">
        <w:t>Language learning develops students’ cognitive skills through analytical, critical, creative, independent, and reflective thinking. These skills help students to become effective and organised communicators, analysers, and researchers.</w:t>
      </w:r>
    </w:p>
    <w:p w14:paraId="388791B2" w14:textId="77777777" w:rsidR="00915977" w:rsidRPr="00F744AC" w:rsidRDefault="00915977" w:rsidP="00F24963">
      <w:pPr>
        <w:pStyle w:val="SOFinalBodyText"/>
      </w:pPr>
      <w:r w:rsidRPr="00F744AC">
        <w:t xml:space="preserve">Students </w:t>
      </w:r>
      <w:r w:rsidR="00B162A4" w:rsidRPr="00F744AC">
        <w:t>extend their</w:t>
      </w:r>
      <w:r w:rsidRPr="00F744AC">
        <w:t xml:space="preserve"> active working knowledge of </w:t>
      </w:r>
      <w:r w:rsidR="00D25849" w:rsidRPr="00F744AC">
        <w:t>Malay</w:t>
      </w:r>
      <w:r w:rsidRPr="00F744AC">
        <w:t xml:space="preserve"> by identifying, exploring, and explaining features of </w:t>
      </w:r>
      <w:r w:rsidR="00D25849" w:rsidRPr="00F744AC">
        <w:t>Malay</w:t>
      </w:r>
      <w:r w:rsidRPr="00F744AC">
        <w:t xml:space="preserve"> such as lexicology, morphology, phonology, orthography, and syntax.</w:t>
      </w:r>
    </w:p>
    <w:p w14:paraId="43ED3108" w14:textId="77777777" w:rsidR="00915977" w:rsidRPr="00F744AC" w:rsidRDefault="00915977" w:rsidP="00F24963">
      <w:pPr>
        <w:pStyle w:val="SOFinalBodyText"/>
      </w:pPr>
      <w:r w:rsidRPr="00F744AC">
        <w:t>Language learning enables students to understand the dynamic nature of language and how language is used as an expression of identity.</w:t>
      </w:r>
    </w:p>
    <w:p w14:paraId="7D7ED1CD" w14:textId="77777777" w:rsidR="00915977" w:rsidRPr="00F744AC" w:rsidRDefault="00915977" w:rsidP="00F24963">
      <w:pPr>
        <w:pStyle w:val="SOFinalBodyText"/>
      </w:pPr>
      <w:r w:rsidRPr="00F744AC">
        <w:t>Language learning requires students to understand and create links between existing and new knowledge. Students apply their knowledge and understanding of their own and other languages and cultures to developing their intercultural communication skills.</w:t>
      </w:r>
    </w:p>
    <w:p w14:paraId="054393C5" w14:textId="77777777" w:rsidR="00915977" w:rsidRPr="00F744AC" w:rsidRDefault="00843F61" w:rsidP="00843F61">
      <w:pPr>
        <w:pStyle w:val="SOFinalHead2"/>
      </w:pPr>
      <w:bookmarkStart w:id="5" w:name="_Toc527370498"/>
      <w:r>
        <w:t>Literacy i</w:t>
      </w:r>
      <w:r w:rsidRPr="00F744AC">
        <w:t xml:space="preserve">n Malay </w:t>
      </w:r>
      <w:r>
        <w:t>a</w:t>
      </w:r>
      <w:r w:rsidRPr="00F744AC">
        <w:t>t Background Speakers Level</w:t>
      </w:r>
      <w:bookmarkEnd w:id="5"/>
    </w:p>
    <w:p w14:paraId="0C88AE6F" w14:textId="77777777" w:rsidR="00A740F7" w:rsidRPr="00F744AC" w:rsidRDefault="00A740F7" w:rsidP="00F24963">
      <w:pPr>
        <w:pStyle w:val="SOFinalBodyText"/>
      </w:pPr>
      <w:r w:rsidRPr="00F744AC">
        <w:t xml:space="preserve">The study of </w:t>
      </w:r>
      <w:r w:rsidR="00D25849" w:rsidRPr="00F744AC">
        <w:t>Malay</w:t>
      </w:r>
      <w:r w:rsidRPr="00F744AC">
        <w:t xml:space="preserve"> at background speakers level enables students to extend their literacy skills in their own background language, and in this way inform the development of their literacy skills in English.</w:t>
      </w:r>
    </w:p>
    <w:p w14:paraId="72987ED6" w14:textId="77777777" w:rsidR="00915977" w:rsidRPr="00F744AC" w:rsidRDefault="00915977" w:rsidP="00F24963">
      <w:pPr>
        <w:pStyle w:val="SOFinalBodyText"/>
      </w:pPr>
      <w:r w:rsidRPr="00F744AC">
        <w:t xml:space="preserve">Through their study of </w:t>
      </w:r>
      <w:r w:rsidR="00D25849" w:rsidRPr="00F744AC">
        <w:t>Malay</w:t>
      </w:r>
      <w:r w:rsidRPr="00F744AC">
        <w:t xml:space="preserve">, students deepen their knowledge and understanding of how language functions. They gain insights into the nature, styles, and purposes of language, and consider the dimensions of context and audience. Students are able to make connections between </w:t>
      </w:r>
      <w:r w:rsidR="00D25849" w:rsidRPr="00F744AC">
        <w:t>Malay</w:t>
      </w:r>
      <w:r w:rsidRPr="00F744AC">
        <w:t xml:space="preserve"> and English and/or other languages through recognising patterns and by comparing similarities and differences between languages.</w:t>
      </w:r>
    </w:p>
    <w:p w14:paraId="5F46BF84" w14:textId="77777777" w:rsidR="00915977" w:rsidRPr="00F744AC" w:rsidRDefault="00915977" w:rsidP="00F24963">
      <w:pPr>
        <w:pStyle w:val="SOFinalBodyText"/>
      </w:pPr>
      <w:r w:rsidRPr="00F744AC">
        <w:t xml:space="preserve">Students use reading, writing, viewing, listening, speaking, and information and communication technologies to create and engage effectively with a range of texts in </w:t>
      </w:r>
      <w:r w:rsidR="00D25849" w:rsidRPr="00F744AC">
        <w:t>Malay</w:t>
      </w:r>
      <w:r w:rsidRPr="00F744AC">
        <w:t xml:space="preserve">. They analyse, </w:t>
      </w:r>
      <w:r w:rsidR="00A740F7" w:rsidRPr="00F744AC">
        <w:t>evaluate</w:t>
      </w:r>
      <w:r w:rsidRPr="00F744AC">
        <w:t>, and use knowledge relevant to a range of contexts.</w:t>
      </w:r>
    </w:p>
    <w:p w14:paraId="382E1AD2" w14:textId="77777777" w:rsidR="00915977" w:rsidRPr="00F744AC" w:rsidRDefault="00915977" w:rsidP="00F24963">
      <w:pPr>
        <w:pStyle w:val="SOFinalBodyText"/>
      </w:pPr>
      <w:r w:rsidRPr="00F744AC">
        <w:t xml:space="preserve">Students engage with, and reflect on, the ways in which texts are created for specific purposes and audiences. Individually and in groups they reflect critically on, and use, appropriate language to convey meaning and solve problems in both familiar and unfamiliar contexts. They use a range of language techniques to convey complex thoughts and ideas </w:t>
      </w:r>
      <w:r w:rsidR="00ED253A" w:rsidRPr="00F744AC">
        <w:t xml:space="preserve">and </w:t>
      </w:r>
      <w:r w:rsidRPr="00F744AC">
        <w:t>to express personal and group perspectives on issues.</w:t>
      </w:r>
    </w:p>
    <w:p w14:paraId="5BC7CB65" w14:textId="77777777" w:rsidR="00915977" w:rsidRPr="00F744AC" w:rsidRDefault="00843F61" w:rsidP="00843F61">
      <w:pPr>
        <w:pStyle w:val="SOFinalHead2"/>
      </w:pPr>
      <w:bookmarkStart w:id="6" w:name="_Toc527370499"/>
      <w:r>
        <w:t>Numeracy i</w:t>
      </w:r>
      <w:r w:rsidRPr="00F744AC">
        <w:t xml:space="preserve">n Malay </w:t>
      </w:r>
      <w:r>
        <w:t>a</w:t>
      </w:r>
      <w:r w:rsidRPr="00F744AC">
        <w:t>t Background Speakers Level</w:t>
      </w:r>
      <w:bookmarkEnd w:id="6"/>
    </w:p>
    <w:p w14:paraId="1AD2CB1E" w14:textId="77777777" w:rsidR="001D486F" w:rsidRPr="00F744AC" w:rsidRDefault="00691A5F" w:rsidP="00F24963">
      <w:pPr>
        <w:pStyle w:val="SOFinalBodyText"/>
      </w:pPr>
      <w:r w:rsidRPr="00F744AC">
        <w:t>Through their study of</w:t>
      </w:r>
      <w:r w:rsidR="00915977" w:rsidRPr="00F744AC">
        <w:t xml:space="preserve"> texts</w:t>
      </w:r>
      <w:r w:rsidRPr="00F744AC">
        <w:t>,</w:t>
      </w:r>
      <w:r w:rsidR="00915977" w:rsidRPr="00F744AC">
        <w:t xml:space="preserve"> </w:t>
      </w:r>
      <w:r w:rsidRPr="00F744AC">
        <w:t>students</w:t>
      </w:r>
      <w:r w:rsidR="00915977" w:rsidRPr="00F744AC">
        <w:t xml:space="preserve"> develop an understanding of concepts such as time, number, and space. In creating and responding to texts, </w:t>
      </w:r>
      <w:r w:rsidRPr="00F744AC">
        <w:t>they</w:t>
      </w:r>
      <w:r w:rsidR="00915977" w:rsidRPr="00F744AC">
        <w:t xml:space="preserve"> draw on an understanding of spatial features to comment on text layout and construction</w:t>
      </w:r>
      <w:r w:rsidRPr="00F744AC">
        <w:t>. I</w:t>
      </w:r>
      <w:r w:rsidR="00915977" w:rsidRPr="00F744AC">
        <w:t xml:space="preserve">n addition, students interpret and combine numerical symbols with pictures. </w:t>
      </w:r>
    </w:p>
    <w:p w14:paraId="23C7072E" w14:textId="77777777" w:rsidR="00915977" w:rsidRPr="00F744AC" w:rsidRDefault="001D486F" w:rsidP="00F24963">
      <w:pPr>
        <w:pStyle w:val="SOFinalBodyText"/>
      </w:pPr>
      <w:r w:rsidRPr="00F744AC">
        <w:t xml:space="preserve">They </w:t>
      </w:r>
      <w:r w:rsidR="00915977" w:rsidRPr="00F744AC">
        <w:t>use numeracy skills when interpret</w:t>
      </w:r>
      <w:r w:rsidR="004B127C" w:rsidRPr="00F744AC">
        <w:t>ing</w:t>
      </w:r>
      <w:r w:rsidR="00915977" w:rsidRPr="00F744AC">
        <w:t xml:space="preserve"> and critiqu</w:t>
      </w:r>
      <w:r w:rsidR="004B127C" w:rsidRPr="00F744AC">
        <w:t>ing</w:t>
      </w:r>
      <w:r w:rsidR="00915977" w:rsidRPr="00F744AC">
        <w:t xml:space="preserve"> statistical information used to support arguments or conclusions in texts. Students may use language to describe or discuss events from texts that depend on an understanding of </w:t>
      </w:r>
      <w:r w:rsidR="004B127C" w:rsidRPr="00F744AC">
        <w:t xml:space="preserve">the </w:t>
      </w:r>
      <w:r w:rsidR="00915977" w:rsidRPr="00F744AC">
        <w:t xml:space="preserve">position or movement of characters, or </w:t>
      </w:r>
      <w:r w:rsidR="004B127C" w:rsidRPr="00F744AC">
        <w:t xml:space="preserve">the </w:t>
      </w:r>
      <w:r w:rsidR="00915977" w:rsidRPr="00F744AC">
        <w:t xml:space="preserve">passage of time. </w:t>
      </w:r>
      <w:r w:rsidR="004B127C" w:rsidRPr="00F744AC">
        <w:t>S</w:t>
      </w:r>
      <w:r w:rsidR="00915977" w:rsidRPr="00F744AC">
        <w:t xml:space="preserve">tudents </w:t>
      </w:r>
      <w:r w:rsidR="004B127C" w:rsidRPr="00F744AC">
        <w:t xml:space="preserve">also </w:t>
      </w:r>
      <w:r w:rsidR="00915977" w:rsidRPr="00F744AC">
        <w:t>use statistical information to support their own arguments when composing written, spoken, and multimodal texts.</w:t>
      </w:r>
    </w:p>
    <w:p w14:paraId="256B3BEA" w14:textId="77777777" w:rsidR="00943CCF" w:rsidRDefault="00943CCF">
      <w:pPr>
        <w:rPr>
          <w:rFonts w:ascii="Arial Narrow" w:eastAsia="Times New Roman" w:hAnsi="Arial Narrow"/>
          <w:b/>
          <w:caps/>
          <w:color w:val="000000"/>
          <w:sz w:val="28"/>
          <w:lang w:val="en-US" w:eastAsia="en-US"/>
        </w:rPr>
      </w:pPr>
      <w:r>
        <w:br w:type="page"/>
      </w:r>
    </w:p>
    <w:p w14:paraId="1DE64F6F" w14:textId="77777777" w:rsidR="00293B72" w:rsidRPr="00F744AC" w:rsidRDefault="00843F61" w:rsidP="00843F61">
      <w:pPr>
        <w:pStyle w:val="SOFinalHead2"/>
      </w:pPr>
      <w:bookmarkStart w:id="7" w:name="_Toc527370500"/>
      <w:r>
        <w:lastRenderedPageBreak/>
        <w:t>Aboriginal a</w:t>
      </w:r>
      <w:r w:rsidRPr="00F744AC">
        <w:t>nd Torres Strait</w:t>
      </w:r>
      <w:r>
        <w:t xml:space="preserve"> Islander Knowledge, Cultures, a</w:t>
      </w:r>
      <w:r w:rsidRPr="00F744AC">
        <w:t>nd Perspectives</w:t>
      </w:r>
      <w:bookmarkEnd w:id="7"/>
    </w:p>
    <w:p w14:paraId="27821D7B" w14:textId="77777777" w:rsidR="00293B72" w:rsidRPr="00F744AC" w:rsidRDefault="00293B72" w:rsidP="006F6E0C">
      <w:pPr>
        <w:pStyle w:val="SOFinalBodyText"/>
        <w:rPr>
          <w:lang w:val="en-AU"/>
        </w:rPr>
      </w:pPr>
      <w:r w:rsidRPr="00F744AC">
        <w:rPr>
          <w:lang w:val="en-AU"/>
        </w:rPr>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45B1CE73" w14:textId="77777777" w:rsidR="00293B72" w:rsidRPr="00F744AC" w:rsidRDefault="00293B72" w:rsidP="00F24963">
      <w:pPr>
        <w:pStyle w:val="SOFinalBodyText"/>
        <w:rPr>
          <w:lang w:val="en-AU"/>
        </w:rPr>
      </w:pPr>
      <w:r w:rsidRPr="00F744AC">
        <w:rPr>
          <w:lang w:val="en-AU"/>
        </w:rPr>
        <w:t>The SACE Board encourages teachers to include Aboriginal and Torres Strait Islander knowledge and perspectives in the design, delivery, and assessment of teaching and learning programs by:</w:t>
      </w:r>
    </w:p>
    <w:p w14:paraId="5149F8A7" w14:textId="77777777" w:rsidR="00293B72" w:rsidRPr="00F744AC" w:rsidRDefault="00293B72" w:rsidP="00F24963">
      <w:pPr>
        <w:pStyle w:val="SOFinalBullets"/>
      </w:pPr>
      <w:r w:rsidRPr="00F744AC">
        <w:t>providing opportunities in SACE subjects for students to learn about Aboriginal and Torres Strait Islander histories, cultures, and contemporary experiences</w:t>
      </w:r>
    </w:p>
    <w:p w14:paraId="1DD50792" w14:textId="77777777" w:rsidR="00293B72" w:rsidRPr="00F744AC" w:rsidRDefault="00293B72" w:rsidP="00F24963">
      <w:pPr>
        <w:pStyle w:val="SOFinalBullets"/>
      </w:pPr>
      <w:r w:rsidRPr="00F744AC">
        <w:t>recognising and respecting the significant contribution of Aboriginal and Torres Strait Islander peoples to Australian society</w:t>
      </w:r>
    </w:p>
    <w:p w14:paraId="10902AE8" w14:textId="77777777" w:rsidR="00293B72" w:rsidRPr="00F744AC" w:rsidRDefault="00293B72" w:rsidP="00F24963">
      <w:pPr>
        <w:pStyle w:val="SOFinalBullets"/>
      </w:pPr>
      <w:r w:rsidRPr="00F744AC">
        <w:t>drawing students’ attention to the value of Aboriginal and Torres Strait Islander knowledge and perspectives from the past and the present</w:t>
      </w:r>
    </w:p>
    <w:p w14:paraId="05CAC8F9" w14:textId="77777777" w:rsidR="001D68F4" w:rsidRPr="00F744AC" w:rsidRDefault="00293B72" w:rsidP="00F24963">
      <w:pPr>
        <w:pStyle w:val="SOFinalBullets"/>
      </w:pPr>
      <w:r w:rsidRPr="00F744AC">
        <w:t>promoting the use of culturally appropriate protocols when engaging with and learning from Aboriginal and Torres Strait Islander peoples and communities.</w:t>
      </w:r>
    </w:p>
    <w:p w14:paraId="4F8C9EE5" w14:textId="77777777" w:rsidR="004668A7" w:rsidRPr="00F744AC" w:rsidRDefault="004668A7" w:rsidP="00F75531">
      <w:pPr>
        <w:pStyle w:val="SOFinalBodyText"/>
        <w:rPr>
          <w:lang w:val="en-AU"/>
        </w:rPr>
      </w:pPr>
    </w:p>
    <w:p w14:paraId="60B897FF" w14:textId="77777777" w:rsidR="00A56216" w:rsidRPr="00F744AC" w:rsidRDefault="00A56216" w:rsidP="00F75531">
      <w:pPr>
        <w:pStyle w:val="SOFinalBodyText"/>
        <w:rPr>
          <w:lang w:val="en-AU"/>
        </w:rPr>
        <w:sectPr w:rsidR="00A56216" w:rsidRPr="00F744AC" w:rsidSect="0081687E">
          <w:headerReference w:type="even" r:id="rId20"/>
          <w:headerReference w:type="default" r:id="rId21"/>
          <w:footerReference w:type="even" r:id="rId22"/>
          <w:footerReference w:type="default" r:id="rId23"/>
          <w:headerReference w:type="first" r:id="rId24"/>
          <w:footerReference w:type="first" r:id="rId25"/>
          <w:type w:val="oddPage"/>
          <w:pgSz w:w="11901" w:h="16857" w:code="210"/>
          <w:pgMar w:top="1985" w:right="1985" w:bottom="1985" w:left="1985" w:header="1701" w:footer="1134" w:gutter="0"/>
          <w:pgNumType w:start="1"/>
          <w:cols w:space="708"/>
          <w:titlePg/>
          <w:docGrid w:linePitch="360"/>
        </w:sectPr>
      </w:pPr>
    </w:p>
    <w:p w14:paraId="24AC058E" w14:textId="77777777" w:rsidR="00D65BB2" w:rsidRPr="00F744AC" w:rsidRDefault="00843F61" w:rsidP="00843F61">
      <w:pPr>
        <w:pStyle w:val="SOFinalHead1"/>
      </w:pPr>
      <w:bookmarkStart w:id="8" w:name="_Toc527370501"/>
      <w:r>
        <w:lastRenderedPageBreak/>
        <w:t>Learning Scope a</w:t>
      </w:r>
      <w:r w:rsidRPr="00F744AC">
        <w:t>nd Requirements</w:t>
      </w:r>
      <w:bookmarkEnd w:id="8"/>
    </w:p>
    <w:p w14:paraId="765DCBFC" w14:textId="77777777" w:rsidR="00D65BB2" w:rsidRPr="00843F61" w:rsidRDefault="00843F61" w:rsidP="00843F61">
      <w:pPr>
        <w:pStyle w:val="SOFinalHead2AfterHead1"/>
      </w:pPr>
      <w:bookmarkStart w:id="9" w:name="_Toc527370502"/>
      <w:r w:rsidRPr="00843F61">
        <w:t>Learning Requirements</w:t>
      </w:r>
      <w:bookmarkEnd w:id="9"/>
    </w:p>
    <w:p w14:paraId="0767739E" w14:textId="77777777" w:rsidR="00AD1D80" w:rsidRPr="00F744AC" w:rsidRDefault="00AD1D80" w:rsidP="004069BA">
      <w:pPr>
        <w:pStyle w:val="SOFinalBodyText"/>
      </w:pPr>
      <w:r w:rsidRPr="00F744AC">
        <w:t xml:space="preserve">The learning requirements summarise the knowledge, </w:t>
      </w:r>
      <w:r w:rsidR="007B0632" w:rsidRPr="00F744AC">
        <w:t xml:space="preserve">skills, </w:t>
      </w:r>
      <w:r w:rsidRPr="00F744AC">
        <w:t xml:space="preserve">and understanding that students are expected to develop and demonstrate through </w:t>
      </w:r>
      <w:r w:rsidR="00D94312" w:rsidRPr="00F744AC">
        <w:t xml:space="preserve">their </w:t>
      </w:r>
      <w:r w:rsidRPr="00F744AC">
        <w:t>learning</w:t>
      </w:r>
      <w:r w:rsidR="001070F7">
        <w:t xml:space="preserve"> in Stage 2 Malay </w:t>
      </w:r>
      <w:r w:rsidR="00CD3B3F">
        <w:t>at background speakers level</w:t>
      </w:r>
      <w:r w:rsidRPr="00F744AC">
        <w:t>.</w:t>
      </w:r>
    </w:p>
    <w:p w14:paraId="26CB2B9F" w14:textId="77777777" w:rsidR="00AD1D80" w:rsidRPr="00F744AC" w:rsidRDefault="00AD1D80" w:rsidP="00AD1D80">
      <w:pPr>
        <w:pStyle w:val="SOFinalBodyText"/>
      </w:pPr>
      <w:r w:rsidRPr="00F744AC">
        <w:t>In this subject, students are expected to develop and apply linguistic and intercultural knowledge, understanding, and skills to:</w:t>
      </w:r>
    </w:p>
    <w:p w14:paraId="5B554794" w14:textId="77777777" w:rsidR="00AD1D80" w:rsidRPr="00F744AC" w:rsidRDefault="00AD1D80" w:rsidP="002E1741">
      <w:pPr>
        <w:pStyle w:val="SOFinalNumbering"/>
      </w:pPr>
      <w:r w:rsidRPr="00F744AC">
        <w:t>1.</w:t>
      </w:r>
      <w:r w:rsidRPr="00F744AC">
        <w:tab/>
        <w:t xml:space="preserve">interact with </w:t>
      </w:r>
      <w:r w:rsidR="00D94312" w:rsidRPr="00F744AC">
        <w:t>others</w:t>
      </w:r>
      <w:r w:rsidRPr="00F744AC">
        <w:t xml:space="preserve"> to exchange </w:t>
      </w:r>
      <w:r w:rsidR="00D94312" w:rsidRPr="00F744AC">
        <w:t xml:space="preserve">and explain </w:t>
      </w:r>
      <w:r w:rsidR="002E1741" w:rsidRPr="00F744AC">
        <w:t>information, opinions, and</w:t>
      </w:r>
      <w:r w:rsidRPr="00F744AC">
        <w:t xml:space="preserve"> ideas in </w:t>
      </w:r>
      <w:r w:rsidR="00D25849" w:rsidRPr="00F744AC">
        <w:t>Malay</w:t>
      </w:r>
    </w:p>
    <w:p w14:paraId="71A7EA47" w14:textId="77777777" w:rsidR="00AD1D80" w:rsidRPr="00F744AC" w:rsidRDefault="00AD1D80" w:rsidP="00FE01FD">
      <w:pPr>
        <w:pStyle w:val="SOFinalNumbering"/>
      </w:pPr>
      <w:r w:rsidRPr="00F744AC">
        <w:t>2.</w:t>
      </w:r>
      <w:r w:rsidRPr="00F744AC">
        <w:tab/>
        <w:t xml:space="preserve">create texts in </w:t>
      </w:r>
      <w:r w:rsidR="00D25849" w:rsidRPr="00F744AC">
        <w:t>Malay</w:t>
      </w:r>
      <w:r w:rsidRPr="00F744AC">
        <w:t xml:space="preserve"> to express ideas</w:t>
      </w:r>
      <w:r w:rsidR="002E1741" w:rsidRPr="00F744AC">
        <w:t>,</w:t>
      </w:r>
      <w:r w:rsidRPr="00F744AC">
        <w:t xml:space="preserve"> opinions</w:t>
      </w:r>
      <w:r w:rsidR="002E1741" w:rsidRPr="00F744AC">
        <w:t>,</w:t>
      </w:r>
      <w:r w:rsidRPr="00F744AC">
        <w:t xml:space="preserve"> and perspective</w:t>
      </w:r>
      <w:r w:rsidR="00FE01FD" w:rsidRPr="00F744AC">
        <w:t>s on contemporary issues</w:t>
      </w:r>
    </w:p>
    <w:p w14:paraId="51D3AD1D" w14:textId="77777777" w:rsidR="00AD1D80" w:rsidRPr="00F744AC" w:rsidRDefault="00AD1D80" w:rsidP="00FE01FD">
      <w:pPr>
        <w:pStyle w:val="SOFinalNumbering"/>
      </w:pPr>
      <w:r w:rsidRPr="00F744AC">
        <w:t>3.</w:t>
      </w:r>
      <w:r w:rsidRPr="00F744AC">
        <w:tab/>
        <w:t>analyse</w:t>
      </w:r>
      <w:r w:rsidR="00FE01FD" w:rsidRPr="00F744AC">
        <w:t>,</w:t>
      </w:r>
      <w:r w:rsidRPr="00F744AC">
        <w:t xml:space="preserve"> evaluate</w:t>
      </w:r>
      <w:r w:rsidR="00FE01FD" w:rsidRPr="00F744AC">
        <w:t>,</w:t>
      </w:r>
      <w:r w:rsidRPr="00F744AC">
        <w:t xml:space="preserve"> and </w:t>
      </w:r>
      <w:r w:rsidR="00FE01FD" w:rsidRPr="00F744AC">
        <w:t xml:space="preserve">respond to </w:t>
      </w:r>
      <w:r w:rsidRPr="00F744AC">
        <w:t xml:space="preserve">texts that are in </w:t>
      </w:r>
      <w:r w:rsidR="00D25849" w:rsidRPr="00F744AC">
        <w:t>Malay</w:t>
      </w:r>
    </w:p>
    <w:p w14:paraId="40A50D2C" w14:textId="77777777" w:rsidR="00AD1D80" w:rsidRPr="00F744AC" w:rsidRDefault="00AD1D80" w:rsidP="00AD1D80">
      <w:pPr>
        <w:pStyle w:val="SOFinalNumbering"/>
      </w:pPr>
      <w:r w:rsidRPr="00F744AC">
        <w:t>4.</w:t>
      </w:r>
      <w:r w:rsidRPr="00F744AC">
        <w:tab/>
        <w:t>examine relationships between language, culture, and identity, and reflect on the ways in which culture influences communication.</w:t>
      </w:r>
    </w:p>
    <w:p w14:paraId="16F73072" w14:textId="77777777" w:rsidR="00890266" w:rsidRPr="00F744AC" w:rsidRDefault="00890266" w:rsidP="00DF2BA4">
      <w:pPr>
        <w:pStyle w:val="SOFinalBodyText"/>
      </w:pPr>
      <w:r w:rsidRPr="00F744AC">
        <w:t xml:space="preserve">Meeting these learning </w:t>
      </w:r>
      <w:r w:rsidR="00DF2BA4" w:rsidRPr="00F744AC">
        <w:t>requirements</w:t>
      </w:r>
      <w:r w:rsidRPr="00F744AC">
        <w:t xml:space="preserve"> will involve using the macro skills of listening, speaking, reading, and writing, either individually or in combination, and being able to move between Malay and English.</w:t>
      </w:r>
    </w:p>
    <w:p w14:paraId="240A48A0" w14:textId="77777777" w:rsidR="00CD6508" w:rsidRDefault="00890266" w:rsidP="00CD6508">
      <w:pPr>
        <w:pStyle w:val="SOFinalBodyBeforeContentTable"/>
      </w:pPr>
      <w:r w:rsidRPr="00F744AC">
        <w:t xml:space="preserve">The indicators of what it is intended students will achieve by the end of Stage 2 are listed </w:t>
      </w:r>
      <w:r w:rsidR="00A46F3F">
        <w:t>on the following pages</w:t>
      </w:r>
      <w:r w:rsidRPr="00F744AC">
        <w:t xml:space="preserve">. The indicators have been linked to one learning </w:t>
      </w:r>
      <w:r w:rsidR="00DF2BA4" w:rsidRPr="00F744AC">
        <w:t>requirement</w:t>
      </w:r>
      <w:r w:rsidRPr="00F744AC">
        <w:t xml:space="preserve"> but may derive from more than one. Not all indicators will be assessed in the external examination.</w:t>
      </w:r>
    </w:p>
    <w:p w14:paraId="3990F958" w14:textId="77777777" w:rsidR="00CD6508" w:rsidRDefault="00CD6508">
      <w:pPr>
        <w:rPr>
          <w:rFonts w:eastAsia="Times New Roman"/>
          <w:color w:val="000000"/>
          <w:lang w:val="en-US" w:eastAsia="en-US"/>
        </w:rPr>
      </w:pPr>
      <w:r>
        <w:br w:type="page"/>
      </w:r>
    </w:p>
    <w:tbl>
      <w:tblPr>
        <w:tblStyle w:val="SOFinalContentTable"/>
        <w:tblW w:w="0" w:type="auto"/>
        <w:tblLook w:val="01E0" w:firstRow="1" w:lastRow="1" w:firstColumn="1" w:lastColumn="1" w:noHBand="0" w:noVBand="0"/>
        <w:tblCaption w:val="Learning Requirements and their Indicators"/>
      </w:tblPr>
      <w:tblGrid>
        <w:gridCol w:w="2928"/>
        <w:gridCol w:w="5003"/>
      </w:tblGrid>
      <w:tr w:rsidR="00C63B04" w:rsidRPr="00F744AC" w14:paraId="08012855" w14:textId="77777777" w:rsidTr="00B4017B">
        <w:trPr>
          <w:tblHeader/>
        </w:trPr>
        <w:tc>
          <w:tcPr>
            <w:tcW w:w="2986" w:type="dxa"/>
          </w:tcPr>
          <w:p w14:paraId="09BA68EF" w14:textId="77777777" w:rsidR="00C63B04" w:rsidRPr="00F744AC" w:rsidRDefault="00C63B04" w:rsidP="00890266">
            <w:pPr>
              <w:pStyle w:val="SOFinalContentTableHead2aLeft"/>
            </w:pPr>
            <w:bookmarkStart w:id="10" w:name="Learning_Requirements_1" w:colFirst="0" w:colLast="0"/>
            <w:bookmarkStart w:id="11" w:name="ColumnTitle_Indicators_1" w:colFirst="1" w:colLast="1"/>
            <w:r w:rsidRPr="00F744AC">
              <w:lastRenderedPageBreak/>
              <w:t>Learning Requirements</w:t>
            </w:r>
          </w:p>
        </w:tc>
        <w:tc>
          <w:tcPr>
            <w:tcW w:w="5161" w:type="dxa"/>
          </w:tcPr>
          <w:p w14:paraId="4F5842A2" w14:textId="77777777" w:rsidR="00C63B04" w:rsidRPr="00F744AC" w:rsidRDefault="00C63B04" w:rsidP="00890266">
            <w:pPr>
              <w:pStyle w:val="SOFinalContentTableHead2aLeft"/>
            </w:pPr>
            <w:r w:rsidRPr="00F744AC">
              <w:t>Indicators</w:t>
            </w:r>
          </w:p>
        </w:tc>
      </w:tr>
      <w:bookmarkEnd w:id="10"/>
      <w:bookmarkEnd w:id="11"/>
      <w:tr w:rsidR="00C63B04" w:rsidRPr="00F744AC" w14:paraId="7F310DF5" w14:textId="77777777" w:rsidTr="00CD6508">
        <w:tc>
          <w:tcPr>
            <w:tcW w:w="2986" w:type="dxa"/>
          </w:tcPr>
          <w:p w14:paraId="2F74F270" w14:textId="77777777" w:rsidR="00C63B04" w:rsidRPr="00F744AC" w:rsidRDefault="00C63B04" w:rsidP="0022756D">
            <w:pPr>
              <w:pStyle w:val="SOFinalContentTableText"/>
              <w:keepNext/>
            </w:pPr>
            <w:r w:rsidRPr="00F744AC">
              <w:t>Students should be able to:</w:t>
            </w:r>
          </w:p>
        </w:tc>
        <w:tc>
          <w:tcPr>
            <w:tcW w:w="5161" w:type="dxa"/>
          </w:tcPr>
          <w:p w14:paraId="348576F3" w14:textId="77777777" w:rsidR="00C63B04" w:rsidRPr="00F744AC" w:rsidRDefault="00C63B04" w:rsidP="0022756D">
            <w:pPr>
              <w:pStyle w:val="SOFinalContentTableText"/>
              <w:keepNext/>
            </w:pPr>
            <w:r w:rsidRPr="00F744AC">
              <w:t>Students will:</w:t>
            </w:r>
          </w:p>
        </w:tc>
      </w:tr>
      <w:tr w:rsidR="00C63B04" w:rsidRPr="00F744AC" w14:paraId="56C0AAFF" w14:textId="77777777" w:rsidTr="00CD6508">
        <w:tc>
          <w:tcPr>
            <w:tcW w:w="2986" w:type="dxa"/>
          </w:tcPr>
          <w:p w14:paraId="17F16D5D" w14:textId="77777777" w:rsidR="00C63B04" w:rsidRPr="00F744AC" w:rsidRDefault="00C63B04" w:rsidP="0022756D">
            <w:pPr>
              <w:pStyle w:val="SOFinalContentTableText"/>
              <w:ind w:left="280" w:hanging="280"/>
              <w:rPr>
                <w:bCs/>
                <w:caps/>
              </w:rPr>
            </w:pPr>
            <w:r w:rsidRPr="00F744AC">
              <w:rPr>
                <w:bCs/>
              </w:rPr>
              <w:t>1.</w:t>
            </w:r>
            <w:r w:rsidRPr="00F744AC">
              <w:rPr>
                <w:bCs/>
              </w:rPr>
              <w:tab/>
              <w:t xml:space="preserve">interact with others to exchange and explain information, opinions, and ideas in </w:t>
            </w:r>
            <w:r w:rsidR="00930781" w:rsidRPr="00F744AC">
              <w:rPr>
                <w:bCs/>
              </w:rPr>
              <w:t>Malay</w:t>
            </w:r>
          </w:p>
        </w:tc>
        <w:tc>
          <w:tcPr>
            <w:tcW w:w="5161" w:type="dxa"/>
          </w:tcPr>
          <w:p w14:paraId="23FD37EB" w14:textId="77777777" w:rsidR="00C63B04" w:rsidRPr="00F744AC" w:rsidRDefault="00C63B04" w:rsidP="00CD6508">
            <w:pPr>
              <w:pStyle w:val="SOFinalContentTableText"/>
              <w:spacing w:line="204" w:lineRule="exact"/>
              <w:ind w:left="386" w:hanging="386"/>
              <w:rPr>
                <w:bCs/>
              </w:rPr>
            </w:pPr>
            <w:r w:rsidRPr="00F744AC">
              <w:rPr>
                <w:bCs/>
              </w:rPr>
              <w:t>1.1</w:t>
            </w:r>
            <w:r w:rsidRPr="00F744AC">
              <w:rPr>
                <w:bCs/>
              </w:rPr>
              <w:tab/>
              <w:t>convey information, opinions, ideas, feelings, and attitudes accurately and appropriately.</w:t>
            </w:r>
          </w:p>
          <w:p w14:paraId="4456EF83" w14:textId="77777777" w:rsidR="00C63B04" w:rsidRPr="00F744AC" w:rsidRDefault="00C63B04" w:rsidP="00CD6508">
            <w:pPr>
              <w:pStyle w:val="SOFinalContentTableText"/>
              <w:spacing w:line="204" w:lineRule="exact"/>
              <w:ind w:left="386" w:hanging="386"/>
              <w:rPr>
                <w:bCs/>
              </w:rPr>
            </w:pPr>
            <w:r w:rsidRPr="00F744AC">
              <w:rPr>
                <w:bCs/>
              </w:rPr>
              <w:t>1.2</w:t>
            </w:r>
            <w:r w:rsidRPr="00F744AC">
              <w:rPr>
                <w:bCs/>
              </w:rPr>
              <w:tab/>
              <w:t xml:space="preserve">exchange and justify opinions and ideas. </w:t>
            </w:r>
          </w:p>
          <w:p w14:paraId="562F56D2" w14:textId="77777777" w:rsidR="00C63B04" w:rsidRPr="00F744AC" w:rsidRDefault="00C63B04" w:rsidP="00CD6508">
            <w:pPr>
              <w:pStyle w:val="SOFinalContentTableText"/>
              <w:spacing w:line="204" w:lineRule="exact"/>
              <w:ind w:left="386" w:hanging="386"/>
              <w:rPr>
                <w:bCs/>
              </w:rPr>
            </w:pPr>
            <w:r w:rsidRPr="00F744AC">
              <w:rPr>
                <w:bCs/>
              </w:rPr>
              <w:t>1.3</w:t>
            </w:r>
            <w:r w:rsidRPr="00F744AC">
              <w:rPr>
                <w:bCs/>
              </w:rPr>
              <w:tab/>
              <w:t xml:space="preserve">use appropriate features of language for a variety of contexts, purposes, and audiences. </w:t>
            </w:r>
          </w:p>
          <w:p w14:paraId="71229525" w14:textId="77777777" w:rsidR="00C63B04" w:rsidRPr="00F744AC" w:rsidRDefault="00C63B04" w:rsidP="00CD6508">
            <w:pPr>
              <w:pStyle w:val="SOFinalContentTableText"/>
              <w:spacing w:line="204" w:lineRule="exact"/>
              <w:ind w:left="386" w:hanging="386"/>
              <w:rPr>
                <w:bCs/>
              </w:rPr>
            </w:pPr>
            <w:r w:rsidRPr="00F744AC">
              <w:rPr>
                <w:bCs/>
              </w:rPr>
              <w:t>1.4</w:t>
            </w:r>
            <w:r w:rsidRPr="00F744AC">
              <w:rPr>
                <w:bCs/>
              </w:rPr>
              <w:tab/>
              <w:t>use strategies to sustain communication.</w:t>
            </w:r>
          </w:p>
        </w:tc>
      </w:tr>
      <w:tr w:rsidR="00C63B04" w:rsidRPr="00F744AC" w14:paraId="344125CA" w14:textId="77777777" w:rsidTr="00CD6508">
        <w:tc>
          <w:tcPr>
            <w:tcW w:w="2986" w:type="dxa"/>
          </w:tcPr>
          <w:p w14:paraId="386CCA89" w14:textId="77777777" w:rsidR="00C63B04" w:rsidRPr="00F744AC" w:rsidRDefault="00C63B04" w:rsidP="0022756D">
            <w:pPr>
              <w:pStyle w:val="SOFinalContentTableText"/>
              <w:keepNext/>
              <w:ind w:left="280" w:hanging="280"/>
              <w:rPr>
                <w:bCs/>
                <w:caps/>
              </w:rPr>
            </w:pPr>
            <w:r w:rsidRPr="00F744AC">
              <w:rPr>
                <w:bCs/>
              </w:rPr>
              <w:t>2.</w:t>
            </w:r>
            <w:r w:rsidRPr="00F744AC">
              <w:rPr>
                <w:bCs/>
              </w:rPr>
              <w:tab/>
              <w:t xml:space="preserve">create texts in </w:t>
            </w:r>
            <w:r w:rsidR="00930781" w:rsidRPr="00F744AC">
              <w:rPr>
                <w:bCs/>
              </w:rPr>
              <w:t>Malay</w:t>
            </w:r>
            <w:r w:rsidRPr="00F744AC">
              <w:rPr>
                <w:bCs/>
              </w:rPr>
              <w:t xml:space="preserve"> to express ideas, opinions, and perspectives on contemporary issues</w:t>
            </w:r>
          </w:p>
        </w:tc>
        <w:tc>
          <w:tcPr>
            <w:tcW w:w="5161" w:type="dxa"/>
          </w:tcPr>
          <w:p w14:paraId="40A2B1B3" w14:textId="77777777" w:rsidR="00C63B04" w:rsidRPr="00F744AC" w:rsidRDefault="00C63B04" w:rsidP="00CD6508">
            <w:pPr>
              <w:pStyle w:val="SOFinalContentTableText"/>
              <w:keepNext/>
              <w:spacing w:line="204" w:lineRule="exact"/>
              <w:ind w:left="386" w:hanging="386"/>
              <w:rPr>
                <w:bCs/>
              </w:rPr>
            </w:pPr>
            <w:r w:rsidRPr="00F744AC">
              <w:rPr>
                <w:bCs/>
              </w:rPr>
              <w:t>2.1</w:t>
            </w:r>
            <w:r w:rsidRPr="00F744AC">
              <w:rPr>
                <w:bCs/>
              </w:rPr>
              <w:tab/>
              <w:t>sequence and structure information, opinions, ideas, feelings, and attitudes logically and coherently.</w:t>
            </w:r>
          </w:p>
          <w:p w14:paraId="3C880841" w14:textId="77777777" w:rsidR="00C63B04" w:rsidRPr="00F744AC" w:rsidRDefault="00C63B04" w:rsidP="00CD6508">
            <w:pPr>
              <w:pStyle w:val="SOFinalContentTableText"/>
              <w:keepNext/>
              <w:spacing w:line="204" w:lineRule="exact"/>
              <w:ind w:left="386" w:hanging="386"/>
              <w:rPr>
                <w:bCs/>
              </w:rPr>
            </w:pPr>
            <w:r w:rsidRPr="00F744AC">
              <w:rPr>
                <w:bCs/>
              </w:rPr>
              <w:t>2.2</w:t>
            </w:r>
            <w:r w:rsidRPr="00F744AC">
              <w:rPr>
                <w:bCs/>
              </w:rPr>
              <w:tab/>
              <w:t xml:space="preserve">demonstrate control of appropriate language structures and vocabulary. </w:t>
            </w:r>
          </w:p>
          <w:p w14:paraId="49B1727D" w14:textId="77777777" w:rsidR="00C63B04" w:rsidRPr="00F744AC" w:rsidRDefault="00C63B04" w:rsidP="00CD6508">
            <w:pPr>
              <w:pStyle w:val="SOFinalContentTableText"/>
              <w:keepNext/>
              <w:spacing w:line="204" w:lineRule="exact"/>
              <w:ind w:left="386" w:hanging="386"/>
              <w:rPr>
                <w:bCs/>
              </w:rPr>
            </w:pPr>
            <w:r w:rsidRPr="00F744AC">
              <w:rPr>
                <w:bCs/>
              </w:rPr>
              <w:t>2.3</w:t>
            </w:r>
            <w:r w:rsidRPr="00F744AC">
              <w:rPr>
                <w:bCs/>
              </w:rPr>
              <w:tab/>
              <w:t>produce texts that are persuasive, creative, and discursive.</w:t>
            </w:r>
          </w:p>
          <w:p w14:paraId="37820D30" w14:textId="77777777" w:rsidR="00C63B04" w:rsidRPr="00F744AC" w:rsidRDefault="00C63B04" w:rsidP="00CD6508">
            <w:pPr>
              <w:pStyle w:val="SOFinalContentTableText"/>
              <w:keepNext/>
              <w:spacing w:line="204" w:lineRule="exact"/>
              <w:ind w:left="386" w:hanging="386"/>
              <w:rPr>
                <w:bCs/>
              </w:rPr>
            </w:pPr>
            <w:r w:rsidRPr="00F744AC">
              <w:rPr>
                <w:bCs/>
              </w:rPr>
              <w:t>2.4</w:t>
            </w:r>
            <w:r w:rsidRPr="00F744AC">
              <w:rPr>
                <w:bCs/>
              </w:rPr>
              <w:tab/>
              <w:t>produce texts appropriate to context, purpose, and audience.</w:t>
            </w:r>
          </w:p>
          <w:p w14:paraId="1340B3DF" w14:textId="77777777" w:rsidR="00C63B04" w:rsidRPr="00F744AC" w:rsidRDefault="00C63B04" w:rsidP="00CD6508">
            <w:pPr>
              <w:pStyle w:val="SOFinalContentTableText"/>
              <w:keepNext/>
              <w:spacing w:line="204" w:lineRule="exact"/>
              <w:ind w:left="386" w:hanging="386"/>
              <w:rPr>
                <w:bCs/>
              </w:rPr>
            </w:pPr>
            <w:r w:rsidRPr="00F744AC">
              <w:rPr>
                <w:bCs/>
              </w:rPr>
              <w:t>2.5</w:t>
            </w:r>
            <w:r w:rsidRPr="00F744AC">
              <w:rPr>
                <w:bCs/>
              </w:rPr>
              <w:tab/>
              <w:t>use a variety of features to put forward and defend opinions</w:t>
            </w:r>
            <w:r w:rsidR="00C942CE" w:rsidRPr="00F744AC">
              <w:rPr>
                <w:bCs/>
              </w:rPr>
              <w:t xml:space="preserve"> and</w:t>
            </w:r>
            <w:r w:rsidRPr="00F744AC">
              <w:rPr>
                <w:bCs/>
              </w:rPr>
              <w:t xml:space="preserve"> convey meaning, </w:t>
            </w:r>
            <w:r w:rsidR="00C942CE" w:rsidRPr="00F744AC">
              <w:rPr>
                <w:bCs/>
              </w:rPr>
              <w:t>through being able to recognise and use the subtleties and nuances of literary allusion,</w:t>
            </w:r>
            <w:r w:rsidR="000A4B4C" w:rsidRPr="00F744AC">
              <w:rPr>
                <w:bCs/>
              </w:rPr>
              <w:t xml:space="preserve"> </w:t>
            </w:r>
            <w:r w:rsidRPr="00F744AC">
              <w:rPr>
                <w:bCs/>
              </w:rPr>
              <w:t xml:space="preserve">and incorporate a wide range of </w:t>
            </w:r>
            <w:r w:rsidR="000A4B4C" w:rsidRPr="00F744AC">
              <w:rPr>
                <w:bCs/>
              </w:rPr>
              <w:t>vocabulary and ex</w:t>
            </w:r>
            <w:r w:rsidRPr="00F744AC">
              <w:rPr>
                <w:bCs/>
              </w:rPr>
              <w:t>press</w:t>
            </w:r>
            <w:r w:rsidR="000A4B4C" w:rsidRPr="00F744AC">
              <w:rPr>
                <w:bCs/>
              </w:rPr>
              <w:t>ions</w:t>
            </w:r>
            <w:r w:rsidRPr="00F744AC">
              <w:rPr>
                <w:bCs/>
              </w:rPr>
              <w:t>.</w:t>
            </w:r>
          </w:p>
        </w:tc>
      </w:tr>
      <w:tr w:rsidR="00C63B04" w:rsidRPr="00F744AC" w14:paraId="5F430655" w14:textId="77777777" w:rsidTr="00B4017B">
        <w:tc>
          <w:tcPr>
            <w:tcW w:w="2986" w:type="dxa"/>
          </w:tcPr>
          <w:p w14:paraId="42537D91" w14:textId="77777777" w:rsidR="00C63B04" w:rsidRPr="00F744AC" w:rsidRDefault="00C63B04" w:rsidP="0022756D">
            <w:pPr>
              <w:pStyle w:val="SOFinalContentTableText"/>
              <w:ind w:left="280" w:hanging="280"/>
              <w:rPr>
                <w:bCs/>
                <w:caps/>
              </w:rPr>
            </w:pPr>
            <w:r w:rsidRPr="00F744AC">
              <w:rPr>
                <w:bCs/>
              </w:rPr>
              <w:t>3.</w:t>
            </w:r>
            <w:r w:rsidRPr="00F744AC">
              <w:rPr>
                <w:bCs/>
              </w:rPr>
              <w:tab/>
              <w:t xml:space="preserve">analyse, evaluate, and respond to texts that are in </w:t>
            </w:r>
            <w:r w:rsidR="00930781" w:rsidRPr="00F744AC">
              <w:rPr>
                <w:bCs/>
              </w:rPr>
              <w:t>Malay</w:t>
            </w:r>
          </w:p>
        </w:tc>
        <w:tc>
          <w:tcPr>
            <w:tcW w:w="5161" w:type="dxa"/>
          </w:tcPr>
          <w:p w14:paraId="1804EC95" w14:textId="77777777" w:rsidR="00C63B04" w:rsidRPr="00F744AC" w:rsidRDefault="00C63B04" w:rsidP="00CD6508">
            <w:pPr>
              <w:pStyle w:val="SOFinalContentTableText"/>
              <w:keepNext/>
              <w:spacing w:line="204" w:lineRule="exact"/>
              <w:ind w:left="386" w:hanging="386"/>
              <w:rPr>
                <w:bCs/>
              </w:rPr>
            </w:pPr>
            <w:r w:rsidRPr="00F744AC">
              <w:rPr>
                <w:bCs/>
              </w:rPr>
              <w:t>3.1</w:t>
            </w:r>
            <w:r w:rsidRPr="00F744AC">
              <w:rPr>
                <w:bCs/>
              </w:rPr>
              <w:tab/>
              <w:t>present information in a different form and/or for a different audience.</w:t>
            </w:r>
          </w:p>
          <w:p w14:paraId="0FF4DFDB" w14:textId="77777777" w:rsidR="00C63B04" w:rsidRPr="00F744AC" w:rsidRDefault="00C63B04" w:rsidP="00CD6508">
            <w:pPr>
              <w:pStyle w:val="SOFinalContentTableText"/>
              <w:keepNext/>
              <w:spacing w:line="204" w:lineRule="exact"/>
              <w:ind w:left="386" w:hanging="386"/>
              <w:rPr>
                <w:bCs/>
              </w:rPr>
            </w:pPr>
            <w:r w:rsidRPr="00F744AC">
              <w:rPr>
                <w:bCs/>
              </w:rPr>
              <w:t>3.2</w:t>
            </w:r>
            <w:r w:rsidRPr="00F744AC">
              <w:rPr>
                <w:bCs/>
              </w:rPr>
              <w:tab/>
              <w:t>explain the significance of context in conveying meaning.</w:t>
            </w:r>
          </w:p>
          <w:p w14:paraId="403C923A" w14:textId="77777777" w:rsidR="00C63B04" w:rsidRPr="00F744AC" w:rsidRDefault="00C63B04" w:rsidP="00CD6508">
            <w:pPr>
              <w:pStyle w:val="SOFinalContentTableText"/>
              <w:keepNext/>
              <w:spacing w:line="204" w:lineRule="exact"/>
              <w:ind w:left="386" w:hanging="386"/>
              <w:rPr>
                <w:bCs/>
              </w:rPr>
            </w:pPr>
            <w:r w:rsidRPr="00F744AC">
              <w:rPr>
                <w:bCs/>
              </w:rPr>
              <w:t>3.3</w:t>
            </w:r>
            <w:r w:rsidRPr="00F744AC">
              <w:rPr>
                <w:bCs/>
              </w:rPr>
              <w:tab/>
              <w:t>identify, discuss, and analyse main points and detailed items of specific information.</w:t>
            </w:r>
          </w:p>
          <w:p w14:paraId="6EC2815A" w14:textId="77777777" w:rsidR="00C63B04" w:rsidRPr="00F744AC" w:rsidRDefault="00C63B04" w:rsidP="00CD6508">
            <w:pPr>
              <w:pStyle w:val="SOFinalContentTableText"/>
              <w:keepNext/>
              <w:spacing w:line="204" w:lineRule="exact"/>
              <w:ind w:left="386" w:hanging="386"/>
              <w:rPr>
                <w:bCs/>
              </w:rPr>
            </w:pPr>
            <w:r w:rsidRPr="00F744AC">
              <w:rPr>
                <w:bCs/>
              </w:rPr>
              <w:t>3.4</w:t>
            </w:r>
            <w:r w:rsidRPr="00F744AC">
              <w:rPr>
                <w:bCs/>
              </w:rPr>
              <w:tab/>
              <w:t>summarise and interpret information and ideas.</w:t>
            </w:r>
          </w:p>
          <w:p w14:paraId="36E94212" w14:textId="77777777" w:rsidR="00C63B04" w:rsidRPr="00F744AC" w:rsidRDefault="00C63B04" w:rsidP="00CD6508">
            <w:pPr>
              <w:pStyle w:val="SOFinalContentTableText"/>
              <w:keepNext/>
              <w:spacing w:line="204" w:lineRule="exact"/>
              <w:ind w:left="386" w:hanging="386"/>
              <w:rPr>
                <w:bCs/>
              </w:rPr>
            </w:pPr>
            <w:r w:rsidRPr="00F744AC">
              <w:rPr>
                <w:bCs/>
              </w:rPr>
              <w:t>3.5</w:t>
            </w:r>
            <w:r w:rsidRPr="00F744AC">
              <w:rPr>
                <w:bCs/>
              </w:rPr>
              <w:tab/>
              <w:t>compare and contrast aspects of texts.</w:t>
            </w:r>
          </w:p>
          <w:p w14:paraId="2D98876E" w14:textId="77777777" w:rsidR="00C63B04" w:rsidRPr="00F744AC" w:rsidRDefault="00C63B04" w:rsidP="00CD6508">
            <w:pPr>
              <w:pStyle w:val="SOFinalContentTableText"/>
              <w:keepNext/>
              <w:spacing w:line="204" w:lineRule="exact"/>
              <w:ind w:left="386" w:hanging="386"/>
              <w:rPr>
                <w:bCs/>
              </w:rPr>
            </w:pPr>
            <w:r w:rsidRPr="00F744AC">
              <w:rPr>
                <w:bCs/>
              </w:rPr>
              <w:t>3.6</w:t>
            </w:r>
            <w:r w:rsidRPr="00F744AC">
              <w:rPr>
                <w:bCs/>
              </w:rPr>
              <w:tab/>
              <w:t>infer points of view, values, attitudes, and emotions from features of language in texts.</w:t>
            </w:r>
          </w:p>
          <w:p w14:paraId="4F904719" w14:textId="77777777" w:rsidR="00C63B04" w:rsidRPr="00F744AC" w:rsidRDefault="00C63B04" w:rsidP="00CD6508">
            <w:pPr>
              <w:pStyle w:val="SOFinalContentTableText"/>
              <w:keepNext/>
              <w:spacing w:line="204" w:lineRule="exact"/>
              <w:ind w:left="386" w:hanging="386"/>
              <w:rPr>
                <w:bCs/>
              </w:rPr>
            </w:pPr>
            <w:r w:rsidRPr="00F744AC">
              <w:rPr>
                <w:bCs/>
              </w:rPr>
              <w:t>3.7</w:t>
            </w:r>
            <w:r w:rsidRPr="00F744AC">
              <w:rPr>
                <w:bCs/>
              </w:rPr>
              <w:tab/>
              <w:t>respond to fiction and non-fiction texts personally and critically.</w:t>
            </w:r>
          </w:p>
          <w:p w14:paraId="6D047680" w14:textId="77777777" w:rsidR="00C63B04" w:rsidRPr="00F744AC" w:rsidRDefault="00C63B04" w:rsidP="00CD6508">
            <w:pPr>
              <w:pStyle w:val="SOFinalContentTableText"/>
              <w:spacing w:line="204" w:lineRule="exact"/>
              <w:ind w:left="386" w:hanging="386"/>
              <w:rPr>
                <w:bCs/>
                <w:caps/>
              </w:rPr>
            </w:pPr>
            <w:r w:rsidRPr="00F744AC">
              <w:rPr>
                <w:bCs/>
              </w:rPr>
              <w:t>3.8</w:t>
            </w:r>
            <w:r w:rsidRPr="00F744AC">
              <w:rPr>
                <w:bCs/>
              </w:rPr>
              <w:tab/>
              <w:t>compose an argument supported by textual references.</w:t>
            </w:r>
          </w:p>
        </w:tc>
      </w:tr>
      <w:tr w:rsidR="00C63B04" w:rsidRPr="00F744AC" w14:paraId="3390B6CE" w14:textId="77777777" w:rsidTr="00B4017B">
        <w:tc>
          <w:tcPr>
            <w:tcW w:w="2986" w:type="dxa"/>
          </w:tcPr>
          <w:p w14:paraId="2956D235" w14:textId="77777777" w:rsidR="00C63B04" w:rsidRPr="00F744AC" w:rsidRDefault="00C63B04" w:rsidP="0022756D">
            <w:pPr>
              <w:pStyle w:val="SOFinalContentTableText"/>
              <w:ind w:left="280" w:hanging="280"/>
              <w:rPr>
                <w:bCs/>
                <w:caps/>
              </w:rPr>
            </w:pPr>
            <w:r w:rsidRPr="00F744AC">
              <w:rPr>
                <w:bCs/>
              </w:rPr>
              <w:lastRenderedPageBreak/>
              <w:t>4.</w:t>
            </w:r>
            <w:r w:rsidRPr="00F744AC">
              <w:rPr>
                <w:bCs/>
              </w:rPr>
              <w:tab/>
              <w:t>examine relationships between language, culture, and identity, and reflect on the ways in which culture influences communication</w:t>
            </w:r>
            <w:r w:rsidR="00627F54" w:rsidRPr="00F744AC">
              <w:rPr>
                <w:bCs/>
              </w:rPr>
              <w:t>.</w:t>
            </w:r>
          </w:p>
        </w:tc>
        <w:tc>
          <w:tcPr>
            <w:tcW w:w="5161" w:type="dxa"/>
          </w:tcPr>
          <w:p w14:paraId="02CB013E" w14:textId="77777777" w:rsidR="00C63B04" w:rsidRPr="00F744AC" w:rsidRDefault="00C63B04" w:rsidP="00CD6508">
            <w:pPr>
              <w:pStyle w:val="SOFinalContentTableText"/>
              <w:spacing w:line="204" w:lineRule="exact"/>
              <w:ind w:left="386" w:hanging="386"/>
              <w:rPr>
                <w:bCs/>
              </w:rPr>
            </w:pPr>
            <w:r w:rsidRPr="00F744AC">
              <w:rPr>
                <w:bCs/>
              </w:rPr>
              <w:t>4.1</w:t>
            </w:r>
            <w:r w:rsidRPr="00F744AC">
              <w:rPr>
                <w:bCs/>
              </w:rPr>
              <w:tab/>
              <w:t>demonstrate knowledge of appropriate language structures</w:t>
            </w:r>
            <w:r w:rsidR="00733DBB" w:rsidRPr="00F744AC">
              <w:rPr>
                <w:bCs/>
              </w:rPr>
              <w:t>,</w:t>
            </w:r>
            <w:r w:rsidRPr="00F744AC">
              <w:rPr>
                <w:bCs/>
              </w:rPr>
              <w:t xml:space="preserve"> semantic relations, and language origins.</w:t>
            </w:r>
          </w:p>
          <w:p w14:paraId="40FB4DAA" w14:textId="77777777" w:rsidR="00C63B04" w:rsidRPr="00F744AC" w:rsidRDefault="00C63B04" w:rsidP="00CD6508">
            <w:pPr>
              <w:pStyle w:val="SOFinalContentTableText"/>
              <w:spacing w:line="204" w:lineRule="exact"/>
              <w:ind w:left="386" w:hanging="386"/>
              <w:rPr>
                <w:bCs/>
              </w:rPr>
            </w:pPr>
            <w:r w:rsidRPr="00F744AC">
              <w:rPr>
                <w:bCs/>
              </w:rPr>
              <w:t>4.2</w:t>
            </w:r>
            <w:r w:rsidRPr="00F744AC">
              <w:rPr>
                <w:bCs/>
              </w:rPr>
              <w:tab/>
              <w:t>examine and discuss sociocultural elements in texts.</w:t>
            </w:r>
          </w:p>
          <w:p w14:paraId="03DF37B3" w14:textId="77777777" w:rsidR="00C63B04" w:rsidRPr="00F744AC" w:rsidRDefault="00C63B04" w:rsidP="00CD6508">
            <w:pPr>
              <w:pStyle w:val="SOFinalContentTableText"/>
              <w:spacing w:line="204" w:lineRule="exact"/>
              <w:ind w:left="386" w:hanging="386"/>
              <w:rPr>
                <w:bCs/>
              </w:rPr>
            </w:pPr>
            <w:r w:rsidRPr="00F744AC">
              <w:rPr>
                <w:bCs/>
              </w:rPr>
              <w:t>4.3</w:t>
            </w:r>
            <w:r w:rsidRPr="00F744AC">
              <w:rPr>
                <w:bCs/>
              </w:rPr>
              <w:tab/>
              <w:t>recognise and employ language appropriate to different sociocultural contexts, and appreciate indirect and culturally appropriate ways of addressing others, including protocols.</w:t>
            </w:r>
          </w:p>
          <w:p w14:paraId="25687657" w14:textId="77777777" w:rsidR="00C63B04" w:rsidRPr="00F744AC" w:rsidRDefault="00C63B04" w:rsidP="00CD6508">
            <w:pPr>
              <w:pStyle w:val="SOFinalContentTableText"/>
              <w:spacing w:line="204" w:lineRule="exact"/>
              <w:ind w:left="386" w:hanging="386"/>
              <w:rPr>
                <w:bCs/>
                <w:caps/>
              </w:rPr>
            </w:pPr>
            <w:r w:rsidRPr="00F744AC">
              <w:rPr>
                <w:bCs/>
              </w:rPr>
              <w:t>4.4</w:t>
            </w:r>
            <w:r w:rsidRPr="00F744AC">
              <w:rPr>
                <w:bCs/>
              </w:rPr>
              <w:tab/>
              <w:t>appreciate and explore the ways in which analogies</w:t>
            </w:r>
            <w:r w:rsidR="00BE31C8" w:rsidRPr="00F744AC">
              <w:rPr>
                <w:bCs/>
              </w:rPr>
              <w:t>, imagery, symbolism, hidden meanings, metaphors, veiled sayings, nuances, similes, and other stylistic features affect the tone and mood of spoken texts and provide insight into the speaker’s motives and opinions</w:t>
            </w:r>
            <w:r w:rsidRPr="00F744AC">
              <w:rPr>
                <w:bCs/>
              </w:rPr>
              <w:t>.</w:t>
            </w:r>
          </w:p>
        </w:tc>
      </w:tr>
    </w:tbl>
    <w:p w14:paraId="51C1D673" w14:textId="77777777" w:rsidR="00AD1D80" w:rsidRPr="00843F61" w:rsidRDefault="00843F61" w:rsidP="00E50208">
      <w:pPr>
        <w:pStyle w:val="SOFinalHead2"/>
        <w:spacing w:before="360"/>
      </w:pPr>
      <w:bookmarkStart w:id="12" w:name="_Toc527370503"/>
      <w:r w:rsidRPr="00843F61">
        <w:t>Content</w:t>
      </w:r>
      <w:bookmarkEnd w:id="12"/>
    </w:p>
    <w:p w14:paraId="144CDCE9" w14:textId="77777777" w:rsidR="004069BA" w:rsidRPr="00F744AC" w:rsidRDefault="00930781" w:rsidP="00E50208">
      <w:pPr>
        <w:pStyle w:val="SOFinalBodyText"/>
      </w:pPr>
      <w:r w:rsidRPr="00F744AC">
        <w:t>S</w:t>
      </w:r>
      <w:r w:rsidR="004069BA" w:rsidRPr="00F744AC">
        <w:t>tage 2</w:t>
      </w:r>
      <w:r w:rsidR="004E4492" w:rsidRPr="00F744AC">
        <w:t xml:space="preserve"> </w:t>
      </w:r>
      <w:r w:rsidRPr="00F744AC">
        <w:t>Malay</w:t>
      </w:r>
      <w:r w:rsidR="004069BA" w:rsidRPr="00F744AC">
        <w:t xml:space="preserve"> at background speakers level is a 20-credit subject.</w:t>
      </w:r>
    </w:p>
    <w:p w14:paraId="63C39608" w14:textId="77777777" w:rsidR="00AD1D80" w:rsidRPr="00F744AC" w:rsidRDefault="00AD1D80" w:rsidP="00E50208">
      <w:pPr>
        <w:pStyle w:val="SOFinalBodyText"/>
      </w:pPr>
      <w:r w:rsidRPr="00F744AC">
        <w:t xml:space="preserve">Stage 2 </w:t>
      </w:r>
      <w:r w:rsidR="00D25849" w:rsidRPr="00F744AC">
        <w:t>Malay</w:t>
      </w:r>
      <w:r w:rsidRPr="00F744AC">
        <w:t xml:space="preserve"> at background speakers level </w:t>
      </w:r>
      <w:r w:rsidR="00A81BE0" w:rsidRPr="00F744AC">
        <w:t xml:space="preserve">is </w:t>
      </w:r>
      <w:r w:rsidRPr="00F744AC">
        <w:t xml:space="preserve">organised </w:t>
      </w:r>
      <w:r w:rsidR="00A7353D" w:rsidRPr="00F744AC">
        <w:t>a</w:t>
      </w:r>
      <w:r w:rsidRPr="00F744AC">
        <w:t>round four prescribed themes and a number of prescribed contemporary issues.</w:t>
      </w:r>
      <w:r w:rsidR="00A81BE0" w:rsidRPr="00F744AC">
        <w:t xml:space="preserve"> </w:t>
      </w:r>
      <w:r w:rsidRPr="00F744AC">
        <w:t>These themes have been selected to enable students to extend their understanding of the interdependence of language, culture, and identity.</w:t>
      </w:r>
      <w:r w:rsidR="00A81BE0" w:rsidRPr="00F744AC">
        <w:t xml:space="preserve"> </w:t>
      </w:r>
    </w:p>
    <w:p w14:paraId="615FA45E" w14:textId="77777777" w:rsidR="00AD1D80" w:rsidRPr="00F744AC" w:rsidRDefault="00AD1D80" w:rsidP="00E50208">
      <w:pPr>
        <w:pStyle w:val="SOFinalHead3"/>
      </w:pPr>
      <w:r w:rsidRPr="00F744AC">
        <w:t>Prescribed Themes and Prescribed Contemporary Issues</w:t>
      </w:r>
    </w:p>
    <w:p w14:paraId="2D31A6D5" w14:textId="77777777" w:rsidR="00031D0A" w:rsidRPr="00F744AC" w:rsidRDefault="00031D0A" w:rsidP="00E50208">
      <w:pPr>
        <w:pStyle w:val="SOFinalBodyText"/>
      </w:pPr>
      <w:r w:rsidRPr="00F744AC">
        <w:t>Themes provide a context and an organi</w:t>
      </w:r>
      <w:r w:rsidR="009D4AF6" w:rsidRPr="00F744AC">
        <w:t>s</w:t>
      </w:r>
      <w:r w:rsidRPr="00F744AC">
        <w:t>ational focus</w:t>
      </w:r>
      <w:r w:rsidR="00733DBB" w:rsidRPr="00F744AC">
        <w:t>,</w:t>
      </w:r>
      <w:r w:rsidRPr="00F744AC">
        <w:t xml:space="preserve"> within which students develop their knowledge of </w:t>
      </w:r>
      <w:r w:rsidR="00D25849" w:rsidRPr="00F744AC">
        <w:t>Malay</w:t>
      </w:r>
      <w:r w:rsidRPr="00F744AC">
        <w:t xml:space="preserve">, and understanding of the cultural contexts in which </w:t>
      </w:r>
      <w:r w:rsidR="00D25849" w:rsidRPr="00F744AC">
        <w:t>Malay</w:t>
      </w:r>
      <w:r w:rsidRPr="00F744AC">
        <w:t xml:space="preserve"> is used.</w:t>
      </w:r>
    </w:p>
    <w:p w14:paraId="64D9F672" w14:textId="77777777" w:rsidR="00031D0A" w:rsidRPr="00F744AC" w:rsidRDefault="00031D0A" w:rsidP="00E50208">
      <w:pPr>
        <w:pStyle w:val="SOFinalBodyText"/>
      </w:pPr>
      <w:r w:rsidRPr="00F744AC">
        <w:t xml:space="preserve">Themes are studied through a range of texts. The texts enable students to reflect on and respond to aspects of the language and culture of </w:t>
      </w:r>
      <w:r w:rsidR="00D25849" w:rsidRPr="00F744AC">
        <w:t>Malay</w:t>
      </w:r>
      <w:r w:rsidR="00BE31C8" w:rsidRPr="00F744AC">
        <w:t>-</w:t>
      </w:r>
      <w:r w:rsidRPr="00F744AC">
        <w:t>speaking communities. Students develop skills in exchanging, analysing, and evaluating information, opinions, and ideas.</w:t>
      </w:r>
    </w:p>
    <w:p w14:paraId="18D04EAE" w14:textId="77777777" w:rsidR="00D27733" w:rsidRPr="00F744AC" w:rsidRDefault="00D27733" w:rsidP="00E50208">
      <w:pPr>
        <w:pStyle w:val="SOFinalBodyText"/>
      </w:pPr>
      <w:r w:rsidRPr="00F744AC">
        <w:t>There are four prescribed themes:</w:t>
      </w:r>
    </w:p>
    <w:p w14:paraId="0A6725D5" w14:textId="77777777" w:rsidR="00D27733" w:rsidRPr="00F744AC" w:rsidRDefault="00D27733" w:rsidP="00E50208">
      <w:pPr>
        <w:pStyle w:val="SOFinalBullets"/>
      </w:pPr>
      <w:smartTag w:uri="urn:schemas-microsoft-com:office:smarttags" w:element="country-region">
        <w:smartTag w:uri="urn:schemas-microsoft-com:office:smarttags" w:element="place">
          <w:r w:rsidRPr="00F744AC">
            <w:t>Malaysia</w:t>
          </w:r>
        </w:smartTag>
      </w:smartTag>
      <w:r w:rsidRPr="00F744AC">
        <w:t xml:space="preserve"> and the World </w:t>
      </w:r>
    </w:p>
    <w:p w14:paraId="32230DD5" w14:textId="77777777" w:rsidR="00D27733" w:rsidRPr="00F744AC" w:rsidRDefault="00D27733" w:rsidP="00E50208">
      <w:pPr>
        <w:pStyle w:val="SOFinalBullets"/>
      </w:pPr>
      <w:r w:rsidRPr="00F744AC">
        <w:t xml:space="preserve">Socioeconomic Change and Development </w:t>
      </w:r>
    </w:p>
    <w:p w14:paraId="05D679BA" w14:textId="77777777" w:rsidR="00D27733" w:rsidRPr="00F744AC" w:rsidRDefault="00D27733" w:rsidP="00E50208">
      <w:pPr>
        <w:pStyle w:val="SOFinalBullets"/>
      </w:pPr>
      <w:r w:rsidRPr="00F744AC">
        <w:t xml:space="preserve">Women in Society </w:t>
      </w:r>
    </w:p>
    <w:p w14:paraId="100883C7" w14:textId="77777777" w:rsidR="00D27733" w:rsidRPr="00F744AC" w:rsidRDefault="00D27733" w:rsidP="00E50208">
      <w:pPr>
        <w:pStyle w:val="SOFinalBullets"/>
      </w:pPr>
      <w:r w:rsidRPr="00F744AC">
        <w:t>Cultural Change.</w:t>
      </w:r>
    </w:p>
    <w:p w14:paraId="31B42D67" w14:textId="77777777" w:rsidR="00D27733" w:rsidRPr="00F744AC" w:rsidRDefault="000E5830" w:rsidP="00E50208">
      <w:pPr>
        <w:pStyle w:val="SOFinalBodyText"/>
        <w:rPr>
          <w:rStyle w:val="SOFinalBoldText10pt"/>
        </w:rPr>
      </w:pPr>
      <w:r w:rsidRPr="000E5830">
        <w:rPr>
          <w:rStyle w:val="SOFinalBoldText10pt"/>
        </w:rPr>
        <w:t>Students must study at least two of the prescribed themes at Year 12. When the subject is studied over Years 11 and 12, all four of the prescribed themes should be studied, two per year</w:t>
      </w:r>
      <w:r w:rsidR="00D27733" w:rsidRPr="00F744AC">
        <w:rPr>
          <w:rStyle w:val="SOFinalBoldText10pt"/>
        </w:rPr>
        <w:t>.</w:t>
      </w:r>
    </w:p>
    <w:p w14:paraId="683EA687" w14:textId="77777777" w:rsidR="00D27733" w:rsidRPr="00F744AC" w:rsidRDefault="00D27733" w:rsidP="00E50208">
      <w:pPr>
        <w:pStyle w:val="SOFinalBodyText"/>
      </w:pPr>
      <w:r w:rsidRPr="00F744AC">
        <w:t xml:space="preserve">The themes have a number of prescribed contemporary issues. The placement of issues under one or more of the themes is intended to provide a particular perspective or perspectives on each of the issues. For each theme studied, students </w:t>
      </w:r>
      <w:r w:rsidR="0014175A" w:rsidRPr="00F744AC">
        <w:t>are</w:t>
      </w:r>
      <w:r w:rsidRPr="00F744AC">
        <w:t xml:space="preserve"> required to study </w:t>
      </w:r>
      <w:r w:rsidRPr="00F744AC">
        <w:rPr>
          <w:rStyle w:val="SoFinalItalicText10pt"/>
        </w:rPr>
        <w:t>at least two</w:t>
      </w:r>
      <w:r w:rsidR="000E5830" w:rsidRPr="000E5830">
        <w:t xml:space="preserve"> </w:t>
      </w:r>
      <w:r w:rsidR="000E5830" w:rsidRPr="000E5830">
        <w:rPr>
          <w:rStyle w:val="SoFinalItalicText10pt"/>
          <w:i w:val="0"/>
        </w:rPr>
        <w:t>texts relevant to the contemporary issue. The texts may come from the recommended reading list or be approved by the school.</w:t>
      </w:r>
    </w:p>
    <w:tbl>
      <w:tblPr>
        <w:tblStyle w:val="SOFinalContentTable"/>
        <w:tblW w:w="0" w:type="auto"/>
        <w:tblLook w:val="01E0" w:firstRow="1" w:lastRow="1" w:firstColumn="1" w:lastColumn="1" w:noHBand="0" w:noVBand="0"/>
        <w:tblCaption w:val="Themes and their contemporary issues"/>
      </w:tblPr>
      <w:tblGrid>
        <w:gridCol w:w="2665"/>
        <w:gridCol w:w="5266"/>
      </w:tblGrid>
      <w:tr w:rsidR="00DF7CFC" w:rsidRPr="00F744AC" w14:paraId="5E8DD272" w14:textId="77777777" w:rsidTr="00B4017B">
        <w:trPr>
          <w:tblHeader/>
        </w:trPr>
        <w:tc>
          <w:tcPr>
            <w:tcW w:w="2715" w:type="dxa"/>
          </w:tcPr>
          <w:p w14:paraId="46876847" w14:textId="77777777" w:rsidR="00DF7CFC" w:rsidRPr="00F744AC" w:rsidRDefault="00DF7CFC" w:rsidP="00E50208">
            <w:pPr>
              <w:pStyle w:val="SOFinalContentTableHead2aLeft"/>
            </w:pPr>
            <w:bookmarkStart w:id="13" w:name="ColumnTitle_Themes_2" w:colFirst="0" w:colLast="0"/>
            <w:bookmarkStart w:id="14" w:name="ColumnTitle_Contemporary_Issues_2" w:colFirst="1" w:colLast="1"/>
            <w:r w:rsidRPr="00F744AC">
              <w:lastRenderedPageBreak/>
              <w:t>Themes</w:t>
            </w:r>
          </w:p>
        </w:tc>
        <w:tc>
          <w:tcPr>
            <w:tcW w:w="5432" w:type="dxa"/>
          </w:tcPr>
          <w:p w14:paraId="53B84076" w14:textId="77777777" w:rsidR="00DF7CFC" w:rsidRPr="00F744AC" w:rsidRDefault="00DF7CFC" w:rsidP="00E50208">
            <w:pPr>
              <w:pStyle w:val="SOFinalContentTableHead2aLeft"/>
            </w:pPr>
            <w:r w:rsidRPr="00F744AC">
              <w:t>Contemporary Issues</w:t>
            </w:r>
          </w:p>
        </w:tc>
      </w:tr>
      <w:bookmarkEnd w:id="13"/>
      <w:bookmarkEnd w:id="14"/>
      <w:tr w:rsidR="00DF7CFC" w:rsidRPr="00F744AC" w14:paraId="24A3726F" w14:textId="77777777" w:rsidTr="00B4017B">
        <w:tc>
          <w:tcPr>
            <w:tcW w:w="2715" w:type="dxa"/>
          </w:tcPr>
          <w:p w14:paraId="01CF489E" w14:textId="77777777" w:rsidR="00DF7CFC" w:rsidRPr="00F744AC" w:rsidRDefault="004741D7" w:rsidP="00CD07A1">
            <w:pPr>
              <w:pStyle w:val="SOFinalContentTableBullets"/>
            </w:pPr>
            <w:smartTag w:uri="urn:schemas-microsoft-com:office:smarttags" w:element="place">
              <w:smartTag w:uri="urn:schemas-microsoft-com:office:smarttags" w:element="country-region">
                <w:r w:rsidRPr="00F744AC">
                  <w:t>Malaysia</w:t>
                </w:r>
              </w:smartTag>
            </w:smartTag>
            <w:r w:rsidRPr="00F744AC">
              <w:t xml:space="preserve"> and the World</w:t>
            </w:r>
          </w:p>
        </w:tc>
        <w:tc>
          <w:tcPr>
            <w:tcW w:w="5432" w:type="dxa"/>
          </w:tcPr>
          <w:p w14:paraId="082189C7" w14:textId="77777777" w:rsidR="004741D7" w:rsidRPr="00F744AC" w:rsidRDefault="004741D7" w:rsidP="00CD07A1">
            <w:pPr>
              <w:pStyle w:val="SOFinalContentTableBullets"/>
            </w:pPr>
            <w:r w:rsidRPr="00F744AC">
              <w:t>National perspectives (national identity)</w:t>
            </w:r>
          </w:p>
          <w:p w14:paraId="09AF4980" w14:textId="77777777" w:rsidR="00DF7CFC" w:rsidRPr="00F744AC" w:rsidRDefault="004741D7" w:rsidP="00CD07A1">
            <w:pPr>
              <w:pStyle w:val="SOFinalContentTableBullets"/>
            </w:pPr>
            <w:r w:rsidRPr="00F744AC">
              <w:t>International perspectives (cross-cultural contacts)</w:t>
            </w:r>
          </w:p>
        </w:tc>
      </w:tr>
      <w:tr w:rsidR="00DF7CFC" w:rsidRPr="00F744AC" w14:paraId="377F6092" w14:textId="77777777" w:rsidTr="00B4017B">
        <w:tc>
          <w:tcPr>
            <w:tcW w:w="2715" w:type="dxa"/>
          </w:tcPr>
          <w:p w14:paraId="2D69C6B9" w14:textId="77777777" w:rsidR="00DF7CFC" w:rsidRPr="00F744AC" w:rsidRDefault="004741D7" w:rsidP="00CD07A1">
            <w:pPr>
              <w:pStyle w:val="SOFinalContentTableBullets"/>
            </w:pPr>
            <w:r w:rsidRPr="00F744AC">
              <w:t>Socioeconomic Change and Development</w:t>
            </w:r>
          </w:p>
        </w:tc>
        <w:tc>
          <w:tcPr>
            <w:tcW w:w="5432" w:type="dxa"/>
          </w:tcPr>
          <w:p w14:paraId="4DF97535" w14:textId="77777777" w:rsidR="004741D7" w:rsidRPr="00F744AC" w:rsidRDefault="004741D7" w:rsidP="00CD07A1">
            <w:pPr>
              <w:pStyle w:val="SOFinalContentTableBullets"/>
            </w:pPr>
            <w:r w:rsidRPr="00F744AC">
              <w:t>Impact of information technology</w:t>
            </w:r>
          </w:p>
          <w:p w14:paraId="76124F76" w14:textId="77777777" w:rsidR="00DF7CFC" w:rsidRPr="00F744AC" w:rsidRDefault="004741D7" w:rsidP="00CD07A1">
            <w:pPr>
              <w:pStyle w:val="SOFinalContentTableBullets"/>
            </w:pPr>
            <w:r w:rsidRPr="00F744AC">
              <w:t>Impact of development</w:t>
            </w:r>
          </w:p>
        </w:tc>
      </w:tr>
      <w:tr w:rsidR="00DF7CFC" w:rsidRPr="00F744AC" w14:paraId="29C41A38" w14:textId="77777777" w:rsidTr="00B4017B">
        <w:tc>
          <w:tcPr>
            <w:tcW w:w="2715" w:type="dxa"/>
          </w:tcPr>
          <w:p w14:paraId="2CA8A0E0" w14:textId="77777777" w:rsidR="00DF7CFC" w:rsidRPr="00F744AC" w:rsidRDefault="004741D7" w:rsidP="00CD07A1">
            <w:pPr>
              <w:pStyle w:val="SOFinalContentTableBullets"/>
            </w:pPr>
            <w:r w:rsidRPr="00F744AC">
              <w:t>Women in Society</w:t>
            </w:r>
          </w:p>
        </w:tc>
        <w:tc>
          <w:tcPr>
            <w:tcW w:w="5432" w:type="dxa"/>
          </w:tcPr>
          <w:p w14:paraId="5C307110" w14:textId="77777777" w:rsidR="004741D7" w:rsidRPr="00F744AC" w:rsidRDefault="004741D7" w:rsidP="00CD07A1">
            <w:pPr>
              <w:pStyle w:val="SOFinalContentTableBullets"/>
            </w:pPr>
            <w:r w:rsidRPr="00F744AC">
              <w:t>Impact of the changing role of women on the family</w:t>
            </w:r>
          </w:p>
          <w:p w14:paraId="496E5BC9" w14:textId="77777777" w:rsidR="00DF7CFC" w:rsidRPr="00F744AC" w:rsidRDefault="004741D7" w:rsidP="00CD07A1">
            <w:pPr>
              <w:pStyle w:val="SOFinalContentTableBullets"/>
            </w:pPr>
            <w:r w:rsidRPr="00F744AC">
              <w:t>Position of women in Malaysian society</w:t>
            </w:r>
          </w:p>
        </w:tc>
      </w:tr>
      <w:tr w:rsidR="00DF7CFC" w:rsidRPr="00F744AC" w14:paraId="79F65AB5" w14:textId="77777777" w:rsidTr="00B4017B">
        <w:tc>
          <w:tcPr>
            <w:tcW w:w="2715" w:type="dxa"/>
          </w:tcPr>
          <w:p w14:paraId="632E94E8" w14:textId="77777777" w:rsidR="00DF7CFC" w:rsidRPr="00F744AC" w:rsidRDefault="004741D7" w:rsidP="00CD07A1">
            <w:pPr>
              <w:pStyle w:val="SOFinalContentTableBullets"/>
            </w:pPr>
            <w:r w:rsidRPr="00F744AC">
              <w:t>Cultural Change</w:t>
            </w:r>
          </w:p>
        </w:tc>
        <w:tc>
          <w:tcPr>
            <w:tcW w:w="5432" w:type="dxa"/>
          </w:tcPr>
          <w:p w14:paraId="0D137BD3" w14:textId="77777777" w:rsidR="004741D7" w:rsidRPr="00F744AC" w:rsidRDefault="004741D7" w:rsidP="00CD07A1">
            <w:pPr>
              <w:pStyle w:val="SOFinalContentTableBullets"/>
            </w:pPr>
            <w:r w:rsidRPr="00F744AC">
              <w:t>Influence of Western culture</w:t>
            </w:r>
          </w:p>
          <w:p w14:paraId="3F820493" w14:textId="77777777" w:rsidR="00DF7CFC" w:rsidRPr="00F744AC" w:rsidRDefault="004741D7" w:rsidP="00CD07A1">
            <w:pPr>
              <w:pStyle w:val="SOFinalContentTableBullets"/>
            </w:pPr>
            <w:r w:rsidRPr="00F744AC">
              <w:t>Youth and their identity in society.</w:t>
            </w:r>
          </w:p>
        </w:tc>
      </w:tr>
    </w:tbl>
    <w:p w14:paraId="7B02D3C0" w14:textId="77777777" w:rsidR="00E50208" w:rsidRDefault="00E50208">
      <w:pPr>
        <w:rPr>
          <w:rFonts w:ascii="Roboto Medium" w:eastAsia="Times New Roman" w:hAnsi="Roboto Medium"/>
          <w:color w:val="000000"/>
          <w:sz w:val="28"/>
          <w:lang w:val="en-US" w:eastAsia="en-US"/>
        </w:rPr>
      </w:pPr>
      <w:r>
        <w:br w:type="page"/>
      </w:r>
    </w:p>
    <w:p w14:paraId="368272A6" w14:textId="77777777" w:rsidR="00AD1D80" w:rsidRPr="00F744AC" w:rsidRDefault="00AD1D80" w:rsidP="00D5222C">
      <w:pPr>
        <w:pStyle w:val="SOFinalHead3"/>
      </w:pPr>
      <w:r w:rsidRPr="00F744AC">
        <w:lastRenderedPageBreak/>
        <w:t>Texts and Text Types</w:t>
      </w:r>
    </w:p>
    <w:p w14:paraId="4575148F" w14:textId="77777777" w:rsidR="00AD1D80" w:rsidRPr="00F744AC" w:rsidRDefault="00AD1D80" w:rsidP="00AD1D80">
      <w:pPr>
        <w:pStyle w:val="SOFinalBodyText"/>
      </w:pPr>
      <w:r w:rsidRPr="00F744AC">
        <w:t>The term ‘text’ refers to any form of communication — spoken, written, visual, or multimodal. Texts are sometimes usefully grouped as ‘text types’. For example, texts such as a letter, an interview, or a report, share a certain generic structure that is not arbitrary, but reflects the purpose for which the text has been produced. Each text type has defining characteristics of which students should be made aware.</w:t>
      </w:r>
    </w:p>
    <w:p w14:paraId="37A28C04" w14:textId="77777777" w:rsidR="00AD1D80" w:rsidRPr="00F744AC" w:rsidRDefault="00AD1D80" w:rsidP="00D5222C">
      <w:pPr>
        <w:pStyle w:val="SOFinalBodyText"/>
      </w:pPr>
      <w:r w:rsidRPr="00F744AC">
        <w:t xml:space="preserve">Students read, listen to, and view a range of texts and text types in </w:t>
      </w:r>
      <w:r w:rsidR="00D25849" w:rsidRPr="00F744AC">
        <w:t>Malay</w:t>
      </w:r>
      <w:r w:rsidRPr="00F744AC">
        <w:t xml:space="preserve"> relevant to the prescribed themes and prescribed contemporary issues. English language texts may also provide a perspective on the themes and contemporary issues being explored. However, most of the texts studied must be in </w:t>
      </w:r>
      <w:r w:rsidR="00D25849" w:rsidRPr="00F744AC">
        <w:t>Malay</w:t>
      </w:r>
      <w:r w:rsidRPr="00F744AC">
        <w:t xml:space="preserve">. </w:t>
      </w:r>
      <w:r w:rsidR="00DC20D4" w:rsidRPr="00F744AC">
        <w:t>S</w:t>
      </w:r>
      <w:r w:rsidRPr="00F744AC">
        <w:t xml:space="preserve">tudents </w:t>
      </w:r>
      <w:r w:rsidR="00D5222C" w:rsidRPr="00F744AC">
        <w:t>should</w:t>
      </w:r>
      <w:r w:rsidRPr="00F744AC">
        <w:t xml:space="preserve"> </w:t>
      </w:r>
      <w:r w:rsidR="00DC20D4" w:rsidRPr="00F744AC">
        <w:t xml:space="preserve">also </w:t>
      </w:r>
      <w:r w:rsidRPr="00F744AC">
        <w:t>construct a range of texts appropriate to a variety of contexts, purposes, and audiences.</w:t>
      </w:r>
    </w:p>
    <w:p w14:paraId="71E235AA" w14:textId="77777777" w:rsidR="00AD1D80" w:rsidRPr="00F744AC" w:rsidRDefault="00AD1D80" w:rsidP="00AD1D80">
      <w:pPr>
        <w:pStyle w:val="SOFinalBodyText"/>
      </w:pPr>
      <w:r w:rsidRPr="00F744AC">
        <w:t>Students analyse and evaluate texts from linguistic perspectives (language forms and features, structure) and cultural perspectives (thematic, contextual, social, and political), and consider the relationships between the two. Students analyse and evaluate the way</w:t>
      </w:r>
      <w:r w:rsidR="00733DBB" w:rsidRPr="00F744AC">
        <w:t>s</w:t>
      </w:r>
      <w:r w:rsidRPr="00F744AC">
        <w:t xml:space="preserve"> in which texts convey their message and have an impact on their audience.</w:t>
      </w:r>
    </w:p>
    <w:p w14:paraId="0E31AE27" w14:textId="77777777" w:rsidR="00AD1D80" w:rsidRPr="00F744AC" w:rsidRDefault="00AD1D80" w:rsidP="00D5222C">
      <w:pPr>
        <w:pStyle w:val="SOFinalBodyText"/>
      </w:pPr>
      <w:r w:rsidRPr="00F744AC">
        <w:t xml:space="preserve">In this way students develop skills in listening, speaking, reading, and writing. Students also develop skills in reflecting critically on their own and other cultures, and in making connections between </w:t>
      </w:r>
      <w:r w:rsidR="00D25849" w:rsidRPr="00F744AC">
        <w:t>Malay</w:t>
      </w:r>
      <w:r w:rsidRPr="00F744AC">
        <w:t xml:space="preserve"> and English and/or other languages.</w:t>
      </w:r>
    </w:p>
    <w:p w14:paraId="22F2B728" w14:textId="77777777" w:rsidR="00B4017B" w:rsidRDefault="00F67417" w:rsidP="00B4017B">
      <w:pPr>
        <w:pStyle w:val="SOFinalBodyText"/>
        <w:spacing w:after="240"/>
      </w:pPr>
      <w:r w:rsidRPr="00F744AC">
        <w:t>Students should be familiar with the following text types. Text types indicated with an asterisk* are those that students may be expected to produce in the external examination. In their teaching and learning program, teachers may introduce students to a wider range of text types than are presented here.</w:t>
      </w:r>
    </w:p>
    <w:p w14:paraId="54693AB8" w14:textId="77777777" w:rsidR="00B4017B" w:rsidRDefault="00B4017B" w:rsidP="00B4017B">
      <w:pPr>
        <w:pStyle w:val="SOFinalBodyText"/>
        <w:spacing w:after="240"/>
        <w:sectPr w:rsidR="00B4017B" w:rsidSect="00EE78B5">
          <w:headerReference w:type="even" r:id="rId26"/>
          <w:headerReference w:type="default" r:id="rId27"/>
          <w:footerReference w:type="even" r:id="rId28"/>
          <w:footerReference w:type="default" r:id="rId29"/>
          <w:headerReference w:type="first" r:id="rId30"/>
          <w:footerReference w:type="first" r:id="rId31"/>
          <w:pgSz w:w="11901" w:h="16857" w:code="210"/>
          <w:pgMar w:top="1985" w:right="1985" w:bottom="1985" w:left="1985" w:header="1701" w:footer="1134" w:gutter="0"/>
          <w:pgNumType w:start="6"/>
          <w:cols w:space="708"/>
          <w:titlePg/>
          <w:docGrid w:linePitch="360"/>
        </w:sectPr>
      </w:pPr>
    </w:p>
    <w:p w14:paraId="63FE7FBB" w14:textId="77777777" w:rsidR="00B4017B" w:rsidRPr="00B4017B" w:rsidRDefault="00B4017B" w:rsidP="00B4017B">
      <w:pPr>
        <w:pStyle w:val="SOFinalBodyText"/>
        <w:spacing w:before="240"/>
        <w:rPr>
          <w:i/>
          <w:iCs/>
          <w:sz w:val="18"/>
          <w:szCs w:val="18"/>
        </w:rPr>
      </w:pPr>
      <w:r w:rsidRPr="00B4017B">
        <w:rPr>
          <w:i/>
          <w:iCs/>
          <w:sz w:val="18"/>
          <w:szCs w:val="18"/>
        </w:rPr>
        <w:t>Advertisement</w:t>
      </w:r>
    </w:p>
    <w:p w14:paraId="35770F70" w14:textId="77777777" w:rsidR="00B4017B" w:rsidRPr="00F744AC" w:rsidRDefault="00B4017B" w:rsidP="00B4017B">
      <w:pPr>
        <w:pStyle w:val="SOFinalContentTableTextItalic"/>
        <w:spacing w:before="0"/>
      </w:pPr>
      <w:r w:rsidRPr="00F744AC">
        <w:t>Announcement</w:t>
      </w:r>
    </w:p>
    <w:p w14:paraId="339801BF" w14:textId="77777777" w:rsidR="00B4017B" w:rsidRPr="00F744AC" w:rsidRDefault="00B4017B" w:rsidP="00B4017B">
      <w:pPr>
        <w:pStyle w:val="SOFinalContentTableTextItalic"/>
        <w:spacing w:before="0"/>
      </w:pPr>
      <w:r w:rsidRPr="00F744AC">
        <w:t>Article*</w:t>
      </w:r>
    </w:p>
    <w:p w14:paraId="6987CFDB" w14:textId="77777777" w:rsidR="00B4017B" w:rsidRPr="00F744AC" w:rsidRDefault="00B4017B" w:rsidP="00B4017B">
      <w:pPr>
        <w:pStyle w:val="SOFinalContentTableTextItalic"/>
        <w:spacing w:before="0"/>
      </w:pPr>
      <w:r w:rsidRPr="00F744AC">
        <w:t>Broadcast</w:t>
      </w:r>
    </w:p>
    <w:p w14:paraId="1A3DEBBD" w14:textId="77777777" w:rsidR="00B4017B" w:rsidRPr="00F744AC" w:rsidRDefault="00B4017B" w:rsidP="00B4017B">
      <w:pPr>
        <w:pStyle w:val="SOFinalContentTableTextItalic"/>
        <w:spacing w:before="0"/>
      </w:pPr>
      <w:r w:rsidRPr="00F744AC">
        <w:t>Debate</w:t>
      </w:r>
    </w:p>
    <w:p w14:paraId="548969B5" w14:textId="77777777" w:rsidR="00B4017B" w:rsidRDefault="00B4017B" w:rsidP="00B4017B">
      <w:pPr>
        <w:pStyle w:val="SOFinalContentTableTextItalic"/>
        <w:spacing w:before="0"/>
      </w:pPr>
      <w:r w:rsidRPr="00F744AC">
        <w:t>Description</w:t>
      </w:r>
    </w:p>
    <w:p w14:paraId="36A91980" w14:textId="77777777" w:rsidR="007B5FB7" w:rsidRPr="00F744AC" w:rsidRDefault="00A46F3F" w:rsidP="00B4017B">
      <w:pPr>
        <w:pStyle w:val="SOFinalContentTableTextItalic"/>
        <w:spacing w:before="0"/>
      </w:pPr>
      <w:r>
        <w:br w:type="column"/>
      </w:r>
      <w:r w:rsidR="007B5FB7" w:rsidRPr="00F744AC">
        <w:t>Discussion*</w:t>
      </w:r>
    </w:p>
    <w:p w14:paraId="104407B0" w14:textId="77777777" w:rsidR="00B4017B" w:rsidRPr="00F744AC" w:rsidRDefault="00B4017B" w:rsidP="00B4017B">
      <w:pPr>
        <w:pStyle w:val="SOFinalContentTableTextItalic"/>
        <w:spacing w:before="0"/>
      </w:pPr>
      <w:r w:rsidRPr="00F744AC">
        <w:t>Essay*</w:t>
      </w:r>
    </w:p>
    <w:p w14:paraId="1CE7A9A8" w14:textId="77777777" w:rsidR="00B4017B" w:rsidRPr="00F744AC" w:rsidRDefault="00B4017B" w:rsidP="00B4017B">
      <w:pPr>
        <w:pStyle w:val="SOFinalContentTableTextItalic"/>
        <w:spacing w:before="0"/>
      </w:pPr>
      <w:r w:rsidRPr="00F744AC">
        <w:t>Film</w:t>
      </w:r>
    </w:p>
    <w:p w14:paraId="7E6446C7" w14:textId="77777777" w:rsidR="00B4017B" w:rsidRPr="00F744AC" w:rsidRDefault="00B4017B" w:rsidP="00B4017B">
      <w:pPr>
        <w:pStyle w:val="SOFinalContentTableTextItalic"/>
        <w:spacing w:before="0"/>
      </w:pPr>
      <w:r w:rsidRPr="00F744AC">
        <w:t>Interview</w:t>
      </w:r>
    </w:p>
    <w:p w14:paraId="67FC3BB3" w14:textId="77777777" w:rsidR="00B4017B" w:rsidRPr="00F744AC" w:rsidRDefault="00B4017B" w:rsidP="00B4017B">
      <w:pPr>
        <w:pStyle w:val="SOFinalContentTableTextItalic"/>
        <w:spacing w:before="0"/>
      </w:pPr>
      <w:r w:rsidRPr="00F744AC">
        <w:t>Journal entry*</w:t>
      </w:r>
    </w:p>
    <w:p w14:paraId="528B2229" w14:textId="77777777" w:rsidR="00B4017B" w:rsidRPr="00F744AC" w:rsidRDefault="00B4017B" w:rsidP="00B4017B">
      <w:pPr>
        <w:pStyle w:val="SOFinalContentTableTextItalic"/>
        <w:spacing w:before="0"/>
      </w:pPr>
      <w:r w:rsidRPr="00F744AC">
        <w:t>Letter*</w:t>
      </w:r>
    </w:p>
    <w:p w14:paraId="3EAA5A75" w14:textId="77777777" w:rsidR="00B4017B" w:rsidRDefault="00B4017B" w:rsidP="00B4017B">
      <w:pPr>
        <w:pStyle w:val="SOFinalContentTableTextItalic"/>
        <w:spacing w:before="0"/>
      </w:pPr>
      <w:r w:rsidRPr="00F744AC">
        <w:t>Narrative account*</w:t>
      </w:r>
    </w:p>
    <w:p w14:paraId="285D12FF" w14:textId="77777777" w:rsidR="007B5FB7" w:rsidRPr="00F744AC" w:rsidRDefault="00A46F3F" w:rsidP="00B4017B">
      <w:pPr>
        <w:pStyle w:val="SOFinalContentTableTextItalic"/>
        <w:spacing w:before="0"/>
      </w:pPr>
      <w:r>
        <w:br w:type="column"/>
      </w:r>
      <w:r w:rsidR="007B5FB7" w:rsidRPr="00F744AC">
        <w:t>Personal profile</w:t>
      </w:r>
    </w:p>
    <w:p w14:paraId="15AE87F9" w14:textId="77777777" w:rsidR="00B4017B" w:rsidRPr="00F744AC" w:rsidRDefault="00B4017B" w:rsidP="00B4017B">
      <w:pPr>
        <w:pStyle w:val="SOFinalContentTableTextItalic"/>
        <w:spacing w:before="0"/>
      </w:pPr>
      <w:r w:rsidRPr="00F744AC">
        <w:t>Recount</w:t>
      </w:r>
    </w:p>
    <w:p w14:paraId="63A30BEF" w14:textId="77777777" w:rsidR="00B4017B" w:rsidRPr="00F744AC" w:rsidRDefault="00B4017B" w:rsidP="00B4017B">
      <w:pPr>
        <w:pStyle w:val="SOFinalContentTableTextItalic"/>
        <w:spacing w:before="0"/>
      </w:pPr>
      <w:r w:rsidRPr="00F744AC">
        <w:t>Report*</w:t>
      </w:r>
    </w:p>
    <w:p w14:paraId="010DBDAC" w14:textId="77777777" w:rsidR="00B4017B" w:rsidRPr="00F744AC" w:rsidRDefault="00B4017B" w:rsidP="00B4017B">
      <w:pPr>
        <w:pStyle w:val="SOFinalContentTableTextItalic"/>
        <w:spacing w:before="0"/>
      </w:pPr>
      <w:r w:rsidRPr="00F744AC">
        <w:t>Review*</w:t>
      </w:r>
    </w:p>
    <w:p w14:paraId="07322DE7" w14:textId="77777777" w:rsidR="00B4017B" w:rsidRDefault="00B4017B" w:rsidP="00B4017B">
      <w:pPr>
        <w:pStyle w:val="SOFinalContentTableTextItalic"/>
        <w:spacing w:before="0"/>
      </w:pPr>
      <w:r w:rsidRPr="00F744AC">
        <w:t>Short story</w:t>
      </w:r>
    </w:p>
    <w:p w14:paraId="2B17B629" w14:textId="77777777" w:rsidR="007B5FB7" w:rsidRDefault="007B5FB7" w:rsidP="00B4017B">
      <w:pPr>
        <w:pStyle w:val="SOFinalContentTableTextItalic"/>
        <w:spacing w:before="0"/>
      </w:pPr>
      <w:r w:rsidRPr="00F744AC">
        <w:t>Speech or talk*</w:t>
      </w:r>
    </w:p>
    <w:p w14:paraId="47B40D8F" w14:textId="77777777" w:rsidR="00A46F3F" w:rsidRDefault="00A46F3F" w:rsidP="00B4017B">
      <w:pPr>
        <w:pStyle w:val="SOFinalContentTableTextItalic"/>
        <w:spacing w:before="0"/>
      </w:pPr>
    </w:p>
    <w:p w14:paraId="61791428" w14:textId="77777777" w:rsidR="00A46F3F" w:rsidRDefault="00A46F3F" w:rsidP="00B4017B">
      <w:pPr>
        <w:pStyle w:val="SOFinalContentTableTextItalic"/>
        <w:spacing w:before="0"/>
        <w:sectPr w:rsidR="00A46F3F" w:rsidSect="00B4017B">
          <w:type w:val="continuous"/>
          <w:pgSz w:w="11901" w:h="16857" w:code="210"/>
          <w:pgMar w:top="1985" w:right="1985" w:bottom="1985" w:left="1985" w:header="1701" w:footer="1134" w:gutter="0"/>
          <w:pgNumType w:start="6"/>
          <w:cols w:num="3" w:space="708"/>
          <w:titlePg/>
          <w:docGrid w:linePitch="360"/>
        </w:sectPr>
      </w:pPr>
    </w:p>
    <w:p w14:paraId="7D072595" w14:textId="77777777" w:rsidR="00AD1D80" w:rsidRPr="00F744AC" w:rsidRDefault="00AD1D80" w:rsidP="007B5FB7">
      <w:pPr>
        <w:pStyle w:val="SOFinalHead3"/>
      </w:pPr>
      <w:r w:rsidRPr="00F744AC">
        <w:t>Dictionaries</w:t>
      </w:r>
    </w:p>
    <w:p w14:paraId="1639CA48" w14:textId="77777777" w:rsidR="00AD1D80" w:rsidRPr="00F744AC" w:rsidRDefault="00AD1D80" w:rsidP="004C639E">
      <w:pPr>
        <w:pStyle w:val="SOFinalBodyText"/>
      </w:pPr>
      <w:r w:rsidRPr="00F744AC">
        <w:t xml:space="preserve">Students should be encouraged to use </w:t>
      </w:r>
      <w:r w:rsidR="00733DBB" w:rsidRPr="00F744AC">
        <w:t xml:space="preserve">monolingual and/or </w:t>
      </w:r>
      <w:r w:rsidRPr="00F744AC">
        <w:t xml:space="preserve">bilingual </w:t>
      </w:r>
      <w:r w:rsidR="00733DBB" w:rsidRPr="00F744AC">
        <w:t xml:space="preserve">printed </w:t>
      </w:r>
      <w:r w:rsidRPr="00F744AC">
        <w:t>dictionaries</w:t>
      </w:r>
      <w:r w:rsidR="004C639E" w:rsidRPr="00F744AC">
        <w:t xml:space="preserve"> and</w:t>
      </w:r>
      <w:r w:rsidRPr="00F744AC">
        <w:t xml:space="preserve"> develop the necessary skills to </w:t>
      </w:r>
      <w:r w:rsidR="004C639E" w:rsidRPr="00F744AC">
        <w:t>do so</w:t>
      </w:r>
      <w:r w:rsidRPr="00F744AC">
        <w:t xml:space="preserve"> effectively.</w:t>
      </w:r>
    </w:p>
    <w:p w14:paraId="4211D717" w14:textId="77777777" w:rsidR="00ED253A" w:rsidRPr="00F744AC" w:rsidRDefault="00ED253A" w:rsidP="00ED253A">
      <w:pPr>
        <w:pStyle w:val="SOFinalBodyText"/>
        <w:spacing w:line="226" w:lineRule="exact"/>
      </w:pPr>
      <w:r w:rsidRPr="00F744AC">
        <w:t>Students are allowed to use printed dictionaries in the written examination.</w:t>
      </w:r>
    </w:p>
    <w:p w14:paraId="41756A44" w14:textId="77777777" w:rsidR="00AD1D80" w:rsidRPr="00F744AC" w:rsidRDefault="00AD1D80" w:rsidP="004C639E">
      <w:pPr>
        <w:pStyle w:val="SOFinalHead3"/>
      </w:pPr>
      <w:r w:rsidRPr="00F744AC">
        <w:t>Grammar</w:t>
      </w:r>
    </w:p>
    <w:p w14:paraId="507A9588" w14:textId="77777777" w:rsidR="002427BA" w:rsidRPr="00F744AC" w:rsidRDefault="002427BA" w:rsidP="002427BA">
      <w:pPr>
        <w:pStyle w:val="SOFinalBodyText"/>
      </w:pPr>
      <w:r w:rsidRPr="00F744AC">
        <w:t>Grammar can b</w:t>
      </w:r>
      <w:r w:rsidR="00A7353D" w:rsidRPr="00F744AC">
        <w:t>e described as the organisation and relationship</w:t>
      </w:r>
      <w:r w:rsidRPr="00F744AC">
        <w:t xml:space="preserve"> of all the elements that constitute a language as it functions. </w:t>
      </w:r>
    </w:p>
    <w:p w14:paraId="09C772A7" w14:textId="77777777" w:rsidR="002427BA" w:rsidRPr="00F744AC" w:rsidRDefault="002427BA" w:rsidP="002427BA">
      <w:pPr>
        <w:pStyle w:val="SOFinalBodyText"/>
      </w:pPr>
      <w:r w:rsidRPr="00F744AC">
        <w:t>There are many different theories of grammar, and a number of different approaches to its teaching and learning. The categories used below are not intended to promote or favour any particular theory of grammar.</w:t>
      </w:r>
    </w:p>
    <w:p w14:paraId="438627E4" w14:textId="77777777" w:rsidR="004A4A03" w:rsidRDefault="004A4A03">
      <w:pPr>
        <w:rPr>
          <w:rFonts w:ascii="Roboto Light" w:eastAsia="Times New Roman" w:hAnsi="Roboto Light"/>
          <w:color w:val="000000"/>
          <w:lang w:val="en-US" w:eastAsia="en-US"/>
        </w:rPr>
      </w:pPr>
      <w:r>
        <w:br w:type="page"/>
      </w:r>
    </w:p>
    <w:p w14:paraId="0CB52AA7" w14:textId="77777777" w:rsidR="002427BA" w:rsidRPr="00F744AC" w:rsidRDefault="002427BA" w:rsidP="002427BA">
      <w:pPr>
        <w:pStyle w:val="SOFinalBodyText"/>
      </w:pPr>
      <w:r w:rsidRPr="00F744AC">
        <w:lastRenderedPageBreak/>
        <w:t>Students will already have a significant understanding of the function of grammar in Malay through prior knowledge or study. Developing students’ ability to convey meaning effectively in a range of contexts will, however, necessarily involve extending their awareness of the system of structures that underlie the language, as well as their ability to apply and adapt this knowledge.</w:t>
      </w:r>
    </w:p>
    <w:p w14:paraId="1D31ED76" w14:textId="77777777" w:rsidR="00EE78B5" w:rsidRDefault="002427BA" w:rsidP="00B02D99">
      <w:pPr>
        <w:pStyle w:val="SOFinalBodyText"/>
        <w:sectPr w:rsidR="00EE78B5" w:rsidSect="00EE78B5">
          <w:headerReference w:type="even" r:id="rId32"/>
          <w:headerReference w:type="default" r:id="rId33"/>
          <w:footerReference w:type="even" r:id="rId34"/>
          <w:footerReference w:type="default" r:id="rId35"/>
          <w:headerReference w:type="first" r:id="rId36"/>
          <w:footerReference w:type="first" r:id="rId37"/>
          <w:type w:val="continuous"/>
          <w:pgSz w:w="11901" w:h="16857" w:code="210"/>
          <w:pgMar w:top="1985" w:right="1985" w:bottom="1985" w:left="1985" w:header="1701" w:footer="1134" w:gutter="0"/>
          <w:pgNumType w:start="10"/>
          <w:cols w:space="708"/>
          <w:titlePg/>
          <w:docGrid w:linePitch="360"/>
        </w:sectPr>
      </w:pPr>
      <w:r w:rsidRPr="00F744AC">
        <w:t xml:space="preserve">Students studying Malay in a </w:t>
      </w:r>
      <w:r w:rsidR="00080E19">
        <w:t xml:space="preserve">program at </w:t>
      </w:r>
      <w:r w:rsidRPr="00F744AC">
        <w:t>background speakers</w:t>
      </w:r>
      <w:r w:rsidR="00080E19">
        <w:t xml:space="preserve"> </w:t>
      </w:r>
      <w:r w:rsidRPr="00F744AC">
        <w:t>level are expected to recognise and use the grammatical items</w:t>
      </w:r>
      <w:r w:rsidR="00080E19">
        <w:t xml:space="preserve"> listed on the following pages</w:t>
      </w:r>
      <w:r w:rsidR="00B02D99">
        <w:t>.</w:t>
      </w:r>
    </w:p>
    <w:p w14:paraId="1F6F8277" w14:textId="77777777" w:rsidR="002427BA" w:rsidRPr="00F744AC" w:rsidRDefault="002427BA" w:rsidP="00EE78B5">
      <w:pPr>
        <w:pStyle w:val="SOFinalGrammarHeading12ptBefore"/>
        <w:spacing w:before="0"/>
      </w:pPr>
      <w:r w:rsidRPr="00F744AC">
        <w:lastRenderedPageBreak/>
        <w:t>Verbs</w:t>
      </w:r>
    </w:p>
    <w:p w14:paraId="13ECC45C"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verbs</w:t>
      </w:r>
    </w:p>
    <w:p w14:paraId="7D35A894" w14:textId="77777777" w:rsidR="002427BA" w:rsidRPr="001B0E7A" w:rsidRDefault="002427BA" w:rsidP="001B0E7A">
      <w:pPr>
        <w:pStyle w:val="SOFinalGrammarTableInd"/>
        <w:ind w:left="426"/>
      </w:pPr>
      <w:r w:rsidRPr="001B0E7A">
        <w:rPr>
          <w:rStyle w:val="SOFinalGrammarCharacterTextTimesPlain"/>
        </w:rPr>
        <w:t>ber-,</w:t>
      </w:r>
      <w:r w:rsidRPr="001B0E7A">
        <w:t xml:space="preserve"> e.g. </w:t>
      </w:r>
      <w:r w:rsidRPr="001B0E7A">
        <w:rPr>
          <w:rStyle w:val="SOFinalGrammarCharacterTextTimesPlain"/>
        </w:rPr>
        <w:t>berlari, berenang</w:t>
      </w:r>
    </w:p>
    <w:p w14:paraId="0E912796" w14:textId="77777777" w:rsidR="002427BA" w:rsidRPr="001B0E7A" w:rsidRDefault="002427BA" w:rsidP="001B0E7A">
      <w:pPr>
        <w:pStyle w:val="SOFinalGrammarTableInd"/>
        <w:ind w:left="426"/>
        <w:rPr>
          <w:rStyle w:val="SOFinalGrammarCharacterTextTimesPlain"/>
          <w:lang w:val="sv-SE"/>
        </w:rPr>
      </w:pPr>
      <w:r w:rsidRPr="001B0E7A">
        <w:rPr>
          <w:rStyle w:val="SOFinalGrammarCharacterTextTimesPlain"/>
          <w:lang w:val="sv-SE"/>
        </w:rPr>
        <w:t>me-, me-kan, me-i,</w:t>
      </w:r>
      <w:r w:rsidRPr="001B0E7A">
        <w:rPr>
          <w:lang w:val="sv-SE"/>
        </w:rPr>
        <w:t xml:space="preserve"> e.g. </w:t>
      </w:r>
      <w:r w:rsidRPr="001B0E7A">
        <w:rPr>
          <w:rStyle w:val="SOFinalGrammarCharacterTextTimesPlain"/>
          <w:lang w:val="sv-SE"/>
        </w:rPr>
        <w:t>melukis, melihatkan, mendekati</w:t>
      </w:r>
    </w:p>
    <w:p w14:paraId="71A855AB" w14:textId="77777777" w:rsidR="002427BA" w:rsidRPr="001B0E7A" w:rsidRDefault="002427BA" w:rsidP="001B0E7A">
      <w:pPr>
        <w:pStyle w:val="SOFinalGrammarTableInd"/>
        <w:ind w:left="426"/>
        <w:rPr>
          <w:lang w:val="sv-SE"/>
        </w:rPr>
      </w:pPr>
      <w:r w:rsidRPr="001B0E7A">
        <w:rPr>
          <w:rStyle w:val="SOFinalGrammarCharacterTextTimesPlain"/>
          <w:lang w:val="sv-SE"/>
        </w:rPr>
        <w:t>menge-kan, memper-kan, ke-an, ter-</w:t>
      </w:r>
      <w:r w:rsidRPr="001B0E7A">
        <w:rPr>
          <w:lang w:val="sv-SE"/>
        </w:rPr>
        <w:t xml:space="preserve">, e.g. </w:t>
      </w:r>
      <w:r w:rsidRPr="001B0E7A">
        <w:rPr>
          <w:rStyle w:val="SOFinalGrammarCharacterTextTimesPlain"/>
          <w:lang w:val="sv-SE"/>
        </w:rPr>
        <w:t>mengetengahkan, memperisterikan, kelihatan, kedengaran, tertawa</w:t>
      </w:r>
    </w:p>
    <w:p w14:paraId="61EB7974" w14:textId="77777777" w:rsidR="00C74859" w:rsidRPr="001B0E7A" w:rsidRDefault="002427BA" w:rsidP="001B0E7A">
      <w:pPr>
        <w:pStyle w:val="SOFinalBullets"/>
        <w:rPr>
          <w:rStyle w:val="SOFinalGrammarCharacterTextTimesPlain"/>
          <w:i w:val="0"/>
          <w:szCs w:val="24"/>
          <w:lang w:val="en-US"/>
        </w:rPr>
      </w:pPr>
      <w:r w:rsidRPr="001B0E7A">
        <w:rPr>
          <w:rStyle w:val="SOFinalGrammarCharacterTextTimes11"/>
          <w:szCs w:val="24"/>
          <w:lang w:val="en-US"/>
        </w:rPr>
        <w:t>Active, passive, e.g.</w:t>
      </w:r>
      <w:r w:rsidRPr="001B0E7A">
        <w:t xml:space="preserve"> </w:t>
      </w:r>
      <w:r w:rsidRPr="001B0E7A">
        <w:rPr>
          <w:rStyle w:val="SOFinalGrammarCharacterTextTimesPlain"/>
          <w:i w:val="0"/>
          <w:szCs w:val="24"/>
          <w:lang w:val="en-US"/>
        </w:rPr>
        <w:t>belum kukenal namanya, dipukul, sebaiknya masalah itu dibincangkan lebih dahulu</w:t>
      </w:r>
    </w:p>
    <w:p w14:paraId="219F4C8E" w14:textId="77777777" w:rsidR="002427BA" w:rsidRPr="001B0E7A" w:rsidRDefault="002427BA" w:rsidP="001B0E7A">
      <w:pPr>
        <w:pStyle w:val="SOFinalBullets"/>
      </w:pPr>
      <w:r w:rsidRPr="001B0E7A">
        <w:rPr>
          <w:rStyle w:val="SOFinalGrammarCharacterTextTimes11"/>
          <w:szCs w:val="24"/>
          <w:lang w:val="en-US"/>
        </w:rPr>
        <w:t>Imperative forms, e.g.</w:t>
      </w:r>
      <w:r w:rsidRPr="001B0E7A">
        <w:t xml:space="preserve"> </w:t>
      </w:r>
      <w:r w:rsidRPr="001B0E7A">
        <w:rPr>
          <w:rStyle w:val="SOFinalGrammarCharacterTextTimesPlain"/>
          <w:i w:val="0"/>
          <w:szCs w:val="24"/>
          <w:lang w:val="en-US"/>
        </w:rPr>
        <w:t>jangan tutup pintu! Buka pintu itu!</w:t>
      </w:r>
    </w:p>
    <w:p w14:paraId="7748AF43"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r w:rsidRPr="001B0E7A">
        <w:rPr>
          <w:rStyle w:val="SOFinalGrammarCharacterTextTimesPlain"/>
          <w:i w:val="0"/>
          <w:szCs w:val="24"/>
          <w:lang w:val="en-US"/>
        </w:rPr>
        <w:t>surat-menyurat</w:t>
      </w:r>
      <w:r w:rsidRPr="001B0E7A">
        <w:t xml:space="preserve"> </w:t>
      </w:r>
      <w:r w:rsidRPr="001B0E7A">
        <w:rPr>
          <w:rStyle w:val="SOFinalGrammarCharacterTextTimes11"/>
          <w:szCs w:val="24"/>
          <w:lang w:val="en-US"/>
        </w:rPr>
        <w:t>(reciprocity)</w:t>
      </w:r>
      <w:r w:rsidRPr="001B0E7A">
        <w:t xml:space="preserve"> </w:t>
      </w:r>
      <w:r w:rsidRPr="001B0E7A">
        <w:rPr>
          <w:rStyle w:val="SOFinalGrammarCharacterTextTimesPlain"/>
          <w:i w:val="0"/>
          <w:szCs w:val="24"/>
          <w:lang w:val="en-US"/>
        </w:rPr>
        <w:t>berlari-lari</w:t>
      </w:r>
      <w:r w:rsidRPr="001B0E7A">
        <w:t xml:space="preserve"> </w:t>
      </w:r>
      <w:r w:rsidRPr="001B0E7A">
        <w:rPr>
          <w:rStyle w:val="SOFinalGrammarCharacterTextTimes11"/>
          <w:szCs w:val="24"/>
          <w:lang w:val="en-US"/>
        </w:rPr>
        <w:t>(repetitive, varied</w:t>
      </w:r>
      <w:r w:rsidR="00ED253A" w:rsidRPr="001B0E7A">
        <w:rPr>
          <w:rStyle w:val="SOFinalGrammarCharacterTextTimes11"/>
          <w:szCs w:val="24"/>
          <w:lang w:val="en-US"/>
        </w:rPr>
        <w:t>,</w:t>
      </w:r>
      <w:r w:rsidRPr="001B0E7A">
        <w:rPr>
          <w:rStyle w:val="SOFinalGrammarCharacterTextTimes11"/>
          <w:szCs w:val="24"/>
          <w:lang w:val="en-US"/>
        </w:rPr>
        <w:t xml:space="preserve"> or non-specific action),</w:t>
      </w:r>
      <w:r w:rsidRPr="001B0E7A">
        <w:t xml:space="preserve"> </w:t>
      </w:r>
      <w:r w:rsidRPr="001B0E7A">
        <w:rPr>
          <w:rStyle w:val="SOFinalGrammarCharacterTextTimesPlain"/>
          <w:i w:val="0"/>
          <w:szCs w:val="24"/>
          <w:lang w:val="en-US"/>
        </w:rPr>
        <w:t>berlari-larian</w:t>
      </w:r>
    </w:p>
    <w:p w14:paraId="3A7888B6" w14:textId="77777777" w:rsidR="002427BA" w:rsidRPr="001B0E7A" w:rsidRDefault="002427BA" w:rsidP="001B0E7A">
      <w:pPr>
        <w:pStyle w:val="SOFinalBullets"/>
      </w:pPr>
      <w:r w:rsidRPr="001B0E7A">
        <w:rPr>
          <w:rStyle w:val="SOFinalGrammarCharacterTextTimes11"/>
          <w:szCs w:val="24"/>
          <w:lang w:val="en-US"/>
        </w:rPr>
        <w:t>Imitative reduplication, e.g.</w:t>
      </w:r>
      <w:r w:rsidRPr="001B0E7A">
        <w:t xml:space="preserve"> </w:t>
      </w:r>
      <w:r w:rsidRPr="001B0E7A">
        <w:rPr>
          <w:rStyle w:val="SOFinalGrammarCharacterTextTimesPlain"/>
          <w:i w:val="0"/>
          <w:szCs w:val="24"/>
          <w:lang w:val="en-US"/>
        </w:rPr>
        <w:t>mundar-mandir, bolak-balik, beli-belah, hempas-pulas, tungkus-lumus</w:t>
      </w:r>
    </w:p>
    <w:p w14:paraId="3D219332" w14:textId="77777777" w:rsidR="002427BA" w:rsidRPr="001B0E7A" w:rsidRDefault="002427BA" w:rsidP="001B0E7A">
      <w:pPr>
        <w:pStyle w:val="SOFinalBullets"/>
      </w:pPr>
      <w:r w:rsidRPr="001B0E7A">
        <w:rPr>
          <w:rStyle w:val="SOFinalGrammarCharacterTextTimes11"/>
          <w:szCs w:val="24"/>
          <w:lang w:val="en-US"/>
        </w:rPr>
        <w:t>With markers and modifiers, e.g.</w:t>
      </w:r>
      <w:r w:rsidRPr="001B0E7A">
        <w:t xml:space="preserve"> </w:t>
      </w:r>
      <w:r w:rsidRPr="001B0E7A">
        <w:rPr>
          <w:rStyle w:val="SOFinalGrammarCharacterTextTimesPlain"/>
          <w:i w:val="0"/>
          <w:szCs w:val="24"/>
          <w:lang w:val="en-US"/>
        </w:rPr>
        <w:t>sudah, telah, sedang, akan, harus, dapat, boleh, suka, ingin, mahu, lagi, kembali, saling, hendak</w:t>
      </w:r>
    </w:p>
    <w:p w14:paraId="4C18C047" w14:textId="77777777" w:rsidR="002427BA" w:rsidRPr="001B0E7A" w:rsidRDefault="002427BA" w:rsidP="001B0E7A">
      <w:pPr>
        <w:pStyle w:val="SOFinalBullets"/>
      </w:pPr>
      <w:r w:rsidRPr="001B0E7A">
        <w:rPr>
          <w:rStyle w:val="SOFinalGrammarCharacterTextTimes11"/>
          <w:szCs w:val="24"/>
          <w:lang w:val="en-US"/>
        </w:rPr>
        <w:t>With negators, e.g.</w:t>
      </w:r>
      <w:r w:rsidRPr="001B0E7A">
        <w:t xml:space="preserve"> </w:t>
      </w:r>
      <w:r w:rsidRPr="001B0E7A">
        <w:rPr>
          <w:rStyle w:val="SOFinalGrammarCharacterTextTimesPlain"/>
          <w:i w:val="0"/>
          <w:szCs w:val="24"/>
          <w:lang w:val="en-US"/>
        </w:rPr>
        <w:t>tidak, belum, bukan</w:t>
      </w:r>
    </w:p>
    <w:p w14:paraId="6C9538D6" w14:textId="77777777" w:rsidR="002427BA" w:rsidRPr="001B0E7A" w:rsidRDefault="002427BA" w:rsidP="001B0E7A">
      <w:pPr>
        <w:pStyle w:val="SOFinalBullets"/>
      </w:pPr>
      <w:r w:rsidRPr="001B0E7A">
        <w:rPr>
          <w:rStyle w:val="SOFinalGrammarCharacterTextTimes11"/>
          <w:szCs w:val="24"/>
          <w:lang w:val="en-US"/>
        </w:rPr>
        <w:t>With accompanying prepositions, e.g.</w:t>
      </w:r>
      <w:r w:rsidRPr="001B0E7A">
        <w:t xml:space="preserve"> </w:t>
      </w:r>
      <w:r w:rsidRPr="001B0E7A">
        <w:rPr>
          <w:rStyle w:val="SOFinalGrammarCharacterTextTimesPlain"/>
          <w:i w:val="0"/>
          <w:szCs w:val="24"/>
          <w:lang w:val="en-US"/>
        </w:rPr>
        <w:t>bergantung pada, ingat akan, mohon maaf atas, percaya pada, bertentangan dengan.</w:t>
      </w:r>
    </w:p>
    <w:p w14:paraId="33B249CD" w14:textId="77777777" w:rsidR="002427BA" w:rsidRPr="00F744AC" w:rsidRDefault="002427BA" w:rsidP="00440689">
      <w:pPr>
        <w:pStyle w:val="SOFinalGrammarHeading12ptBefore"/>
      </w:pPr>
      <w:r w:rsidRPr="00F744AC">
        <w:t>Nouns</w:t>
      </w:r>
    </w:p>
    <w:p w14:paraId="59C61237" w14:textId="77777777" w:rsidR="002427BA" w:rsidRPr="001B0E7A" w:rsidRDefault="002427BA" w:rsidP="001B0E7A">
      <w:pPr>
        <w:pStyle w:val="SOFinalBullets"/>
        <w:rPr>
          <w:rStyle w:val="SOFinalGrammarCharacterTextTimes11"/>
          <w:szCs w:val="24"/>
          <w:lang w:val="en-US"/>
        </w:rPr>
      </w:pPr>
      <w:r w:rsidRPr="001B0E7A">
        <w:rPr>
          <w:rStyle w:val="SOFinalGrammarCharacterTextTimes11"/>
          <w:szCs w:val="24"/>
          <w:lang w:val="en-US"/>
        </w:rPr>
        <w:t>Base-word nouns</w:t>
      </w:r>
    </w:p>
    <w:p w14:paraId="1EB5B288"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ke-an/ketidak-an,</w:t>
      </w:r>
      <w:r w:rsidRPr="001B0E7A">
        <w:rPr>
          <w:szCs w:val="20"/>
        </w:rPr>
        <w:t xml:space="preserve"> e.g. </w:t>
      </w:r>
      <w:r w:rsidRPr="001B0E7A">
        <w:rPr>
          <w:rStyle w:val="SOFinalGrammarCharacterTextTimesPlain"/>
          <w:rFonts w:eastAsia="MS Mincho"/>
          <w:color w:val="000000"/>
          <w:szCs w:val="20"/>
        </w:rPr>
        <w:t>kemanusiaan, ketidakadilan</w:t>
      </w:r>
    </w:p>
    <w:p w14:paraId="3B8ECA1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w:t>
      </w:r>
      <w:r w:rsidRPr="001B0E7A">
        <w:rPr>
          <w:szCs w:val="20"/>
        </w:rPr>
        <w:t xml:space="preserve"> e.g. </w:t>
      </w:r>
      <w:r w:rsidRPr="001B0E7A">
        <w:rPr>
          <w:rStyle w:val="SOFinalGrammarCharacterTextTimesPlain"/>
          <w:rFonts w:eastAsia="MS Mincho"/>
          <w:color w:val="000000"/>
          <w:szCs w:val="20"/>
        </w:rPr>
        <w:t>pekerja</w:t>
      </w:r>
    </w:p>
    <w:p w14:paraId="6FECE25F"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pe-an/per-an, -an,</w:t>
      </w:r>
      <w:r w:rsidRPr="001B0E7A">
        <w:rPr>
          <w:szCs w:val="20"/>
        </w:rPr>
        <w:t xml:space="preserve"> e.g. </w:t>
      </w:r>
      <w:r w:rsidRPr="001B0E7A">
        <w:rPr>
          <w:rStyle w:val="SOFinalGrammarCharacterTextTimesPlain"/>
          <w:rFonts w:eastAsia="MS Mincho"/>
          <w:color w:val="000000"/>
          <w:szCs w:val="20"/>
        </w:rPr>
        <w:t>pertemuan, peralihan, jaminan</w:t>
      </w:r>
    </w:p>
    <w:p w14:paraId="6DB551EB" w14:textId="77777777" w:rsidR="002427BA" w:rsidRPr="001B0E7A" w:rsidRDefault="002427BA" w:rsidP="007926FB">
      <w:pPr>
        <w:pStyle w:val="SOFinalGrammarTableInd"/>
        <w:rPr>
          <w:szCs w:val="20"/>
        </w:rPr>
      </w:pPr>
      <w:r w:rsidRPr="001B0E7A">
        <w:rPr>
          <w:rStyle w:val="SOFinalGrammarCharacterTextTimesPlain"/>
          <w:rFonts w:eastAsia="MS Mincho"/>
          <w:color w:val="000000"/>
          <w:szCs w:val="20"/>
        </w:rPr>
        <w:t>-wan/-wati,</w:t>
      </w:r>
      <w:r w:rsidRPr="001B0E7A">
        <w:rPr>
          <w:szCs w:val="20"/>
        </w:rPr>
        <w:t xml:space="preserve"> e.g. </w:t>
      </w:r>
      <w:r w:rsidRPr="001B0E7A">
        <w:rPr>
          <w:rStyle w:val="SOFinalGrammarCharacterTextTimesPlain"/>
          <w:rFonts w:eastAsia="MS Mincho"/>
          <w:color w:val="000000"/>
          <w:szCs w:val="20"/>
        </w:rPr>
        <w:t>karyawan/wati</w:t>
      </w:r>
    </w:p>
    <w:p w14:paraId="60148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ber-an,</w:t>
      </w:r>
      <w:r w:rsidRPr="001B0E7A">
        <w:rPr>
          <w:szCs w:val="20"/>
          <w:lang w:val="sv-SE"/>
        </w:rPr>
        <w:t xml:space="preserve"> e.g. </w:t>
      </w:r>
      <w:r w:rsidRPr="001B0E7A">
        <w:rPr>
          <w:rStyle w:val="SOFinalGrammarCharacterTextTimesPlain"/>
          <w:rFonts w:eastAsia="MS Mincho"/>
          <w:color w:val="000000"/>
          <w:szCs w:val="20"/>
          <w:lang w:val="sv-SE"/>
        </w:rPr>
        <w:t>keberangkatan, keberkesanan</w:t>
      </w:r>
    </w:p>
    <w:p w14:paraId="0E2C2481"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ter-an,</w:t>
      </w:r>
      <w:r w:rsidRPr="001B0E7A">
        <w:rPr>
          <w:szCs w:val="20"/>
          <w:lang w:val="sv-SE"/>
        </w:rPr>
        <w:t xml:space="preserve"> e.g. </w:t>
      </w:r>
      <w:r w:rsidRPr="001B0E7A">
        <w:rPr>
          <w:rStyle w:val="SOFinalGrammarCharacterTextTimesPlain"/>
          <w:rFonts w:eastAsia="MS Mincho"/>
          <w:color w:val="000000"/>
          <w:szCs w:val="20"/>
          <w:lang w:val="sv-SE"/>
        </w:rPr>
        <w:t>keterlanjuran</w:t>
      </w:r>
    </w:p>
    <w:p w14:paraId="4E8121F5"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juru,</w:t>
      </w:r>
      <w:r w:rsidRPr="001B0E7A">
        <w:rPr>
          <w:szCs w:val="20"/>
          <w:lang w:val="sv-SE"/>
        </w:rPr>
        <w:t xml:space="preserve"> e.g. </w:t>
      </w:r>
      <w:r w:rsidRPr="001B0E7A">
        <w:rPr>
          <w:rStyle w:val="SOFinalGrammarCharacterTextTimesPlain"/>
          <w:rFonts w:eastAsia="MS Mincho"/>
          <w:color w:val="000000"/>
          <w:szCs w:val="20"/>
          <w:lang w:val="sv-SE"/>
        </w:rPr>
        <w:t>juruterbang, jurulatih</w:t>
      </w:r>
    </w:p>
    <w:p w14:paraId="4B009D94"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ke-,</w:t>
      </w:r>
      <w:r w:rsidRPr="001B0E7A">
        <w:rPr>
          <w:szCs w:val="20"/>
          <w:lang w:val="sv-SE"/>
        </w:rPr>
        <w:t xml:space="preserve"> e.g.</w:t>
      </w:r>
      <w:r w:rsidRPr="001B0E7A">
        <w:rPr>
          <w:rStyle w:val="SOFinalGrammarCharacterTextTimesPlain"/>
          <w:rFonts w:eastAsia="MS Mincho"/>
          <w:color w:val="000000"/>
          <w:szCs w:val="20"/>
          <w:lang w:val="sv-SE"/>
        </w:rPr>
        <w:t xml:space="preserve"> ketua, kekasih</w:t>
      </w:r>
    </w:p>
    <w:p w14:paraId="71AA0DFB" w14:textId="77777777" w:rsidR="002427BA" w:rsidRPr="001B0E7A" w:rsidRDefault="002427BA" w:rsidP="007926FB">
      <w:pPr>
        <w:pStyle w:val="SOFinalGrammarTableInd"/>
        <w:rPr>
          <w:szCs w:val="20"/>
          <w:lang w:val="sv-SE"/>
        </w:rPr>
      </w:pPr>
      <w:r w:rsidRPr="001B0E7A">
        <w:rPr>
          <w:rStyle w:val="SOFinalGrammarCharacterTextTimesPlain"/>
          <w:rFonts w:eastAsia="MS Mincho"/>
          <w:color w:val="000000"/>
          <w:szCs w:val="20"/>
          <w:lang w:val="sv-SE"/>
        </w:rPr>
        <w:t>-isme,</w:t>
      </w:r>
      <w:r w:rsidRPr="001B0E7A">
        <w:rPr>
          <w:szCs w:val="20"/>
          <w:lang w:val="sv-SE"/>
        </w:rPr>
        <w:t xml:space="preserve"> e.g. </w:t>
      </w:r>
      <w:r w:rsidRPr="001B0E7A">
        <w:rPr>
          <w:rStyle w:val="SOFinalGrammarCharacterTextTimesPlain"/>
          <w:rFonts w:eastAsia="MS Mincho"/>
          <w:color w:val="000000"/>
          <w:szCs w:val="20"/>
          <w:lang w:val="sv-SE"/>
        </w:rPr>
        <w:t>liberalisme</w:t>
      </w:r>
    </w:p>
    <w:p w14:paraId="23E74082"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asi,</w:t>
      </w:r>
      <w:r w:rsidRPr="001B0E7A">
        <w:rPr>
          <w:szCs w:val="20"/>
          <w:lang w:val="pl-PL"/>
        </w:rPr>
        <w:t xml:space="preserve"> e.g. </w:t>
      </w:r>
      <w:r w:rsidRPr="001B0E7A">
        <w:rPr>
          <w:rStyle w:val="SOFinalGrammarCharacterTextTimesPlain"/>
          <w:rFonts w:eastAsia="MS Mincho"/>
          <w:color w:val="000000"/>
          <w:szCs w:val="20"/>
          <w:lang w:val="pl-PL"/>
        </w:rPr>
        <w:t>modernisasi</w:t>
      </w:r>
    </w:p>
    <w:p w14:paraId="79A28B79" w14:textId="77777777" w:rsidR="002427BA" w:rsidRPr="001B0E7A" w:rsidRDefault="002427BA" w:rsidP="007926FB">
      <w:pPr>
        <w:pStyle w:val="SOFinalGrammarTableInd"/>
        <w:rPr>
          <w:szCs w:val="20"/>
          <w:lang w:val="pl-PL"/>
        </w:rPr>
      </w:pPr>
      <w:r w:rsidRPr="001B0E7A">
        <w:rPr>
          <w:rStyle w:val="SOFinalGrammarCharacterTextTimesPlain"/>
          <w:rFonts w:eastAsia="MS Mincho"/>
          <w:color w:val="000000"/>
          <w:szCs w:val="20"/>
          <w:lang w:val="pl-PL"/>
        </w:rPr>
        <w:t>-logi,</w:t>
      </w:r>
      <w:r w:rsidRPr="001B0E7A">
        <w:rPr>
          <w:szCs w:val="20"/>
          <w:lang w:val="pl-PL"/>
        </w:rPr>
        <w:t xml:space="preserve"> e.g. </w:t>
      </w:r>
      <w:r w:rsidRPr="001B0E7A">
        <w:rPr>
          <w:rStyle w:val="SOFinalGrammarCharacterTextTimesPlain"/>
          <w:rFonts w:eastAsia="MS Mincho"/>
          <w:color w:val="000000"/>
          <w:szCs w:val="20"/>
          <w:lang w:val="pl-PL"/>
        </w:rPr>
        <w:t>ekologi</w:t>
      </w:r>
    </w:p>
    <w:p w14:paraId="6BCD8F66" w14:textId="77777777" w:rsidR="002427BA" w:rsidRPr="001B0E7A" w:rsidRDefault="002427BA" w:rsidP="001B0E7A">
      <w:pPr>
        <w:pStyle w:val="SOFinalBullets"/>
      </w:pPr>
      <w:r w:rsidRPr="001B0E7A">
        <w:rPr>
          <w:rStyle w:val="SOFinalGrammarCharacterTextTimes11"/>
          <w:szCs w:val="24"/>
          <w:lang w:val="en-US"/>
        </w:rPr>
        <w:t>With reduplication, e.g.</w:t>
      </w:r>
      <w:r w:rsidRPr="001B0E7A">
        <w:t xml:space="preserve"> </w:t>
      </w:r>
      <w:r w:rsidRPr="001B0E7A">
        <w:rPr>
          <w:rStyle w:val="SOFinalGrammarCharacterTextTimesPlain"/>
          <w:i w:val="0"/>
          <w:szCs w:val="24"/>
          <w:lang w:val="en-US"/>
        </w:rPr>
        <w:t>surat-surat khabar, buku-buku</w:t>
      </w:r>
      <w:r w:rsidRPr="001B0E7A">
        <w:t xml:space="preserve"> </w:t>
      </w:r>
      <w:r w:rsidRPr="001B0E7A">
        <w:rPr>
          <w:rStyle w:val="SOFinalGrammarCharacterTextTimes11"/>
          <w:szCs w:val="24"/>
          <w:lang w:val="en-US"/>
        </w:rPr>
        <w:t>(plurality, showing variety),</w:t>
      </w:r>
      <w:r w:rsidRPr="001B0E7A">
        <w:t xml:space="preserve"> </w:t>
      </w:r>
      <w:r w:rsidRPr="001B0E7A">
        <w:rPr>
          <w:rStyle w:val="SOFinalGrammarCharacterTextTimesPlain"/>
          <w:i w:val="0"/>
          <w:szCs w:val="24"/>
          <w:lang w:val="en-US"/>
        </w:rPr>
        <w:t>sayur-sayuran</w:t>
      </w:r>
      <w:r w:rsidRPr="001B0E7A">
        <w:t xml:space="preserve"> </w:t>
      </w:r>
      <w:r w:rsidRPr="001B0E7A">
        <w:rPr>
          <w:rStyle w:val="SOFinalGrammarCharacterTextTimes11"/>
          <w:szCs w:val="24"/>
          <w:lang w:val="en-US"/>
        </w:rPr>
        <w:t>(showing collectivity)</w:t>
      </w:r>
    </w:p>
    <w:p w14:paraId="4803325E" w14:textId="77777777" w:rsidR="002427BA" w:rsidRPr="001B0E7A" w:rsidRDefault="002427BA" w:rsidP="001B0E7A">
      <w:pPr>
        <w:pStyle w:val="SOFinalBullets"/>
      </w:pPr>
      <w:r w:rsidRPr="001B0E7A">
        <w:rPr>
          <w:rStyle w:val="SOFinalGrammarCharacterTextTimes11"/>
          <w:szCs w:val="24"/>
          <w:lang w:val="en-US"/>
        </w:rPr>
        <w:t>Semi-duplication, e.g.</w:t>
      </w:r>
      <w:r w:rsidRPr="001B0E7A">
        <w:t xml:space="preserve"> </w:t>
      </w:r>
      <w:r w:rsidRPr="001B0E7A">
        <w:rPr>
          <w:rStyle w:val="SOFinalGrammarCharacterTextTimesPlain"/>
          <w:i w:val="0"/>
          <w:szCs w:val="24"/>
          <w:lang w:val="en-US"/>
        </w:rPr>
        <w:t>keanak-anakan</w:t>
      </w:r>
      <w:r w:rsidRPr="001B0E7A">
        <w:t xml:space="preserve"> </w:t>
      </w:r>
      <w:r w:rsidRPr="001B0E7A">
        <w:rPr>
          <w:rStyle w:val="SOFinalGrammarCharacterTextTimes11"/>
          <w:szCs w:val="24"/>
          <w:lang w:val="en-US"/>
        </w:rPr>
        <w:t>(showing diminutive),</w:t>
      </w:r>
      <w:r w:rsidRPr="001B0E7A">
        <w:t xml:space="preserve"> </w:t>
      </w:r>
      <w:r w:rsidRPr="001B0E7A">
        <w:rPr>
          <w:rStyle w:val="SOFinalGrammarCharacterTextTimesPlain"/>
          <w:i w:val="0"/>
          <w:szCs w:val="24"/>
          <w:lang w:val="en-US"/>
        </w:rPr>
        <w:t>lelaki, rerumput, tetuan</w:t>
      </w:r>
    </w:p>
    <w:p w14:paraId="3DB012CB" w14:textId="77777777" w:rsidR="002427BA" w:rsidRPr="001B0E7A" w:rsidRDefault="002427BA" w:rsidP="001B0E7A">
      <w:pPr>
        <w:pStyle w:val="SOFinalBullets"/>
      </w:pPr>
      <w:r w:rsidRPr="001B0E7A">
        <w:rPr>
          <w:rStyle w:val="SOFinalGrammarCharacterTextTimes11"/>
          <w:szCs w:val="24"/>
          <w:lang w:val="en-US"/>
        </w:rPr>
        <w:t xml:space="preserve">Imitative reduplication, e.g. </w:t>
      </w:r>
      <w:r w:rsidRPr="001B0E7A">
        <w:rPr>
          <w:rStyle w:val="SOFinalGrammarCharacterTextTimesPlain"/>
          <w:i w:val="0"/>
          <w:szCs w:val="24"/>
          <w:lang w:val="en-US"/>
        </w:rPr>
        <w:t>asal-usul, selok-belok, jari-jemari, adat-istiadat</w:t>
      </w:r>
    </w:p>
    <w:p w14:paraId="26CDDD00" w14:textId="77777777" w:rsidR="002427BA" w:rsidRPr="001B0E7A" w:rsidRDefault="002427BA" w:rsidP="001B0E7A">
      <w:pPr>
        <w:pStyle w:val="SOFinalBullets"/>
      </w:pPr>
      <w:r w:rsidRPr="001B0E7A">
        <w:rPr>
          <w:rStyle w:val="SOFinalGrammarCharacterTextTimes11"/>
          <w:szCs w:val="24"/>
          <w:lang w:val="en-US"/>
        </w:rPr>
        <w:t>With the</w:t>
      </w:r>
      <w:r w:rsidRPr="001B0E7A">
        <w:t xml:space="preserve"> </w:t>
      </w:r>
      <w:r w:rsidRPr="001B0E7A">
        <w:rPr>
          <w:rStyle w:val="SOFinalGrammarCharacterTextTimes11"/>
          <w:szCs w:val="24"/>
          <w:lang w:val="en-US"/>
        </w:rPr>
        <w:t xml:space="preserve">negator </w:t>
      </w:r>
      <w:r w:rsidRPr="001B0E7A">
        <w:rPr>
          <w:rStyle w:val="SOFinalGrammarCharacterTextTimesPlain"/>
          <w:i w:val="0"/>
          <w:szCs w:val="24"/>
          <w:lang w:val="en-US"/>
        </w:rPr>
        <w:t>bukan.</w:t>
      </w:r>
    </w:p>
    <w:p w14:paraId="42A40804" w14:textId="77777777" w:rsidR="002427BA" w:rsidRPr="00CD07A1" w:rsidRDefault="002427BA" w:rsidP="00CD07A1">
      <w:pPr>
        <w:pStyle w:val="SOFinalGrammarHeading12ptBefore"/>
      </w:pPr>
      <w:r w:rsidRPr="00CD07A1">
        <w:t>Personal Pronouns</w:t>
      </w:r>
    </w:p>
    <w:p w14:paraId="29D45214" w14:textId="77777777" w:rsidR="002427BA" w:rsidRPr="001B0E7A" w:rsidRDefault="002427BA" w:rsidP="001B0E7A">
      <w:pPr>
        <w:pStyle w:val="SOFinalBullets"/>
      </w:pPr>
      <w:r w:rsidRPr="001B0E7A">
        <w:rPr>
          <w:rStyle w:val="SOFinalGrammarCharacterTextTimes11"/>
          <w:szCs w:val="24"/>
          <w:lang w:val="en-US"/>
        </w:rPr>
        <w:t>1st person, e.g.</w:t>
      </w:r>
      <w:r w:rsidRPr="001B0E7A">
        <w:t xml:space="preserve"> </w:t>
      </w:r>
      <w:r w:rsidRPr="001B0E7A">
        <w:rPr>
          <w:rStyle w:val="SOFinalGrammarCharacterTextTimesPlain"/>
          <w:i w:val="0"/>
          <w:szCs w:val="24"/>
          <w:lang w:val="en-US"/>
        </w:rPr>
        <w:t>saya, aku, kami, kita, beta, patik</w:t>
      </w:r>
    </w:p>
    <w:p w14:paraId="515D8DD3" w14:textId="77777777" w:rsidR="002427BA" w:rsidRPr="001B0E7A" w:rsidRDefault="002427BA" w:rsidP="001B0E7A">
      <w:pPr>
        <w:pStyle w:val="SOFinalBullets"/>
      </w:pPr>
      <w:r w:rsidRPr="001B0E7A">
        <w:rPr>
          <w:rStyle w:val="SOFinalGrammarCharacterTextTimes11"/>
          <w:szCs w:val="24"/>
          <w:lang w:val="en-US"/>
        </w:rPr>
        <w:t>2nd person, e.g.</w:t>
      </w:r>
      <w:r w:rsidRPr="001B0E7A">
        <w:t xml:space="preserve"> </w:t>
      </w:r>
      <w:r w:rsidRPr="001B0E7A">
        <w:rPr>
          <w:rStyle w:val="SOFinalGrammarCharacterTextTimesPlain"/>
          <w:i w:val="0"/>
          <w:szCs w:val="24"/>
          <w:lang w:val="en-US"/>
        </w:rPr>
        <w:t>awak, kamu, anda, engkau, kau, kamu sekalian, anda sekalian</w:t>
      </w:r>
    </w:p>
    <w:p w14:paraId="0D16B936" w14:textId="77777777" w:rsidR="002427BA" w:rsidRPr="001B0E7A" w:rsidRDefault="002427BA" w:rsidP="001B0E7A">
      <w:pPr>
        <w:pStyle w:val="SOFinalBullets"/>
      </w:pPr>
      <w:r w:rsidRPr="001B0E7A">
        <w:rPr>
          <w:rStyle w:val="SOFinalGrammarCharacterTextTimes11"/>
          <w:szCs w:val="24"/>
          <w:lang w:val="en-US"/>
        </w:rPr>
        <w:t>3rd person, e.g.</w:t>
      </w:r>
      <w:r w:rsidRPr="001B0E7A">
        <w:t xml:space="preserve"> </w:t>
      </w:r>
      <w:r w:rsidRPr="001B0E7A">
        <w:rPr>
          <w:rStyle w:val="SOFinalGrammarCharacterTextTimesPlain"/>
          <w:i w:val="0"/>
          <w:szCs w:val="24"/>
          <w:lang w:val="en-US"/>
        </w:rPr>
        <w:t>dia, ia, beliau, mereka, -nya</w:t>
      </w:r>
    </w:p>
    <w:p w14:paraId="3BCC1320" w14:textId="77777777" w:rsidR="002427BA" w:rsidRPr="001B0E7A" w:rsidRDefault="002427BA" w:rsidP="001B0E7A">
      <w:pPr>
        <w:pStyle w:val="SOFinalBullets"/>
      </w:pPr>
      <w:r w:rsidRPr="001B0E7A">
        <w:rPr>
          <w:rStyle w:val="SOFinalGrammarCharacterTextTimes11"/>
          <w:szCs w:val="24"/>
          <w:lang w:val="en-US"/>
        </w:rPr>
        <w:t>Other terms used in the place of pronouns, e.g.</w:t>
      </w:r>
      <w:r w:rsidRPr="001B0E7A">
        <w:t xml:space="preserve"> </w:t>
      </w:r>
      <w:r w:rsidRPr="001B0E7A">
        <w:rPr>
          <w:rStyle w:val="SOFinalGrammarCharacterTextTimesPlain"/>
          <w:i w:val="0"/>
          <w:szCs w:val="24"/>
          <w:lang w:val="en-US"/>
        </w:rPr>
        <w:t>Ayah, Emak, Mak, Ibu, Bapa, Adik, Kakak, Kak, Abang, Bang, Saudara/i, Tuan, Puan, Encik, Cik, Cikgu,</w:t>
      </w:r>
      <w:r w:rsidRPr="001B0E7A">
        <w:t xml:space="preserve"> </w:t>
      </w:r>
      <w:r w:rsidRPr="001B0E7A">
        <w:rPr>
          <w:rStyle w:val="SOFinalGrammarCharacterTextTimes11"/>
          <w:szCs w:val="24"/>
          <w:lang w:val="en-US"/>
        </w:rPr>
        <w:t>person’s name</w:t>
      </w:r>
    </w:p>
    <w:p w14:paraId="1F06898B" w14:textId="77777777" w:rsidR="002427BA" w:rsidRPr="001B0E7A" w:rsidRDefault="002427BA" w:rsidP="001B0E7A">
      <w:pPr>
        <w:pStyle w:val="SOFinalBullets"/>
      </w:pPr>
      <w:r w:rsidRPr="001B0E7A">
        <w:rPr>
          <w:rStyle w:val="SOFinalGrammarCharacterTextTimes11"/>
          <w:szCs w:val="24"/>
          <w:lang w:val="en-US"/>
        </w:rPr>
        <w:t>With the negator</w:t>
      </w:r>
      <w:r w:rsidRPr="001B0E7A">
        <w:t xml:space="preserve"> </w:t>
      </w:r>
      <w:r w:rsidR="00BD5ACB" w:rsidRPr="001B0E7A">
        <w:rPr>
          <w:rStyle w:val="SOFinalGrammarCharacterTextTimesPlain"/>
          <w:i w:val="0"/>
          <w:szCs w:val="24"/>
          <w:lang w:val="en-US"/>
        </w:rPr>
        <w:t>bukan</w:t>
      </w:r>
      <w:r w:rsidRPr="001B0E7A">
        <w:t>.</w:t>
      </w:r>
    </w:p>
    <w:p w14:paraId="58D767F2" w14:textId="77777777" w:rsidR="002427BA" w:rsidRPr="00F744AC" w:rsidRDefault="002427BA" w:rsidP="00D82AFF">
      <w:pPr>
        <w:pStyle w:val="SOFinalBodyText"/>
      </w:pPr>
      <w:r w:rsidRPr="00CD07A1">
        <w:rPr>
          <w:rStyle w:val="SOFinalGrammarHeading12ptBeforeChar"/>
        </w:rPr>
        <w:lastRenderedPageBreak/>
        <w:t>Question Markers,</w:t>
      </w:r>
      <w:r w:rsidRPr="00CD07A1">
        <w:rPr>
          <w:sz w:val="18"/>
        </w:rPr>
        <w:t xml:space="preserve"> </w:t>
      </w:r>
      <w:r w:rsidRPr="00F744AC">
        <w:rPr>
          <w:rStyle w:val="SOFinalGrammarCharacterTextTimes11"/>
        </w:rPr>
        <w:t>e.g.</w:t>
      </w:r>
      <w:r w:rsidRPr="00F744AC">
        <w:t xml:space="preserve"> </w:t>
      </w:r>
      <w:r w:rsidRPr="00F744AC">
        <w:rPr>
          <w:rStyle w:val="SOFinalGrammarCharacterTextTimesPlain"/>
        </w:rPr>
        <w:t>siapa, apa, mana, mengapa, kenapa, di mana, ke mana, dari mana</w:t>
      </w:r>
      <w:r w:rsidR="004A1F19" w:rsidRPr="00F744AC">
        <w:rPr>
          <w:rStyle w:val="SOFinalGrammarCharacterTextTimesPlain"/>
        </w:rPr>
        <w:t xml:space="preserve">, bagaimana, berapa, -kah, </w:t>
      </w:r>
      <w:r w:rsidR="004A1F19" w:rsidRPr="005535A0">
        <w:rPr>
          <w:rStyle w:val="SOFinalGrammarCharacterTextTimesPlain"/>
          <w:i w:val="0"/>
        </w:rPr>
        <w:t>bila</w:t>
      </w:r>
    </w:p>
    <w:p w14:paraId="5ABB8F92" w14:textId="77777777" w:rsidR="002427BA" w:rsidRPr="00F744AC" w:rsidRDefault="002427BA" w:rsidP="00CD07A1">
      <w:pPr>
        <w:pStyle w:val="SOFinalContentTableBullets"/>
      </w:pPr>
      <w:r w:rsidRPr="00F744AC">
        <w:rPr>
          <w:rStyle w:val="SOFinalGrammarCharacterTextTimes11"/>
        </w:rPr>
        <w:t>With other prepositions, e.g.</w:t>
      </w:r>
      <w:r w:rsidRPr="00F744AC">
        <w:t xml:space="preserve"> </w:t>
      </w:r>
      <w:r w:rsidRPr="00F744AC">
        <w:rPr>
          <w:rStyle w:val="SOFinalGrammarCharacterTextTimesPlain"/>
        </w:rPr>
        <w:t>daripada siapa, dengan apa, untuk siapa.</w:t>
      </w:r>
    </w:p>
    <w:p w14:paraId="687FBA04" w14:textId="77777777" w:rsidR="002427BA" w:rsidRPr="00843F61" w:rsidRDefault="002427BA" w:rsidP="00E92C5F">
      <w:pPr>
        <w:pStyle w:val="SOFinalBodyText"/>
        <w:tabs>
          <w:tab w:val="left" w:pos="5601"/>
        </w:tabs>
        <w:spacing w:before="240"/>
        <w:rPr>
          <w:lang w:val="it-IT"/>
        </w:rPr>
      </w:pPr>
      <w:r w:rsidRPr="00CD07A1">
        <w:rPr>
          <w:rStyle w:val="SOFinalGrammarCharacterHeading"/>
          <w:rFonts w:ascii="Roboto Medium" w:hAnsi="Roboto Medium"/>
          <w:b w:val="0"/>
          <w:sz w:val="20"/>
          <w:szCs w:val="20"/>
          <w:lang w:val="it-IT"/>
        </w:rPr>
        <w:t>Deictics,</w:t>
      </w:r>
      <w:r w:rsidRPr="00843F61">
        <w:rPr>
          <w:rStyle w:val="SOFinalGrammarCharacterTextTimes11"/>
          <w:lang w:val="it-IT"/>
        </w:rPr>
        <w:t xml:space="preserve"> e.g.</w:t>
      </w:r>
      <w:r w:rsidRPr="00843F61">
        <w:rPr>
          <w:lang w:val="it-IT"/>
        </w:rPr>
        <w:t xml:space="preserve"> </w:t>
      </w:r>
      <w:r w:rsidRPr="00843F61">
        <w:rPr>
          <w:rStyle w:val="SOFinalGrammarCharacterTextTimesPlain"/>
          <w:lang w:val="it-IT"/>
        </w:rPr>
        <w:t>ini, itu, sini, sana, situ, begini, begitu.</w:t>
      </w:r>
    </w:p>
    <w:p w14:paraId="07100D77" w14:textId="77777777" w:rsidR="002427BA" w:rsidRPr="00F744AC" w:rsidRDefault="002427BA" w:rsidP="007E0AC1">
      <w:pPr>
        <w:pStyle w:val="SOFinalGrammarHeading12ptBefore"/>
        <w:keepNext/>
      </w:pPr>
      <w:r w:rsidRPr="00F744AC">
        <w:t>Quantifiers</w:t>
      </w:r>
    </w:p>
    <w:p w14:paraId="0DE131D3" w14:textId="77777777" w:rsidR="002427BA" w:rsidRPr="00CD07A1" w:rsidRDefault="002427BA" w:rsidP="00CD07A1">
      <w:pPr>
        <w:pStyle w:val="SOFinalContentTableBullets"/>
      </w:pPr>
      <w:r w:rsidRPr="00CD07A1">
        <w:rPr>
          <w:rStyle w:val="SOFinalGrammarCharacterTextTimes11"/>
          <w:sz w:val="18"/>
          <w:szCs w:val="24"/>
          <w:lang w:val="en-US"/>
        </w:rPr>
        <w:t>Cardinal numbers, e.g.</w:t>
      </w:r>
      <w:r w:rsidRPr="00CD07A1">
        <w:t xml:space="preserve"> </w:t>
      </w:r>
      <w:r w:rsidRPr="00CD07A1">
        <w:rPr>
          <w:rStyle w:val="SOFinalGrammarCharacterTextTimesPlain"/>
          <w:i w:val="0"/>
          <w:sz w:val="18"/>
          <w:szCs w:val="24"/>
          <w:lang w:val="en-US"/>
        </w:rPr>
        <w:t>satu, dua . . . plus eka, dwi . . .</w:t>
      </w:r>
    </w:p>
    <w:p w14:paraId="134129D9" w14:textId="77777777" w:rsidR="002427BA" w:rsidRPr="00CD07A1" w:rsidRDefault="002427BA" w:rsidP="00CD07A1">
      <w:pPr>
        <w:pStyle w:val="SOFinalContentTableBullets"/>
      </w:pPr>
      <w:r w:rsidRPr="00CD07A1">
        <w:rPr>
          <w:rStyle w:val="SOFinalGrammarCharacterTextTimes11"/>
          <w:sz w:val="18"/>
          <w:szCs w:val="24"/>
          <w:lang w:val="en-US"/>
        </w:rPr>
        <w:t>Collectives, e.g.</w:t>
      </w:r>
      <w:r w:rsidRPr="00CD07A1">
        <w:t xml:space="preserve"> </w:t>
      </w:r>
      <w:r w:rsidRPr="00CD07A1">
        <w:rPr>
          <w:rStyle w:val="SOFinalGrammarCharacterTextTimesPlain"/>
          <w:i w:val="0"/>
          <w:sz w:val="18"/>
          <w:szCs w:val="24"/>
          <w:lang w:val="en-US"/>
        </w:rPr>
        <w:t>ketiga pemain, kami berenam, berpuluh-puluh, beramai-ramai, ratusan</w:t>
      </w:r>
    </w:p>
    <w:p w14:paraId="45EF142B" w14:textId="77777777" w:rsidR="002427BA" w:rsidRPr="00CD07A1" w:rsidRDefault="002427BA" w:rsidP="00CD07A1">
      <w:pPr>
        <w:pStyle w:val="SOFinalContentTableBullets"/>
      </w:pPr>
      <w:r w:rsidRPr="00CD07A1">
        <w:rPr>
          <w:rStyle w:val="SOFinalGrammarCharacterTextTimes11"/>
          <w:sz w:val="18"/>
          <w:szCs w:val="24"/>
          <w:lang w:val="en-US"/>
        </w:rPr>
        <w:t>Indefinite terms, e.g.</w:t>
      </w:r>
      <w:r w:rsidRPr="00CD07A1">
        <w:t xml:space="preserve"> </w:t>
      </w:r>
      <w:r w:rsidRPr="00CD07A1">
        <w:rPr>
          <w:rStyle w:val="SOFinalGrammarCharacterTextTimesPlain"/>
          <w:i w:val="0"/>
          <w:sz w:val="18"/>
          <w:szCs w:val="24"/>
          <w:lang w:val="en-US"/>
        </w:rPr>
        <w:t>banyak, beberapa, sedikit, semua, seluruh, segala, separuh</w:t>
      </w:r>
    </w:p>
    <w:p w14:paraId="7FE58125" w14:textId="77777777" w:rsidR="002427BA" w:rsidRPr="00CD07A1" w:rsidRDefault="002427BA" w:rsidP="00CD07A1">
      <w:pPr>
        <w:pStyle w:val="SOFinalContentTableBullets"/>
      </w:pPr>
      <w:r w:rsidRPr="00CD07A1">
        <w:rPr>
          <w:rStyle w:val="SOFinalGrammarCharacterTextTimes11"/>
          <w:sz w:val="18"/>
          <w:szCs w:val="24"/>
          <w:lang w:val="en-US"/>
        </w:rPr>
        <w:t>Ordinal numbers, e.g.</w:t>
      </w:r>
      <w:r w:rsidRPr="00CD07A1">
        <w:t xml:space="preserve"> </w:t>
      </w:r>
      <w:r w:rsidRPr="00CD07A1">
        <w:rPr>
          <w:rStyle w:val="SOFinalGrammarCharacterTextTimesPlain"/>
          <w:i w:val="0"/>
          <w:sz w:val="18"/>
          <w:szCs w:val="24"/>
          <w:lang w:val="en-US"/>
        </w:rPr>
        <w:t>pertama, kedua, kesepuluh</w:t>
      </w:r>
    </w:p>
    <w:p w14:paraId="22986C3E" w14:textId="77777777" w:rsidR="002427BA" w:rsidRPr="00CD07A1" w:rsidRDefault="002427BA" w:rsidP="00CD07A1">
      <w:pPr>
        <w:pStyle w:val="SOFinalContentTableBullets"/>
      </w:pPr>
      <w:r w:rsidRPr="00CD07A1">
        <w:rPr>
          <w:rStyle w:val="SOFinalGrammarCharacterTextTimes11"/>
          <w:sz w:val="18"/>
          <w:szCs w:val="24"/>
          <w:lang w:val="en-US"/>
        </w:rPr>
        <w:t>Classifiers, e.g.</w:t>
      </w:r>
      <w:r w:rsidRPr="00CD07A1">
        <w:t xml:space="preserve"> </w:t>
      </w:r>
      <w:r w:rsidRPr="00CD07A1">
        <w:rPr>
          <w:rStyle w:val="SOFinalGrammarCharacterTextTimesPlain"/>
          <w:i w:val="0"/>
          <w:sz w:val="18"/>
          <w:szCs w:val="24"/>
          <w:lang w:val="en-US"/>
        </w:rPr>
        <w:t>orang, buah, ekor, pucuk, helai, butir . . .</w:t>
      </w:r>
    </w:p>
    <w:p w14:paraId="4C7D4D7B" w14:textId="77777777" w:rsidR="002427BA" w:rsidRPr="00CD07A1" w:rsidRDefault="002427BA" w:rsidP="00CD07A1">
      <w:pPr>
        <w:pStyle w:val="SOFinalContentTableBullets"/>
      </w:pPr>
      <w:r w:rsidRPr="00CD07A1">
        <w:rPr>
          <w:rStyle w:val="SOFinalGrammarCharacterTextTimes11"/>
          <w:sz w:val="18"/>
          <w:szCs w:val="24"/>
          <w:lang w:val="en-US"/>
        </w:rPr>
        <w:t>Singularity, e.g.</w:t>
      </w:r>
      <w:r w:rsidRPr="00CD07A1">
        <w:t xml:space="preserve"> </w:t>
      </w:r>
      <w:r w:rsidRPr="00CD07A1">
        <w:rPr>
          <w:rStyle w:val="SOFinalGrammarCharacterTextTimesPlain"/>
          <w:i w:val="0"/>
          <w:sz w:val="18"/>
          <w:szCs w:val="24"/>
          <w:lang w:val="en-US"/>
        </w:rPr>
        <w:t>se-, satu, suatu</w:t>
      </w:r>
    </w:p>
    <w:p w14:paraId="7E12420B" w14:textId="77777777" w:rsidR="002427BA" w:rsidRPr="00CD07A1" w:rsidRDefault="002427BA" w:rsidP="00CD07A1">
      <w:pPr>
        <w:pStyle w:val="SOFinalContentTableBullets"/>
      </w:pPr>
      <w:r w:rsidRPr="00CD07A1">
        <w:rPr>
          <w:rStyle w:val="SOFinalGrammarCharacterTextTimes11"/>
          <w:sz w:val="18"/>
          <w:szCs w:val="24"/>
          <w:lang w:val="en-US"/>
        </w:rPr>
        <w:t>Plurality, e.g. through duplication, through context, through use of</w:t>
      </w:r>
      <w:r w:rsidRPr="00CD07A1">
        <w:t xml:space="preserve"> </w:t>
      </w:r>
      <w:r w:rsidRPr="00CD07A1">
        <w:rPr>
          <w:rStyle w:val="SOFinalGrammarCharacterTextTimesPlain"/>
          <w:i w:val="0"/>
          <w:sz w:val="18"/>
          <w:szCs w:val="24"/>
          <w:lang w:val="en-US"/>
        </w:rPr>
        <w:t>para/kaum,</w:t>
      </w:r>
      <w:r w:rsidRPr="00CD07A1">
        <w:t xml:space="preserve"> </w:t>
      </w:r>
      <w:r w:rsidRPr="00CD07A1">
        <w:rPr>
          <w:rStyle w:val="SOFinalGrammarCharacterTextTimes11"/>
          <w:sz w:val="18"/>
          <w:szCs w:val="24"/>
          <w:lang w:val="en-US"/>
        </w:rPr>
        <w:t xml:space="preserve">through use of </w:t>
      </w:r>
      <w:r w:rsidRPr="00CD07A1">
        <w:rPr>
          <w:rStyle w:val="SOFinalGrammarCharacterTextTimesPlain"/>
          <w:i w:val="0"/>
          <w:sz w:val="18"/>
          <w:szCs w:val="24"/>
          <w:lang w:val="en-US"/>
        </w:rPr>
        <w:t>in/at (muslimin/at),</w:t>
      </w:r>
      <w:r w:rsidRPr="00CD07A1">
        <w:t xml:space="preserve"> </w:t>
      </w:r>
      <w:r w:rsidRPr="00CD07A1">
        <w:rPr>
          <w:rStyle w:val="SOFinalGrammarCharacterTextTimes11"/>
          <w:sz w:val="18"/>
          <w:szCs w:val="24"/>
          <w:lang w:val="en-US"/>
        </w:rPr>
        <w:t>through use of an</w:t>
      </w:r>
      <w:r w:rsidRPr="00CD07A1">
        <w:t xml:space="preserve"> </w:t>
      </w:r>
      <w:r w:rsidRPr="00CD07A1">
        <w:rPr>
          <w:rStyle w:val="SOFinalGrammarCharacterTextTimesPlain"/>
          <w:i w:val="0"/>
          <w:sz w:val="18"/>
          <w:szCs w:val="24"/>
          <w:lang w:val="en-US"/>
        </w:rPr>
        <w:t>(tahunan).</w:t>
      </w:r>
    </w:p>
    <w:p w14:paraId="1D7CA273" w14:textId="77777777" w:rsidR="002427BA" w:rsidRPr="00F744AC" w:rsidRDefault="002427BA" w:rsidP="00ED6B26">
      <w:pPr>
        <w:pStyle w:val="SOFinalGrammarHeading12ptBefore"/>
        <w:tabs>
          <w:tab w:val="left" w:pos="2258"/>
        </w:tabs>
      </w:pPr>
      <w:r w:rsidRPr="00F744AC">
        <w:t>Adjectives</w:t>
      </w:r>
      <w:r w:rsidR="00ED6B26" w:rsidRPr="00F744AC">
        <w:tab/>
      </w:r>
    </w:p>
    <w:p w14:paraId="5170D265" w14:textId="77777777" w:rsidR="002427BA" w:rsidRPr="00CD07A1" w:rsidRDefault="002427BA" w:rsidP="00CD07A1">
      <w:pPr>
        <w:pStyle w:val="SOFinalContentTableBullets"/>
        <w:rPr>
          <w:rStyle w:val="SOFinalGrammarCharacterTextTimes11"/>
        </w:rPr>
      </w:pPr>
      <w:r w:rsidRPr="00CD07A1">
        <w:rPr>
          <w:rStyle w:val="SOFinalGrammarCharacterTextTimes11"/>
        </w:rPr>
        <w:t>Base-word adjectives</w:t>
      </w:r>
    </w:p>
    <w:p w14:paraId="70444481" w14:textId="77777777" w:rsidR="002427BA" w:rsidRPr="00F744AC" w:rsidRDefault="002427BA" w:rsidP="007926FB">
      <w:pPr>
        <w:pStyle w:val="SOFinalGrammarTableInd"/>
      </w:pPr>
      <w:r w:rsidRPr="00F744AC">
        <w:rPr>
          <w:rStyle w:val="SOFinalGrammarCharacterTextTimesPlain"/>
        </w:rPr>
        <w:t>me-kan</w:t>
      </w:r>
      <w:r w:rsidRPr="00F744AC">
        <w:t xml:space="preserve"> with adjectival function, e.g. </w:t>
      </w:r>
      <w:r w:rsidRPr="00F744AC">
        <w:rPr>
          <w:rStyle w:val="SOFinalGrammarCharacterTextTimesPlain"/>
        </w:rPr>
        <w:t>menyenangkan</w:t>
      </w:r>
    </w:p>
    <w:p w14:paraId="06050493" w14:textId="77777777" w:rsidR="002427BA" w:rsidRPr="00F744AC" w:rsidRDefault="002427BA" w:rsidP="007926FB">
      <w:pPr>
        <w:pStyle w:val="SOFinalGrammarTableInd"/>
      </w:pPr>
      <w:r w:rsidRPr="00F744AC">
        <w:rPr>
          <w:rStyle w:val="SOFinalGrammarCharacterTextTimesPlain"/>
        </w:rPr>
        <w:t>ter-</w:t>
      </w:r>
      <w:r w:rsidRPr="00F744AC">
        <w:t xml:space="preserve"> adjective, e.g. </w:t>
      </w:r>
      <w:r w:rsidRPr="00F744AC">
        <w:rPr>
          <w:rStyle w:val="SOFinalGrammarCharacterTextTimesPlain"/>
        </w:rPr>
        <w:t>termasyhur</w:t>
      </w:r>
    </w:p>
    <w:p w14:paraId="098D2AB0" w14:textId="77777777" w:rsidR="002427BA" w:rsidRPr="00F744AC" w:rsidRDefault="002427BA" w:rsidP="007926FB">
      <w:pPr>
        <w:pStyle w:val="SOFinalGrammarTableInd"/>
      </w:pPr>
      <w:r w:rsidRPr="00F744AC">
        <w:rPr>
          <w:rStyle w:val="SOFinalGrammarCharacterTextTimesPlain"/>
        </w:rPr>
        <w:t>ke-an,</w:t>
      </w:r>
      <w:r w:rsidRPr="00F744AC">
        <w:t xml:space="preserve"> e.g. </w:t>
      </w:r>
      <w:r w:rsidRPr="00F744AC">
        <w:rPr>
          <w:rStyle w:val="SOFinalGrammarCharacterTextTimesPlain"/>
        </w:rPr>
        <w:t>kebaratan</w:t>
      </w:r>
    </w:p>
    <w:p w14:paraId="07AB46A8" w14:textId="77777777" w:rsidR="002427BA" w:rsidRPr="00CD07A1" w:rsidRDefault="002427BA" w:rsidP="00CD07A1">
      <w:pPr>
        <w:pStyle w:val="SOFinalContentTableBullets"/>
      </w:pPr>
      <w:r w:rsidRPr="00CD07A1">
        <w:rPr>
          <w:rStyle w:val="SOFinalGrammarCharacterTextTimes11"/>
          <w:sz w:val="18"/>
          <w:szCs w:val="24"/>
          <w:lang w:val="en-US"/>
        </w:rPr>
        <w:t>Compound adjectives, e.g.</w:t>
      </w:r>
      <w:r w:rsidRPr="00CD07A1">
        <w:t xml:space="preserve"> </w:t>
      </w:r>
      <w:r w:rsidRPr="00CD07A1">
        <w:rPr>
          <w:rStyle w:val="SOFinalGrammarCharacterTextTimesPlain"/>
          <w:i w:val="0"/>
          <w:sz w:val="18"/>
          <w:szCs w:val="24"/>
          <w:lang w:val="en-US"/>
        </w:rPr>
        <w:t>lemah-lembut, kacau-bilau, murah hati</w:t>
      </w:r>
    </w:p>
    <w:p w14:paraId="50C24EA8" w14:textId="77777777" w:rsidR="002427BA" w:rsidRPr="00CD07A1" w:rsidRDefault="002427BA" w:rsidP="00CD07A1">
      <w:pPr>
        <w:pStyle w:val="SOFinalContentTableBullets"/>
      </w:pPr>
      <w:r w:rsidRPr="00CD07A1">
        <w:rPr>
          <w:rStyle w:val="SOFinalGrammarCharacterTextTimes11"/>
          <w:sz w:val="18"/>
          <w:szCs w:val="24"/>
          <w:lang w:val="en-US"/>
        </w:rPr>
        <w:t>Comparatives, e.g.</w:t>
      </w:r>
      <w:r w:rsidRPr="00CD07A1">
        <w:t xml:space="preserve"> </w:t>
      </w:r>
      <w:r w:rsidRPr="00CD07A1">
        <w:rPr>
          <w:rStyle w:val="SOFinalGrammarCharacterTextTimesPlain"/>
          <w:i w:val="0"/>
          <w:sz w:val="18"/>
          <w:szCs w:val="24"/>
          <w:lang w:val="en-US"/>
        </w:rPr>
        <w:t>se- +</w:t>
      </w:r>
      <w:r w:rsidRPr="00CD07A1">
        <w:t xml:space="preserve">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xml:space="preserve">(setingginya), sama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xml:space="preserve">+ -nya, lebih + </w:t>
      </w:r>
      <w:r w:rsidRPr="00CD07A1">
        <w:rPr>
          <w:rStyle w:val="SOFinalGrammarCharacterTextTimes11"/>
          <w:sz w:val="18"/>
          <w:szCs w:val="24"/>
          <w:lang w:val="en-US"/>
        </w:rPr>
        <w:t>adjective</w:t>
      </w:r>
      <w:r w:rsidRPr="00CD07A1">
        <w:t xml:space="preserve"> </w:t>
      </w:r>
      <w:r w:rsidRPr="00CD07A1">
        <w:rPr>
          <w:rStyle w:val="SOFinalGrammarCharacterTextTimesPlain"/>
          <w:i w:val="0"/>
          <w:sz w:val="18"/>
          <w:szCs w:val="24"/>
          <w:lang w:val="en-US"/>
        </w:rPr>
        <w:t>+ daripada, yang/paling/ter- +</w:t>
      </w:r>
      <w:r w:rsidRPr="00CD07A1">
        <w:t xml:space="preserve"> </w:t>
      </w:r>
      <w:r w:rsidRPr="00CD07A1">
        <w:rPr>
          <w:rStyle w:val="SOFinalGrammarCharacterTextTimes11"/>
          <w:sz w:val="18"/>
          <w:szCs w:val="24"/>
          <w:lang w:val="en-US"/>
        </w:rPr>
        <w:t>adjective</w:t>
      </w:r>
    </w:p>
    <w:p w14:paraId="495062A4" w14:textId="77777777" w:rsidR="002427BA" w:rsidRPr="00CD07A1" w:rsidRDefault="002427BA" w:rsidP="00CD07A1">
      <w:pPr>
        <w:pStyle w:val="SOFinalContentTableBullets"/>
      </w:pPr>
      <w:r w:rsidRPr="00CD07A1">
        <w:rPr>
          <w:rStyle w:val="SOFinalGrammarCharacterTextTimes11"/>
          <w:sz w:val="18"/>
          <w:szCs w:val="24"/>
          <w:lang w:val="en-US"/>
        </w:rPr>
        <w:t>With degree markers, e.g.</w:t>
      </w:r>
      <w:r w:rsidRPr="00CD07A1">
        <w:t xml:space="preserve"> </w:t>
      </w:r>
      <w:r w:rsidRPr="00CD07A1">
        <w:rPr>
          <w:rStyle w:val="SOFinalGrammarCharacterTextTimesPlain"/>
          <w:i w:val="0"/>
          <w:sz w:val="18"/>
          <w:szCs w:val="24"/>
          <w:lang w:val="en-US"/>
        </w:rPr>
        <w:t>terlalu mahal, sangat kecil, amat penting, kurang penting, lebih berat, paling murah</w:t>
      </w:r>
    </w:p>
    <w:p w14:paraId="2BE4FEBA" w14:textId="77777777" w:rsidR="002427BA" w:rsidRPr="00CD07A1" w:rsidRDefault="002427BA" w:rsidP="00CD07A1">
      <w:pPr>
        <w:pStyle w:val="SOFinalContentTableBullets"/>
      </w:pPr>
      <w:r w:rsidRPr="00CD07A1">
        <w:rPr>
          <w:rStyle w:val="SOFinalGrammarCharacterTextTimes11"/>
          <w:sz w:val="18"/>
          <w:szCs w:val="24"/>
          <w:lang w:val="en-US"/>
        </w:rPr>
        <w:t>With other modifiers, e.g.</w:t>
      </w:r>
      <w:r w:rsidRPr="00CD07A1">
        <w:t xml:space="preserve"> </w:t>
      </w:r>
      <w:r w:rsidRPr="00CD07A1">
        <w:rPr>
          <w:rStyle w:val="SOFinalGrammarCharacterTextTimesPlain"/>
          <w:i w:val="0"/>
          <w:sz w:val="18"/>
          <w:szCs w:val="24"/>
          <w:lang w:val="en-US"/>
        </w:rPr>
        <w:t>semakin dahsyat, makin sibuk</w:t>
      </w:r>
    </w:p>
    <w:p w14:paraId="0B0CF48C" w14:textId="77777777" w:rsidR="002427BA" w:rsidRPr="00CD07A1" w:rsidRDefault="002427BA" w:rsidP="00CD07A1">
      <w:pPr>
        <w:pStyle w:val="SOFinalContentTableBullets"/>
      </w:pPr>
      <w:r w:rsidRPr="00CD07A1">
        <w:rPr>
          <w:rStyle w:val="SOFinalGrammarCharacterTextTimes11"/>
          <w:sz w:val="18"/>
          <w:szCs w:val="24"/>
          <w:lang w:val="en-US"/>
        </w:rPr>
        <w:t>With negators, e.g.</w:t>
      </w:r>
      <w:r w:rsidRPr="00CD07A1">
        <w:t xml:space="preserve"> </w:t>
      </w:r>
      <w:r w:rsidRPr="00CD07A1">
        <w:rPr>
          <w:rStyle w:val="SOFinalGrammarCharacterTextTimesPlain"/>
          <w:i w:val="0"/>
          <w:sz w:val="18"/>
          <w:szCs w:val="24"/>
          <w:lang w:val="en-US"/>
        </w:rPr>
        <w:t>tidak sihat, belum matang.</w:t>
      </w:r>
    </w:p>
    <w:p w14:paraId="0B0E6392" w14:textId="77777777" w:rsidR="002427BA" w:rsidRPr="00F744AC" w:rsidRDefault="002427BA" w:rsidP="00440689">
      <w:pPr>
        <w:pStyle w:val="SOFinalGrammarHeading12ptBefore"/>
      </w:pPr>
      <w:r w:rsidRPr="00F744AC">
        <w:t>Adverbs</w:t>
      </w:r>
    </w:p>
    <w:p w14:paraId="420EA12B" w14:textId="77777777" w:rsidR="002427BA" w:rsidRPr="00843F61" w:rsidRDefault="002427BA" w:rsidP="00CD07A1">
      <w:pPr>
        <w:pStyle w:val="SOFinalContentTableBullets"/>
      </w:pPr>
      <w:r w:rsidRPr="00843F61">
        <w:rPr>
          <w:rStyle w:val="SOFinalGrammarCharacterTextTimesPlain"/>
          <w:lang w:val="sv-SE"/>
        </w:rPr>
        <w:t>Dengan</w:t>
      </w:r>
      <w:r w:rsidRPr="00843F61">
        <w:t xml:space="preserve"> </w:t>
      </w:r>
      <w:r w:rsidRPr="00843F61">
        <w:rPr>
          <w:rStyle w:val="SOFinalGrammarCharacterTextTimes11"/>
          <w:lang w:val="sv-SE"/>
        </w:rPr>
        <w:t>+ base, e.g.</w:t>
      </w:r>
      <w:r w:rsidRPr="00843F61">
        <w:t xml:space="preserve"> </w:t>
      </w:r>
      <w:r w:rsidRPr="00843F61">
        <w:rPr>
          <w:rStyle w:val="SOFinalGrammarCharacterTextTimesPlain"/>
          <w:lang w:val="sv-SE"/>
        </w:rPr>
        <w:t>dengan teliti</w:t>
      </w:r>
    </w:p>
    <w:p w14:paraId="4649D340" w14:textId="77777777" w:rsidR="002427BA" w:rsidRPr="00843F61" w:rsidRDefault="002427BA" w:rsidP="00CD07A1">
      <w:pPr>
        <w:pStyle w:val="SOFinalContentTableBullets"/>
      </w:pPr>
      <w:r w:rsidRPr="00843F61">
        <w:rPr>
          <w:rStyle w:val="SOFinalGrammarCharacterTextTimes11"/>
          <w:lang w:val="sv-SE"/>
        </w:rPr>
        <w:t>Duplication of base,</w:t>
      </w:r>
      <w:r w:rsidRPr="00843F61">
        <w:t xml:space="preserve"> </w:t>
      </w:r>
      <w:r w:rsidRPr="00843F61">
        <w:rPr>
          <w:rStyle w:val="SOFinalGrammarCharacterTextTimes11"/>
          <w:lang w:val="sv-SE"/>
        </w:rPr>
        <w:t xml:space="preserve">e.g. </w:t>
      </w:r>
      <w:r w:rsidRPr="00843F61">
        <w:rPr>
          <w:rStyle w:val="SOFinalGrammarCharacterTextTimesPlain"/>
          <w:lang w:val="sv-SE"/>
        </w:rPr>
        <w:t>diam-diam, tidak henti-hentinya, tersedu-sedu, gila-gilaan</w:t>
      </w:r>
    </w:p>
    <w:p w14:paraId="193A15EB" w14:textId="77777777" w:rsidR="002427BA" w:rsidRPr="00F744AC" w:rsidRDefault="002427BA" w:rsidP="00CD07A1">
      <w:pPr>
        <w:pStyle w:val="SOFinalContentTableBullets"/>
      </w:pPr>
      <w:r w:rsidRPr="00F744AC">
        <w:rPr>
          <w:rStyle w:val="SOFinalGrammarCharacterTextTimesPlain"/>
        </w:rPr>
        <w:t>Ber-an</w:t>
      </w:r>
      <w:r w:rsidRPr="00F744AC">
        <w:t xml:space="preserve">, </w:t>
      </w:r>
      <w:r w:rsidRPr="00F744AC">
        <w:rPr>
          <w:rStyle w:val="SOFinalGrammarCharacterTextTimes11"/>
        </w:rPr>
        <w:t xml:space="preserve">e.g. </w:t>
      </w:r>
      <w:r w:rsidRPr="00F744AC">
        <w:rPr>
          <w:rStyle w:val="SOFinalGrammarCharacterTextTimesPlain"/>
        </w:rPr>
        <w:t>berdua-duaan</w:t>
      </w:r>
      <w:r w:rsidRPr="00F744AC">
        <w:t>.</w:t>
      </w:r>
    </w:p>
    <w:p w14:paraId="64679FC7" w14:textId="77777777" w:rsidR="002427BA" w:rsidRPr="00CD07A1" w:rsidRDefault="002427BA" w:rsidP="00CD07A1">
      <w:pPr>
        <w:pStyle w:val="SOFinalBodyText"/>
        <w:rPr>
          <w:rStyle w:val="SOFinalGrammarCharacterHeading"/>
        </w:rPr>
      </w:pPr>
      <w:r w:rsidRPr="00CD07A1">
        <w:rPr>
          <w:rStyle w:val="SOFinalGrammarHeading12ptBeforeChar"/>
        </w:rPr>
        <w:t>Prepositions,</w:t>
      </w:r>
      <w:r w:rsidRPr="00CD07A1">
        <w:rPr>
          <w:rStyle w:val="SOFinalGrammarCharacterHeading"/>
          <w:rFonts w:eastAsia="MS Mincho"/>
        </w:rPr>
        <w:t xml:space="preserve"> </w:t>
      </w:r>
      <w:r w:rsidRPr="00CD07A1">
        <w:rPr>
          <w:rFonts w:eastAsia="MS Mincho"/>
        </w:rPr>
        <w:t xml:space="preserve">e.g. </w:t>
      </w:r>
      <w:r w:rsidRPr="00CD07A1">
        <w:t>akan, akibat, antara, atas, bagi, bersama, buat, dalam, dari, dekat, dengan, di, ke, kepada, melalui, mengenai, menurut, oleh, pada, sama, sampai, sebagai, sekeliling, sekitar</w:t>
      </w:r>
    </w:p>
    <w:p w14:paraId="7669731A" w14:textId="77777777" w:rsidR="002427BA" w:rsidRPr="00F744AC" w:rsidRDefault="002427BA" w:rsidP="00CD07A1">
      <w:pPr>
        <w:pStyle w:val="SOFinalContentTableBullets"/>
      </w:pPr>
      <w:r w:rsidRPr="00F744AC">
        <w:rPr>
          <w:rStyle w:val="SOFinalGrammarCharacterTextTimes11"/>
          <w:bCs/>
        </w:rPr>
        <w:t>Prepositional phrases,</w:t>
      </w:r>
      <w:r w:rsidRPr="00F744AC">
        <w:rPr>
          <w:rStyle w:val="SOFinalGrammarCharacterTextTimes11"/>
        </w:rPr>
        <w:t xml:space="preserve"> e.g. </w:t>
      </w:r>
      <w:r w:rsidRPr="00F744AC">
        <w:rPr>
          <w:rStyle w:val="SOFinalGrammarCharacterTextTimesPlain"/>
        </w:rPr>
        <w:t>di bawah, ke hadapan, oleh sebab, sampai dengan, di antara, berkenaan dengan.</w:t>
      </w:r>
    </w:p>
    <w:p w14:paraId="4671962B" w14:textId="77777777" w:rsidR="002427BA" w:rsidRPr="00F744AC" w:rsidRDefault="002427BA" w:rsidP="00E92C5F">
      <w:pPr>
        <w:pStyle w:val="SOFinalBodyText"/>
        <w:spacing w:before="240"/>
      </w:pPr>
      <w:r w:rsidRPr="00CD07A1">
        <w:rPr>
          <w:rStyle w:val="SOFinalGrammarHeading12ptBeforeChar"/>
        </w:rPr>
        <w:t>Cohesive Devices</w:t>
      </w:r>
      <w:r w:rsidRPr="00F744AC">
        <w:rPr>
          <w:rStyle w:val="SOFinalGrammarCharacterHeading"/>
        </w:rPr>
        <w:t xml:space="preserve"> </w:t>
      </w:r>
      <w:r w:rsidRPr="00CD07A1">
        <w:t>(inter-sentential),</w:t>
      </w:r>
      <w:r w:rsidRPr="00F744AC">
        <w:t xml:space="preserve"> </w:t>
      </w:r>
      <w:r w:rsidRPr="00F744AC">
        <w:rPr>
          <w:rStyle w:val="SOFinalGrammarCharacterTextTimes11"/>
        </w:rPr>
        <w:t xml:space="preserve">e.g. </w:t>
      </w:r>
      <w:r w:rsidRPr="00F744AC">
        <w:rPr>
          <w:rStyle w:val="SOFinalGrammarCharacterTextTimesPlain"/>
        </w:rPr>
        <w:t>seperti, tanpa, tentang, terhadap, padahal, di samping itu, selain itu, sesudah itu, begitu juga, sementara itu, walau bagaimanapun, akan tetapi, namun, oleh sebab itu.</w:t>
      </w:r>
    </w:p>
    <w:p w14:paraId="0E9AD4DA" w14:textId="77777777" w:rsidR="002427BA" w:rsidRPr="00F744AC" w:rsidRDefault="002427BA" w:rsidP="00580651">
      <w:pPr>
        <w:pStyle w:val="SOFinalBodyText"/>
      </w:pPr>
      <w:r w:rsidRPr="006A6D38">
        <w:rPr>
          <w:rStyle w:val="SOFinalGrammarHeading12ptBeforeChar"/>
        </w:rPr>
        <w:t>Conjunctions,</w:t>
      </w:r>
      <w:r w:rsidRPr="00F744AC">
        <w:t xml:space="preserve"> </w:t>
      </w:r>
      <w:r w:rsidRPr="00F744AC">
        <w:rPr>
          <w:rStyle w:val="SOFinalGrammarCharacterTextTimes11"/>
        </w:rPr>
        <w:t>e.g.</w:t>
      </w:r>
      <w:r w:rsidRPr="00F744AC">
        <w:t xml:space="preserve"> </w:t>
      </w:r>
      <w:r w:rsidRPr="00F744AC">
        <w:rPr>
          <w:rStyle w:val="SOFinalGrammarCharacterTextTimesPlain"/>
        </w:rPr>
        <w:t xml:space="preserve">sejak, agar, akibat, asalkan, atau, bahawa, baik maupun, dan, hanya, kalau, kerana, kecuali, kemudian, ketika, jika, lalu, melainkan, meskipun, sambil, sampai, sebab, sebagai, sebelum, sedangkan, sehingga, sejak, selama, seolah-olah, sementara, </w:t>
      </w:r>
      <w:r w:rsidRPr="00F744AC">
        <w:rPr>
          <w:rStyle w:val="SOFinalGrammarCharacterTextTimesPlain"/>
        </w:rPr>
        <w:lastRenderedPageBreak/>
        <w:t>setelah, setiap, supaya, tetapi, setiap kali, tidak hanya . . . tetapi juga, untuk, ketika, daripada . . . lebih baik, tidak hanya . . . tetapi juga, biar, kecuali.</w:t>
      </w:r>
    </w:p>
    <w:p w14:paraId="64E471E1" w14:textId="77777777" w:rsidR="002427BA" w:rsidRPr="00F744AC" w:rsidRDefault="002427BA" w:rsidP="007723A9">
      <w:pPr>
        <w:pStyle w:val="SOFinalBodyText"/>
        <w:keepNext/>
        <w:spacing w:before="240"/>
      </w:pPr>
      <w:r w:rsidRPr="00AA0DF1">
        <w:rPr>
          <w:rStyle w:val="SOFinalGrammarHeading12ptBeforeChar"/>
        </w:rPr>
        <w:t>Interjections</w:t>
      </w:r>
      <w:r w:rsidRPr="00AA0DF1">
        <w:rPr>
          <w:rStyle w:val="SOFinalGrammarHeadingsentenceChar"/>
        </w:rPr>
        <w:t>,</w:t>
      </w:r>
      <w:r w:rsidRPr="00F744AC">
        <w:t xml:space="preserve"> </w:t>
      </w:r>
      <w:r w:rsidRPr="00F744AC">
        <w:rPr>
          <w:rStyle w:val="SOFinalGrammarCharacterTextTimes11"/>
        </w:rPr>
        <w:t xml:space="preserve">e.g. </w:t>
      </w:r>
      <w:r w:rsidRPr="00F744AC">
        <w:rPr>
          <w:rStyle w:val="SOFinalGrammarCharacterTextTimesPlain"/>
        </w:rPr>
        <w:t>wahai, syabas, wah, aduh, cis, amboi, alamak, aduhai.</w:t>
      </w:r>
    </w:p>
    <w:p w14:paraId="2AF1B7E8" w14:textId="77777777" w:rsidR="002427BA" w:rsidRPr="00843F61" w:rsidRDefault="002427BA" w:rsidP="007723A9">
      <w:pPr>
        <w:pStyle w:val="SOFinalBodyText"/>
        <w:keepNext/>
        <w:spacing w:before="240"/>
        <w:rPr>
          <w:lang w:val="sv-SE"/>
        </w:rPr>
      </w:pPr>
      <w:r w:rsidRPr="00AA0DF1">
        <w:rPr>
          <w:rStyle w:val="SOFinalGrammarHeading12ptBeforeChar"/>
        </w:rPr>
        <w:t>Articles,</w:t>
      </w:r>
      <w:r w:rsidRPr="00843F61">
        <w:rPr>
          <w:lang w:val="sv-SE"/>
        </w:rPr>
        <w:t xml:space="preserve"> </w:t>
      </w:r>
      <w:r w:rsidRPr="00843F61">
        <w:rPr>
          <w:rStyle w:val="SOFinalGrammarCharacterTextTimes11"/>
          <w:lang w:val="sv-SE"/>
        </w:rPr>
        <w:t>e.g.</w:t>
      </w:r>
      <w:r w:rsidRPr="00843F61">
        <w:rPr>
          <w:rStyle w:val="SOFinalGrammarCharacterTextTimesPlain"/>
          <w:lang w:val="sv-SE"/>
        </w:rPr>
        <w:t xml:space="preserve"> sang, para, si, kalangan, gerombolan, golongan, pihak.</w:t>
      </w:r>
    </w:p>
    <w:p w14:paraId="1628F9BA" w14:textId="77777777" w:rsidR="002427BA" w:rsidRPr="00843F61" w:rsidRDefault="002427BA" w:rsidP="007723A9">
      <w:pPr>
        <w:pStyle w:val="SOFinalBodyText"/>
        <w:tabs>
          <w:tab w:val="left" w:pos="3222"/>
        </w:tabs>
        <w:spacing w:before="240"/>
        <w:rPr>
          <w:lang w:val="fr-FR"/>
        </w:rPr>
      </w:pPr>
      <w:r w:rsidRPr="00843F61">
        <w:rPr>
          <w:rStyle w:val="SOFinalGrammarHeadingsentenceChar"/>
          <w:lang w:val="fr-FR"/>
        </w:rPr>
        <w:t>Particles,</w:t>
      </w:r>
      <w:r w:rsidRPr="00843F61">
        <w:rPr>
          <w:rStyle w:val="SOFinalGrammarCharacterTextTimesPlain"/>
          <w:lang w:val="fr-FR"/>
        </w:rPr>
        <w:t xml:space="preserve"> </w:t>
      </w:r>
      <w:r w:rsidRPr="00843F61">
        <w:rPr>
          <w:rStyle w:val="SOFinalGrammarCharacterTextTimes11"/>
          <w:lang w:val="fr-FR"/>
        </w:rPr>
        <w:t xml:space="preserve">e.g. </w:t>
      </w:r>
      <w:r w:rsidRPr="00843F61">
        <w:rPr>
          <w:rStyle w:val="SOFinalGrammarCharacterTextTimesPlain"/>
          <w:lang w:val="fr-FR"/>
        </w:rPr>
        <w:t>-kah, -lah, -tah.</w:t>
      </w:r>
      <w:r w:rsidR="0056552C" w:rsidRPr="00843F61">
        <w:rPr>
          <w:rStyle w:val="SOFinalGrammarCharacterTextTimesPlain"/>
          <w:lang w:val="fr-FR"/>
        </w:rPr>
        <w:tab/>
      </w:r>
    </w:p>
    <w:p w14:paraId="3D01221F" w14:textId="77777777" w:rsidR="002427BA" w:rsidRPr="00F744AC" w:rsidRDefault="002427BA" w:rsidP="00085645">
      <w:pPr>
        <w:pStyle w:val="SOFinalGrammarHeading12ptBefore"/>
      </w:pPr>
      <w:r w:rsidRPr="00F744AC">
        <w:t>Phrases and Sentences</w:t>
      </w:r>
    </w:p>
    <w:p w14:paraId="6F86D906" w14:textId="77777777" w:rsidR="002427BA" w:rsidRPr="00843F61" w:rsidRDefault="002427BA" w:rsidP="00CD07A1">
      <w:pPr>
        <w:pStyle w:val="SOFinalContentTableBullets"/>
        <w:rPr>
          <w:lang w:val="sv-SE"/>
        </w:rPr>
      </w:pPr>
      <w:r w:rsidRPr="00F744AC">
        <w:rPr>
          <w:rStyle w:val="SOFinalGrammarCharacterTextTimes11"/>
        </w:rPr>
        <w:t>Compound clauses, e.g.</w:t>
      </w:r>
      <w:r w:rsidRPr="00F744AC">
        <w:t xml:space="preserve"> </w:t>
      </w:r>
      <w:r w:rsidRPr="00F744AC">
        <w:rPr>
          <w:rStyle w:val="SOFinalGrammarCharacterTextTimesPlain"/>
        </w:rPr>
        <w:t xml:space="preserve">Mereka bangun lalu turun ke serambi. </w:t>
      </w:r>
      <w:r w:rsidRPr="00843F61">
        <w:rPr>
          <w:rStyle w:val="SOFinalGrammarCharacterTextTimesPlain"/>
          <w:lang w:val="sv-SE"/>
        </w:rPr>
        <w:t>Ia menjawab dengan kuat serta menepuk-nepuk dadanya.</w:t>
      </w:r>
    </w:p>
    <w:p w14:paraId="2340AC40" w14:textId="77777777" w:rsidR="002427BA" w:rsidRPr="00843F61" w:rsidRDefault="002427BA" w:rsidP="00CD07A1">
      <w:pPr>
        <w:pStyle w:val="SOFinalContentTableBullets"/>
      </w:pPr>
      <w:r w:rsidRPr="00843F61">
        <w:rPr>
          <w:rStyle w:val="SOFinalGrammarCharacterTextTimes11"/>
          <w:lang w:val="sv-SE"/>
        </w:rPr>
        <w:t>Use of</w:t>
      </w:r>
      <w:r w:rsidRPr="00843F61">
        <w:t xml:space="preserve"> </w:t>
      </w:r>
      <w:r w:rsidRPr="00843F61">
        <w:rPr>
          <w:rStyle w:val="SOFinalGrammarCharacterTextTimesPlain"/>
          <w:lang w:val="sv-SE"/>
        </w:rPr>
        <w:t>ini/itu</w:t>
      </w:r>
      <w:r w:rsidRPr="00843F61">
        <w:t xml:space="preserve"> </w:t>
      </w:r>
      <w:r w:rsidRPr="00843F61">
        <w:rPr>
          <w:rStyle w:val="SOFinalGrammarCharacterTextTimes11"/>
          <w:lang w:val="sv-SE"/>
        </w:rPr>
        <w:t>to point to a particular referent in a noun-phrase, e.g.</w:t>
      </w:r>
      <w:r w:rsidRPr="00843F61">
        <w:t xml:space="preserve"> </w:t>
      </w:r>
      <w:r w:rsidRPr="00843F61">
        <w:rPr>
          <w:rStyle w:val="SOFinalGrammarCharacterTextTimesPlain"/>
          <w:lang w:val="sv-SE"/>
        </w:rPr>
        <w:t>Duit yang dihulurkannya kepada pengemis itu merupakan sebahagian besar daripada gaji bulan ini.</w:t>
      </w:r>
    </w:p>
    <w:p w14:paraId="031CCA7A" w14:textId="77777777" w:rsidR="002427BA" w:rsidRPr="00F744AC" w:rsidRDefault="002427BA" w:rsidP="00CD07A1">
      <w:pPr>
        <w:pStyle w:val="SOFinalContentTableBullets"/>
      </w:pPr>
      <w:r w:rsidRPr="00F744AC">
        <w:rPr>
          <w:rStyle w:val="SOFinalGrammarCharacterTextTimes11"/>
        </w:rPr>
        <w:t>Use of</w:t>
      </w:r>
      <w:r w:rsidRPr="00F744AC">
        <w:t xml:space="preserve"> </w:t>
      </w:r>
      <w:r w:rsidRPr="00F744AC">
        <w:rPr>
          <w:rStyle w:val="SOFinalGrammarCharacterTextTimesPlain"/>
        </w:rPr>
        <w:t>adalah/ialah</w:t>
      </w:r>
      <w:r w:rsidRPr="00F744AC">
        <w:t xml:space="preserve"> </w:t>
      </w:r>
      <w:r w:rsidRPr="00F744AC">
        <w:rPr>
          <w:rStyle w:val="SOFinalGrammarCharacterTextTimes11"/>
        </w:rPr>
        <w:t>to mark the subject</w:t>
      </w:r>
      <w:r w:rsidR="00ED253A" w:rsidRPr="00F744AC">
        <w:rPr>
          <w:rStyle w:val="SOFinalGrammarCharacterTextTimes11"/>
        </w:rPr>
        <w:t>–</w:t>
      </w:r>
      <w:r w:rsidRPr="00F744AC">
        <w:rPr>
          <w:rStyle w:val="SOFinalGrammarCharacterTextTimes11"/>
        </w:rPr>
        <w:t>predicate break, e.g.</w:t>
      </w:r>
      <w:r w:rsidRPr="00F744AC">
        <w:t xml:space="preserve"> </w:t>
      </w:r>
      <w:smartTag w:uri="urn:schemas-microsoft-com:office:smarttags" w:element="City">
        <w:smartTag w:uri="urn:schemas-microsoft-com:office:smarttags" w:element="place">
          <w:r w:rsidRPr="00F744AC">
            <w:rPr>
              <w:rStyle w:val="SOFinalGrammarCharacterTextTimesPlain"/>
            </w:rPr>
            <w:t>Adelaide</w:t>
          </w:r>
        </w:smartTag>
      </w:smartTag>
      <w:r w:rsidRPr="00F744AC">
        <w:rPr>
          <w:rStyle w:val="SOFinalGrammarCharacterTextTimesPlain"/>
        </w:rPr>
        <w:t xml:space="preserve"> ialah bandar raya yang indah. Projek ini adalah untuk para remaja.</w:t>
      </w:r>
    </w:p>
    <w:p w14:paraId="029058C8" w14:textId="77777777" w:rsidR="002427BA" w:rsidRPr="00F744AC" w:rsidRDefault="002427BA" w:rsidP="00CD07A1">
      <w:pPr>
        <w:pStyle w:val="SOFinalContentTableBullets"/>
      </w:pPr>
      <w:r w:rsidRPr="00F744AC">
        <w:rPr>
          <w:rStyle w:val="SOFinalGrammarCharacterTextTimes11"/>
        </w:rPr>
        <w:t xml:space="preserve">Use of </w:t>
      </w:r>
      <w:r w:rsidRPr="00F744AC">
        <w:rPr>
          <w:rStyle w:val="SOFinalGrammarCharacterTextTimesPlain"/>
        </w:rPr>
        <w:t>yang</w:t>
      </w:r>
      <w:r w:rsidRPr="00F744AC">
        <w:rPr>
          <w:rStyle w:val="SOFinalGrammarCharacterTextTimes11"/>
        </w:rPr>
        <w:t xml:space="preserve"> as a relative clause marker, e.g.</w:t>
      </w:r>
      <w:r w:rsidRPr="00F744AC">
        <w:t xml:space="preserve"> </w:t>
      </w:r>
      <w:r w:rsidRPr="00F744AC">
        <w:rPr>
          <w:rStyle w:val="SOFinalGrammarCharacterTextTimesPlain"/>
        </w:rPr>
        <w:t>Pengarah kilang yang hanya mementingkan dirinya sendiri tidak disukai para pekerjanya.</w:t>
      </w:r>
    </w:p>
    <w:p w14:paraId="76AA9572" w14:textId="77777777" w:rsidR="002427BA" w:rsidRPr="00F744AC" w:rsidRDefault="002427BA" w:rsidP="00CD07A1">
      <w:pPr>
        <w:pStyle w:val="SOFinalContentTableBullets"/>
      </w:pPr>
      <w:r w:rsidRPr="00F744AC">
        <w:rPr>
          <w:rStyle w:val="SOFinalGrammarCharacterTextTimes11"/>
        </w:rPr>
        <w:t>Use of</w:t>
      </w:r>
      <w:r w:rsidRPr="00F744AC">
        <w:t xml:space="preserve"> </w:t>
      </w:r>
      <w:r w:rsidRPr="00F744AC">
        <w:rPr>
          <w:rStyle w:val="SOFinalGrammarCharacterTextTimesPlain"/>
        </w:rPr>
        <w:t>yang</w:t>
      </w:r>
      <w:r w:rsidRPr="00F744AC">
        <w:t xml:space="preserve"> </w:t>
      </w:r>
      <w:r w:rsidRPr="00F744AC">
        <w:rPr>
          <w:rStyle w:val="SOFinalGrammarCharacterTextTimes11"/>
        </w:rPr>
        <w:t>to introduce an identifying clause, e.g.</w:t>
      </w:r>
      <w:r w:rsidRPr="00F744AC">
        <w:t xml:space="preserve"> </w:t>
      </w:r>
      <w:r w:rsidRPr="00F744AC">
        <w:rPr>
          <w:rStyle w:val="SOFinalGrammarCharacterTextTimesPlain"/>
        </w:rPr>
        <w:t>Yang tinggi itu anak saya.</w:t>
      </w:r>
    </w:p>
    <w:p w14:paraId="09342E60" w14:textId="77777777" w:rsidR="002427BA" w:rsidRPr="00F744AC" w:rsidRDefault="002427BA" w:rsidP="00CD07A1">
      <w:pPr>
        <w:pStyle w:val="SOFinalContentTableBullets"/>
      </w:pPr>
      <w:r w:rsidRPr="00F744AC">
        <w:rPr>
          <w:rStyle w:val="SOFinalGrammarCharacterTextTimes11"/>
        </w:rPr>
        <w:t>Emphatic sentences — use of</w:t>
      </w:r>
      <w:r w:rsidRPr="00F744AC">
        <w:t xml:space="preserve"> </w:t>
      </w:r>
      <w:r w:rsidRPr="00F744AC">
        <w:rPr>
          <w:rStyle w:val="SOFinalGrammarCharacterTextTimesPlain"/>
        </w:rPr>
        <w:t>-lah</w:t>
      </w:r>
      <w:r w:rsidRPr="00F744AC">
        <w:t xml:space="preserve"> </w:t>
      </w:r>
      <w:r w:rsidRPr="00F744AC">
        <w:rPr>
          <w:rStyle w:val="SOFinalGrammarCharacterTextTimes11"/>
        </w:rPr>
        <w:t>followed by yang, e.g.</w:t>
      </w:r>
      <w:r w:rsidRPr="00F744AC">
        <w:t xml:space="preserve"> </w:t>
      </w:r>
      <w:r w:rsidRPr="00F744AC">
        <w:rPr>
          <w:rStyle w:val="SOFinalGrammarCharacterTextTimesPlain"/>
        </w:rPr>
        <w:t>Yang mahallah yang dia mahu!</w:t>
      </w:r>
    </w:p>
    <w:p w14:paraId="31E3BD5E" w14:textId="77777777" w:rsidR="002427BA" w:rsidRPr="00F744AC" w:rsidRDefault="002427BA" w:rsidP="00CD07A1">
      <w:pPr>
        <w:pStyle w:val="SOFinalContentTableBullets"/>
      </w:pPr>
      <w:r w:rsidRPr="00F744AC">
        <w:rPr>
          <w:rStyle w:val="SOFinalGrammarCharacterTextTimes11"/>
        </w:rPr>
        <w:t>Direct and indirect speech, e.g.</w:t>
      </w:r>
      <w:r w:rsidRPr="00F744AC">
        <w:t xml:space="preserve"> </w:t>
      </w:r>
      <w:r w:rsidRPr="00F744AC">
        <w:rPr>
          <w:rStyle w:val="SOFinalGrammarCharacterTextTimesPlain"/>
        </w:rPr>
        <w:t>‘Sayang . . . bukan aku tidak mahu jadi isterimu, tetapi bapa aku tak izinkan’, ujarnya. Ditegaskannya bahawa bukannya dia tidak ingin jadi isteri lelaki itu, tetapi bapanya tidak mengizinkan.</w:t>
      </w:r>
    </w:p>
    <w:p w14:paraId="08E4843C" w14:textId="77777777" w:rsidR="002427BA" w:rsidRPr="00F744AC" w:rsidRDefault="002427BA" w:rsidP="002427BA">
      <w:pPr>
        <w:pStyle w:val="SOFinalBodyText"/>
        <w:rPr>
          <w:rStyle w:val="SOFinalGrammarCharacterTextTimes11"/>
        </w:rPr>
      </w:pPr>
      <w:r w:rsidRPr="00F744AC">
        <w:rPr>
          <w:rStyle w:val="SOFinalGrammarCharacterTextTimes11"/>
        </w:rPr>
        <w:t>By the end of this program students will be expected to use structures and features which are suitable to the context and which demonstrate cohesion and coherence of expression.</w:t>
      </w:r>
    </w:p>
    <w:p w14:paraId="41B1B768" w14:textId="77777777" w:rsidR="00D65BB2" w:rsidRPr="00F744AC" w:rsidRDefault="002427BA" w:rsidP="002427BA">
      <w:pPr>
        <w:pStyle w:val="SOFinalBodyText"/>
      </w:pPr>
      <w:r w:rsidRPr="00F744AC">
        <w:rPr>
          <w:rStyle w:val="SOFinalGrammarCharacterTextTimes11"/>
        </w:rPr>
        <w:t>Example:</w:t>
      </w:r>
      <w:r w:rsidRPr="00F744AC">
        <w:t xml:space="preserve"> </w:t>
      </w:r>
      <w:r w:rsidRPr="00F744AC">
        <w:rPr>
          <w:rStyle w:val="SOFinalGrammarCharacterTextTimesPlain"/>
        </w:rPr>
        <w:t>Suatu perkara yang perlu ditimbulkan berkaitan dengan kepimpinan pertubuhan-pertubuhan wanita ialah kualitinya. Walaupun kadang-kadang ada rungutan bahawa kepimpinan terletak dalam tangan segelintir sahaja, dan tokoh-tokoh yang sama terdapat dalam kebanyakan pertubuhan, namun telah didapati juga bahawa tiap-tiap pertubuhan dianggota oleh pemimpin yang benar-benar memberikan perhatian dan minat. Juga didapati kualiti kepimpinan mereka tinggi, terutama daripada segi dedikasi, komitmen dan keupayaan melaksanakan perancangan.</w:t>
      </w:r>
    </w:p>
    <w:p w14:paraId="59D5E0CE" w14:textId="77777777" w:rsidR="00B311AA" w:rsidRPr="00F744AC" w:rsidRDefault="00B311AA" w:rsidP="00D65BB2">
      <w:pPr>
        <w:pStyle w:val="SOFinalBodyText"/>
      </w:pPr>
    </w:p>
    <w:p w14:paraId="7D1E185F" w14:textId="77777777" w:rsidR="00D65BB2" w:rsidRPr="00F744AC" w:rsidRDefault="00D65BB2" w:rsidP="00D65BB2">
      <w:pPr>
        <w:sectPr w:rsidR="00D65BB2" w:rsidRPr="00F744AC" w:rsidSect="00EE78B5">
          <w:headerReference w:type="even" r:id="rId38"/>
          <w:headerReference w:type="default" r:id="rId39"/>
          <w:footerReference w:type="even" r:id="rId40"/>
          <w:footerReference w:type="default" r:id="rId41"/>
          <w:headerReference w:type="first" r:id="rId42"/>
          <w:footerReference w:type="first" r:id="rId43"/>
          <w:pgSz w:w="11901" w:h="16857" w:code="210"/>
          <w:pgMar w:top="1985" w:right="1985" w:bottom="1985" w:left="1985" w:header="1701" w:footer="1134" w:gutter="0"/>
          <w:pgNumType w:start="10"/>
          <w:cols w:space="708"/>
          <w:titlePg/>
          <w:docGrid w:linePitch="360"/>
        </w:sectPr>
      </w:pPr>
    </w:p>
    <w:p w14:paraId="0699F70A" w14:textId="77777777" w:rsidR="00D65BB2" w:rsidRPr="00F744AC" w:rsidRDefault="00843F61" w:rsidP="00843F61">
      <w:pPr>
        <w:pStyle w:val="SOFinalHead1"/>
      </w:pPr>
      <w:bookmarkStart w:id="15" w:name="_Toc527370504"/>
      <w:r>
        <w:lastRenderedPageBreak/>
        <w:t>Assessment Scope a</w:t>
      </w:r>
      <w:r w:rsidRPr="00F744AC">
        <w:t>nd Requirements</w:t>
      </w:r>
      <w:bookmarkEnd w:id="15"/>
    </w:p>
    <w:p w14:paraId="5BA6FE4B" w14:textId="77777777" w:rsidR="00D65BB2" w:rsidRPr="00F744AC" w:rsidRDefault="0042690D" w:rsidP="001070F7">
      <w:pPr>
        <w:pStyle w:val="SOFinalBodyTextAfterHead1"/>
        <w:spacing w:line="238" w:lineRule="exact"/>
      </w:pPr>
      <w:r w:rsidRPr="00F744AC">
        <w:t xml:space="preserve">All Stage 2 subjects have a </w:t>
      </w:r>
      <w:r w:rsidR="00E75F3A" w:rsidRPr="00F744AC">
        <w:t>school</w:t>
      </w:r>
      <w:r w:rsidRPr="00F744AC">
        <w:t xml:space="preserve"> assessment component and an external assessment component.</w:t>
      </w:r>
    </w:p>
    <w:p w14:paraId="30765DE9" w14:textId="77777777" w:rsidR="00D65BB2" w:rsidRPr="00F744AC" w:rsidRDefault="00843F61" w:rsidP="001070F7">
      <w:pPr>
        <w:pStyle w:val="SOFinalHead2"/>
        <w:spacing w:line="238" w:lineRule="exact"/>
      </w:pPr>
      <w:bookmarkStart w:id="16" w:name="_Toc527370505"/>
      <w:r w:rsidRPr="00F744AC">
        <w:t xml:space="preserve">Evidence </w:t>
      </w:r>
      <w:r>
        <w:t>o</w:t>
      </w:r>
      <w:r w:rsidRPr="00F744AC">
        <w:t>f Learning</w:t>
      </w:r>
      <w:bookmarkEnd w:id="16"/>
    </w:p>
    <w:p w14:paraId="47FD853E" w14:textId="77777777" w:rsidR="004C639E" w:rsidRPr="00F744AC" w:rsidRDefault="004C639E" w:rsidP="001070F7">
      <w:pPr>
        <w:pStyle w:val="SOFinalBodyText"/>
        <w:spacing w:line="238" w:lineRule="exact"/>
      </w:pPr>
      <w:r w:rsidRPr="00F744AC">
        <w:t xml:space="preserve">The following assessment types enable students to demonstrate </w:t>
      </w:r>
      <w:r w:rsidR="00480619" w:rsidRPr="00F744AC">
        <w:t>their</w:t>
      </w:r>
      <w:r w:rsidR="001070F7">
        <w:t xml:space="preserve"> learning in Stage </w:t>
      </w:r>
      <w:r w:rsidRPr="00F744AC">
        <w:t>2</w:t>
      </w:r>
      <w:r w:rsidR="001070F7">
        <w:t> </w:t>
      </w:r>
      <w:r w:rsidR="00661D30" w:rsidRPr="00F744AC">
        <w:t>Malay</w:t>
      </w:r>
      <w:r w:rsidRPr="00F744AC">
        <w:t xml:space="preserve"> at </w:t>
      </w:r>
      <w:r w:rsidR="00480619" w:rsidRPr="00F744AC">
        <w:t>b</w:t>
      </w:r>
      <w:r w:rsidRPr="00F744AC">
        <w:t xml:space="preserve">ackground </w:t>
      </w:r>
      <w:r w:rsidR="00480619" w:rsidRPr="00F744AC">
        <w:t>speakers l</w:t>
      </w:r>
      <w:r w:rsidRPr="00F744AC">
        <w:t>evel:</w:t>
      </w:r>
    </w:p>
    <w:p w14:paraId="63ED6DF1" w14:textId="77777777" w:rsidR="004C639E" w:rsidRPr="00F744AC" w:rsidRDefault="00E75F3A" w:rsidP="001070F7">
      <w:pPr>
        <w:pStyle w:val="SOFinalBodyText"/>
        <w:spacing w:line="238" w:lineRule="exact"/>
        <w:rPr>
          <w:rStyle w:val="SoFinalItalicText10pt"/>
        </w:rPr>
      </w:pPr>
      <w:r w:rsidRPr="00F744AC">
        <w:rPr>
          <w:rStyle w:val="SoFinalItalicText10pt"/>
        </w:rPr>
        <w:t>School</w:t>
      </w:r>
      <w:r w:rsidR="004C639E" w:rsidRPr="00F744AC">
        <w:rPr>
          <w:rStyle w:val="SoFinalItalicText10pt"/>
        </w:rPr>
        <w:t xml:space="preserve"> Assessment (70%)</w:t>
      </w:r>
    </w:p>
    <w:p w14:paraId="269FAF43" w14:textId="77777777" w:rsidR="004C639E" w:rsidRPr="00F744AC" w:rsidRDefault="004C639E" w:rsidP="001070F7">
      <w:pPr>
        <w:pStyle w:val="SOFinalBullets"/>
        <w:spacing w:line="238" w:lineRule="exact"/>
      </w:pPr>
      <w:r w:rsidRPr="00F744AC">
        <w:t>Assessment Type 1: Folio (50%)</w:t>
      </w:r>
    </w:p>
    <w:p w14:paraId="571368B7" w14:textId="77777777" w:rsidR="004C639E" w:rsidRPr="00F744AC" w:rsidRDefault="004C639E" w:rsidP="001070F7">
      <w:pPr>
        <w:pStyle w:val="SOFinalBullets"/>
        <w:spacing w:line="238" w:lineRule="exact"/>
      </w:pPr>
      <w:r w:rsidRPr="00F744AC">
        <w:t>Assessment Type 2: In-depth Study (20%)</w:t>
      </w:r>
    </w:p>
    <w:p w14:paraId="1EA52A58" w14:textId="77777777" w:rsidR="004C639E" w:rsidRPr="00F744AC" w:rsidRDefault="004C639E" w:rsidP="001070F7">
      <w:pPr>
        <w:pStyle w:val="SOFinalBodyText"/>
        <w:spacing w:line="238" w:lineRule="exact"/>
        <w:rPr>
          <w:rStyle w:val="SoFinalItalicText10pt"/>
        </w:rPr>
      </w:pPr>
      <w:r w:rsidRPr="00F744AC">
        <w:rPr>
          <w:rStyle w:val="SoFinalItalicText10pt"/>
        </w:rPr>
        <w:t>External Assessment</w:t>
      </w:r>
      <w:r w:rsidR="003B6C31" w:rsidRPr="00F744AC">
        <w:rPr>
          <w:rStyle w:val="SoFinalItalicText10pt"/>
        </w:rPr>
        <w:t xml:space="preserve"> (30%)</w:t>
      </w:r>
    </w:p>
    <w:p w14:paraId="41564118" w14:textId="77777777" w:rsidR="004C639E" w:rsidRPr="00F744AC" w:rsidRDefault="004C639E" w:rsidP="001070F7">
      <w:pPr>
        <w:pStyle w:val="SOFinalBullets"/>
        <w:spacing w:line="238" w:lineRule="exact"/>
      </w:pPr>
      <w:r w:rsidRPr="00F744AC">
        <w:t>Assessment Type 3: Examination (30%).</w:t>
      </w:r>
    </w:p>
    <w:p w14:paraId="250C085E" w14:textId="77777777" w:rsidR="00414801" w:rsidRPr="00F744AC" w:rsidRDefault="00480619" w:rsidP="001070F7">
      <w:pPr>
        <w:pStyle w:val="SOFinalBodyText"/>
        <w:spacing w:line="238" w:lineRule="exact"/>
      </w:pPr>
      <w:r w:rsidRPr="00F744AC">
        <w:t>S</w:t>
      </w:r>
      <w:r w:rsidR="004C639E" w:rsidRPr="00F744AC">
        <w:t xml:space="preserve">tudents should provide evidence of </w:t>
      </w:r>
      <w:r w:rsidRPr="00F744AC">
        <w:t xml:space="preserve">their </w:t>
      </w:r>
      <w:r w:rsidR="004C639E" w:rsidRPr="00F744AC">
        <w:t>learning through eight to ten assessments, including the external assessment component. Students undertake</w:t>
      </w:r>
      <w:r w:rsidR="00414801" w:rsidRPr="00F744AC">
        <w:t>:</w:t>
      </w:r>
    </w:p>
    <w:p w14:paraId="59A9BF09" w14:textId="77777777" w:rsidR="004C639E" w:rsidRPr="00F744AC" w:rsidRDefault="004C639E" w:rsidP="001070F7">
      <w:pPr>
        <w:pStyle w:val="SOFinalBullets"/>
        <w:spacing w:line="238" w:lineRule="exact"/>
      </w:pPr>
      <w:r w:rsidRPr="00F744AC">
        <w:t xml:space="preserve">three to five assessments </w:t>
      </w:r>
      <w:r w:rsidR="00414801" w:rsidRPr="00F744AC">
        <w:t>for the folio</w:t>
      </w:r>
    </w:p>
    <w:p w14:paraId="6012A1A5" w14:textId="77777777" w:rsidR="00414801" w:rsidRPr="00F744AC" w:rsidRDefault="00414801" w:rsidP="001070F7">
      <w:pPr>
        <w:pStyle w:val="SOFinalBullets"/>
        <w:spacing w:line="238" w:lineRule="exact"/>
      </w:pPr>
      <w:r w:rsidRPr="00F744AC">
        <w:t xml:space="preserve">one oral presentation in </w:t>
      </w:r>
      <w:r w:rsidR="00D25849" w:rsidRPr="00F744AC">
        <w:t>Malay</w:t>
      </w:r>
      <w:r w:rsidRPr="00F744AC">
        <w:t xml:space="preserve">, one written response to the topic in </w:t>
      </w:r>
      <w:r w:rsidR="00D25849" w:rsidRPr="00F744AC">
        <w:t>Malay</w:t>
      </w:r>
      <w:r w:rsidRPr="00F744AC">
        <w:t>, and one reflective response in English for the in-depth study</w:t>
      </w:r>
    </w:p>
    <w:p w14:paraId="45D02DED" w14:textId="77777777" w:rsidR="00E6397A" w:rsidRPr="00F744AC" w:rsidRDefault="00E6397A" w:rsidP="001070F7">
      <w:pPr>
        <w:pStyle w:val="SOFinalBullets"/>
        <w:spacing w:line="238" w:lineRule="exact"/>
      </w:pPr>
      <w:r w:rsidRPr="00F744AC">
        <w:t>one written examination.</w:t>
      </w:r>
    </w:p>
    <w:p w14:paraId="5E7EC805" w14:textId="77777777" w:rsidR="004C639E" w:rsidRPr="00F744AC" w:rsidRDefault="004C639E" w:rsidP="001070F7">
      <w:pPr>
        <w:pStyle w:val="SOFinalBodyText"/>
        <w:spacing w:line="238" w:lineRule="exact"/>
      </w:pPr>
      <w:r w:rsidRPr="00F744AC">
        <w:t>Teachers should ensure a balance of macro skills, and of knowledge, skills, and topics across the set of assessments.</w:t>
      </w:r>
    </w:p>
    <w:p w14:paraId="40CC4960" w14:textId="77777777" w:rsidR="004C639E" w:rsidRPr="00843F61" w:rsidRDefault="00843F61" w:rsidP="001070F7">
      <w:pPr>
        <w:pStyle w:val="SOFinalHead2"/>
        <w:spacing w:line="238" w:lineRule="exact"/>
      </w:pPr>
      <w:bookmarkStart w:id="17" w:name="_Toc527370506"/>
      <w:r w:rsidRPr="00843F61">
        <w:t>Assessment Design Criteria</w:t>
      </w:r>
      <w:bookmarkEnd w:id="17"/>
      <w:r w:rsidRPr="00843F61">
        <w:t xml:space="preserve"> </w:t>
      </w:r>
    </w:p>
    <w:p w14:paraId="7827AE61" w14:textId="77777777" w:rsidR="004C639E" w:rsidRPr="00F744AC" w:rsidRDefault="004C639E" w:rsidP="001070F7">
      <w:pPr>
        <w:pStyle w:val="SOFinalBodyText"/>
        <w:spacing w:line="238" w:lineRule="exact"/>
      </w:pPr>
      <w:r w:rsidRPr="00F744AC">
        <w:t>The assessment design criteria are based on the learning requirements and are used by:</w:t>
      </w:r>
    </w:p>
    <w:p w14:paraId="2559BC85" w14:textId="77777777" w:rsidR="004C639E" w:rsidRPr="00F744AC" w:rsidRDefault="004C639E" w:rsidP="001070F7">
      <w:pPr>
        <w:pStyle w:val="SOFinalBullets"/>
        <w:spacing w:line="238" w:lineRule="exact"/>
      </w:pPr>
      <w:r w:rsidRPr="00F744AC">
        <w:t>teachers to clarify for the student what he or she needs to learn</w:t>
      </w:r>
    </w:p>
    <w:p w14:paraId="7EA208C3" w14:textId="77777777" w:rsidR="004C639E" w:rsidRPr="00F744AC" w:rsidRDefault="004C639E" w:rsidP="001070F7">
      <w:pPr>
        <w:pStyle w:val="SOFinalBullets"/>
        <w:spacing w:line="238" w:lineRule="exact"/>
      </w:pPr>
      <w:r w:rsidRPr="00F744AC">
        <w:t xml:space="preserve">teachers and assessors to design opportunities for the student to </w:t>
      </w:r>
      <w:r w:rsidR="00E6188C" w:rsidRPr="00F744AC">
        <w:t>provide</w:t>
      </w:r>
      <w:r w:rsidRPr="00F744AC">
        <w:t xml:space="preserve"> evidence of </w:t>
      </w:r>
      <w:r w:rsidR="00E6188C" w:rsidRPr="00F744AC">
        <w:t xml:space="preserve">his or her </w:t>
      </w:r>
      <w:r w:rsidRPr="00F744AC">
        <w:t>learning at the highest possible level of achievement.</w:t>
      </w:r>
    </w:p>
    <w:p w14:paraId="293727DD" w14:textId="77777777" w:rsidR="004C639E" w:rsidRPr="00F744AC" w:rsidRDefault="004C639E" w:rsidP="001070F7">
      <w:pPr>
        <w:pStyle w:val="SOFinalBodyText"/>
        <w:keepNext/>
        <w:spacing w:line="238" w:lineRule="exact"/>
      </w:pPr>
      <w:r w:rsidRPr="00F744AC">
        <w:t>The assessment design criteria consist of specific features that:</w:t>
      </w:r>
    </w:p>
    <w:p w14:paraId="4401090D" w14:textId="77777777" w:rsidR="004C639E" w:rsidRPr="00F744AC" w:rsidRDefault="004C639E" w:rsidP="001070F7">
      <w:pPr>
        <w:pStyle w:val="SOFinalBullets"/>
        <w:keepNext/>
        <w:spacing w:line="238" w:lineRule="exact"/>
      </w:pPr>
      <w:r w:rsidRPr="00F744AC">
        <w:t>students should demonstrate in their learning</w:t>
      </w:r>
    </w:p>
    <w:p w14:paraId="76C5014D" w14:textId="77777777" w:rsidR="004C639E" w:rsidRPr="00F744AC" w:rsidRDefault="004C639E" w:rsidP="001070F7">
      <w:pPr>
        <w:pStyle w:val="SOFinalBullets"/>
        <w:keepNext/>
        <w:spacing w:line="238" w:lineRule="exact"/>
      </w:pPr>
      <w:r w:rsidRPr="00F744AC">
        <w:t xml:space="preserve">teachers and assessors look for as evidence that students have met the learning requirements. </w:t>
      </w:r>
    </w:p>
    <w:p w14:paraId="7ECFCF0B" w14:textId="77777777" w:rsidR="004C639E" w:rsidRPr="00F744AC" w:rsidRDefault="004C639E" w:rsidP="001070F7">
      <w:pPr>
        <w:pStyle w:val="SOFinalBodyText"/>
        <w:spacing w:line="238" w:lineRule="exact"/>
      </w:pPr>
      <w:r w:rsidRPr="00F744AC">
        <w:t>For th</w:t>
      </w:r>
      <w:r w:rsidR="00EF1CA2">
        <w:t>is</w:t>
      </w:r>
      <w:r w:rsidRPr="00F744AC">
        <w:t xml:space="preserve"> subject the assessment design criteria are:</w:t>
      </w:r>
    </w:p>
    <w:p w14:paraId="0546E4BE" w14:textId="77777777" w:rsidR="004C639E" w:rsidRPr="00F744AC" w:rsidRDefault="004C639E" w:rsidP="001070F7">
      <w:pPr>
        <w:pStyle w:val="SOFinalBullets"/>
        <w:spacing w:line="238" w:lineRule="exact"/>
      </w:pPr>
      <w:r w:rsidRPr="00F744AC">
        <w:t>ideas</w:t>
      </w:r>
    </w:p>
    <w:p w14:paraId="0BC1F75D" w14:textId="77777777" w:rsidR="004C639E" w:rsidRPr="00F744AC" w:rsidRDefault="004C639E" w:rsidP="001070F7">
      <w:pPr>
        <w:pStyle w:val="SOFinalBullets"/>
        <w:spacing w:line="238" w:lineRule="exact"/>
      </w:pPr>
      <w:r w:rsidRPr="00F744AC">
        <w:t>expression</w:t>
      </w:r>
    </w:p>
    <w:p w14:paraId="2B3B4FF4" w14:textId="77777777" w:rsidR="004C639E" w:rsidRPr="00F744AC" w:rsidRDefault="004C639E" w:rsidP="001070F7">
      <w:pPr>
        <w:pStyle w:val="SOFinalBullets"/>
        <w:spacing w:line="238" w:lineRule="exact"/>
      </w:pPr>
      <w:r w:rsidRPr="00F744AC">
        <w:t>evaluation and reflection.</w:t>
      </w:r>
    </w:p>
    <w:p w14:paraId="1D76FAB7" w14:textId="77777777" w:rsidR="00F92AEB" w:rsidRPr="00F744AC" w:rsidRDefault="00F92AEB" w:rsidP="001070F7">
      <w:pPr>
        <w:pStyle w:val="SOFinalBodyText"/>
        <w:spacing w:line="238" w:lineRule="exact"/>
      </w:pPr>
      <w:r w:rsidRPr="00F744AC">
        <w:lastRenderedPageBreak/>
        <w:t xml:space="preserve">The specific features of these criteria are </w:t>
      </w:r>
      <w:r w:rsidR="00CD3B3F">
        <w:t>described</w:t>
      </w:r>
      <w:r w:rsidRPr="00F744AC">
        <w:t xml:space="preserve"> below.</w:t>
      </w:r>
    </w:p>
    <w:p w14:paraId="787D055C" w14:textId="77777777" w:rsidR="00F92AEB" w:rsidRPr="00F744AC" w:rsidRDefault="00F92AEB" w:rsidP="001070F7">
      <w:pPr>
        <w:pStyle w:val="SOFinalBodyText"/>
        <w:spacing w:line="238" w:lineRule="exact"/>
      </w:pPr>
      <w:r w:rsidRPr="00F744AC">
        <w:t>The set of assessments, as a whole, must give students opportunities to demonstrate each of the specific features by the completion of study of the subject.</w:t>
      </w:r>
    </w:p>
    <w:p w14:paraId="6F43942E" w14:textId="77777777" w:rsidR="00042682" w:rsidRPr="00F744AC" w:rsidRDefault="00042682" w:rsidP="001070F7">
      <w:pPr>
        <w:pStyle w:val="SOFinalHead3"/>
        <w:spacing w:line="238" w:lineRule="exact"/>
      </w:pPr>
      <w:r w:rsidRPr="00F744AC">
        <w:t>Ideas</w:t>
      </w:r>
    </w:p>
    <w:p w14:paraId="0E9888FF" w14:textId="77777777" w:rsidR="00042682" w:rsidRPr="00F744AC" w:rsidRDefault="00042682" w:rsidP="001070F7">
      <w:pPr>
        <w:pStyle w:val="SOFinalBodyText"/>
        <w:spacing w:line="238" w:lineRule="exact"/>
      </w:pPr>
      <w:r w:rsidRPr="00F744AC">
        <w:t>The specific features are as follows:</w:t>
      </w:r>
    </w:p>
    <w:p w14:paraId="0CCC61DA" w14:textId="77777777" w:rsidR="00042682" w:rsidRPr="00F744AC" w:rsidRDefault="00042682" w:rsidP="001070F7">
      <w:pPr>
        <w:pStyle w:val="SOFinalBulletsCoded2-3Letters"/>
        <w:spacing w:line="238" w:lineRule="exact"/>
      </w:pPr>
      <w:r w:rsidRPr="00F744AC">
        <w:t>I1</w:t>
      </w:r>
      <w:r w:rsidRPr="00F744AC">
        <w:tab/>
        <w:t>Relevance</w:t>
      </w:r>
    </w:p>
    <w:p w14:paraId="17D2990D" w14:textId="77777777" w:rsidR="00042682" w:rsidRPr="00F744AC" w:rsidRDefault="00042682" w:rsidP="001070F7">
      <w:pPr>
        <w:pStyle w:val="SOFinalBulletsIndentedbelow2-3"/>
        <w:numPr>
          <w:ilvl w:val="0"/>
          <w:numId w:val="15"/>
        </w:numPr>
        <w:spacing w:line="238" w:lineRule="exact"/>
      </w:pPr>
      <w:r w:rsidRPr="00F744AC">
        <w:t>relevance to context, purpose, audience, and topic</w:t>
      </w:r>
    </w:p>
    <w:p w14:paraId="05464BB0" w14:textId="77777777" w:rsidR="00042682" w:rsidRPr="00F744AC" w:rsidRDefault="00042682" w:rsidP="001070F7">
      <w:pPr>
        <w:pStyle w:val="SOFinalBulletsIndentedbelow2-3"/>
        <w:numPr>
          <w:ilvl w:val="0"/>
          <w:numId w:val="15"/>
        </w:numPr>
        <w:spacing w:line="238" w:lineRule="exact"/>
      </w:pPr>
      <w:r w:rsidRPr="00F744AC">
        <w:t>conveying appropriate information, opinions, and ideas</w:t>
      </w:r>
    </w:p>
    <w:p w14:paraId="74D248BF" w14:textId="77777777" w:rsidR="00042682" w:rsidRPr="00F744AC" w:rsidRDefault="00042682" w:rsidP="001070F7">
      <w:pPr>
        <w:pStyle w:val="SOFinalBulletsIndentedbelow2-3"/>
        <w:numPr>
          <w:ilvl w:val="0"/>
          <w:numId w:val="15"/>
        </w:numPr>
        <w:spacing w:line="238" w:lineRule="exact"/>
      </w:pPr>
      <w:r w:rsidRPr="00F744AC">
        <w:t>creating interest and impact</w:t>
      </w:r>
      <w:r w:rsidR="004F226F">
        <w:t>,</w:t>
      </w:r>
      <w:r w:rsidRPr="00F744AC">
        <w:t xml:space="preserve"> and engaging the audience.</w:t>
      </w:r>
    </w:p>
    <w:p w14:paraId="423DAEDD" w14:textId="77777777" w:rsidR="00042682" w:rsidRPr="00F744AC" w:rsidRDefault="00042682" w:rsidP="001070F7">
      <w:pPr>
        <w:pStyle w:val="SOFinalBulletsCoded2-3Letters"/>
        <w:spacing w:line="238" w:lineRule="exact"/>
      </w:pPr>
      <w:r w:rsidRPr="00F744AC">
        <w:t>I2</w:t>
      </w:r>
      <w:r w:rsidRPr="00F744AC">
        <w:tab/>
        <w:t>Depth of treatment of ideas, opinions, and perspectives on contemporary issues</w:t>
      </w:r>
    </w:p>
    <w:p w14:paraId="536A2847" w14:textId="77777777" w:rsidR="00042682" w:rsidRPr="00F744AC" w:rsidRDefault="00042682" w:rsidP="001070F7">
      <w:pPr>
        <w:pStyle w:val="SOFinalBulletsIndentedbelow2-3"/>
        <w:numPr>
          <w:ilvl w:val="0"/>
          <w:numId w:val="15"/>
        </w:numPr>
        <w:spacing w:line="238" w:lineRule="exact"/>
      </w:pPr>
      <w:r w:rsidRPr="00F744AC">
        <w:t>depth and variety of content</w:t>
      </w:r>
    </w:p>
    <w:p w14:paraId="2A981D63" w14:textId="77777777" w:rsidR="00042682" w:rsidRPr="00F744AC" w:rsidRDefault="00042682" w:rsidP="001070F7">
      <w:pPr>
        <w:pStyle w:val="SOFinalBulletsIndentedbelow2-3"/>
        <w:numPr>
          <w:ilvl w:val="0"/>
          <w:numId w:val="15"/>
        </w:numPr>
        <w:spacing w:line="238" w:lineRule="exact"/>
      </w:pPr>
      <w:r w:rsidRPr="00F744AC">
        <w:t>elaboration of ideas and degree of analysis of contemporary issues</w:t>
      </w:r>
    </w:p>
    <w:p w14:paraId="28AC2087" w14:textId="77777777" w:rsidR="00042682" w:rsidRPr="00F744AC" w:rsidRDefault="00042682" w:rsidP="001070F7">
      <w:pPr>
        <w:pStyle w:val="SOFinalBulletsIndentedbelow2-3"/>
        <w:numPr>
          <w:ilvl w:val="0"/>
          <w:numId w:val="15"/>
        </w:numPr>
        <w:spacing w:line="238" w:lineRule="exact"/>
      </w:pPr>
      <w:r w:rsidRPr="00F744AC">
        <w:t>understanding, appreciation, and use of textual references to explain information and support opinions, ideas, and perspectives</w:t>
      </w:r>
    </w:p>
    <w:p w14:paraId="6E68B268" w14:textId="77777777" w:rsidR="00042682" w:rsidRPr="00F744AC" w:rsidRDefault="00042682" w:rsidP="001070F7">
      <w:pPr>
        <w:pStyle w:val="SOFinalBulletsIndentedbelow2-3"/>
        <w:numPr>
          <w:ilvl w:val="0"/>
          <w:numId w:val="15"/>
        </w:numPr>
        <w:spacing w:line="238" w:lineRule="exact"/>
      </w:pPr>
      <w:r w:rsidRPr="00F744AC">
        <w:t>evidence of planning, preparation, and research.</w:t>
      </w:r>
    </w:p>
    <w:p w14:paraId="4191380B" w14:textId="77777777" w:rsidR="00042682" w:rsidRPr="00F744AC" w:rsidRDefault="00042682" w:rsidP="001070F7">
      <w:pPr>
        <w:pStyle w:val="SOFinalHead3"/>
        <w:spacing w:line="238" w:lineRule="exact"/>
      </w:pPr>
      <w:r w:rsidRPr="00F744AC">
        <w:t>Expression</w:t>
      </w:r>
    </w:p>
    <w:p w14:paraId="7B1FC600" w14:textId="77777777" w:rsidR="00042682" w:rsidRPr="00F744AC" w:rsidRDefault="00042682" w:rsidP="001070F7">
      <w:pPr>
        <w:pStyle w:val="SOFinalBodyText"/>
        <w:spacing w:line="238" w:lineRule="exact"/>
      </w:pPr>
      <w:r w:rsidRPr="00F744AC">
        <w:t>The specific features are as follows:</w:t>
      </w:r>
    </w:p>
    <w:p w14:paraId="0CFBDD32" w14:textId="77777777" w:rsidR="00042682" w:rsidRPr="00F744AC" w:rsidRDefault="00042682" w:rsidP="001070F7">
      <w:pPr>
        <w:pStyle w:val="SOFinalBulletsCoded2-3Letters"/>
        <w:spacing w:line="238" w:lineRule="exact"/>
      </w:pPr>
      <w:r w:rsidRPr="00F744AC">
        <w:t>E1</w:t>
      </w:r>
      <w:r w:rsidRPr="00F744AC">
        <w:tab/>
        <w:t>Accuracy, appropriateness, clarity, and range of expression</w:t>
      </w:r>
    </w:p>
    <w:p w14:paraId="35618FEC" w14:textId="77777777" w:rsidR="00042682" w:rsidRPr="00F744AC" w:rsidRDefault="00042682" w:rsidP="001070F7">
      <w:pPr>
        <w:pStyle w:val="SOFinalBulletsIndentedbelow2-3"/>
        <w:numPr>
          <w:ilvl w:val="0"/>
          <w:numId w:val="15"/>
        </w:numPr>
        <w:spacing w:line="238" w:lineRule="exact"/>
      </w:pPr>
      <w:r w:rsidRPr="00F744AC">
        <w:t>accuracy of linguistic structures and features</w:t>
      </w:r>
    </w:p>
    <w:p w14:paraId="7ADB1285" w14:textId="77777777" w:rsidR="00042682" w:rsidRPr="00F744AC" w:rsidRDefault="00042682" w:rsidP="001070F7">
      <w:pPr>
        <w:pStyle w:val="SOFinalBulletsIndentedbelow2-3"/>
        <w:numPr>
          <w:ilvl w:val="0"/>
          <w:numId w:val="15"/>
        </w:numPr>
        <w:spacing w:line="238" w:lineRule="exact"/>
      </w:pPr>
      <w:r w:rsidRPr="00F744AC">
        <w:t>appropriateness of expression for audience and purpose (e.g. form, register)</w:t>
      </w:r>
    </w:p>
    <w:p w14:paraId="41626497" w14:textId="77777777" w:rsidR="00042682" w:rsidRPr="00F744AC" w:rsidRDefault="00042682" w:rsidP="001070F7">
      <w:pPr>
        <w:pStyle w:val="SOFinalBulletsIndentedbelow2-3"/>
        <w:numPr>
          <w:ilvl w:val="0"/>
          <w:numId w:val="15"/>
        </w:numPr>
        <w:spacing w:line="238" w:lineRule="exact"/>
      </w:pPr>
      <w:r w:rsidRPr="00F744AC">
        <w:t>clarity of expression (i.e. fluency, pronunciation, intonation, stress)</w:t>
      </w:r>
    </w:p>
    <w:p w14:paraId="76B9BA76" w14:textId="77777777" w:rsidR="00042682" w:rsidRPr="00F744AC" w:rsidRDefault="00042682" w:rsidP="001070F7">
      <w:pPr>
        <w:pStyle w:val="SOFinalBulletsIndentedbelow2-3"/>
        <w:numPr>
          <w:ilvl w:val="0"/>
          <w:numId w:val="15"/>
        </w:numPr>
        <w:spacing w:line="238" w:lineRule="exact"/>
      </w:pPr>
      <w:r w:rsidRPr="00F744AC">
        <w:t>range of expression (i.e. linguistic structures and features).</w:t>
      </w:r>
    </w:p>
    <w:p w14:paraId="4E333741" w14:textId="77777777" w:rsidR="00042682" w:rsidRPr="00F744AC" w:rsidRDefault="00042682" w:rsidP="001070F7">
      <w:pPr>
        <w:pStyle w:val="SOFinalBulletsCoded2-3Letters"/>
        <w:spacing w:line="238" w:lineRule="exact"/>
      </w:pPr>
      <w:r w:rsidRPr="00F744AC">
        <w:t>E2</w:t>
      </w:r>
      <w:r w:rsidRPr="00F744AC">
        <w:tab/>
        <w:t>Coherence in structure and sequence</w:t>
      </w:r>
    </w:p>
    <w:p w14:paraId="1DDB9228" w14:textId="77777777" w:rsidR="00042682" w:rsidRPr="00F744AC" w:rsidRDefault="00042682" w:rsidP="001070F7">
      <w:pPr>
        <w:pStyle w:val="SOFinalBulletsIndentedbelow2-3"/>
        <w:numPr>
          <w:ilvl w:val="0"/>
          <w:numId w:val="15"/>
        </w:numPr>
        <w:spacing w:line="238" w:lineRule="exact"/>
      </w:pPr>
      <w:r w:rsidRPr="00F744AC">
        <w:t>structure and sequence of information, opinions, ideas, and perspectives</w:t>
      </w:r>
    </w:p>
    <w:p w14:paraId="0B82BE55" w14:textId="77777777" w:rsidR="00042682" w:rsidRPr="00F744AC" w:rsidRDefault="00042682" w:rsidP="001070F7">
      <w:pPr>
        <w:pStyle w:val="SOFinalBulletsIndentedbelow2-3"/>
        <w:numPr>
          <w:ilvl w:val="0"/>
          <w:numId w:val="15"/>
        </w:numPr>
        <w:spacing w:line="238" w:lineRule="exact"/>
      </w:pPr>
      <w:r w:rsidRPr="00F744AC">
        <w:t>use of cohesive devices</w:t>
      </w:r>
    </w:p>
    <w:p w14:paraId="31CC8664" w14:textId="77777777" w:rsidR="00042682" w:rsidRPr="00F744AC" w:rsidRDefault="00042682" w:rsidP="001070F7">
      <w:pPr>
        <w:pStyle w:val="SOFinalBulletsIndentedbelow2-3"/>
        <w:numPr>
          <w:ilvl w:val="0"/>
          <w:numId w:val="15"/>
        </w:numPr>
        <w:spacing w:line="238" w:lineRule="exact"/>
      </w:pPr>
      <w:r w:rsidRPr="00F744AC">
        <w:t>observation of the conventions of text types.</w:t>
      </w:r>
    </w:p>
    <w:p w14:paraId="0E4C770F" w14:textId="77777777" w:rsidR="00042682" w:rsidRPr="00F744AC" w:rsidRDefault="00042682" w:rsidP="001070F7">
      <w:pPr>
        <w:pStyle w:val="SOFinalBulletsCoded2-3Letters"/>
        <w:spacing w:line="238" w:lineRule="exact"/>
      </w:pPr>
      <w:r w:rsidRPr="00F744AC">
        <w:t>E3</w:t>
      </w:r>
      <w:r w:rsidRPr="00F744AC">
        <w:tab/>
        <w:t>Use of strategies to initiate and sustain communication</w:t>
      </w:r>
    </w:p>
    <w:p w14:paraId="26802DED" w14:textId="77777777" w:rsidR="00042682" w:rsidRPr="00F744AC" w:rsidRDefault="00042682" w:rsidP="001070F7">
      <w:pPr>
        <w:pStyle w:val="SOFinalBulletsIndentedbelow2-3"/>
        <w:numPr>
          <w:ilvl w:val="0"/>
          <w:numId w:val="15"/>
        </w:numPr>
        <w:spacing w:line="238" w:lineRule="exact"/>
      </w:pPr>
      <w:r w:rsidRPr="00F744AC">
        <w:t>interaction on topics and issues (i.e. relating to interlocutor(s), initiating and sustaining interaction)</w:t>
      </w:r>
    </w:p>
    <w:p w14:paraId="1E6EAEC6" w14:textId="77777777" w:rsidR="00042682" w:rsidRPr="00F744AC" w:rsidRDefault="00042682" w:rsidP="001070F7">
      <w:pPr>
        <w:pStyle w:val="SOFinalBulletsIndentedbelow2-3"/>
        <w:numPr>
          <w:ilvl w:val="0"/>
          <w:numId w:val="15"/>
        </w:numPr>
        <w:spacing w:line="238" w:lineRule="exact"/>
      </w:pPr>
      <w:r w:rsidRPr="00F744AC">
        <w:t>communication strategies (e.g. comprehension; responding to cues, questions, and comments).</w:t>
      </w:r>
    </w:p>
    <w:p w14:paraId="173394F5" w14:textId="77777777" w:rsidR="00042682" w:rsidRPr="00F744AC" w:rsidRDefault="00042682" w:rsidP="001070F7">
      <w:pPr>
        <w:pStyle w:val="SOFinalHead3"/>
        <w:keepNext/>
        <w:spacing w:line="238" w:lineRule="exact"/>
      </w:pPr>
      <w:r w:rsidRPr="00F744AC">
        <w:t>Evaluation and Reflection</w:t>
      </w:r>
    </w:p>
    <w:p w14:paraId="30E6493B" w14:textId="77777777" w:rsidR="00042682" w:rsidRPr="00F744AC" w:rsidRDefault="00042682" w:rsidP="001070F7">
      <w:pPr>
        <w:pStyle w:val="SOFinalBodyText"/>
        <w:spacing w:line="238" w:lineRule="exact"/>
      </w:pPr>
      <w:r w:rsidRPr="00F744AC">
        <w:t>The specific features are as follows:</w:t>
      </w:r>
    </w:p>
    <w:p w14:paraId="0D942831" w14:textId="77777777" w:rsidR="00042682" w:rsidRPr="00F744AC" w:rsidRDefault="00042682" w:rsidP="001070F7">
      <w:pPr>
        <w:pStyle w:val="SOFinalBulletsCoded2-3Letters"/>
        <w:spacing w:line="238" w:lineRule="exact"/>
      </w:pPr>
      <w:r w:rsidRPr="00F744AC">
        <w:t>ER1</w:t>
      </w:r>
      <w:r w:rsidRPr="00F744AC">
        <w:tab/>
        <w:t>Interpretation and evaluation of meaning in texts</w:t>
      </w:r>
    </w:p>
    <w:p w14:paraId="07D6856B" w14:textId="77777777" w:rsidR="00042682" w:rsidRPr="00F744AC" w:rsidRDefault="00042682" w:rsidP="001070F7">
      <w:pPr>
        <w:pStyle w:val="SOFinalBulletsIndentedbelow2-3"/>
        <w:numPr>
          <w:ilvl w:val="0"/>
          <w:numId w:val="15"/>
        </w:numPr>
        <w:spacing w:line="238" w:lineRule="exact"/>
      </w:pPr>
      <w:r w:rsidRPr="00F744AC">
        <w:t>analysis and explanation of content (general and specific information) and of context, purpose, and audience</w:t>
      </w:r>
    </w:p>
    <w:p w14:paraId="4BC91464" w14:textId="77777777" w:rsidR="00042682" w:rsidRPr="00F744AC" w:rsidRDefault="00042682" w:rsidP="001070F7">
      <w:pPr>
        <w:pStyle w:val="SOFinalBulletsIndentedbelow2-3"/>
        <w:numPr>
          <w:ilvl w:val="0"/>
          <w:numId w:val="15"/>
        </w:numPr>
        <w:spacing w:line="238" w:lineRule="exact"/>
      </w:pPr>
      <w:r w:rsidRPr="00F744AC">
        <w:t>comparison and contrast of information, opinions, ideas, and perspectives in texts</w:t>
      </w:r>
    </w:p>
    <w:p w14:paraId="7C2014D8" w14:textId="77777777" w:rsidR="00042682" w:rsidRPr="00F744AC" w:rsidRDefault="00042682" w:rsidP="001070F7">
      <w:pPr>
        <w:pStyle w:val="SOFinalBulletsIndentedbelow2-3"/>
        <w:numPr>
          <w:ilvl w:val="0"/>
          <w:numId w:val="15"/>
        </w:numPr>
        <w:spacing w:line="238" w:lineRule="exact"/>
      </w:pPr>
      <w:r w:rsidRPr="00F744AC">
        <w:t>evaluation of culture</w:t>
      </w:r>
      <w:r w:rsidR="00F92AEB" w:rsidRPr="00F744AC">
        <w:t>s</w:t>
      </w:r>
      <w:r w:rsidRPr="00F744AC">
        <w:t>, values, and ideas in texts.</w:t>
      </w:r>
    </w:p>
    <w:p w14:paraId="75CC9E79" w14:textId="77777777" w:rsidR="00042682" w:rsidRPr="00F744AC" w:rsidRDefault="00042682" w:rsidP="001070F7">
      <w:pPr>
        <w:pStyle w:val="SOFinalBulletsCoded2-3Letters"/>
      </w:pPr>
      <w:r w:rsidRPr="00F744AC">
        <w:lastRenderedPageBreak/>
        <w:t>ER2</w:t>
      </w:r>
      <w:r w:rsidRPr="00F744AC">
        <w:tab/>
        <w:t>A</w:t>
      </w:r>
      <w:r w:rsidR="00677B64" w:rsidRPr="00F744AC">
        <w:t>nalysis of linguistic, cultural,</w:t>
      </w:r>
      <w:r w:rsidRPr="00F744AC">
        <w:t xml:space="preserve"> and </w:t>
      </w:r>
      <w:r w:rsidR="00677B64" w:rsidRPr="00F744AC">
        <w:t xml:space="preserve">stylistic </w:t>
      </w:r>
      <w:r w:rsidRPr="00F744AC">
        <w:t>features</w:t>
      </w:r>
    </w:p>
    <w:p w14:paraId="45E87979" w14:textId="77777777" w:rsidR="00042682" w:rsidRPr="00F744AC" w:rsidRDefault="00042682" w:rsidP="001070F7">
      <w:pPr>
        <w:pStyle w:val="SOFinalBulletsIndentedbelow2-3"/>
        <w:numPr>
          <w:ilvl w:val="0"/>
          <w:numId w:val="15"/>
        </w:numPr>
      </w:pPr>
      <w:r w:rsidRPr="00F744AC">
        <w:t>analysis of linguistic and cultural features (e.g. idiom, allegory, proverbs) and stylistic features (e.g. tone, rhetorical devices, phrasing and repetition, textual features, and organisation)</w:t>
      </w:r>
    </w:p>
    <w:p w14:paraId="0288F7FE" w14:textId="77777777" w:rsidR="00042682" w:rsidRPr="00F744AC" w:rsidRDefault="00042682" w:rsidP="001070F7">
      <w:pPr>
        <w:pStyle w:val="SOFinalBulletsIndentedbelow2-3"/>
        <w:numPr>
          <w:ilvl w:val="0"/>
          <w:numId w:val="15"/>
        </w:numPr>
      </w:pPr>
      <w:r w:rsidRPr="00F744AC">
        <w:t>accuracy of inferences based on linguistic, cultural, and/or stylistic features.</w:t>
      </w:r>
    </w:p>
    <w:p w14:paraId="5B9E875D" w14:textId="77777777" w:rsidR="00042682" w:rsidRPr="00F744AC" w:rsidRDefault="00042682" w:rsidP="001070F7">
      <w:pPr>
        <w:pStyle w:val="SOFinalBulletsCoded2-3Letters"/>
      </w:pPr>
      <w:r w:rsidRPr="00F744AC">
        <w:t>ER3</w:t>
      </w:r>
      <w:r w:rsidRPr="00F744AC">
        <w:tab/>
        <w:t>Reflection</w:t>
      </w:r>
    </w:p>
    <w:p w14:paraId="6BBBEE8D" w14:textId="77777777" w:rsidR="00042682" w:rsidRPr="00F744AC" w:rsidRDefault="00042682" w:rsidP="001070F7">
      <w:pPr>
        <w:pStyle w:val="SOFinalBulletsIndentedbelow2-3"/>
        <w:numPr>
          <w:ilvl w:val="0"/>
          <w:numId w:val="15"/>
        </w:numPr>
      </w:pPr>
      <w:r w:rsidRPr="00F744AC">
        <w:t xml:space="preserve">reflection on </w:t>
      </w:r>
      <w:r w:rsidR="00423C6D" w:rsidRPr="00F744AC">
        <w:t>own</w:t>
      </w:r>
      <w:r w:rsidRPr="00F744AC">
        <w:t xml:space="preserve"> values, beliefs, ideas, and practices, and those represented in texts</w:t>
      </w:r>
    </w:p>
    <w:p w14:paraId="23BB7A0E" w14:textId="77777777" w:rsidR="00042682" w:rsidRPr="00F744AC" w:rsidRDefault="00042682" w:rsidP="001070F7">
      <w:pPr>
        <w:pStyle w:val="SOFinalBulletsIndentedbelow2-3"/>
        <w:numPr>
          <w:ilvl w:val="0"/>
          <w:numId w:val="15"/>
        </w:numPr>
      </w:pPr>
      <w:r w:rsidRPr="00F744AC">
        <w:t xml:space="preserve">reflection on how texts inform </w:t>
      </w:r>
      <w:r w:rsidR="00423C6D" w:rsidRPr="00F744AC">
        <w:t>own</w:t>
      </w:r>
      <w:r w:rsidRPr="00F744AC">
        <w:t xml:space="preserve"> understanding of, and perspectives on, contemporary issues.</w:t>
      </w:r>
    </w:p>
    <w:p w14:paraId="6A46350A" w14:textId="77777777" w:rsidR="00042682" w:rsidRPr="00843F61" w:rsidRDefault="00843F61" w:rsidP="001070F7">
      <w:pPr>
        <w:pStyle w:val="SOFinalHead2"/>
      </w:pPr>
      <w:bookmarkStart w:id="18" w:name="_Toc527370507"/>
      <w:r w:rsidRPr="00843F61">
        <w:t>School Assessment</w:t>
      </w:r>
      <w:bookmarkEnd w:id="18"/>
    </w:p>
    <w:p w14:paraId="226DA530" w14:textId="77777777" w:rsidR="00042682" w:rsidRPr="00F744AC" w:rsidRDefault="00042682" w:rsidP="001070F7">
      <w:pPr>
        <w:pStyle w:val="SOFinalHead3AfterHead2"/>
      </w:pPr>
      <w:r w:rsidRPr="00F744AC">
        <w:t>Assessment Type 1: Folio (50%)</w:t>
      </w:r>
    </w:p>
    <w:p w14:paraId="6366F322" w14:textId="77777777" w:rsidR="00042682" w:rsidRPr="00F744AC" w:rsidRDefault="00042682" w:rsidP="001070F7">
      <w:pPr>
        <w:pStyle w:val="SOFinalBodyText"/>
      </w:pPr>
      <w:r w:rsidRPr="00F744AC">
        <w:t>There are three assessments for the folio:</w:t>
      </w:r>
    </w:p>
    <w:p w14:paraId="7F8A513D" w14:textId="77777777" w:rsidR="00042682" w:rsidRPr="00F744AC" w:rsidRDefault="00042682" w:rsidP="001070F7">
      <w:pPr>
        <w:pStyle w:val="SOFinalBullets"/>
      </w:pPr>
      <w:r w:rsidRPr="00F744AC">
        <w:t xml:space="preserve">Interaction </w:t>
      </w:r>
    </w:p>
    <w:p w14:paraId="785B94F5" w14:textId="77777777" w:rsidR="00042682" w:rsidRPr="00F744AC" w:rsidRDefault="00042682" w:rsidP="001070F7">
      <w:pPr>
        <w:pStyle w:val="SOFinalBullets"/>
      </w:pPr>
      <w:r w:rsidRPr="00F744AC">
        <w:t>Text Production</w:t>
      </w:r>
    </w:p>
    <w:p w14:paraId="6C6E6852" w14:textId="77777777" w:rsidR="00042682" w:rsidRPr="00F744AC" w:rsidRDefault="00042682" w:rsidP="001070F7">
      <w:pPr>
        <w:pStyle w:val="SOFinalBullets"/>
      </w:pPr>
      <w:r w:rsidRPr="00F744AC">
        <w:t>Text Analysis.</w:t>
      </w:r>
    </w:p>
    <w:p w14:paraId="62A51297" w14:textId="77777777" w:rsidR="00042682" w:rsidRPr="00F744AC" w:rsidRDefault="00042682" w:rsidP="001070F7">
      <w:pPr>
        <w:pStyle w:val="SOFinalBodyText"/>
      </w:pPr>
      <w:r w:rsidRPr="00F744AC">
        <w:t>Students should undertake all three assessments for the folio at least once.</w:t>
      </w:r>
    </w:p>
    <w:p w14:paraId="71C70DFC" w14:textId="77777777" w:rsidR="00042682" w:rsidRPr="00F744AC" w:rsidRDefault="00042682" w:rsidP="001070F7">
      <w:pPr>
        <w:pStyle w:val="SOFinalHead5"/>
      </w:pPr>
      <w:r w:rsidRPr="00F744AC">
        <w:t>Interaction</w:t>
      </w:r>
    </w:p>
    <w:p w14:paraId="7C70624C" w14:textId="77777777" w:rsidR="00042682" w:rsidRPr="00F744AC" w:rsidRDefault="00042682" w:rsidP="001070F7">
      <w:pPr>
        <w:pStyle w:val="SOFinalBodyText"/>
      </w:pPr>
      <w:r w:rsidRPr="00F744AC">
        <w:t xml:space="preserve">Students interact with others to exchange and explain information, opinions, and ideas in spoken </w:t>
      </w:r>
      <w:r w:rsidR="00D25849" w:rsidRPr="00F744AC">
        <w:t>Malay</w:t>
      </w:r>
      <w:r w:rsidRPr="00F744AC">
        <w:t>.</w:t>
      </w:r>
    </w:p>
    <w:p w14:paraId="7E77F138" w14:textId="77777777" w:rsidR="00042682" w:rsidRPr="00F744AC" w:rsidRDefault="00042682" w:rsidP="001070F7">
      <w:pPr>
        <w:pStyle w:val="SOFinalBodyText"/>
      </w:pPr>
      <w:r w:rsidRPr="00F744AC">
        <w:t xml:space="preserve">Students may participate in, for example, discussions, interviews, forums, or debates, or give multimodal presentations or talks to specific audiences and respond to questions in </w:t>
      </w:r>
      <w:r w:rsidR="00D25849" w:rsidRPr="00F744AC">
        <w:t>Malay</w:t>
      </w:r>
      <w:r w:rsidRPr="00F744AC">
        <w:t>.</w:t>
      </w:r>
    </w:p>
    <w:p w14:paraId="5A6DFC09" w14:textId="77777777" w:rsidR="00042682" w:rsidRPr="00F744AC" w:rsidRDefault="00042682" w:rsidP="001070F7">
      <w:pPr>
        <w:pStyle w:val="SOFinalBodyText"/>
      </w:pPr>
      <w:r w:rsidRPr="00F744AC">
        <w:t>Students support their ideas, opinions, and perspectives with evidence from texts.</w:t>
      </w:r>
    </w:p>
    <w:p w14:paraId="486AC780" w14:textId="77777777" w:rsidR="00042682" w:rsidRPr="00F744AC" w:rsidRDefault="00042682" w:rsidP="001070F7">
      <w:pPr>
        <w:pStyle w:val="SOFinalBodyText"/>
      </w:pPr>
      <w:r w:rsidRPr="00F744AC">
        <w:t>The design of the assessments should specify a context, purpose, and audience.</w:t>
      </w:r>
    </w:p>
    <w:p w14:paraId="4374585C" w14:textId="77777777" w:rsidR="00042682" w:rsidRPr="00F744AC" w:rsidRDefault="00042682" w:rsidP="001070F7">
      <w:pPr>
        <w:pStyle w:val="SOFinalBodyText"/>
      </w:pPr>
      <w:r w:rsidRPr="00F744AC">
        <w:t xml:space="preserve">For </w:t>
      </w:r>
      <w:r w:rsidR="00147ED0">
        <w:t>interaction</w:t>
      </w:r>
      <w:r w:rsidRPr="00F744AC">
        <w:t>, students provide evidence of their learning primarily in relation to the following assessment design criteria:</w:t>
      </w:r>
    </w:p>
    <w:p w14:paraId="616E999C" w14:textId="77777777" w:rsidR="00042682" w:rsidRPr="00F744AC" w:rsidRDefault="00042682" w:rsidP="001070F7">
      <w:pPr>
        <w:pStyle w:val="SOFinalBullets"/>
      </w:pPr>
      <w:r w:rsidRPr="00F744AC">
        <w:t>ideas</w:t>
      </w:r>
    </w:p>
    <w:p w14:paraId="6B07EDDB" w14:textId="77777777" w:rsidR="00042682" w:rsidRPr="00F744AC" w:rsidRDefault="00042682" w:rsidP="001070F7">
      <w:pPr>
        <w:pStyle w:val="SOFinalBullets"/>
      </w:pPr>
      <w:r w:rsidRPr="00F744AC">
        <w:t>expression.</w:t>
      </w:r>
    </w:p>
    <w:p w14:paraId="2A3CD1E3" w14:textId="77777777" w:rsidR="00042682" w:rsidRPr="00F744AC" w:rsidRDefault="00042682" w:rsidP="001070F7">
      <w:pPr>
        <w:pStyle w:val="SOFinalHead5"/>
        <w:keepNext/>
      </w:pPr>
      <w:r w:rsidRPr="00F744AC">
        <w:t>Text Production</w:t>
      </w:r>
    </w:p>
    <w:p w14:paraId="7A4CB785" w14:textId="77777777" w:rsidR="00042682" w:rsidRPr="00F744AC" w:rsidRDefault="00042682" w:rsidP="001070F7">
      <w:pPr>
        <w:pStyle w:val="SOFinalBodyText"/>
      </w:pPr>
      <w:r w:rsidRPr="00F744AC">
        <w:t xml:space="preserve">Students create texts in written </w:t>
      </w:r>
      <w:r w:rsidR="00D25849" w:rsidRPr="00F744AC">
        <w:t>Malay</w:t>
      </w:r>
      <w:r w:rsidR="00733DBB" w:rsidRPr="00F744AC">
        <w:t>,</w:t>
      </w:r>
      <w:r w:rsidRPr="00F744AC">
        <w:t xml:space="preserve"> in which they express ideas, opinions, and perspectives on contemporary issues.</w:t>
      </w:r>
    </w:p>
    <w:p w14:paraId="6C296326" w14:textId="77777777" w:rsidR="00042682" w:rsidRPr="00F744AC" w:rsidRDefault="00042682" w:rsidP="001070F7">
      <w:pPr>
        <w:pStyle w:val="SOFinalBodyText"/>
      </w:pPr>
      <w:r w:rsidRPr="00F744AC">
        <w:t>This may include writing articles, blogs, diary entries, emails, essays, reports, reviews, short stories, brochures, or broadsheets, or responding to a stimulus such as a blog, letter to the editor, email, article, advertisement, film, or short story.</w:t>
      </w:r>
    </w:p>
    <w:p w14:paraId="0ACD9022" w14:textId="77777777" w:rsidR="00042682" w:rsidRPr="00F744AC" w:rsidRDefault="00042682" w:rsidP="001070F7">
      <w:pPr>
        <w:pStyle w:val="SOFinalBodyText"/>
      </w:pPr>
      <w:r w:rsidRPr="00F744AC">
        <w:t>Students support their ideas, opinions, and perspectives with evidence from texts.</w:t>
      </w:r>
    </w:p>
    <w:p w14:paraId="0B1F2E6A" w14:textId="77777777" w:rsidR="00042682" w:rsidRPr="00F744AC" w:rsidRDefault="00042682" w:rsidP="00CD3B3F">
      <w:pPr>
        <w:pStyle w:val="SOFinalBodyText"/>
        <w:keepNext/>
      </w:pPr>
      <w:r w:rsidRPr="00F744AC">
        <w:t>The design of the assessments should specify:</w:t>
      </w:r>
    </w:p>
    <w:p w14:paraId="4644459D" w14:textId="77777777" w:rsidR="00042682" w:rsidRPr="00F744AC" w:rsidRDefault="00042682" w:rsidP="00CD3B3F">
      <w:pPr>
        <w:pStyle w:val="SOFinalBullets"/>
        <w:keepNext/>
      </w:pPr>
      <w:r w:rsidRPr="00F744AC">
        <w:t>a context, purpose, and audience</w:t>
      </w:r>
    </w:p>
    <w:p w14:paraId="442F7F36" w14:textId="77777777" w:rsidR="00042682" w:rsidRPr="00F744AC" w:rsidRDefault="00042682" w:rsidP="00677B64">
      <w:pPr>
        <w:pStyle w:val="SOFinalBullets"/>
      </w:pPr>
      <w:r w:rsidRPr="00F744AC">
        <w:t>the text type for production</w:t>
      </w:r>
    </w:p>
    <w:p w14:paraId="6D301906" w14:textId="77777777" w:rsidR="00042682" w:rsidRPr="00F744AC" w:rsidRDefault="00042682" w:rsidP="00677B64">
      <w:pPr>
        <w:pStyle w:val="SOFinalBullets"/>
      </w:pPr>
      <w:r w:rsidRPr="00F744AC">
        <w:t>the kind of writing required (e.g. persuasive, creative, discursive).</w:t>
      </w:r>
    </w:p>
    <w:p w14:paraId="693CF649" w14:textId="77777777" w:rsidR="00042682" w:rsidRPr="00F744AC" w:rsidRDefault="00042682" w:rsidP="00677B64">
      <w:pPr>
        <w:pStyle w:val="SOFinalBodyTextExtraSpace-AssTypeONLY"/>
      </w:pPr>
      <w:r w:rsidRPr="00F744AC">
        <w:t xml:space="preserve">For </w:t>
      </w:r>
      <w:r w:rsidR="00554F93">
        <w:t>text production</w:t>
      </w:r>
      <w:r w:rsidRPr="00F744AC">
        <w:t>, students provide evidence of their learning primarily in relation to the following assessment design criteria:</w:t>
      </w:r>
    </w:p>
    <w:p w14:paraId="62C13924" w14:textId="77777777" w:rsidR="00042682" w:rsidRPr="00F744AC" w:rsidRDefault="00042682" w:rsidP="00677B64">
      <w:pPr>
        <w:pStyle w:val="SOFinalBullets"/>
      </w:pPr>
      <w:r w:rsidRPr="00F744AC">
        <w:t>ideas</w:t>
      </w:r>
    </w:p>
    <w:p w14:paraId="29BA0620" w14:textId="77777777" w:rsidR="00042682" w:rsidRPr="00F744AC" w:rsidRDefault="00042682" w:rsidP="00677B64">
      <w:pPr>
        <w:pStyle w:val="SOFinalBullets"/>
      </w:pPr>
      <w:r w:rsidRPr="00F744AC">
        <w:t>expression.</w:t>
      </w:r>
    </w:p>
    <w:p w14:paraId="6089D09D" w14:textId="77777777" w:rsidR="00042682" w:rsidRPr="00F744AC" w:rsidRDefault="00042682" w:rsidP="00677B64">
      <w:pPr>
        <w:pStyle w:val="SOFinalHead5"/>
      </w:pPr>
      <w:r w:rsidRPr="00F744AC">
        <w:t>Text Analysis</w:t>
      </w:r>
    </w:p>
    <w:p w14:paraId="221512D2" w14:textId="77777777" w:rsidR="00042682" w:rsidRPr="00F744AC" w:rsidRDefault="00042682" w:rsidP="00677B64">
      <w:pPr>
        <w:pStyle w:val="SOFinalBodyText"/>
      </w:pPr>
      <w:r w:rsidRPr="00F744AC">
        <w:t xml:space="preserve">Students analyse and evaluate a text or texts that are in </w:t>
      </w:r>
      <w:r w:rsidR="00D25849" w:rsidRPr="00F744AC">
        <w:t>Malay</w:t>
      </w:r>
      <w:r w:rsidR="004F226F">
        <w:t>,</w:t>
      </w:r>
      <w:r w:rsidRPr="00F744AC">
        <w:t xml:space="preserve"> and respond in </w:t>
      </w:r>
      <w:r w:rsidR="00D25849" w:rsidRPr="00F744AC">
        <w:t>Malay</w:t>
      </w:r>
      <w:r w:rsidRPr="00F744AC">
        <w:t xml:space="preserve"> and/or English. Teachers may negotiate the form of presentation of the response with students.</w:t>
      </w:r>
    </w:p>
    <w:p w14:paraId="1D7FB877" w14:textId="77777777" w:rsidR="00042682" w:rsidRPr="00F744AC" w:rsidRDefault="00042682" w:rsidP="00677B64">
      <w:pPr>
        <w:pStyle w:val="SOFinalBodyText"/>
      </w:pPr>
      <w:r w:rsidRPr="00F744AC">
        <w:t xml:space="preserve">Students analyse, interpret, and evaluate meaning and language use by responding to written, spoken, or multimodal texts in </w:t>
      </w:r>
      <w:r w:rsidR="00D25849" w:rsidRPr="00F744AC">
        <w:t>Malay</w:t>
      </w:r>
      <w:r w:rsidRPr="00F744AC">
        <w:t>, for example, magazine and newspaper articles, diaries, advertisements, brochures, poems, reports, literary texts, blogs, conversations, interviews, announcements, talks, songs, speeches, voicemail, podcasts, radio broadcasts, television programs, or websites.</w:t>
      </w:r>
    </w:p>
    <w:p w14:paraId="47D46D38" w14:textId="77777777" w:rsidR="00042682" w:rsidRPr="00F744AC" w:rsidRDefault="00042682" w:rsidP="00677B64">
      <w:pPr>
        <w:pStyle w:val="SOFinalBodyText"/>
      </w:pPr>
      <w:r w:rsidRPr="00F744AC">
        <w:t>The design of the assessments should enable students to, for example:</w:t>
      </w:r>
    </w:p>
    <w:p w14:paraId="3B6EDBD4" w14:textId="77777777" w:rsidR="00042682" w:rsidRPr="00F744AC" w:rsidRDefault="00042682" w:rsidP="00677B64">
      <w:pPr>
        <w:pStyle w:val="SOFinalBullets"/>
      </w:pPr>
      <w:r w:rsidRPr="00F744AC">
        <w:t>select, use, and synthesise general and specific information in texts</w:t>
      </w:r>
    </w:p>
    <w:p w14:paraId="26F42FBB" w14:textId="77777777" w:rsidR="00042682" w:rsidRPr="00F744AC" w:rsidRDefault="00042682" w:rsidP="00677B64">
      <w:pPr>
        <w:pStyle w:val="SOFinalBullets"/>
      </w:pPr>
      <w:r w:rsidRPr="00F744AC">
        <w:t>summarise the main points in a text</w:t>
      </w:r>
    </w:p>
    <w:p w14:paraId="00D7D900" w14:textId="77777777" w:rsidR="00042682" w:rsidRPr="00F744AC" w:rsidRDefault="00042682" w:rsidP="00677B64">
      <w:pPr>
        <w:pStyle w:val="SOFinalBullets"/>
      </w:pPr>
      <w:r w:rsidRPr="00F744AC">
        <w:t>compare and contrast information, opinions, ideas, and perspectives</w:t>
      </w:r>
    </w:p>
    <w:p w14:paraId="73AC9416" w14:textId="77777777" w:rsidR="00042682" w:rsidRPr="00F744AC" w:rsidRDefault="00042682" w:rsidP="00677B64">
      <w:pPr>
        <w:pStyle w:val="SOFinalBullets"/>
      </w:pPr>
      <w:r w:rsidRPr="00F744AC">
        <w:t>analyse, and make inferences based on, linguistic, cultural, and stylistic features</w:t>
      </w:r>
    </w:p>
    <w:p w14:paraId="3EBA0DF3" w14:textId="77777777" w:rsidR="00042682" w:rsidRPr="00F744AC" w:rsidRDefault="00042682" w:rsidP="00677B64">
      <w:pPr>
        <w:pStyle w:val="SOFinalBullets"/>
      </w:pPr>
      <w:r w:rsidRPr="00F744AC">
        <w:t>explain the use of language</w:t>
      </w:r>
    </w:p>
    <w:p w14:paraId="02B5EF55" w14:textId="77777777" w:rsidR="00042682" w:rsidRPr="00F744AC" w:rsidRDefault="00042682" w:rsidP="00677B64">
      <w:pPr>
        <w:pStyle w:val="SOFinalBullets"/>
      </w:pPr>
      <w:r w:rsidRPr="00F744AC">
        <w:t>evaluate culture</w:t>
      </w:r>
      <w:r w:rsidR="00411ABE" w:rsidRPr="00F744AC">
        <w:t>s</w:t>
      </w:r>
      <w:r w:rsidRPr="00F744AC">
        <w:t>, values, and ideas in texts</w:t>
      </w:r>
    </w:p>
    <w:p w14:paraId="18AB515E" w14:textId="77777777" w:rsidR="00042682" w:rsidRPr="00F744AC" w:rsidRDefault="00042682" w:rsidP="00677B64">
      <w:pPr>
        <w:pStyle w:val="SOFinalBullets"/>
      </w:pPr>
      <w:r w:rsidRPr="00F744AC">
        <w:t>adapt textual content to create new text.</w:t>
      </w:r>
    </w:p>
    <w:p w14:paraId="7F5D538C" w14:textId="77777777" w:rsidR="00042682" w:rsidRPr="00F744AC" w:rsidRDefault="00042682" w:rsidP="00677B64">
      <w:pPr>
        <w:pStyle w:val="SOFinalBodyText"/>
      </w:pPr>
      <w:r w:rsidRPr="00F744AC">
        <w:t>If the texts are linked</w:t>
      </w:r>
      <w:r w:rsidR="00411ABE" w:rsidRPr="00F744AC">
        <w:t>,</w:t>
      </w:r>
      <w:r w:rsidRPr="00F744AC">
        <w:t xml:space="preserve"> students may be required to evaluate, compare, and contrast information, opinions, perspectives, and ideas in texts, and draw conclusions.</w:t>
      </w:r>
    </w:p>
    <w:p w14:paraId="3A5B0EE1" w14:textId="77777777" w:rsidR="00042682" w:rsidRPr="00F744AC" w:rsidRDefault="00042682" w:rsidP="00677B64">
      <w:pPr>
        <w:pStyle w:val="SOFinalBodyText"/>
      </w:pPr>
      <w:r w:rsidRPr="00F744AC">
        <w:t xml:space="preserve">For </w:t>
      </w:r>
      <w:r w:rsidR="00554F93">
        <w:t>text analysis</w:t>
      </w:r>
      <w:r w:rsidRPr="00F744AC">
        <w:t>, students provide evidence of their learning primarily in relation to the following assessment design criteria:</w:t>
      </w:r>
    </w:p>
    <w:p w14:paraId="5256B2AA" w14:textId="77777777" w:rsidR="00042682" w:rsidRPr="00F744AC" w:rsidRDefault="00042682" w:rsidP="00677B64">
      <w:pPr>
        <w:pStyle w:val="SOFinalBullets"/>
      </w:pPr>
      <w:r w:rsidRPr="00F744AC">
        <w:t xml:space="preserve">expression </w:t>
      </w:r>
    </w:p>
    <w:p w14:paraId="6311174C" w14:textId="77777777" w:rsidR="00042682" w:rsidRPr="00F744AC" w:rsidRDefault="00042682" w:rsidP="00677B64">
      <w:pPr>
        <w:pStyle w:val="SOFinalBullets"/>
      </w:pPr>
      <w:r w:rsidRPr="00F744AC">
        <w:t>evaluation and reflection.</w:t>
      </w:r>
    </w:p>
    <w:p w14:paraId="21B79BE6" w14:textId="77777777" w:rsidR="001F53D9" w:rsidRPr="00F744AC" w:rsidRDefault="001F53D9" w:rsidP="001F53D9">
      <w:pPr>
        <w:pStyle w:val="SOFinalHead3"/>
        <w:keepNext/>
      </w:pPr>
      <w:r w:rsidRPr="00F744AC">
        <w:t>Assessment Type 2: In-depth Study (20%)</w:t>
      </w:r>
    </w:p>
    <w:p w14:paraId="1BE47F81" w14:textId="77777777" w:rsidR="001F53D9" w:rsidRPr="00F744AC" w:rsidRDefault="001F53D9" w:rsidP="00677B64">
      <w:pPr>
        <w:pStyle w:val="SOFinalBodyText"/>
        <w:keepNext/>
      </w:pPr>
      <w:r w:rsidRPr="00F744AC">
        <w:t>There are three assessments for the in-depth study:</w:t>
      </w:r>
    </w:p>
    <w:p w14:paraId="27FC2D24" w14:textId="77777777" w:rsidR="001F53D9" w:rsidRPr="00F744AC" w:rsidRDefault="001F53D9" w:rsidP="00677B64">
      <w:pPr>
        <w:pStyle w:val="SOFinalBullets"/>
      </w:pPr>
      <w:r w:rsidRPr="00F744AC">
        <w:t xml:space="preserve">an oral presentation in </w:t>
      </w:r>
      <w:r w:rsidR="00D25849" w:rsidRPr="00F744AC">
        <w:t>Malay</w:t>
      </w:r>
      <w:r w:rsidRPr="00F744AC">
        <w:t xml:space="preserve"> (5 to 7 minutes)</w:t>
      </w:r>
    </w:p>
    <w:p w14:paraId="105C772D" w14:textId="77777777" w:rsidR="001F53D9" w:rsidRPr="00F744AC" w:rsidRDefault="001F53D9" w:rsidP="00677B64">
      <w:pPr>
        <w:pStyle w:val="SOFinalBullets"/>
      </w:pPr>
      <w:r w:rsidRPr="00F744AC">
        <w:t xml:space="preserve">a written response to the topic in </w:t>
      </w:r>
      <w:r w:rsidR="00D25849" w:rsidRPr="00F744AC">
        <w:t>Malay</w:t>
      </w:r>
      <w:r w:rsidRPr="00F744AC">
        <w:t xml:space="preserve"> (</w:t>
      </w:r>
      <w:r w:rsidR="00CA4355" w:rsidRPr="00F744AC">
        <w:t xml:space="preserve">maximum of </w:t>
      </w:r>
      <w:r w:rsidRPr="00F744AC">
        <w:t>800 words)</w:t>
      </w:r>
    </w:p>
    <w:p w14:paraId="4654BC8F" w14:textId="77777777" w:rsidR="001F53D9" w:rsidRPr="00F744AC" w:rsidRDefault="001F53D9" w:rsidP="00677B64">
      <w:pPr>
        <w:pStyle w:val="SOFinalBullets"/>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3BD2912B" w14:textId="77777777" w:rsidR="001F53D9" w:rsidRPr="00F744AC" w:rsidRDefault="001F53D9" w:rsidP="00677B64">
      <w:pPr>
        <w:pStyle w:val="SOFinalBodyText"/>
      </w:pPr>
      <w:r w:rsidRPr="00F744AC">
        <w:t>The three assessments should differ in context, audience, and purpose, and be supported by evidence of research, text analysis and evaluation, and planning and preparation.</w:t>
      </w:r>
    </w:p>
    <w:p w14:paraId="1817E295" w14:textId="77777777" w:rsidR="001F53D9" w:rsidRPr="00F744AC" w:rsidRDefault="001F53D9" w:rsidP="001070F7">
      <w:pPr>
        <w:pStyle w:val="SOFinalBodyText"/>
        <w:spacing w:line="236" w:lineRule="exact"/>
      </w:pPr>
      <w:r w:rsidRPr="00F744AC">
        <w:t xml:space="preserve">The in-depth study enables students to extend their understanding of an aspect or aspects of one of the prescribed themes or contemporary issues, or to explore links between themes or contemporary issues. </w:t>
      </w:r>
    </w:p>
    <w:p w14:paraId="675C3E4D" w14:textId="77777777" w:rsidR="001F53D9" w:rsidRPr="00F744AC" w:rsidRDefault="001F53D9" w:rsidP="001070F7">
      <w:pPr>
        <w:pStyle w:val="SOFinalBodyText"/>
        <w:spacing w:line="236" w:lineRule="exact"/>
      </w:pPr>
      <w:r w:rsidRPr="00F744AC">
        <w:t xml:space="preserve">Teachers may </w:t>
      </w:r>
      <w:r w:rsidRPr="00F744AC">
        <w:rPr>
          <w:rStyle w:val="SoFinalItalicText10pt"/>
        </w:rPr>
        <w:t>either</w:t>
      </w:r>
      <w:r w:rsidRPr="00F744AC">
        <w:t xml:space="preserve"> choose the topic of the in-depth study, and the associated texts or support materials for the class to study, </w:t>
      </w:r>
      <w:r w:rsidRPr="00F744AC">
        <w:rPr>
          <w:rStyle w:val="SoFinalItalicText10pt"/>
        </w:rPr>
        <w:t>or</w:t>
      </w:r>
      <w:r w:rsidRPr="00F744AC">
        <w:t xml:space="preserve"> allow each student to choose his or her own topic, and give advice and assistance in selecting, analysing, and evaluating appropriate texts. If the teacher chooses the topic of the in-depth study, then each student should research a different aspect of the topic.</w:t>
      </w:r>
    </w:p>
    <w:p w14:paraId="58CEF773" w14:textId="77777777" w:rsidR="001F53D9" w:rsidRPr="00F744AC" w:rsidRDefault="001F53D9" w:rsidP="001070F7">
      <w:pPr>
        <w:pStyle w:val="SOFinalBodyText"/>
        <w:spacing w:line="236" w:lineRule="exact"/>
      </w:pPr>
      <w:r w:rsidRPr="00F744AC">
        <w:t>Students should participate as much as possible in selecting their own topic or aspect of a topic. All students must undertake an individual study, and develop their own ideas, opinions, and perspectives, which they support with evidence from the texts studied. Some topics may also enable students to include comparisons between their learning and their personal experience.</w:t>
      </w:r>
    </w:p>
    <w:p w14:paraId="16F7CAB3" w14:textId="77777777" w:rsidR="001F53D9" w:rsidRPr="00F744AC" w:rsidRDefault="00CC68E4" w:rsidP="001070F7">
      <w:pPr>
        <w:pStyle w:val="SOFinalBodyText"/>
        <w:spacing w:line="236" w:lineRule="exact"/>
      </w:pPr>
      <w:r>
        <w:t>T</w:t>
      </w:r>
      <w:r w:rsidR="006D4ECF" w:rsidRPr="00F744AC">
        <w:t xml:space="preserve">exts that </w:t>
      </w:r>
      <w:r>
        <w:t xml:space="preserve">may </w:t>
      </w:r>
      <w:r w:rsidR="006D4ECF" w:rsidRPr="00F744AC">
        <w:t>form the basis of the in</w:t>
      </w:r>
      <w:r>
        <w:t>-depth study are listed in the recommended</w:t>
      </w:r>
      <w:r w:rsidR="006D4ECF" w:rsidRPr="00F744AC">
        <w:t xml:space="preserve"> reading list, </w:t>
      </w:r>
      <w:r w:rsidR="00411ABE" w:rsidRPr="00F744AC">
        <w:t>which is</w:t>
      </w:r>
      <w:r w:rsidR="006D4ECF" w:rsidRPr="00F744AC">
        <w:t xml:space="preserve"> available on the</w:t>
      </w:r>
      <w:r w:rsidR="00A46F3F">
        <w:t xml:space="preserve"> Malay Background Speakers minisite on the</w:t>
      </w:r>
      <w:r w:rsidR="006D4ECF" w:rsidRPr="00F744AC">
        <w:t xml:space="preserve"> SACE </w:t>
      </w:r>
      <w:r w:rsidR="000020EA" w:rsidRPr="00F744AC">
        <w:t>website (www.sace</w:t>
      </w:r>
      <w:r w:rsidR="006D4ECF" w:rsidRPr="00F744AC">
        <w:t xml:space="preserve">.sa.edu.au). These may be supplemented by, for example, guest speakers, newspaper articles, websites, documentaries, films, short stories, songs, and oral histories, either in their original form or adapted for language learning. Texts used may also be subtitled, or produced in English, if appropriate. </w:t>
      </w:r>
      <w:r w:rsidR="001A012B" w:rsidRPr="00F744AC">
        <w:t>A</w:t>
      </w:r>
      <w:r w:rsidR="006D4ECF" w:rsidRPr="00F744AC">
        <w:t xml:space="preserve">t least three different texts relating to the subject of the in-depth study </w:t>
      </w:r>
      <w:r w:rsidR="001A012B" w:rsidRPr="00F744AC">
        <w:t>should</w:t>
      </w:r>
      <w:r w:rsidR="006D4ECF" w:rsidRPr="00F744AC">
        <w:t xml:space="preserve"> be selected for analysis, so that students are able to explore their subject in sufficient depth. At least two of the texts should be in </w:t>
      </w:r>
      <w:r w:rsidR="00D25849" w:rsidRPr="00F744AC">
        <w:t>Malay</w:t>
      </w:r>
      <w:r w:rsidR="006D4ECF" w:rsidRPr="00F744AC">
        <w:t>.</w:t>
      </w:r>
    </w:p>
    <w:p w14:paraId="3B27F94A" w14:textId="77777777" w:rsidR="001F53D9" w:rsidRPr="00F744AC" w:rsidRDefault="001F53D9" w:rsidP="001070F7">
      <w:pPr>
        <w:pStyle w:val="SOFinalBodyText"/>
        <w:spacing w:line="236" w:lineRule="exact"/>
      </w:pPr>
      <w:r w:rsidRPr="00F744AC">
        <w:t>Students should collate evidence of their preparati</w:t>
      </w:r>
      <w:r w:rsidR="004F226F">
        <w:t>on for the in-depth study. Such </w:t>
      </w:r>
      <w:r w:rsidRPr="00F744AC">
        <w:t>evidence may include:</w:t>
      </w:r>
    </w:p>
    <w:p w14:paraId="07935192" w14:textId="77777777" w:rsidR="001F53D9" w:rsidRPr="00F744AC" w:rsidRDefault="001F53D9" w:rsidP="001070F7">
      <w:pPr>
        <w:pStyle w:val="SOFinalBullets"/>
        <w:spacing w:line="236" w:lineRule="exact"/>
      </w:pPr>
      <w:r w:rsidRPr="00F744AC">
        <w:t>notes on features of language and culture</w:t>
      </w:r>
    </w:p>
    <w:p w14:paraId="39ACFEAB" w14:textId="77777777" w:rsidR="001F53D9" w:rsidRPr="00F744AC" w:rsidRDefault="001F53D9" w:rsidP="001070F7">
      <w:pPr>
        <w:pStyle w:val="SOFinalBullets"/>
        <w:spacing w:line="236" w:lineRule="exact"/>
      </w:pPr>
      <w:r w:rsidRPr="00F744AC">
        <w:t>a written plan or cue cards for the oral presentation</w:t>
      </w:r>
    </w:p>
    <w:p w14:paraId="3CB2BB8A" w14:textId="77777777" w:rsidR="001F53D9" w:rsidRPr="00F744AC" w:rsidRDefault="001F53D9" w:rsidP="001070F7">
      <w:pPr>
        <w:pStyle w:val="SOFinalBullets"/>
        <w:spacing w:line="236" w:lineRule="exact"/>
      </w:pPr>
      <w:r w:rsidRPr="00F744AC">
        <w:t xml:space="preserve">a draft of the response in </w:t>
      </w:r>
      <w:r w:rsidR="00D25849" w:rsidRPr="00F744AC">
        <w:t>Malay</w:t>
      </w:r>
    </w:p>
    <w:p w14:paraId="2FD179AC" w14:textId="77777777" w:rsidR="001F53D9" w:rsidRPr="00F744AC" w:rsidRDefault="001F53D9" w:rsidP="001070F7">
      <w:pPr>
        <w:pStyle w:val="SOFinalBullets"/>
        <w:spacing w:line="236" w:lineRule="exact"/>
      </w:pPr>
      <w:r w:rsidRPr="00F744AC">
        <w:t>a draft of the response in English</w:t>
      </w:r>
    </w:p>
    <w:p w14:paraId="12357B7A" w14:textId="77777777" w:rsidR="001F53D9" w:rsidRPr="00F744AC" w:rsidRDefault="001F53D9" w:rsidP="001070F7">
      <w:pPr>
        <w:pStyle w:val="SOFinalBullets"/>
        <w:spacing w:line="236" w:lineRule="exact"/>
      </w:pPr>
      <w:r w:rsidRPr="00F744AC">
        <w:t>personal reflections</w:t>
      </w:r>
    </w:p>
    <w:p w14:paraId="28CEAF71" w14:textId="77777777" w:rsidR="001F53D9" w:rsidRPr="00F744AC" w:rsidRDefault="001F53D9" w:rsidP="001070F7">
      <w:pPr>
        <w:pStyle w:val="SOFinalBullets"/>
        <w:spacing w:line="236" w:lineRule="exact"/>
      </w:pPr>
      <w:r w:rsidRPr="00F744AC">
        <w:t>personal notes, paragraphs, or short summaries relating to the texts in students’ own words</w:t>
      </w:r>
    </w:p>
    <w:p w14:paraId="1C2D5DC4" w14:textId="77777777" w:rsidR="001F53D9" w:rsidRPr="00F744AC" w:rsidRDefault="001F53D9" w:rsidP="001070F7">
      <w:pPr>
        <w:pStyle w:val="SOFinalBullets"/>
        <w:spacing w:line="236" w:lineRule="exact"/>
      </w:pPr>
      <w:r w:rsidRPr="00F744AC">
        <w:t>charts, maps, diagrams, pictures, as appropriate</w:t>
      </w:r>
    </w:p>
    <w:p w14:paraId="1372E845" w14:textId="77777777" w:rsidR="001F53D9" w:rsidRPr="00F744AC" w:rsidRDefault="001F53D9" w:rsidP="001070F7">
      <w:pPr>
        <w:pStyle w:val="SOFinalBullets"/>
        <w:spacing w:line="236" w:lineRule="exact"/>
      </w:pPr>
      <w:r w:rsidRPr="00F744AC">
        <w:t>a bibliography or references.</w:t>
      </w:r>
    </w:p>
    <w:p w14:paraId="3A455E28" w14:textId="77777777" w:rsidR="001F53D9" w:rsidRPr="00F744AC" w:rsidRDefault="001F53D9" w:rsidP="001070F7">
      <w:pPr>
        <w:pStyle w:val="SOFinalBodyText"/>
        <w:keepNext/>
        <w:spacing w:line="236" w:lineRule="exact"/>
      </w:pPr>
      <w:r w:rsidRPr="00F744AC">
        <w:t>The assessment of the in-depth study should enable students to:</w:t>
      </w:r>
    </w:p>
    <w:p w14:paraId="1239FC20" w14:textId="77777777" w:rsidR="001F53D9" w:rsidRPr="00F744AC" w:rsidRDefault="001F53D9" w:rsidP="001070F7">
      <w:pPr>
        <w:pStyle w:val="SOFinalBullets"/>
        <w:keepNext/>
        <w:spacing w:line="236" w:lineRule="exact"/>
      </w:pPr>
      <w:r w:rsidRPr="00F744AC">
        <w:t>analyse and reflect on texts (know and understand the texts)</w:t>
      </w:r>
    </w:p>
    <w:p w14:paraId="558A1810" w14:textId="77777777" w:rsidR="001F53D9" w:rsidRPr="00F744AC" w:rsidRDefault="001F53D9" w:rsidP="001070F7">
      <w:pPr>
        <w:pStyle w:val="SOFinalBullets"/>
        <w:keepNext/>
        <w:spacing w:line="236" w:lineRule="exact"/>
      </w:pPr>
      <w:r w:rsidRPr="00F744AC">
        <w:t>share findings, ideas, opinions, and perspectives with others (personal perspective and independence in response)</w:t>
      </w:r>
    </w:p>
    <w:p w14:paraId="2DC9FFBF" w14:textId="77777777" w:rsidR="001F53D9" w:rsidRPr="00F744AC" w:rsidRDefault="001F53D9" w:rsidP="001070F7">
      <w:pPr>
        <w:pStyle w:val="SOFinalBullets"/>
        <w:spacing w:line="236" w:lineRule="exact"/>
      </w:pPr>
      <w:r w:rsidRPr="00F744AC">
        <w:t>comment on features of language (explain the use of language)</w:t>
      </w:r>
    </w:p>
    <w:p w14:paraId="39650560" w14:textId="77777777" w:rsidR="001F53D9" w:rsidRPr="00F744AC" w:rsidRDefault="001F53D9" w:rsidP="001070F7">
      <w:pPr>
        <w:pStyle w:val="SOFinalBullets"/>
        <w:spacing w:line="236" w:lineRule="exact"/>
      </w:pPr>
      <w:r w:rsidRPr="00F744AC">
        <w:t>comment on features of culture (make comparisons)</w:t>
      </w:r>
    </w:p>
    <w:p w14:paraId="738BF62F" w14:textId="77777777" w:rsidR="001F53D9" w:rsidRPr="00F744AC" w:rsidRDefault="001F53D9" w:rsidP="001070F7">
      <w:pPr>
        <w:pStyle w:val="SOFinalBullets"/>
        <w:spacing w:line="236" w:lineRule="exact"/>
      </w:pPr>
      <w:r w:rsidRPr="00F744AC">
        <w:t>support their ideas, opinions, and perspectives with evidence from the texts studied.</w:t>
      </w:r>
    </w:p>
    <w:p w14:paraId="5B705FC2" w14:textId="77777777" w:rsidR="004C639E" w:rsidRPr="00F744AC" w:rsidRDefault="004C639E" w:rsidP="001070F7">
      <w:pPr>
        <w:pStyle w:val="SOFinalHead5"/>
        <w:keepNext/>
        <w:spacing w:line="236" w:lineRule="exact"/>
      </w:pPr>
      <w:r w:rsidRPr="00F744AC">
        <w:t xml:space="preserve">An Oral Presentation in </w:t>
      </w:r>
      <w:r w:rsidR="00D25849" w:rsidRPr="00F744AC">
        <w:t>Malay</w:t>
      </w:r>
      <w:r w:rsidRPr="00F744AC">
        <w:t xml:space="preserve"> (5 to 7 minutes)</w:t>
      </w:r>
    </w:p>
    <w:p w14:paraId="01168AE5" w14:textId="77777777" w:rsidR="000E150F" w:rsidRPr="00F744AC" w:rsidRDefault="004C639E" w:rsidP="001070F7">
      <w:pPr>
        <w:pStyle w:val="SOFinalBodyText"/>
        <w:spacing w:line="236" w:lineRule="exact"/>
      </w:pPr>
      <w:r w:rsidRPr="00F744AC">
        <w:t xml:space="preserve">Students present ideas, opinions, and </w:t>
      </w:r>
      <w:r w:rsidR="000E150F" w:rsidRPr="00F744AC">
        <w:t>perspectives</w:t>
      </w:r>
      <w:r w:rsidRPr="00F744AC">
        <w:t xml:space="preserve"> in spoken </w:t>
      </w:r>
      <w:r w:rsidR="00D25849" w:rsidRPr="00F744AC">
        <w:t>Malay</w:t>
      </w:r>
      <w:r w:rsidRPr="00F744AC">
        <w:t xml:space="preserve"> o</w:t>
      </w:r>
      <w:r w:rsidR="000E150F" w:rsidRPr="00F744AC">
        <w:t>n</w:t>
      </w:r>
      <w:r w:rsidRPr="00F744AC">
        <w:t xml:space="preserve"> an aspect of their in-depth study. Students may partic</w:t>
      </w:r>
      <w:r w:rsidR="000E150F" w:rsidRPr="00F744AC">
        <w:t>ipate in, for example, a multimo</w:t>
      </w:r>
      <w:r w:rsidRPr="00F744AC">
        <w:t>da</w:t>
      </w:r>
      <w:r w:rsidR="000E150F" w:rsidRPr="00F744AC">
        <w:t>l</w:t>
      </w:r>
      <w:r w:rsidRPr="00F744AC">
        <w:t xml:space="preserve"> presentation or a talk for a specific audience. </w:t>
      </w:r>
    </w:p>
    <w:p w14:paraId="58DB1881" w14:textId="77777777" w:rsidR="004C639E" w:rsidRPr="00F744AC" w:rsidRDefault="004C639E" w:rsidP="001070F7">
      <w:pPr>
        <w:pStyle w:val="SOFinalBodyText"/>
        <w:spacing w:line="236" w:lineRule="exact"/>
      </w:pPr>
      <w:r w:rsidRPr="00F744AC">
        <w:t>The design of the assessment should specify a context, purpose, and audience.</w:t>
      </w:r>
    </w:p>
    <w:p w14:paraId="6847F83C" w14:textId="77777777" w:rsidR="004C639E" w:rsidRPr="00F744AC" w:rsidRDefault="004C639E" w:rsidP="0090099E">
      <w:pPr>
        <w:pStyle w:val="SOFinalHead5"/>
      </w:pPr>
      <w:r w:rsidRPr="00F744AC">
        <w:t xml:space="preserve">A Written Response to the Topic in </w:t>
      </w:r>
      <w:r w:rsidR="00D25849" w:rsidRPr="00F744AC">
        <w:t>Malay</w:t>
      </w:r>
      <w:r w:rsidRPr="00F744AC">
        <w:t xml:space="preserve"> (</w:t>
      </w:r>
      <w:r w:rsidR="00CA4355" w:rsidRPr="00F744AC">
        <w:t xml:space="preserve">maximum of </w:t>
      </w:r>
      <w:r w:rsidRPr="00F744AC">
        <w:t>800 words)</w:t>
      </w:r>
    </w:p>
    <w:p w14:paraId="2C0B0644" w14:textId="77777777" w:rsidR="004C639E" w:rsidRPr="00F744AC" w:rsidRDefault="004C639E" w:rsidP="000E150F">
      <w:pPr>
        <w:pStyle w:val="SOFinalBodyText"/>
      </w:pPr>
      <w:r w:rsidRPr="00F744AC">
        <w:t xml:space="preserve">Students write one text in </w:t>
      </w:r>
      <w:r w:rsidR="00D25849" w:rsidRPr="00F744AC">
        <w:t>Malay</w:t>
      </w:r>
      <w:r w:rsidR="00E86840" w:rsidRPr="00F744AC">
        <w:t>,</w:t>
      </w:r>
      <w:r w:rsidRPr="00F744AC">
        <w:t xml:space="preserve"> in which they express and evaluate ideas, information, opinions</w:t>
      </w:r>
      <w:r w:rsidR="000E150F" w:rsidRPr="00F744AC">
        <w:t>, and perspectives on the topic of</w:t>
      </w:r>
      <w:r w:rsidRPr="00F744AC">
        <w:t xml:space="preserve"> their in-depth study.</w:t>
      </w:r>
    </w:p>
    <w:p w14:paraId="3DFC2AD5" w14:textId="77777777" w:rsidR="004C639E" w:rsidRPr="00F744AC" w:rsidRDefault="004C639E" w:rsidP="004C639E">
      <w:pPr>
        <w:pStyle w:val="SOFinalBodyText"/>
      </w:pPr>
      <w:r w:rsidRPr="00F744AC">
        <w:t>This may include writing articles, blogs, essays, or reports.</w:t>
      </w:r>
    </w:p>
    <w:p w14:paraId="0E03F5D7" w14:textId="77777777" w:rsidR="004C639E" w:rsidRPr="00F744AC" w:rsidRDefault="004C639E" w:rsidP="004C639E">
      <w:pPr>
        <w:pStyle w:val="SOFinalBodyText"/>
      </w:pPr>
      <w:r w:rsidRPr="00F744AC">
        <w:t>The design of the assessment should specify:</w:t>
      </w:r>
    </w:p>
    <w:p w14:paraId="48FADF05" w14:textId="77777777" w:rsidR="004C639E" w:rsidRPr="00F744AC" w:rsidRDefault="004C639E" w:rsidP="006124C0">
      <w:pPr>
        <w:pStyle w:val="SOFinalBullets"/>
      </w:pPr>
      <w:r w:rsidRPr="00F744AC">
        <w:t>a context, purpose, and audience</w:t>
      </w:r>
    </w:p>
    <w:p w14:paraId="5B4A9935" w14:textId="77777777" w:rsidR="004C639E" w:rsidRPr="00F744AC" w:rsidRDefault="004C639E" w:rsidP="006124C0">
      <w:pPr>
        <w:pStyle w:val="SOFinalBullets"/>
      </w:pPr>
      <w:r w:rsidRPr="00F744AC">
        <w:t>the text type for production</w:t>
      </w:r>
    </w:p>
    <w:p w14:paraId="57E470A7" w14:textId="77777777" w:rsidR="004C639E" w:rsidRPr="00F744AC" w:rsidRDefault="004C639E" w:rsidP="006124C0">
      <w:pPr>
        <w:pStyle w:val="SOFinalBullets"/>
      </w:pPr>
      <w:r w:rsidRPr="00F744AC">
        <w:t>the kind of writing required (e.g. persuasive, creative, discursive).</w:t>
      </w:r>
    </w:p>
    <w:p w14:paraId="71C28DCF" w14:textId="77777777" w:rsidR="004C639E" w:rsidRPr="00F744AC" w:rsidRDefault="004C639E" w:rsidP="006124C0">
      <w:pPr>
        <w:pStyle w:val="SOFinalHead5"/>
      </w:pPr>
      <w:r w:rsidRPr="00F744AC">
        <w:t>A Reflective Response in English (</w:t>
      </w:r>
      <w:r w:rsidR="00CA4355" w:rsidRPr="00F744AC">
        <w:t xml:space="preserve">maximum of </w:t>
      </w:r>
      <w:r w:rsidRPr="00F744AC">
        <w:t>600 words</w:t>
      </w:r>
      <w:r w:rsidR="00CA4355" w:rsidRPr="00F744AC">
        <w:t>,</w:t>
      </w:r>
      <w:r w:rsidRPr="00F744AC">
        <w:t xml:space="preserve"> or 5 to 7 minutes)</w:t>
      </w:r>
    </w:p>
    <w:p w14:paraId="4FC7218E" w14:textId="77777777" w:rsidR="004C639E" w:rsidRPr="00F744AC" w:rsidRDefault="004C639E" w:rsidP="006124C0">
      <w:pPr>
        <w:pStyle w:val="SOFinalBodyText"/>
      </w:pPr>
      <w:r w:rsidRPr="00F744AC">
        <w:t xml:space="preserve">Students </w:t>
      </w:r>
      <w:r w:rsidR="006124C0" w:rsidRPr="00F744AC">
        <w:t xml:space="preserve">present a </w:t>
      </w:r>
      <w:r w:rsidRPr="00F744AC">
        <w:t>reflect</w:t>
      </w:r>
      <w:r w:rsidR="006124C0" w:rsidRPr="00F744AC">
        <w:t>ive response</w:t>
      </w:r>
      <w:r w:rsidRPr="00F744AC">
        <w:t xml:space="preserve"> </w:t>
      </w:r>
      <w:r w:rsidR="006124C0" w:rsidRPr="00F744AC">
        <w:t xml:space="preserve">in English </w:t>
      </w:r>
      <w:r w:rsidRPr="00F744AC">
        <w:t>on their experience in undertaking the in-depth study.</w:t>
      </w:r>
    </w:p>
    <w:p w14:paraId="255F1908" w14:textId="77777777" w:rsidR="004C639E" w:rsidRPr="00F744AC" w:rsidRDefault="004C639E" w:rsidP="004C639E">
      <w:pPr>
        <w:pStyle w:val="SOFinalBodyText"/>
      </w:pPr>
      <w:r w:rsidRPr="00F744AC">
        <w:t>Students may reflect on:</w:t>
      </w:r>
    </w:p>
    <w:p w14:paraId="4C501695" w14:textId="77777777" w:rsidR="004C639E" w:rsidRPr="00F744AC" w:rsidRDefault="004C639E" w:rsidP="006124C0">
      <w:pPr>
        <w:pStyle w:val="SOFinalBullets"/>
      </w:pPr>
      <w:r w:rsidRPr="00F744AC">
        <w:t>how the research experience was similar to</w:t>
      </w:r>
      <w:r w:rsidR="00DD7993" w:rsidRPr="00F744AC">
        <w:t>,</w:t>
      </w:r>
      <w:r w:rsidRPr="00F744AC">
        <w:t xml:space="preserve"> or different from</w:t>
      </w:r>
      <w:r w:rsidR="00DD7993" w:rsidRPr="00F744AC">
        <w:t>,</w:t>
      </w:r>
      <w:r w:rsidRPr="00F744AC">
        <w:t xml:space="preserve"> their preconceptions</w:t>
      </w:r>
    </w:p>
    <w:p w14:paraId="377F2154" w14:textId="77777777" w:rsidR="004C639E" w:rsidRPr="00F744AC" w:rsidRDefault="004C639E" w:rsidP="000B548F">
      <w:pPr>
        <w:pStyle w:val="SOFinalBullets"/>
      </w:pPr>
      <w:r w:rsidRPr="00F744AC">
        <w:t>their own values</w:t>
      </w:r>
      <w:r w:rsidR="000B548F" w:rsidRPr="00F744AC">
        <w:t>,</w:t>
      </w:r>
      <w:r w:rsidRPr="00F744AC">
        <w:t xml:space="preserve"> beliefs, </w:t>
      </w:r>
      <w:r w:rsidR="000B548F" w:rsidRPr="00F744AC">
        <w:t>ideas</w:t>
      </w:r>
      <w:r w:rsidRPr="00F744AC">
        <w:t xml:space="preserve">, and </w:t>
      </w:r>
      <w:r w:rsidR="000B548F" w:rsidRPr="00F744AC">
        <w:t xml:space="preserve">practices </w:t>
      </w:r>
      <w:r w:rsidRPr="00F744AC">
        <w:t>in relation to those represented or expressed in the texts studied</w:t>
      </w:r>
    </w:p>
    <w:p w14:paraId="232E6D22" w14:textId="77777777" w:rsidR="004C639E" w:rsidRPr="00F744AC" w:rsidRDefault="004C639E" w:rsidP="006124C0">
      <w:pPr>
        <w:pStyle w:val="SOFinalBullets"/>
      </w:pPr>
      <w:r w:rsidRPr="00F744AC">
        <w:t xml:space="preserve">how the in-depth study has </w:t>
      </w:r>
      <w:r w:rsidR="000B548F" w:rsidRPr="00F744AC">
        <w:t xml:space="preserve">influenced, </w:t>
      </w:r>
      <w:r w:rsidRPr="00F744AC">
        <w:t>increased</w:t>
      </w:r>
      <w:r w:rsidR="000B548F" w:rsidRPr="00F744AC">
        <w:t>,</w:t>
      </w:r>
      <w:r w:rsidRPr="00F744AC">
        <w:t xml:space="preserve"> or changed their understanding of the issue or topic</w:t>
      </w:r>
    </w:p>
    <w:p w14:paraId="471D6E1E" w14:textId="77777777" w:rsidR="004C639E" w:rsidRPr="00F744AC" w:rsidRDefault="004C639E" w:rsidP="006124C0">
      <w:pPr>
        <w:pStyle w:val="SOFinalBullets"/>
      </w:pPr>
      <w:r w:rsidRPr="00F744AC">
        <w:t xml:space="preserve">how the research has informed their own understanding </w:t>
      </w:r>
      <w:r w:rsidR="0089135D" w:rsidRPr="00F744AC">
        <w:t xml:space="preserve">of, </w:t>
      </w:r>
      <w:r w:rsidRPr="00F744AC">
        <w:t>or perspectives on</w:t>
      </w:r>
      <w:r w:rsidR="0089135D" w:rsidRPr="00F744AC">
        <w:t>,</w:t>
      </w:r>
      <w:r w:rsidRPr="00F744AC">
        <w:t xml:space="preserve"> related issues or topics</w:t>
      </w:r>
    </w:p>
    <w:p w14:paraId="4F165AA7" w14:textId="77777777" w:rsidR="004C639E" w:rsidRPr="00F744AC" w:rsidRDefault="004C639E" w:rsidP="006124C0">
      <w:pPr>
        <w:pStyle w:val="SOFinalBullets"/>
      </w:pPr>
      <w:r w:rsidRPr="00F744AC">
        <w:t xml:space="preserve">learning that was new, surprising, </w:t>
      </w:r>
      <w:r w:rsidR="000B548F" w:rsidRPr="00F744AC">
        <w:t xml:space="preserve">or </w:t>
      </w:r>
      <w:r w:rsidRPr="00F744AC">
        <w:t>challenging</w:t>
      </w:r>
    </w:p>
    <w:p w14:paraId="27A085C5" w14:textId="77777777" w:rsidR="004C639E" w:rsidRPr="00F744AC" w:rsidRDefault="00411ABE" w:rsidP="00411ABE">
      <w:pPr>
        <w:pStyle w:val="SOFinalBullets"/>
      </w:pPr>
      <w:r w:rsidRPr="00F744AC">
        <w:t>their insights and findings</w:t>
      </w:r>
    </w:p>
    <w:p w14:paraId="5438ACE2" w14:textId="77777777" w:rsidR="004C639E" w:rsidRPr="00F744AC" w:rsidRDefault="004C639E" w:rsidP="006124C0">
      <w:pPr>
        <w:pStyle w:val="SOFinalBullets"/>
      </w:pPr>
      <w:r w:rsidRPr="00F744AC">
        <w:t>how they may use</w:t>
      </w:r>
      <w:r w:rsidR="000B548F" w:rsidRPr="00F744AC">
        <w:t xml:space="preserve"> their learning from</w:t>
      </w:r>
      <w:r w:rsidRPr="00F744AC">
        <w:t xml:space="preserve"> this experience in the future</w:t>
      </w:r>
    </w:p>
    <w:p w14:paraId="1D4D3D89" w14:textId="77777777" w:rsidR="004C639E" w:rsidRPr="00F744AC" w:rsidRDefault="004C639E" w:rsidP="006124C0">
      <w:pPr>
        <w:pStyle w:val="SOFinalBullets"/>
      </w:pPr>
      <w:r w:rsidRPr="00F744AC">
        <w:t>how the research has influenced their thinking about language and culture</w:t>
      </w:r>
    </w:p>
    <w:p w14:paraId="373E65AB" w14:textId="77777777" w:rsidR="004C639E" w:rsidRPr="00F744AC" w:rsidRDefault="000B548F" w:rsidP="006124C0">
      <w:pPr>
        <w:pStyle w:val="SOFinalBullets"/>
      </w:pPr>
      <w:r w:rsidRPr="00F744AC">
        <w:t xml:space="preserve">their </w:t>
      </w:r>
      <w:r w:rsidR="004C639E" w:rsidRPr="00F744AC">
        <w:t>reasons for choosing the topic</w:t>
      </w:r>
    </w:p>
    <w:p w14:paraId="6FCF3419" w14:textId="77777777" w:rsidR="004C639E" w:rsidRPr="00F744AC" w:rsidRDefault="004C639E" w:rsidP="006124C0">
      <w:pPr>
        <w:pStyle w:val="SOFinalBullets"/>
      </w:pPr>
      <w:r w:rsidRPr="00F744AC">
        <w:t>the research process</w:t>
      </w:r>
    </w:p>
    <w:p w14:paraId="7B0EA142" w14:textId="77777777" w:rsidR="004C639E" w:rsidRPr="00F744AC" w:rsidRDefault="004C639E" w:rsidP="006124C0">
      <w:pPr>
        <w:pStyle w:val="SOFinalBullets"/>
      </w:pPr>
      <w:r w:rsidRPr="00F744AC">
        <w:t>the aspects they would choose and why, if they had the opportunity to research their topic further.</w:t>
      </w:r>
    </w:p>
    <w:p w14:paraId="7B4D5CAE" w14:textId="77777777" w:rsidR="004C639E" w:rsidRPr="00F744AC" w:rsidRDefault="004C639E" w:rsidP="00677B64">
      <w:pPr>
        <w:pStyle w:val="SOFinalBodyText"/>
        <w:keepNext/>
      </w:pPr>
      <w:r w:rsidRPr="00F744AC">
        <w:t>Students are required to:</w:t>
      </w:r>
    </w:p>
    <w:p w14:paraId="61E97B37" w14:textId="77777777" w:rsidR="004C639E" w:rsidRPr="00F744AC" w:rsidRDefault="004C639E" w:rsidP="00677B64">
      <w:pPr>
        <w:pStyle w:val="SOFinalBullets"/>
      </w:pPr>
      <w:r w:rsidRPr="00F744AC">
        <w:t xml:space="preserve">write a reflective response, for example, a reflective essay, a </w:t>
      </w:r>
      <w:r w:rsidR="00CA4355" w:rsidRPr="00F744AC">
        <w:t>personal journal entry, a blog</w:t>
      </w:r>
    </w:p>
    <w:p w14:paraId="5528DE7F" w14:textId="77777777" w:rsidR="004C639E" w:rsidRPr="00F744AC" w:rsidRDefault="004C639E" w:rsidP="00677B64">
      <w:pPr>
        <w:pStyle w:val="SOFinalBodyTextItalicBeforeBullet"/>
      </w:pPr>
      <w:r w:rsidRPr="00F744AC">
        <w:t>or</w:t>
      </w:r>
    </w:p>
    <w:p w14:paraId="1BEC8F19" w14:textId="77777777" w:rsidR="004C639E" w:rsidRPr="00F744AC" w:rsidRDefault="004C639E" w:rsidP="00677B64">
      <w:pPr>
        <w:pStyle w:val="SOFinalBullets"/>
      </w:pPr>
      <w:r w:rsidRPr="00F744AC">
        <w:t>give an oral presentation to a specific audience.</w:t>
      </w:r>
    </w:p>
    <w:p w14:paraId="5D3A6734" w14:textId="77777777" w:rsidR="004C639E" w:rsidRPr="00F744AC" w:rsidRDefault="004C639E" w:rsidP="00CD3B3F">
      <w:pPr>
        <w:pStyle w:val="SOFinalBodyTextExtraSpace-AssTypeONLY"/>
        <w:keepNext/>
      </w:pPr>
      <w:r w:rsidRPr="00F744AC">
        <w:t xml:space="preserve">For this assessment type, students </w:t>
      </w:r>
      <w:r w:rsidR="006C7C8A" w:rsidRPr="00F744AC">
        <w:t>provide</w:t>
      </w:r>
      <w:r w:rsidRPr="00F744AC">
        <w:t xml:space="preserve"> evidence of </w:t>
      </w:r>
      <w:r w:rsidR="006C7C8A" w:rsidRPr="00F744AC">
        <w:t xml:space="preserve">their </w:t>
      </w:r>
      <w:r w:rsidRPr="00F744AC">
        <w:t>learning in relation to the following assessment design criteria:</w:t>
      </w:r>
    </w:p>
    <w:p w14:paraId="24962DC7" w14:textId="77777777" w:rsidR="004C639E" w:rsidRPr="00F744AC" w:rsidRDefault="004C639E" w:rsidP="00CD3B3F">
      <w:pPr>
        <w:pStyle w:val="SOFinalBullets"/>
        <w:keepNext/>
      </w:pPr>
      <w:r w:rsidRPr="00F744AC">
        <w:t>ideas</w:t>
      </w:r>
    </w:p>
    <w:p w14:paraId="3066F6BF" w14:textId="77777777" w:rsidR="004C639E" w:rsidRPr="00F744AC" w:rsidRDefault="004C639E" w:rsidP="00677B64">
      <w:pPr>
        <w:pStyle w:val="SOFinalBullets"/>
      </w:pPr>
      <w:r w:rsidRPr="00F744AC">
        <w:t>expression</w:t>
      </w:r>
    </w:p>
    <w:p w14:paraId="7914D3DA" w14:textId="77777777" w:rsidR="004C639E" w:rsidRPr="00F744AC" w:rsidRDefault="004C639E" w:rsidP="00677B64">
      <w:pPr>
        <w:pStyle w:val="SOFinalBullets"/>
      </w:pPr>
      <w:r w:rsidRPr="00F744AC">
        <w:t>evaluation and reflection.</w:t>
      </w:r>
    </w:p>
    <w:p w14:paraId="2F104390" w14:textId="77777777" w:rsidR="000E6F63" w:rsidRDefault="000E6F63">
      <w:pPr>
        <w:rPr>
          <w:rFonts w:ascii="Arial Narrow" w:eastAsia="Times New Roman" w:hAnsi="Arial Narrow"/>
          <w:b/>
          <w:caps/>
          <w:color w:val="000000"/>
          <w:sz w:val="28"/>
          <w:lang w:val="en-US" w:eastAsia="en-US"/>
        </w:rPr>
      </w:pPr>
      <w:r>
        <w:br w:type="page"/>
      </w:r>
    </w:p>
    <w:p w14:paraId="1DFCBE69" w14:textId="77777777" w:rsidR="004C639E" w:rsidRPr="00843F61" w:rsidRDefault="00843F61" w:rsidP="00843F61">
      <w:pPr>
        <w:pStyle w:val="SOFinalHead2"/>
      </w:pPr>
      <w:bookmarkStart w:id="19" w:name="_Toc527370508"/>
      <w:r w:rsidRPr="00843F61">
        <w:t>External Assessment</w:t>
      </w:r>
      <w:bookmarkEnd w:id="19"/>
      <w:r w:rsidRPr="00843F61">
        <w:t xml:space="preserve"> </w:t>
      </w:r>
    </w:p>
    <w:p w14:paraId="0421867C" w14:textId="77777777" w:rsidR="004C639E" w:rsidRPr="00F744AC" w:rsidRDefault="004C639E" w:rsidP="00677B64">
      <w:pPr>
        <w:pStyle w:val="SOFinalHead3AfterHead2"/>
      </w:pPr>
      <w:r w:rsidRPr="00F744AC">
        <w:t>Assessment Type 3: Examination (30%)</w:t>
      </w:r>
    </w:p>
    <w:p w14:paraId="1530E957" w14:textId="77777777" w:rsidR="004C639E" w:rsidRPr="00F744AC" w:rsidRDefault="004C639E" w:rsidP="000E6F63">
      <w:pPr>
        <w:pStyle w:val="SOFinalBodyText"/>
        <w:spacing w:line="226" w:lineRule="exact"/>
      </w:pPr>
      <w:r w:rsidRPr="00F744AC">
        <w:t xml:space="preserve">The examination consists </w:t>
      </w:r>
      <w:r w:rsidR="000E6F63">
        <w:t>of</w:t>
      </w:r>
      <w:r w:rsidR="000B6E94" w:rsidRPr="00F744AC">
        <w:t>:</w:t>
      </w:r>
    </w:p>
    <w:p w14:paraId="10745B1E" w14:textId="77777777" w:rsidR="004C639E" w:rsidRPr="00F744AC" w:rsidRDefault="00610BFB" w:rsidP="00677B64">
      <w:pPr>
        <w:pStyle w:val="SOFinalBullets"/>
        <w:spacing w:line="226" w:lineRule="exact"/>
      </w:pPr>
      <w:r w:rsidRPr="00F744AC">
        <w:t>a</w:t>
      </w:r>
      <w:r w:rsidR="004C639E" w:rsidRPr="00F744AC">
        <w:t xml:space="preserve"> written examination.</w:t>
      </w:r>
    </w:p>
    <w:p w14:paraId="5AD83D54" w14:textId="77777777" w:rsidR="004C639E" w:rsidRPr="00F744AC" w:rsidRDefault="004C639E" w:rsidP="00677B64">
      <w:pPr>
        <w:pStyle w:val="SOFinalHead5"/>
        <w:spacing w:line="226" w:lineRule="exact"/>
      </w:pPr>
      <w:r w:rsidRPr="00F744AC">
        <w:t xml:space="preserve">Written Examination </w:t>
      </w:r>
    </w:p>
    <w:p w14:paraId="34B59888" w14:textId="77777777" w:rsidR="004C639E" w:rsidRPr="00F744AC" w:rsidRDefault="004C639E" w:rsidP="001070F7">
      <w:pPr>
        <w:pStyle w:val="SOFinalBodyText"/>
        <w:spacing w:line="226" w:lineRule="exact"/>
      </w:pPr>
      <w:r w:rsidRPr="00F744AC">
        <w:t xml:space="preserve">The written examination </w:t>
      </w:r>
      <w:r w:rsidR="002C5308" w:rsidRPr="00F744AC">
        <w:t xml:space="preserve">takes </w:t>
      </w:r>
      <w:r w:rsidR="001070F7">
        <w:t>180</w:t>
      </w:r>
      <w:r w:rsidR="002C5308" w:rsidRPr="00F744AC">
        <w:t xml:space="preserve"> minutes. It </w:t>
      </w:r>
      <w:r w:rsidRPr="00F744AC">
        <w:t>has three sections:</w:t>
      </w:r>
    </w:p>
    <w:p w14:paraId="35A96B27" w14:textId="77777777" w:rsidR="004C639E" w:rsidRPr="00F744AC" w:rsidRDefault="004C639E" w:rsidP="00677B64">
      <w:pPr>
        <w:pStyle w:val="SOFinalBullets"/>
        <w:spacing w:line="226" w:lineRule="exact"/>
      </w:pPr>
      <w:r w:rsidRPr="00F744AC">
        <w:t>Section 1: Listening and Responding</w:t>
      </w:r>
    </w:p>
    <w:p w14:paraId="3F809787" w14:textId="77777777" w:rsidR="004C639E" w:rsidRPr="00F744AC" w:rsidRDefault="004C639E" w:rsidP="00677B64">
      <w:pPr>
        <w:pStyle w:val="SOFinalBullets"/>
        <w:spacing w:line="226" w:lineRule="exact"/>
      </w:pPr>
      <w:r w:rsidRPr="00F744AC">
        <w:t xml:space="preserve">Section 2: </w:t>
      </w:r>
      <w:smartTag w:uri="urn:schemas-microsoft-com:office:smarttags" w:element="place">
        <w:smartTag w:uri="urn:schemas-microsoft-com:office:smarttags" w:element="City">
          <w:r w:rsidRPr="00F744AC">
            <w:t>Reading</w:t>
          </w:r>
        </w:smartTag>
      </w:smartTag>
      <w:r w:rsidRPr="00F744AC">
        <w:t xml:space="preserve"> and Responding</w:t>
      </w:r>
    </w:p>
    <w:p w14:paraId="4341E026" w14:textId="77777777" w:rsidR="004C639E" w:rsidRPr="00F744AC" w:rsidRDefault="004C639E" w:rsidP="00677B64">
      <w:pPr>
        <w:pStyle w:val="SOFinalBullets"/>
        <w:spacing w:line="226" w:lineRule="exact"/>
      </w:pPr>
      <w:r w:rsidRPr="00F744AC">
        <w:t xml:space="preserve">Section 3: Writing in </w:t>
      </w:r>
      <w:r w:rsidR="00D25849" w:rsidRPr="00F744AC">
        <w:t>Malay</w:t>
      </w:r>
      <w:r w:rsidRPr="00F744AC">
        <w:t>.</w:t>
      </w:r>
    </w:p>
    <w:p w14:paraId="5140DDEE" w14:textId="77777777" w:rsidR="004C639E" w:rsidRPr="00F744AC" w:rsidRDefault="004C639E" w:rsidP="00677B64">
      <w:pPr>
        <w:pStyle w:val="SOFinalBodyText"/>
        <w:spacing w:line="226" w:lineRule="exact"/>
      </w:pPr>
      <w:r w:rsidRPr="00F744AC">
        <w:t>Students are allowed to use monolingual and/or bilingual printed dictionaries in the written examination.</w:t>
      </w:r>
    </w:p>
    <w:p w14:paraId="408EE248" w14:textId="77777777" w:rsidR="004C639E" w:rsidRPr="00F744AC" w:rsidRDefault="004C639E" w:rsidP="00677B64">
      <w:pPr>
        <w:pStyle w:val="SOFinalHead6"/>
        <w:spacing w:line="226" w:lineRule="exact"/>
      </w:pPr>
      <w:r w:rsidRPr="00F744AC">
        <w:t>Section 1: Listening and Responding</w:t>
      </w:r>
    </w:p>
    <w:p w14:paraId="448BB06F" w14:textId="77777777" w:rsidR="004C639E" w:rsidRPr="00F744AC" w:rsidRDefault="004C639E" w:rsidP="00677B64">
      <w:pPr>
        <w:pStyle w:val="SOFinalBodyText"/>
        <w:spacing w:line="226" w:lineRule="exact"/>
      </w:pPr>
      <w:r w:rsidRPr="00F744AC">
        <w:t>Section 1 of the written examination is designed to assess primarily students’ knowledge and skill in analysing, evaluating, and responding to information from spoken texts.</w:t>
      </w:r>
    </w:p>
    <w:p w14:paraId="3DFC68B8" w14:textId="77777777" w:rsidR="004C639E" w:rsidRPr="00F744AC" w:rsidRDefault="004C639E" w:rsidP="00677B64">
      <w:pPr>
        <w:pStyle w:val="SOFinalBodyText"/>
        <w:spacing w:line="226" w:lineRule="exact"/>
      </w:pPr>
      <w:r w:rsidRPr="00F744AC">
        <w:t xml:space="preserve">Section 1 of the written examination has two parts, Part A and Part B. In both parts students listen and respond to recorded texts in </w:t>
      </w:r>
      <w:r w:rsidR="00D25849" w:rsidRPr="00F744AC">
        <w:t>Malay</w:t>
      </w:r>
      <w:r w:rsidRPr="00F744AC">
        <w:t>.</w:t>
      </w:r>
    </w:p>
    <w:p w14:paraId="174A1EE2" w14:textId="77777777" w:rsidR="006C2EC1" w:rsidRPr="00F744AC" w:rsidRDefault="006C2EC1" w:rsidP="00677B64">
      <w:pPr>
        <w:pStyle w:val="SOFinalBodyText"/>
      </w:pPr>
      <w:r w:rsidRPr="00F744AC">
        <w:t xml:space="preserve">Students </w:t>
      </w:r>
      <w:r w:rsidR="00F10767" w:rsidRPr="00F744AC">
        <w:t xml:space="preserve">are </w:t>
      </w:r>
      <w:r w:rsidRPr="00F744AC">
        <w:t xml:space="preserve">expected to demonstrate understanding of general and specific information from texts and to respond, in English in Part A and in </w:t>
      </w:r>
      <w:r w:rsidR="00D25849" w:rsidRPr="00F744AC">
        <w:t>Malay</w:t>
      </w:r>
      <w:r w:rsidRPr="00F744AC">
        <w:t xml:space="preserve"> in Part B, to questions on this information. The questions may require students to identify:</w:t>
      </w:r>
    </w:p>
    <w:p w14:paraId="118F74E2" w14:textId="77777777" w:rsidR="006C2EC1" w:rsidRPr="00F744AC" w:rsidRDefault="00AF7FC9" w:rsidP="00677B64">
      <w:pPr>
        <w:pStyle w:val="SOFinalBullets"/>
      </w:pPr>
      <w:r w:rsidRPr="00F744AC">
        <w:t>the</w:t>
      </w:r>
      <w:r w:rsidR="006C2EC1" w:rsidRPr="00F744AC">
        <w:t xml:space="preserve"> ideas and opinions expressed in the texts</w:t>
      </w:r>
    </w:p>
    <w:p w14:paraId="4783BF18" w14:textId="77777777" w:rsidR="00AF7FC9" w:rsidRPr="00F744AC" w:rsidRDefault="00AF7FC9" w:rsidP="00677B64">
      <w:pPr>
        <w:pStyle w:val="SOFinalBullets"/>
      </w:pPr>
      <w:r w:rsidRPr="00F744AC">
        <w:t>language features, such as style and register.</w:t>
      </w:r>
    </w:p>
    <w:p w14:paraId="2446D004" w14:textId="77777777" w:rsidR="004C639E" w:rsidRPr="00F744AC" w:rsidRDefault="004C639E" w:rsidP="00677B64">
      <w:pPr>
        <w:pStyle w:val="SOFinalBodyText"/>
      </w:pPr>
      <w:r w:rsidRPr="00F744AC">
        <w:t>The texts in this section are related to one or more of the prescribed contemporary issues. Texts are drawn from a range of spoken text types, such as discussions, interviews, and broadcasts.</w:t>
      </w:r>
    </w:p>
    <w:p w14:paraId="4BA6EA31" w14:textId="77777777" w:rsidR="004C639E" w:rsidRPr="00F744AC" w:rsidRDefault="004C639E" w:rsidP="00677B64">
      <w:pPr>
        <w:pStyle w:val="SOFinalBodyText"/>
      </w:pPr>
      <w:r w:rsidRPr="00F744AC">
        <w:t>Part A</w:t>
      </w:r>
    </w:p>
    <w:p w14:paraId="5D73313E" w14:textId="77777777" w:rsidR="004C639E" w:rsidRPr="00F744AC" w:rsidRDefault="004C639E" w:rsidP="00677B64">
      <w:pPr>
        <w:pStyle w:val="SOFinalBodyText"/>
      </w:pPr>
      <w:r w:rsidRPr="00F744AC">
        <w:t xml:space="preserve">Students hear one text in </w:t>
      </w:r>
      <w:r w:rsidR="00D25849" w:rsidRPr="00F744AC">
        <w:t>Malay</w:t>
      </w:r>
      <w:r w:rsidRPr="00F744AC">
        <w:t xml:space="preserve">. The total listening time, for one reading of the text without pauses, is approximately </w:t>
      </w:r>
      <w:r w:rsidR="000E5830">
        <w:t>3</w:t>
      </w:r>
      <w:r w:rsidRPr="00F744AC">
        <w:t xml:space="preserve"> minutes. The text is heard twice. There is a pause between the first and second readings</w:t>
      </w:r>
      <w:r w:rsidR="00E86840" w:rsidRPr="00F744AC">
        <w:t>,</w:t>
      </w:r>
      <w:r w:rsidRPr="00F744AC">
        <w:t xml:space="preserve"> in which students may make notes. Students have 12 minutes after the second reading to complete their answers.</w:t>
      </w:r>
    </w:p>
    <w:p w14:paraId="2734F064" w14:textId="77777777" w:rsidR="004C639E" w:rsidRPr="00F744AC" w:rsidRDefault="004C639E" w:rsidP="00677B64">
      <w:pPr>
        <w:pStyle w:val="SOFinalBodyText"/>
      </w:pPr>
      <w:r w:rsidRPr="00F744AC">
        <w:t>Students are expected to answer a number of questions, one or more of which require extended paragraphs.</w:t>
      </w:r>
    </w:p>
    <w:p w14:paraId="34F6F024" w14:textId="77777777" w:rsidR="004C639E" w:rsidRPr="00F744AC" w:rsidRDefault="004C639E" w:rsidP="00677B64">
      <w:pPr>
        <w:pStyle w:val="SOFinalBodyText"/>
      </w:pPr>
      <w:r w:rsidRPr="00F744AC">
        <w:t>The questions require students to</w:t>
      </w:r>
      <w:r w:rsidR="00A70A37" w:rsidRPr="00F744AC">
        <w:t xml:space="preserve"> respond to information in the spoken text by</w:t>
      </w:r>
      <w:r w:rsidRPr="00F744AC">
        <w:t>, for example:</w:t>
      </w:r>
    </w:p>
    <w:p w14:paraId="00675752" w14:textId="77777777" w:rsidR="00A70A37" w:rsidRPr="00F744AC" w:rsidRDefault="00A70A37" w:rsidP="00677B64">
      <w:pPr>
        <w:pStyle w:val="SOFinalBullets"/>
      </w:pPr>
      <w:r w:rsidRPr="00F744AC">
        <w:t>identifying and providing a summary of the main points, ideas, opinions, or arguments</w:t>
      </w:r>
    </w:p>
    <w:p w14:paraId="178D87C9" w14:textId="77777777" w:rsidR="00A70A37" w:rsidRPr="00F744AC" w:rsidRDefault="00A70A37" w:rsidP="00677B64">
      <w:pPr>
        <w:pStyle w:val="SOFinalBullets"/>
      </w:pPr>
      <w:r w:rsidRPr="00F744AC">
        <w:t>analysing ways in which language is used to convey meaning (e.g. analyse</w:t>
      </w:r>
      <w:r w:rsidR="00D32E91" w:rsidRPr="00F744AC">
        <w:t xml:space="preserve"> and evaluate textual features)</w:t>
      </w:r>
    </w:p>
    <w:p w14:paraId="2B9ED6D4" w14:textId="77777777" w:rsidR="00A70A37" w:rsidRPr="00F744AC" w:rsidRDefault="00A70A37" w:rsidP="00677B64">
      <w:pPr>
        <w:pStyle w:val="SOFinalBullets"/>
      </w:pPr>
      <w:r w:rsidRPr="00F744AC">
        <w:t>identifying the purpose, context, and audience of the text.</w:t>
      </w:r>
    </w:p>
    <w:p w14:paraId="07A45CB1" w14:textId="77777777" w:rsidR="004C639E" w:rsidRPr="00F744AC" w:rsidRDefault="004C639E" w:rsidP="00677B64">
      <w:pPr>
        <w:pStyle w:val="SOFinalBodyText"/>
      </w:pPr>
      <w:r w:rsidRPr="00F744AC">
        <w:t>Questions are written in English for answers in English.</w:t>
      </w:r>
    </w:p>
    <w:p w14:paraId="4784978A" w14:textId="77777777" w:rsidR="000E6F63" w:rsidRDefault="002F5342" w:rsidP="0032750F">
      <w:pPr>
        <w:pStyle w:val="SOFinalBodyText"/>
      </w:pPr>
      <w:r w:rsidRPr="00F744AC">
        <w:t>Students are given an indication of the length of the answers required.</w:t>
      </w:r>
      <w:r w:rsidR="000E6F63">
        <w:br w:type="page"/>
      </w:r>
    </w:p>
    <w:p w14:paraId="44B66D89" w14:textId="77777777" w:rsidR="004C639E" w:rsidRPr="00F744AC" w:rsidRDefault="004C639E" w:rsidP="00677B64">
      <w:pPr>
        <w:pStyle w:val="SOFinalBodyText"/>
      </w:pPr>
      <w:r w:rsidRPr="00F744AC">
        <w:t>Part B</w:t>
      </w:r>
    </w:p>
    <w:p w14:paraId="259509E5" w14:textId="77777777" w:rsidR="004C639E" w:rsidRPr="00F744AC" w:rsidRDefault="004C639E" w:rsidP="00677B64">
      <w:pPr>
        <w:pStyle w:val="SOFinalBodyText"/>
      </w:pPr>
      <w:r w:rsidRPr="00F744AC">
        <w:t xml:space="preserve">Students hear two texts in </w:t>
      </w:r>
      <w:r w:rsidR="00D25849" w:rsidRPr="00F744AC">
        <w:t>Malay</w:t>
      </w:r>
      <w:r w:rsidR="00BF0570" w:rsidRPr="00F744AC">
        <w:t xml:space="preserve"> that</w:t>
      </w:r>
      <w:r w:rsidRPr="00F744AC">
        <w:t xml:space="preserve"> are related to the same prescribed contemporary issue. The total listening time, for one reading of both texts without pauses, is approximately 4 minutes. The texts are heard in sequence and then repeated once. There is a pause after the first reading of both texts</w:t>
      </w:r>
      <w:r w:rsidR="00E86840" w:rsidRPr="00F744AC">
        <w:t>,</w:t>
      </w:r>
      <w:r w:rsidRPr="00F744AC">
        <w:t xml:space="preserve"> in which students may make notes. Students are given 20 minutes after the second reading of both texts to complete their answers.</w:t>
      </w:r>
    </w:p>
    <w:p w14:paraId="61A969F6" w14:textId="77777777" w:rsidR="004C639E" w:rsidRPr="00F744AC" w:rsidRDefault="004C639E" w:rsidP="00677B64">
      <w:pPr>
        <w:pStyle w:val="SOFinalBodyText"/>
      </w:pPr>
      <w:r w:rsidRPr="00F744AC">
        <w:t>Students are expected to evaluate, compare, and contrast the information, opinions, and ideas from the spoken texts and present them in a new form.</w:t>
      </w:r>
    </w:p>
    <w:p w14:paraId="3B52DF0E" w14:textId="77777777" w:rsidR="004C639E" w:rsidRPr="00F744AC" w:rsidRDefault="004C639E" w:rsidP="00677B64">
      <w:pPr>
        <w:pStyle w:val="SOFinalBodyText"/>
      </w:pPr>
      <w:r w:rsidRPr="00F744AC">
        <w:t xml:space="preserve">The question is written in </w:t>
      </w:r>
      <w:r w:rsidR="00D25849" w:rsidRPr="00F744AC">
        <w:t>Malay</w:t>
      </w:r>
      <w:r w:rsidRPr="00F744AC">
        <w:t xml:space="preserve"> and English for a response in </w:t>
      </w:r>
      <w:r w:rsidR="00D25849" w:rsidRPr="00F744AC">
        <w:t>Malay</w:t>
      </w:r>
      <w:r w:rsidRPr="00F744AC">
        <w:t>.</w:t>
      </w:r>
    </w:p>
    <w:p w14:paraId="7543EA02" w14:textId="77777777" w:rsidR="000A68B7" w:rsidRPr="00F744AC" w:rsidRDefault="000A68B7" w:rsidP="00677B64">
      <w:pPr>
        <w:pStyle w:val="SOFinalBodyText"/>
      </w:pPr>
      <w:r w:rsidRPr="00F744AC">
        <w:t xml:space="preserve">Students are given an indication of the length of the </w:t>
      </w:r>
      <w:r w:rsidR="00D32E91" w:rsidRPr="00F744AC">
        <w:t>response</w:t>
      </w:r>
      <w:r w:rsidRPr="00F744AC">
        <w:t xml:space="preserve"> required.</w:t>
      </w:r>
    </w:p>
    <w:p w14:paraId="49754B55" w14:textId="77777777" w:rsidR="004C639E" w:rsidRPr="00F744AC" w:rsidRDefault="004C639E" w:rsidP="00677B64">
      <w:pPr>
        <w:pStyle w:val="SOFinalHead6"/>
      </w:pPr>
      <w:r w:rsidRPr="00F744AC">
        <w:t xml:space="preserve">Section 2: </w:t>
      </w:r>
      <w:smartTag w:uri="urn:schemas-microsoft-com:office:smarttags" w:element="City">
        <w:smartTag w:uri="urn:schemas-microsoft-com:office:smarttags" w:element="place">
          <w:r w:rsidRPr="00F744AC">
            <w:t>Reading</w:t>
          </w:r>
        </w:smartTag>
      </w:smartTag>
      <w:r w:rsidRPr="00F744AC">
        <w:t xml:space="preserve"> and Responding</w:t>
      </w:r>
    </w:p>
    <w:p w14:paraId="33D7D86B" w14:textId="77777777" w:rsidR="00BF0570" w:rsidRPr="00F744AC" w:rsidRDefault="00897F86" w:rsidP="00677B64">
      <w:pPr>
        <w:pStyle w:val="SOFinalBodyText"/>
      </w:pPr>
      <w:r w:rsidRPr="00F744AC">
        <w:t xml:space="preserve">Section 2 </w:t>
      </w:r>
      <w:r w:rsidR="006B0E2A" w:rsidRPr="00F744AC">
        <w:t xml:space="preserve">of the written examination </w:t>
      </w:r>
      <w:r w:rsidRPr="00F744AC">
        <w:t>is designed to assess</w:t>
      </w:r>
      <w:r w:rsidR="00BF0570" w:rsidRPr="00F744AC">
        <w:t xml:space="preserve"> primarily </w:t>
      </w:r>
      <w:r w:rsidRPr="00F744AC">
        <w:t>students’ knowledge and skill in exchanging information, opinions, and ideas, and in analysing, evaluating, and responding to information, opinions, and ideas in written texts.</w:t>
      </w:r>
    </w:p>
    <w:p w14:paraId="7A9640DB" w14:textId="77777777" w:rsidR="004C639E" w:rsidRPr="00F744AC" w:rsidRDefault="004C639E" w:rsidP="00677B64">
      <w:pPr>
        <w:pStyle w:val="SOFinalBodyText"/>
      </w:pPr>
      <w:r w:rsidRPr="00F744AC">
        <w:t xml:space="preserve">Section 2 of the written examination has two parts, Part A and Part B. In both parts students respond to written texts in </w:t>
      </w:r>
      <w:r w:rsidR="00D25849" w:rsidRPr="00F744AC">
        <w:t>Malay</w:t>
      </w:r>
      <w:r w:rsidRPr="00F744AC">
        <w:t xml:space="preserve">. </w:t>
      </w:r>
    </w:p>
    <w:p w14:paraId="71431667" w14:textId="77777777" w:rsidR="004C639E" w:rsidRPr="00F744AC" w:rsidRDefault="004C639E" w:rsidP="00677B64">
      <w:pPr>
        <w:pStyle w:val="SOFinalBodyText"/>
      </w:pPr>
      <w:r w:rsidRPr="00F744AC">
        <w:t>The texts in this section are related to the prescribed contemporary issues. Texts are drawn from a range of written text types, such as extracts from a novel, an article, a letter, or a review.</w:t>
      </w:r>
    </w:p>
    <w:p w14:paraId="35BF6F92" w14:textId="77777777" w:rsidR="004C639E" w:rsidRPr="00F744AC" w:rsidRDefault="004C639E" w:rsidP="00677B64">
      <w:pPr>
        <w:pStyle w:val="SOFinalBodyText"/>
      </w:pPr>
      <w:r w:rsidRPr="00F744AC">
        <w:t>Part A</w:t>
      </w:r>
    </w:p>
    <w:p w14:paraId="0C27FB26" w14:textId="77777777" w:rsidR="004C639E"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a maximum of 500 words</w:t>
      </w:r>
      <w:r w:rsidR="00A7353D" w:rsidRPr="00F744AC">
        <w:t>,</w:t>
      </w:r>
      <w:r w:rsidRPr="00F744AC">
        <w:t xml:space="preserve"> </w:t>
      </w:r>
      <w:r w:rsidR="00972CE6" w:rsidRPr="00F744AC">
        <w:t xml:space="preserve">that </w:t>
      </w:r>
      <w:r w:rsidR="00A7353D" w:rsidRPr="00F744AC">
        <w:t>is</w:t>
      </w:r>
      <w:r w:rsidRPr="00F744AC">
        <w:t xml:space="preserve"> related to one of the prescribed contemporary issues. Students are expected to analyse, evaluate, and respond to the text.</w:t>
      </w:r>
    </w:p>
    <w:p w14:paraId="74DAA2BD" w14:textId="77777777" w:rsidR="004C639E" w:rsidRPr="00F744AC" w:rsidRDefault="004C639E" w:rsidP="00677B64">
      <w:pPr>
        <w:pStyle w:val="SOFinalBodyText"/>
      </w:pPr>
      <w:r w:rsidRPr="00F744AC">
        <w:t>Students are expected to answer a number of questions, one or more of which require extended paragraphs. Questions require students to respond to information in the written text by, for example:</w:t>
      </w:r>
    </w:p>
    <w:p w14:paraId="02A226DF" w14:textId="77777777" w:rsidR="004C639E" w:rsidRPr="00F744AC" w:rsidRDefault="00065E71" w:rsidP="00677B64">
      <w:pPr>
        <w:pStyle w:val="SOFinalBullets"/>
      </w:pPr>
      <w:r w:rsidRPr="00F744AC">
        <w:t>providing a summary of the main points, ideas, opinions, or arguments</w:t>
      </w:r>
    </w:p>
    <w:p w14:paraId="21B9F661" w14:textId="77777777" w:rsidR="00065E71" w:rsidRPr="00F744AC" w:rsidRDefault="00065E71" w:rsidP="00677B64">
      <w:pPr>
        <w:pStyle w:val="SOFinalBullets"/>
      </w:pPr>
      <w:r w:rsidRPr="00F744AC">
        <w:t>analy</w:t>
      </w:r>
      <w:r w:rsidR="00F10767" w:rsidRPr="00F744AC">
        <w:t>s</w:t>
      </w:r>
      <w:r w:rsidRPr="00F744AC">
        <w:t>ing ways in which language is used to convey meaning (e.g. analyse and evaluate textual features)</w:t>
      </w:r>
    </w:p>
    <w:p w14:paraId="762DB803" w14:textId="77777777" w:rsidR="00065E71" w:rsidRPr="00F744AC" w:rsidRDefault="00065E71" w:rsidP="00677B64">
      <w:pPr>
        <w:pStyle w:val="SOFinalBullets"/>
      </w:pPr>
      <w:r w:rsidRPr="00F744AC">
        <w:t>identifying, discussing, and analy</w:t>
      </w:r>
      <w:r w:rsidR="00F10767" w:rsidRPr="00F744AC">
        <w:t>s</w:t>
      </w:r>
      <w:r w:rsidRPr="00F744AC">
        <w:t>ing the purpose, context, and audience of the text</w:t>
      </w:r>
    </w:p>
    <w:p w14:paraId="52F93497" w14:textId="77777777" w:rsidR="00065E71" w:rsidRPr="00F744AC" w:rsidRDefault="00065E71" w:rsidP="00677B64">
      <w:pPr>
        <w:pStyle w:val="SOFinalBullets"/>
      </w:pPr>
      <w:r w:rsidRPr="00F744AC">
        <w:t>identifying, dis</w:t>
      </w:r>
      <w:r w:rsidR="00D91267" w:rsidRPr="00F744AC">
        <w:t>c</w:t>
      </w:r>
      <w:r w:rsidRPr="00F744AC">
        <w:t>ussing, and analy</w:t>
      </w:r>
      <w:r w:rsidR="00F10767" w:rsidRPr="00F744AC">
        <w:t>s</w:t>
      </w:r>
      <w:r w:rsidRPr="00F744AC">
        <w:t>ing main points and specific information.</w:t>
      </w:r>
    </w:p>
    <w:p w14:paraId="3D63551B" w14:textId="77777777" w:rsidR="004C639E" w:rsidRPr="00F744AC" w:rsidRDefault="004C639E" w:rsidP="00677B64">
      <w:pPr>
        <w:pStyle w:val="SOFinalBodyText"/>
      </w:pPr>
      <w:r w:rsidRPr="00F744AC">
        <w:t xml:space="preserve">Questions are written in </w:t>
      </w:r>
      <w:r w:rsidR="00D25849" w:rsidRPr="00F744AC">
        <w:t>Malay</w:t>
      </w:r>
      <w:r w:rsidRPr="00F744AC">
        <w:t xml:space="preserve"> and English for answers in either </w:t>
      </w:r>
      <w:r w:rsidR="00D25849" w:rsidRPr="00F744AC">
        <w:t>Malay</w:t>
      </w:r>
      <w:r w:rsidRPr="00F744AC">
        <w:t xml:space="preserve"> or English, as specified.</w:t>
      </w:r>
    </w:p>
    <w:p w14:paraId="26C4B4E4" w14:textId="77777777" w:rsidR="004C639E" w:rsidRPr="00F744AC" w:rsidRDefault="004C639E" w:rsidP="00677B64">
      <w:pPr>
        <w:pStyle w:val="SOFinalBodyText"/>
      </w:pPr>
      <w:r w:rsidRPr="00F744AC">
        <w:t>Students are given an indication of the length of the answers required.</w:t>
      </w:r>
    </w:p>
    <w:p w14:paraId="635C5EA0" w14:textId="77777777" w:rsidR="004C639E" w:rsidRPr="00F744AC" w:rsidRDefault="004C639E" w:rsidP="00677B64">
      <w:pPr>
        <w:pStyle w:val="SOFinalBodyText"/>
      </w:pPr>
      <w:r w:rsidRPr="00F744AC">
        <w:t>Part B</w:t>
      </w:r>
    </w:p>
    <w:p w14:paraId="69A70B1F" w14:textId="77777777" w:rsidR="00D91267" w:rsidRPr="00F744AC" w:rsidRDefault="004C639E" w:rsidP="00677B64">
      <w:pPr>
        <w:pStyle w:val="SOFinalBodyText"/>
      </w:pPr>
      <w:r w:rsidRPr="00F744AC">
        <w:t xml:space="preserve">Students read one text in </w:t>
      </w:r>
      <w:r w:rsidR="00D25849" w:rsidRPr="00F744AC">
        <w:t>Malay</w:t>
      </w:r>
      <w:r w:rsidR="00A7353D" w:rsidRPr="00F744AC">
        <w:t>,</w:t>
      </w:r>
      <w:r w:rsidRPr="00F744AC">
        <w:t xml:space="preserve"> of </w:t>
      </w:r>
      <w:r w:rsidR="000200DB" w:rsidRPr="00F744AC">
        <w:t xml:space="preserve">a maximum of </w:t>
      </w:r>
      <w:r w:rsidR="000E5830">
        <w:t>350 to 400</w:t>
      </w:r>
      <w:r w:rsidRPr="00F744AC">
        <w:t xml:space="preserve"> words</w:t>
      </w:r>
      <w:r w:rsidR="00A7353D" w:rsidRPr="00F744AC">
        <w:t>,</w:t>
      </w:r>
      <w:r w:rsidR="0092080D" w:rsidRPr="00F744AC">
        <w:t xml:space="preserve"> that </w:t>
      </w:r>
      <w:r w:rsidR="00A7353D" w:rsidRPr="00F744AC">
        <w:t>is</w:t>
      </w:r>
      <w:r w:rsidRPr="00F744AC">
        <w:t xml:space="preserve"> related to one of the prescribed contemporary issues. The question requires students to </w:t>
      </w:r>
      <w:r w:rsidR="00D91267" w:rsidRPr="00F744AC">
        <w:t>exchange</w:t>
      </w:r>
      <w:r w:rsidRPr="00F744AC">
        <w:t xml:space="preserve"> information, ideas, and opinions in response to the opinions, ideas, and information in the text. </w:t>
      </w:r>
      <w:r w:rsidR="00D91267" w:rsidRPr="00F744AC">
        <w:t>Students identify and evaluate the information, opinions, and/or ideas in a text, and present an argument support</w:t>
      </w:r>
      <w:r w:rsidR="00961AE0" w:rsidRPr="00F744AC">
        <w:t>ed</w:t>
      </w:r>
      <w:r w:rsidR="00D91267" w:rsidRPr="00F744AC">
        <w:t xml:space="preserve"> by textual references.</w:t>
      </w:r>
    </w:p>
    <w:p w14:paraId="48628CC9" w14:textId="77777777" w:rsidR="004C639E" w:rsidRPr="00F744AC" w:rsidRDefault="004C639E" w:rsidP="00677B64">
      <w:pPr>
        <w:pStyle w:val="SOFinalBodyText"/>
      </w:pPr>
      <w:r w:rsidRPr="00F744AC">
        <w:t>The question specifies a purpose, a context, and an audience.</w:t>
      </w:r>
    </w:p>
    <w:p w14:paraId="07BFE3C6" w14:textId="77777777" w:rsidR="004C639E" w:rsidRPr="00F744AC" w:rsidRDefault="004C639E" w:rsidP="00677B64">
      <w:pPr>
        <w:pStyle w:val="SOFinalBodyText"/>
      </w:pPr>
      <w:r w:rsidRPr="00F744AC">
        <w:t xml:space="preserve">The question is written in </w:t>
      </w:r>
      <w:r w:rsidR="00D25849" w:rsidRPr="00F744AC">
        <w:t>Malay</w:t>
      </w:r>
      <w:r w:rsidRPr="00F744AC">
        <w:t xml:space="preserve"> and English for a response in </w:t>
      </w:r>
      <w:r w:rsidR="00D25849" w:rsidRPr="00F744AC">
        <w:t>Malay</w:t>
      </w:r>
      <w:r w:rsidRPr="00F744AC">
        <w:t>.</w:t>
      </w:r>
    </w:p>
    <w:p w14:paraId="6791D3DB" w14:textId="77777777" w:rsidR="001A0380" w:rsidRPr="00F744AC" w:rsidRDefault="001A0380" w:rsidP="00677B64">
      <w:pPr>
        <w:pStyle w:val="SOFinalBodyText"/>
      </w:pPr>
      <w:r w:rsidRPr="00F744AC">
        <w:t xml:space="preserve">Students are </w:t>
      </w:r>
      <w:r w:rsidR="00F546E2" w:rsidRPr="00F744AC">
        <w:t>expected to write a response of approximately 300 to 350 words</w:t>
      </w:r>
      <w:r w:rsidR="00C60B6A" w:rsidRPr="00F744AC">
        <w:t xml:space="preserve"> in Malay</w:t>
      </w:r>
      <w:r w:rsidRPr="00F744AC">
        <w:t>.</w:t>
      </w:r>
    </w:p>
    <w:p w14:paraId="607969D9" w14:textId="77777777" w:rsidR="004C639E" w:rsidRPr="00F744AC" w:rsidRDefault="004C639E" w:rsidP="00677B64">
      <w:pPr>
        <w:pStyle w:val="SOFinalHead6"/>
        <w:tabs>
          <w:tab w:val="left" w:pos="5028"/>
        </w:tabs>
      </w:pPr>
      <w:r w:rsidRPr="00F744AC">
        <w:t xml:space="preserve">Section 3: Writing in </w:t>
      </w:r>
      <w:r w:rsidR="00D25849" w:rsidRPr="00F744AC">
        <w:t>Malay</w:t>
      </w:r>
      <w:r w:rsidRPr="00F744AC">
        <w:t xml:space="preserve"> </w:t>
      </w:r>
    </w:p>
    <w:p w14:paraId="2CDE9C40" w14:textId="77777777" w:rsidR="004C639E" w:rsidRPr="00F744AC" w:rsidRDefault="004C639E" w:rsidP="00677B64">
      <w:pPr>
        <w:pStyle w:val="SOFinalBodyText"/>
      </w:pPr>
      <w:r w:rsidRPr="00F744AC">
        <w:t>Section 3 of the written examination is designed to assess primarily students’ ability to express ideas, opinions</w:t>
      </w:r>
      <w:r w:rsidR="00C47187" w:rsidRPr="00F744AC">
        <w:t>, and perspectives</w:t>
      </w:r>
      <w:r w:rsidRPr="00F744AC">
        <w:t xml:space="preserve"> in </w:t>
      </w:r>
      <w:r w:rsidR="00D25849" w:rsidRPr="00F744AC">
        <w:t>Malay</w:t>
      </w:r>
      <w:r w:rsidRPr="00F744AC">
        <w:t>.</w:t>
      </w:r>
    </w:p>
    <w:p w14:paraId="731D04BC" w14:textId="77777777" w:rsidR="00997330" w:rsidRPr="00F744AC" w:rsidRDefault="000E5830" w:rsidP="00677B64">
      <w:pPr>
        <w:pStyle w:val="SOFinalBodyText"/>
      </w:pPr>
      <w:r w:rsidRPr="000E5830">
        <w:t xml:space="preserve">Students are expected to write one original text in Malay. There is a choice of </w:t>
      </w:r>
      <w:r w:rsidRPr="000E5830">
        <w:rPr>
          <w:rStyle w:val="SoFinalItalicText10pt"/>
        </w:rPr>
        <w:t>four</w:t>
      </w:r>
      <w:r w:rsidRPr="000E5830">
        <w:t xml:space="preserve"> questions covering each of the themes. Each question will be related to one of the prescribed contemporary issues within a theme. The student will be expected to make reference to at least two of the texts studied from either the recommended reading list and/or texts that have been approved by the school. All questions will specify a purpose, a context, and an audience.</w:t>
      </w:r>
    </w:p>
    <w:p w14:paraId="3B4B970F" w14:textId="77777777" w:rsidR="004C639E" w:rsidRPr="00F744AC" w:rsidRDefault="004C639E" w:rsidP="00677B64">
      <w:pPr>
        <w:pStyle w:val="SOFinalBodyText"/>
      </w:pPr>
      <w:r w:rsidRPr="00F744AC">
        <w:t>All questions specify a purpose, a context, and an audience.</w:t>
      </w:r>
    </w:p>
    <w:p w14:paraId="5DEEF08A" w14:textId="77777777" w:rsidR="001A0380" w:rsidRPr="00F744AC" w:rsidRDefault="001A0380" w:rsidP="00677B64">
      <w:pPr>
        <w:pStyle w:val="SOFinalBodyText"/>
      </w:pPr>
      <w:r w:rsidRPr="00F744AC">
        <w:t xml:space="preserve">Questions are written in </w:t>
      </w:r>
      <w:r w:rsidR="00D25849" w:rsidRPr="00F744AC">
        <w:t>Malay</w:t>
      </w:r>
      <w:r w:rsidRPr="00F744AC">
        <w:t xml:space="preserve"> and English for a response in </w:t>
      </w:r>
      <w:r w:rsidR="00D25849" w:rsidRPr="00F744AC">
        <w:t>Malay</w:t>
      </w:r>
      <w:r w:rsidRPr="00F744AC">
        <w:t>.</w:t>
      </w:r>
    </w:p>
    <w:p w14:paraId="328ED306" w14:textId="77777777" w:rsidR="001A0380" w:rsidRPr="00F744AC" w:rsidRDefault="001A0380" w:rsidP="00677B64">
      <w:pPr>
        <w:pStyle w:val="SOFinalBodyText"/>
      </w:pPr>
      <w:r w:rsidRPr="00F744AC">
        <w:t xml:space="preserve">Students are </w:t>
      </w:r>
      <w:r w:rsidR="003D6B68" w:rsidRPr="00F744AC">
        <w:t xml:space="preserve">expected to write a response of approximately </w:t>
      </w:r>
      <w:r w:rsidR="000E5830">
        <w:t>450</w:t>
      </w:r>
      <w:r w:rsidR="003D6B68" w:rsidRPr="00F744AC">
        <w:t xml:space="preserve"> words</w:t>
      </w:r>
      <w:r w:rsidR="00C60B6A" w:rsidRPr="00F744AC">
        <w:t xml:space="preserve"> in Malay</w:t>
      </w:r>
      <w:r w:rsidRPr="00F744AC">
        <w:t>.</w:t>
      </w:r>
    </w:p>
    <w:p w14:paraId="2C424E72" w14:textId="77777777" w:rsidR="00F546E2" w:rsidRPr="00F744AC" w:rsidRDefault="009C1F4E" w:rsidP="00A46F3F">
      <w:pPr>
        <w:pStyle w:val="SOFinalBodyTextExtraSpace-AssTypeONLY"/>
      </w:pPr>
      <w:r>
        <w:t>All specific features of the assessment design criteria for this subject may be assessed in the external examination.</w:t>
      </w:r>
    </w:p>
    <w:p w14:paraId="06C826E9" w14:textId="77777777" w:rsidR="007156D9" w:rsidRPr="00843F61" w:rsidRDefault="00843F61" w:rsidP="00843F61">
      <w:pPr>
        <w:pStyle w:val="SOFinalHead2"/>
      </w:pPr>
      <w:bookmarkStart w:id="20" w:name="_Toc527370509"/>
      <w:r w:rsidRPr="00843F61">
        <w:t>Performance Standards</w:t>
      </w:r>
      <w:bookmarkEnd w:id="20"/>
    </w:p>
    <w:p w14:paraId="478974A9" w14:textId="77777777" w:rsidR="00CD3B3F" w:rsidRDefault="00CD3B3F" w:rsidP="00CD3B3F">
      <w:pPr>
        <w:pStyle w:val="SOFinalBodyText"/>
      </w:pPr>
      <w:r>
        <w:t>The performance standards describe five levels of</w:t>
      </w:r>
      <w:r w:rsidR="0032750F">
        <w:t xml:space="preserve"> achievement, A to E.</w:t>
      </w:r>
    </w:p>
    <w:p w14:paraId="7F4D6430" w14:textId="77777777" w:rsidR="00CD3B3F" w:rsidRDefault="00CD3B3F" w:rsidP="00CD3B3F">
      <w:pPr>
        <w:pStyle w:val="SOFinalBodyText"/>
      </w:pPr>
      <w:r>
        <w:t xml:space="preserve">Each level of achievement describes the knowledge, skills, and understanding that teachers and assessors refer to in deciding how well a student has demonstrated his or her learning on the </w:t>
      </w:r>
      <w:r w:rsidR="0032750F">
        <w:t>basis of the evidence provided.</w:t>
      </w:r>
    </w:p>
    <w:p w14:paraId="57097BC0" w14:textId="77777777" w:rsidR="00CD3B3F" w:rsidRDefault="00CD3B3F" w:rsidP="00CD3B3F">
      <w:pPr>
        <w:pStyle w:val="SOFinalBodyText"/>
      </w:pPr>
      <w:r>
        <w:t>During the teaching and learning program the teacher gives students feedback on their learning, with referenc</w:t>
      </w:r>
      <w:r w:rsidR="0032750F">
        <w:t>e to the performance standards.</w:t>
      </w:r>
    </w:p>
    <w:p w14:paraId="21DD4766" w14:textId="77777777" w:rsidR="00CD3B3F" w:rsidRDefault="00CD3B3F" w:rsidP="00CD3B3F">
      <w:pPr>
        <w:pStyle w:val="SOFinalBodyText"/>
      </w:pPr>
      <w:r>
        <w:t>At the student’s completion of study of each school assessment type, the teacher makes a decision about the quality of the st</w:t>
      </w:r>
      <w:r w:rsidR="0032750F">
        <w:t>udent’s learning by:</w:t>
      </w:r>
    </w:p>
    <w:p w14:paraId="4108D4F1" w14:textId="77777777" w:rsidR="00CD3B3F" w:rsidRDefault="00CD3B3F" w:rsidP="00CD3B3F">
      <w:pPr>
        <w:pStyle w:val="SOFinalBullets"/>
      </w:pPr>
      <w:r>
        <w:t>referri</w:t>
      </w:r>
      <w:r w:rsidR="0032750F">
        <w:t>ng to the performance standards</w:t>
      </w:r>
    </w:p>
    <w:p w14:paraId="0ADE06EF" w14:textId="77777777" w:rsidR="007156D9" w:rsidRPr="00F744AC" w:rsidRDefault="00CD3B3F" w:rsidP="00CD3B3F">
      <w:pPr>
        <w:pStyle w:val="SOFinalBullets"/>
      </w:pPr>
      <w:r>
        <w:t xml:space="preserve">assigning a grade between </w:t>
      </w:r>
      <w:r w:rsidRPr="00F744AC">
        <w:t>A</w:t>
      </w:r>
      <w:r w:rsidRPr="00F744AC">
        <w:rPr>
          <w:rFonts w:ascii="Symbol" w:hAnsi="Symbol"/>
        </w:rPr>
        <w:t></w:t>
      </w:r>
      <w:r w:rsidRPr="00F744AC">
        <w:t xml:space="preserve"> and E</w:t>
      </w:r>
      <w:r w:rsidRPr="00F744AC">
        <w:rPr>
          <w:rFonts w:ascii="Symbol" w:hAnsi="Symbol"/>
        </w:rPr>
        <w:t></w:t>
      </w:r>
      <w:r>
        <w:t xml:space="preserve"> for the assessment type.</w:t>
      </w:r>
    </w:p>
    <w:p w14:paraId="02BCA916" w14:textId="77777777" w:rsidR="00D65BB2" w:rsidRPr="00F744AC" w:rsidRDefault="007156D9" w:rsidP="00677B64">
      <w:pPr>
        <w:pStyle w:val="SOFinalBodyText"/>
      </w:pPr>
      <w:r w:rsidRPr="00F744AC">
        <w:t xml:space="preserve">The student’s </w:t>
      </w:r>
      <w:r w:rsidR="00E75F3A" w:rsidRPr="00F744AC">
        <w:t>school</w:t>
      </w:r>
      <w:r w:rsidRPr="00F744AC">
        <w:t xml:space="preserve"> assessment and external assessment are combined for a final result, which is reported as a grade between A</w:t>
      </w:r>
      <w:r w:rsidRPr="00F744AC">
        <w:rPr>
          <w:rFonts w:ascii="Symbol" w:hAnsi="Symbol"/>
        </w:rPr>
        <w:t></w:t>
      </w:r>
      <w:r w:rsidRPr="00F744AC">
        <w:t xml:space="preserve"> and E</w:t>
      </w:r>
      <w:r w:rsidRPr="00F744AC">
        <w:rPr>
          <w:rFonts w:ascii="Symbol" w:hAnsi="Symbol"/>
        </w:rPr>
        <w:t></w:t>
      </w:r>
      <w:r w:rsidRPr="00F744AC">
        <w:t>.</w:t>
      </w:r>
    </w:p>
    <w:p w14:paraId="1AAF758E" w14:textId="77777777" w:rsidR="00203A0B" w:rsidRDefault="00203A0B" w:rsidP="00D65BB2">
      <w:pPr>
        <w:pStyle w:val="SOFinalBodyText"/>
        <w:sectPr w:rsidR="00203A0B" w:rsidSect="00B721A3">
          <w:headerReference w:type="even" r:id="rId44"/>
          <w:headerReference w:type="default" r:id="rId45"/>
          <w:footerReference w:type="even" r:id="rId46"/>
          <w:footerReference w:type="default" r:id="rId47"/>
          <w:headerReference w:type="first" r:id="rId48"/>
          <w:footerReference w:type="first" r:id="rId49"/>
          <w:pgSz w:w="11901" w:h="16857" w:code="210"/>
          <w:pgMar w:top="1985" w:right="1985" w:bottom="1985" w:left="1985" w:header="1701" w:footer="1134" w:gutter="0"/>
          <w:cols w:space="708"/>
          <w:titlePg/>
          <w:docGrid w:linePitch="360"/>
        </w:sectPr>
      </w:pPr>
    </w:p>
    <w:p w14:paraId="583D83C8" w14:textId="77777777" w:rsidR="00203A0B" w:rsidRPr="00F744AC" w:rsidRDefault="00203A0B" w:rsidP="00CD6972">
      <w:pPr>
        <w:pStyle w:val="SOFinalHead3PerformanceTable"/>
        <w:ind w:left="-896" w:right="-858"/>
      </w:pPr>
      <w:r w:rsidRPr="00F744AC">
        <w:t>Performance Standards for Stage 2 Malay at Background Speakers Level</w:t>
      </w:r>
    </w:p>
    <w:tbl>
      <w:tblPr>
        <w:tblStyle w:val="SOFinalPerformanceTable"/>
        <w:tblW w:w="9724" w:type="dxa"/>
        <w:tblLook w:val="01E0" w:firstRow="1" w:lastRow="1" w:firstColumn="1" w:lastColumn="1" w:noHBand="0" w:noVBand="0"/>
        <w:tblCaption w:val="Performance Standards for Stage 2 Malay at Background Speakers Level"/>
      </w:tblPr>
      <w:tblGrid>
        <w:gridCol w:w="361"/>
        <w:gridCol w:w="2341"/>
        <w:gridCol w:w="2341"/>
        <w:gridCol w:w="2340"/>
        <w:gridCol w:w="31"/>
        <w:gridCol w:w="2310"/>
      </w:tblGrid>
      <w:tr w:rsidR="00203A0B" w:rsidRPr="007F669A" w14:paraId="2C4AC177" w14:textId="77777777" w:rsidTr="00203A0B">
        <w:trPr>
          <w:trHeight w:hRule="exact" w:val="501"/>
          <w:tblHeader/>
        </w:trPr>
        <w:tc>
          <w:tcPr>
            <w:tcW w:w="361" w:type="dxa"/>
            <w:tcBorders>
              <w:right w:val="nil"/>
            </w:tcBorders>
            <w:shd w:val="clear" w:color="auto" w:fill="595959" w:themeFill="text1" w:themeFillTint="A6"/>
            <w:tcMar>
              <w:bottom w:w="0" w:type="dxa"/>
            </w:tcMar>
            <w:vAlign w:val="center"/>
          </w:tcPr>
          <w:p w14:paraId="4AF56D2B" w14:textId="77777777" w:rsidR="00203A0B" w:rsidRPr="007F669A" w:rsidRDefault="00203A0B" w:rsidP="00CD6972">
            <w:bookmarkStart w:id="21" w:name="ColumnRow_"/>
            <w:r w:rsidRPr="007F669A">
              <w:rPr>
                <w:color w:val="595959" w:themeColor="text1" w:themeTint="A6"/>
              </w:rPr>
              <w:t>-</w:t>
            </w:r>
            <w:bookmarkEnd w:id="21"/>
          </w:p>
        </w:tc>
        <w:tc>
          <w:tcPr>
            <w:tcW w:w="2341" w:type="dxa"/>
            <w:tcBorders>
              <w:left w:val="nil"/>
            </w:tcBorders>
            <w:shd w:val="clear" w:color="auto" w:fill="595959" w:themeFill="text1" w:themeFillTint="A6"/>
            <w:tcMar>
              <w:bottom w:w="0" w:type="dxa"/>
            </w:tcMar>
            <w:vAlign w:val="center"/>
          </w:tcPr>
          <w:p w14:paraId="4469D879" w14:textId="77777777" w:rsidR="00203A0B" w:rsidRPr="007F669A" w:rsidRDefault="00203A0B" w:rsidP="00D04AAF">
            <w:pPr>
              <w:pStyle w:val="SOFinalPerformanceTableHead1"/>
              <w:rPr>
                <w:b w:val="0"/>
              </w:rPr>
            </w:pPr>
            <w:bookmarkStart w:id="22" w:name="ColumnTitle_Ideas"/>
            <w:r w:rsidRPr="007F669A">
              <w:rPr>
                <w:b w:val="0"/>
              </w:rPr>
              <w:t>Ideas</w:t>
            </w:r>
            <w:bookmarkEnd w:id="22"/>
          </w:p>
        </w:tc>
        <w:tc>
          <w:tcPr>
            <w:tcW w:w="4712" w:type="dxa"/>
            <w:gridSpan w:val="3"/>
            <w:tcBorders>
              <w:bottom w:val="single" w:sz="2" w:space="0" w:color="auto"/>
            </w:tcBorders>
            <w:shd w:val="clear" w:color="auto" w:fill="595959" w:themeFill="text1" w:themeFillTint="A6"/>
            <w:tcMar>
              <w:bottom w:w="0" w:type="dxa"/>
            </w:tcMar>
            <w:vAlign w:val="center"/>
          </w:tcPr>
          <w:p w14:paraId="2BA2693C" w14:textId="77777777" w:rsidR="00203A0B" w:rsidRPr="007F669A" w:rsidRDefault="00203A0B" w:rsidP="00D04AAF">
            <w:pPr>
              <w:pStyle w:val="SOFinalPerformanceTableHead1"/>
              <w:jc w:val="center"/>
              <w:rPr>
                <w:b w:val="0"/>
              </w:rPr>
            </w:pPr>
            <w:bookmarkStart w:id="23" w:name="ColumnTitle_Expression"/>
            <w:r w:rsidRPr="007F669A">
              <w:rPr>
                <w:b w:val="0"/>
              </w:rPr>
              <w:t>Expression</w:t>
            </w:r>
            <w:bookmarkEnd w:id="23"/>
          </w:p>
        </w:tc>
        <w:tc>
          <w:tcPr>
            <w:tcW w:w="2310" w:type="dxa"/>
            <w:shd w:val="clear" w:color="auto" w:fill="595959" w:themeFill="text1" w:themeFillTint="A6"/>
            <w:tcMar>
              <w:bottom w:w="0" w:type="dxa"/>
            </w:tcMar>
            <w:vAlign w:val="center"/>
          </w:tcPr>
          <w:p w14:paraId="10ABDD05" w14:textId="77777777" w:rsidR="00203A0B" w:rsidRPr="007F669A" w:rsidRDefault="00203A0B" w:rsidP="00D04AAF">
            <w:pPr>
              <w:pStyle w:val="SOFinalPerformanceTableHead1"/>
              <w:rPr>
                <w:b w:val="0"/>
              </w:rPr>
            </w:pPr>
            <w:bookmarkStart w:id="24" w:name="ColumnTitle_Evaluation_Reflection"/>
            <w:r w:rsidRPr="007F669A">
              <w:rPr>
                <w:b w:val="0"/>
              </w:rPr>
              <w:t>Evaluation and Reflection</w:t>
            </w:r>
            <w:bookmarkEnd w:id="24"/>
          </w:p>
        </w:tc>
      </w:tr>
      <w:tr w:rsidR="00203A0B" w:rsidRPr="00F744AC" w14:paraId="7074F65A" w14:textId="77777777" w:rsidTr="00203A0B">
        <w:tc>
          <w:tcPr>
            <w:tcW w:w="361" w:type="dxa"/>
            <w:shd w:val="clear" w:color="auto" w:fill="D9D9D9" w:themeFill="background1" w:themeFillShade="D9"/>
          </w:tcPr>
          <w:p w14:paraId="4AECB1FE" w14:textId="77777777" w:rsidR="00203A0B" w:rsidRDefault="00203A0B" w:rsidP="00D04AAF">
            <w:pPr>
              <w:pStyle w:val="SOFinalPerformanceTableLetters"/>
            </w:pPr>
            <w:bookmarkStart w:id="25" w:name="RowTitle_A"/>
            <w:r w:rsidRPr="00F744AC">
              <w:t>A</w:t>
            </w:r>
          </w:p>
          <w:bookmarkEnd w:id="25"/>
          <w:p w14:paraId="75754D37" w14:textId="77777777" w:rsidR="00203A0B" w:rsidRPr="00950598" w:rsidRDefault="00203A0B" w:rsidP="00D04AAF"/>
        </w:tc>
        <w:tc>
          <w:tcPr>
            <w:tcW w:w="2341" w:type="dxa"/>
          </w:tcPr>
          <w:p w14:paraId="30201F0F"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5B544176" w14:textId="77777777" w:rsidR="00203A0B" w:rsidRPr="005D76A4" w:rsidRDefault="00203A0B" w:rsidP="00D04AAF">
            <w:pPr>
              <w:pStyle w:val="SOFinalPerformanceTableText"/>
            </w:pPr>
            <w:r w:rsidRPr="005D76A4">
              <w:t>Responses are consistently relevant to context, purpose, audience, and topic.</w:t>
            </w:r>
          </w:p>
          <w:p w14:paraId="4A6042DA" w14:textId="77777777" w:rsidR="00203A0B" w:rsidRPr="005D76A4" w:rsidRDefault="00203A0B" w:rsidP="00D04AAF">
            <w:pPr>
              <w:pStyle w:val="SOFinalPerformanceTableText"/>
            </w:pPr>
            <w:r w:rsidRPr="005D76A4">
              <w:t>Responses consistently convey the appropriate information, opinions, and ideas.</w:t>
            </w:r>
          </w:p>
          <w:p w14:paraId="69F1901E" w14:textId="77777777" w:rsidR="00203A0B" w:rsidRPr="005D76A4" w:rsidRDefault="00203A0B" w:rsidP="00D04AAF">
            <w:pPr>
              <w:pStyle w:val="SOFinalPerformanceTableText"/>
            </w:pPr>
            <w:r w:rsidRPr="005D76A4">
              <w:t>Responses successfully create the desired interest and impact, and engage the audience.</w:t>
            </w:r>
          </w:p>
          <w:p w14:paraId="7332B0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AA83F02" w14:textId="77777777" w:rsidR="00203A0B" w:rsidRPr="005D76A4" w:rsidRDefault="00203A0B" w:rsidP="00D04AAF">
            <w:pPr>
              <w:pStyle w:val="SOFinalPerformanceTableText"/>
            </w:pPr>
            <w:r w:rsidRPr="005D76A4">
              <w:t>Depth and breadth in the development of information, opinions, ideas, and perspectives highly relevant to the topic.</w:t>
            </w:r>
          </w:p>
          <w:p w14:paraId="23862D15" w14:textId="77777777" w:rsidR="00203A0B" w:rsidRPr="005D76A4" w:rsidRDefault="00203A0B" w:rsidP="00D04AAF">
            <w:pPr>
              <w:pStyle w:val="SOFinalPerformanceTableText"/>
            </w:pPr>
            <w:r w:rsidRPr="005D76A4">
              <w:t>Complex ideas are elaborated in detail with in-depth, well-informed analysis of contemporary issues.</w:t>
            </w:r>
          </w:p>
          <w:p w14:paraId="6D7C541F" w14:textId="77777777" w:rsidR="00203A0B" w:rsidRPr="005D76A4" w:rsidRDefault="00203A0B" w:rsidP="00D04AAF">
            <w:pPr>
              <w:pStyle w:val="SOFinalPerformanceTableText"/>
            </w:pPr>
            <w:r w:rsidRPr="005D76A4">
              <w:t>Opinions, ideas, and perspectives are qualified and justified, and information explained, using textual references highly effectively, from a range of sources.</w:t>
            </w:r>
          </w:p>
          <w:p w14:paraId="55B40CC4" w14:textId="77777777" w:rsidR="00203A0B" w:rsidRPr="005D76A4" w:rsidRDefault="00203A0B" w:rsidP="00D04AAF">
            <w:pPr>
              <w:pStyle w:val="SOFinalPerformanceTableText"/>
            </w:pPr>
            <w:r w:rsidRPr="005D76A4">
              <w:t>Comprehensive and well-structured planning, preparation, and research.</w:t>
            </w:r>
          </w:p>
        </w:tc>
        <w:tc>
          <w:tcPr>
            <w:tcW w:w="2341" w:type="dxa"/>
            <w:tcBorders>
              <w:bottom w:val="single" w:sz="2" w:space="0" w:color="auto"/>
              <w:right w:val="nil"/>
            </w:tcBorders>
          </w:tcPr>
          <w:p w14:paraId="775A9D6E"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804672" behindDoc="0" locked="0" layoutInCell="1" allowOverlap="1" wp14:anchorId="38E104F6" wp14:editId="2B881D59">
                      <wp:simplePos x="0" y="0"/>
                      <wp:positionH relativeFrom="column">
                        <wp:posOffset>1425575</wp:posOffset>
                      </wp:positionH>
                      <wp:positionV relativeFrom="paragraph">
                        <wp:posOffset>-4445</wp:posOffset>
                      </wp:positionV>
                      <wp:extent cx="0" cy="5256000"/>
                      <wp:effectExtent l="0" t="0" r="19050" b="20955"/>
                      <wp:wrapNone/>
                      <wp:docPr id="12"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C12981" id="_x0000_t32" coordsize="21600,21600" o:spt="32" o:oned="t" path="m,l21600,21600e" filled="f">
                      <v:path arrowok="t" fillok="f" o:connecttype="none"/>
                      <o:lock v:ext="edit" shapetype="t"/>
                    </v:shapetype>
                    <v:shape id="AutoShape 39" o:spid="_x0000_s1026" type="#_x0000_t32" alt="Title: Expression divider - Description: A dotted line to indicate two columns under the heading of expression" style="position:absolute;margin-left:112.25pt;margin-top:-.35pt;width:0;height:413.8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oawIAAME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" strokeweight=".5pt">
                      <v:stroke dashstyle="dashDot"/>
                    </v:shape>
                  </w:pict>
                </mc:Fallback>
              </mc:AlternateContent>
            </w:r>
            <w:r w:rsidRPr="005D76A4">
              <w:rPr>
                <w:rFonts w:ascii="Roboto Light" w:hAnsi="Roboto Light"/>
              </w:rPr>
              <w:t>Accuracy, Appropriateness, Clarity, and Range of Expression</w:t>
            </w:r>
          </w:p>
          <w:p w14:paraId="6A568A2E" w14:textId="77777777" w:rsidR="00203A0B" w:rsidRPr="005D76A4" w:rsidRDefault="00203A0B" w:rsidP="00D04AAF">
            <w:pPr>
              <w:pStyle w:val="SOFinalPerformanceTableText"/>
            </w:pPr>
            <w:r w:rsidRPr="005D76A4">
              <w:t>Highly developed and sophisticated control of Malay.</w:t>
            </w:r>
          </w:p>
          <w:p w14:paraId="1500056B" w14:textId="77777777" w:rsidR="00203A0B" w:rsidRPr="005D76A4" w:rsidRDefault="00203A0B" w:rsidP="00D04AAF">
            <w:pPr>
              <w:pStyle w:val="SOFinalPerformanceTableText"/>
            </w:pPr>
            <w:r w:rsidRPr="005D76A4">
              <w:t xml:space="preserve">Idiom and/or stylistic devices (e.g. intonation and stress) are used to enhance meaning, with a highly appropriate style and register. </w:t>
            </w:r>
          </w:p>
          <w:p w14:paraId="3CDC9344" w14:textId="77777777" w:rsidR="00203A0B" w:rsidRPr="005D76A4" w:rsidRDefault="00203A0B" w:rsidP="00D04AAF">
            <w:pPr>
              <w:pStyle w:val="SOFinalPerformanceTableText"/>
            </w:pPr>
            <w:r w:rsidRPr="005D76A4">
              <w:t xml:space="preserve">Some accent/dialect may be evident; however, meaning is successfully and fluently conveyed. </w:t>
            </w:r>
          </w:p>
          <w:p w14:paraId="750A76C9" w14:textId="77777777" w:rsidR="00203A0B" w:rsidRPr="005D76A4" w:rsidRDefault="00203A0B" w:rsidP="00D04AAF">
            <w:pPr>
              <w:pStyle w:val="SOFinalPerformanceTableText"/>
            </w:pPr>
            <w:r w:rsidRPr="005D76A4">
              <w:t>Expressive writing and speaking, using sophisticated linguistic structures and features.</w:t>
            </w:r>
          </w:p>
          <w:p w14:paraId="2D7BEA1E"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5D1465C" w14:textId="77777777" w:rsidR="00203A0B" w:rsidRPr="005D76A4" w:rsidRDefault="00203A0B" w:rsidP="00D04AAF">
            <w:pPr>
              <w:pStyle w:val="SOFinalPerformanceTableText"/>
            </w:pPr>
            <w:r w:rsidRPr="005D76A4">
              <w:t>Responses are structured, and information, opinions, ideas, and perspectives are sequenced, logically and coherently.</w:t>
            </w:r>
          </w:p>
          <w:p w14:paraId="4884F982" w14:textId="77777777" w:rsidR="00203A0B" w:rsidRPr="005D76A4" w:rsidRDefault="00203A0B" w:rsidP="00D04AAF">
            <w:pPr>
              <w:pStyle w:val="SOFinalPerformanceTableText"/>
            </w:pPr>
            <w:r w:rsidRPr="005D76A4">
              <w:t>A range of sophisticated cohesive devices are used highly effectively.</w:t>
            </w:r>
          </w:p>
          <w:p w14:paraId="3064D202" w14:textId="77777777" w:rsidR="00203A0B" w:rsidRPr="005D76A4" w:rsidRDefault="00203A0B" w:rsidP="00D04AAF">
            <w:pPr>
              <w:pStyle w:val="SOFinalPerformanceTableText"/>
            </w:pPr>
            <w:r w:rsidRPr="005D76A4">
              <w:t>Conventions of the text type are consistently observed.</w:t>
            </w:r>
          </w:p>
        </w:tc>
        <w:tc>
          <w:tcPr>
            <w:tcW w:w="2340" w:type="dxa"/>
            <w:tcBorders>
              <w:left w:val="nil"/>
              <w:bottom w:val="single" w:sz="2" w:space="0" w:color="auto"/>
            </w:tcBorders>
          </w:tcPr>
          <w:p w14:paraId="26D97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FC99A1" w14:textId="77777777" w:rsidR="00203A0B" w:rsidRPr="005D76A4" w:rsidRDefault="00203A0B" w:rsidP="00D04AAF">
            <w:pPr>
              <w:pStyle w:val="SOFinalPerformanceTableText"/>
            </w:pPr>
            <w:r w:rsidRPr="005D76A4">
              <w:t>Interaction on topics and issues is initiated, sustained, and spontaneous.</w:t>
            </w:r>
          </w:p>
          <w:p w14:paraId="3B9EAB6D" w14:textId="77777777" w:rsidR="00203A0B" w:rsidRPr="005D76A4" w:rsidRDefault="00203A0B" w:rsidP="00D04AAF">
            <w:pPr>
              <w:pStyle w:val="SOFinalPerformanceTableText"/>
            </w:pPr>
            <w:r w:rsidRPr="005D76A4">
              <w:t>A variety of communication strategies are used with effect during interaction (e.g. adjusting or elaborating on opinions or ideas in response to reactions and comments of audience, seeking clarification, using appropriate pause fillers). Unpredictable elements are handled well.</w:t>
            </w:r>
          </w:p>
        </w:tc>
        <w:tc>
          <w:tcPr>
            <w:tcW w:w="2341" w:type="dxa"/>
            <w:gridSpan w:val="2"/>
          </w:tcPr>
          <w:p w14:paraId="51234AD7"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51FAF691" w14:textId="77777777" w:rsidR="00203A0B" w:rsidRPr="005D76A4" w:rsidRDefault="00203A0B" w:rsidP="00D04AAF">
            <w:pPr>
              <w:pStyle w:val="SOFinalPerformanceTableText"/>
            </w:pPr>
            <w:r w:rsidRPr="005D76A4">
              <w:t>Perceptive analysis and explanation of the content, context, purpose, and audience. Sophisticated observations and conclusions are justified with relevant examples from the text.</w:t>
            </w:r>
          </w:p>
          <w:p w14:paraId="23D1F810" w14:textId="77777777" w:rsidR="00203A0B" w:rsidRPr="005D76A4" w:rsidRDefault="00203A0B" w:rsidP="00D04AAF">
            <w:pPr>
              <w:pStyle w:val="SOFinalPerformanceTableText"/>
            </w:pPr>
            <w:r w:rsidRPr="005D76A4">
              <w:t xml:space="preserve">Information, opinions, ideas, and perspectives in texts are compared and contrasted clearly, logically, and with insight. </w:t>
            </w:r>
          </w:p>
          <w:p w14:paraId="49263A0E" w14:textId="77777777" w:rsidR="00203A0B" w:rsidRPr="005D76A4" w:rsidRDefault="00203A0B" w:rsidP="00D04AAF">
            <w:pPr>
              <w:pStyle w:val="SOFinalPerformanceTableText"/>
            </w:pPr>
            <w:r w:rsidRPr="005D76A4">
              <w:t>Insightful evaluation of how cultures, values, and ideas are represented or expressed in texts.</w:t>
            </w:r>
          </w:p>
          <w:p w14:paraId="5A8E066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15994730" w14:textId="77777777" w:rsidR="00203A0B" w:rsidRPr="005D76A4" w:rsidRDefault="00203A0B" w:rsidP="00D04AAF">
            <w:pPr>
              <w:pStyle w:val="SOFinalPerformanceTableText"/>
            </w:pPr>
            <w:r w:rsidRPr="005D76A4">
              <w:t>Comprehensive, clear, and critical analysis, and detailed explanation of the functions of linguistic, cultural, and stylistic features.</w:t>
            </w:r>
          </w:p>
          <w:p w14:paraId="344CA9C5" w14:textId="77777777" w:rsidR="00203A0B" w:rsidRPr="005D76A4" w:rsidRDefault="00203A0B" w:rsidP="00D04AAF">
            <w:pPr>
              <w:pStyle w:val="SOFinalPerformanceTableText"/>
            </w:pPr>
            <w:r w:rsidRPr="005D76A4">
              <w:t>Consistently accurate and appropriate inferences based on linguistic, cultural, and/or stylistic features.</w:t>
            </w:r>
          </w:p>
          <w:p w14:paraId="7C19C048"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02F28292" w14:textId="77777777" w:rsidR="00203A0B" w:rsidRPr="005D76A4" w:rsidRDefault="00203A0B" w:rsidP="00D04AAF">
            <w:pPr>
              <w:pStyle w:val="SOFinalPerformanceTableText"/>
            </w:pPr>
            <w:r w:rsidRPr="005D76A4">
              <w:t>Insightful reflection on own values, beliefs, ideas, and practices in relation to those represented in texts.</w:t>
            </w:r>
          </w:p>
          <w:p w14:paraId="2C87CA9F" w14:textId="77777777" w:rsidR="00203A0B" w:rsidRPr="005D76A4" w:rsidRDefault="00203A0B" w:rsidP="00D04AAF">
            <w:pPr>
              <w:pStyle w:val="SOFinalPerformanceTableText"/>
            </w:pPr>
            <w:r w:rsidRPr="005D76A4">
              <w:t>Thoughtful and critical reflection on how texts inform own understanding of, or perspectives on, issues.</w:t>
            </w:r>
          </w:p>
        </w:tc>
      </w:tr>
      <w:tr w:rsidR="00203A0B" w:rsidRPr="00F744AC" w14:paraId="61CA8848" w14:textId="77777777" w:rsidTr="00203A0B">
        <w:tc>
          <w:tcPr>
            <w:tcW w:w="361" w:type="dxa"/>
            <w:shd w:val="clear" w:color="auto" w:fill="D9D9D9" w:themeFill="background1" w:themeFillShade="D9"/>
          </w:tcPr>
          <w:p w14:paraId="521BBB34" w14:textId="77777777" w:rsidR="00203A0B" w:rsidRPr="00F744AC" w:rsidRDefault="00203A0B" w:rsidP="00D04AAF">
            <w:pPr>
              <w:pStyle w:val="SOFinalPerformanceTableLetters"/>
            </w:pPr>
            <w:bookmarkStart w:id="26" w:name="RowTitle_B"/>
            <w:r w:rsidRPr="00F744AC">
              <w:t>B</w:t>
            </w:r>
            <w:bookmarkEnd w:id="26"/>
          </w:p>
        </w:tc>
        <w:tc>
          <w:tcPr>
            <w:tcW w:w="2341" w:type="dxa"/>
          </w:tcPr>
          <w:p w14:paraId="0CE991E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779041B5" w14:textId="77777777" w:rsidR="00203A0B" w:rsidRPr="005D76A4" w:rsidRDefault="00203A0B" w:rsidP="00D04AAF">
            <w:pPr>
              <w:pStyle w:val="SOFinalPerformanceTableText"/>
            </w:pPr>
            <w:r w:rsidRPr="005D76A4">
              <w:t>Responses are mostly relevant to context, purpose, audience, and topic.</w:t>
            </w:r>
          </w:p>
          <w:p w14:paraId="7435AC52" w14:textId="77777777" w:rsidR="00203A0B" w:rsidRPr="005D76A4" w:rsidRDefault="00203A0B" w:rsidP="00D04AAF">
            <w:pPr>
              <w:pStyle w:val="SOFinalPerformanceTableText"/>
            </w:pPr>
            <w:r w:rsidRPr="005D76A4">
              <w:t>Responses mostly convey the appropriate information, opinions, and ideas.</w:t>
            </w:r>
          </w:p>
          <w:p w14:paraId="4A20B176" w14:textId="77777777" w:rsidR="00203A0B" w:rsidRPr="005D76A4" w:rsidRDefault="00203A0B" w:rsidP="00D04AAF">
            <w:pPr>
              <w:pStyle w:val="SOFinalPerformanceTableText"/>
            </w:pPr>
            <w:r w:rsidRPr="005D76A4">
              <w:t>Responses generally create the desired interest and impact, and engage the audience.</w:t>
            </w:r>
          </w:p>
          <w:p w14:paraId="6344D674"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62E41121" w14:textId="77777777" w:rsidR="00203A0B" w:rsidRPr="005D76A4" w:rsidRDefault="00203A0B" w:rsidP="00D04AAF">
            <w:pPr>
              <w:pStyle w:val="SOFinalPerformanceTableText"/>
            </w:pPr>
            <w:r w:rsidRPr="005D76A4">
              <w:t>Breadth and some depth in the development of information, opinions, ideas, and perspectives relevant to the topic.</w:t>
            </w:r>
          </w:p>
          <w:p w14:paraId="62721BE4" w14:textId="77777777" w:rsidR="00203A0B" w:rsidRPr="005D76A4" w:rsidRDefault="00203A0B" w:rsidP="00D04AAF">
            <w:pPr>
              <w:pStyle w:val="SOFinalPerformanceTableText"/>
            </w:pPr>
            <w:r w:rsidRPr="005D76A4">
              <w:t>Some complex ideas are elaborated effectively, with detailed and informed analysis of contemporary issues.</w:t>
            </w:r>
          </w:p>
          <w:p w14:paraId="4EA4F22A" w14:textId="77777777" w:rsidR="00203A0B" w:rsidRPr="005D76A4" w:rsidRDefault="00203A0B" w:rsidP="00D04AAF">
            <w:pPr>
              <w:pStyle w:val="SOFinalPerformanceTableText"/>
            </w:pPr>
            <w:r w:rsidRPr="005D76A4">
              <w:t>Opinions, ideas, and perspectives are supported, and information explained, using textual references effectively, from different sources.</w:t>
            </w:r>
          </w:p>
          <w:p w14:paraId="28EB0429" w14:textId="77777777" w:rsidR="00203A0B" w:rsidRPr="005D76A4" w:rsidRDefault="00203A0B" w:rsidP="00D04AAF">
            <w:pPr>
              <w:pStyle w:val="SOFinalPerformanceTableText"/>
            </w:pPr>
            <w:r w:rsidRPr="005D76A4">
              <w:t>Well-structured planning, preparation, and research.</w:t>
            </w:r>
          </w:p>
        </w:tc>
        <w:tc>
          <w:tcPr>
            <w:tcW w:w="2341" w:type="dxa"/>
            <w:tcBorders>
              <w:bottom w:val="single" w:sz="2" w:space="0" w:color="auto"/>
              <w:right w:val="nil"/>
            </w:tcBorders>
          </w:tcPr>
          <w:p w14:paraId="5B0B56A2"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66784" behindDoc="0" locked="0" layoutInCell="1" allowOverlap="1" wp14:anchorId="1FDA99DA" wp14:editId="204D14B7">
                      <wp:simplePos x="0" y="0"/>
                      <wp:positionH relativeFrom="column">
                        <wp:posOffset>1426772</wp:posOffset>
                      </wp:positionH>
                      <wp:positionV relativeFrom="page">
                        <wp:posOffset>-672</wp:posOffset>
                      </wp:positionV>
                      <wp:extent cx="0" cy="5256000"/>
                      <wp:effectExtent l="0" t="0" r="19050" b="20955"/>
                      <wp:wrapNone/>
                      <wp:docPr id="8" name="AutoShape 39"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56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03F2F5" id="AutoShape 39" o:spid="_x0000_s1026" type="#_x0000_t32" alt="Title: Expression divider - Description: A dotted line to indicate two columns under the heading of expression" style="position:absolute;margin-left:112.35pt;margin-top:-.05pt;width:0;height:413.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5D077877" w14:textId="77777777" w:rsidR="00203A0B" w:rsidRPr="005D76A4" w:rsidRDefault="00203A0B" w:rsidP="00D04AAF">
            <w:pPr>
              <w:pStyle w:val="SOFinalPerformanceTableText"/>
            </w:pPr>
            <w:r w:rsidRPr="005D76A4">
              <w:t>Expression mostly clear and intelligible, with well-developed control of language.</w:t>
            </w:r>
          </w:p>
          <w:p w14:paraId="02A5517D" w14:textId="77777777" w:rsidR="00203A0B" w:rsidRPr="005D76A4" w:rsidRDefault="00203A0B" w:rsidP="00D04AAF">
            <w:pPr>
              <w:pStyle w:val="SOFinalPerformanceTableText"/>
            </w:pPr>
            <w:r w:rsidRPr="005D76A4">
              <w:t>Some stylistic devices are used to enhance meaning. Style and register are appropriate for purpose and audience.</w:t>
            </w:r>
          </w:p>
          <w:p w14:paraId="1B33DD3D" w14:textId="77777777" w:rsidR="00203A0B" w:rsidRPr="005D76A4" w:rsidRDefault="00203A0B" w:rsidP="00D04AAF">
            <w:pPr>
              <w:pStyle w:val="SOFinalPerformanceTableText"/>
            </w:pPr>
            <w:r w:rsidRPr="005D76A4">
              <w:t>Some accent/dialect may be evident; however, meaning is still conveyed. Minor interruptions to the flow of the response do not interfere with overall meaning.</w:t>
            </w:r>
          </w:p>
          <w:p w14:paraId="2FBB22D0" w14:textId="77777777" w:rsidR="00203A0B" w:rsidRPr="005D76A4" w:rsidRDefault="00203A0B" w:rsidP="00D04AAF">
            <w:pPr>
              <w:pStyle w:val="SOFinalPerformanceTableText"/>
            </w:pPr>
            <w:r w:rsidRPr="005D76A4">
              <w:t xml:space="preserve">Effective communication, with a comprehensive range of vocabulary and syntax. </w:t>
            </w:r>
          </w:p>
          <w:p w14:paraId="39335224"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0E2FAFC" w14:textId="77777777" w:rsidR="00203A0B" w:rsidRPr="005D76A4" w:rsidRDefault="00203A0B" w:rsidP="00D04AAF">
            <w:pPr>
              <w:pStyle w:val="SOFinalPerformanceTableText"/>
            </w:pPr>
            <w:r w:rsidRPr="005D76A4">
              <w:t>Responses are coherently structured, and information, opinions, ideas, and perspectives are effectively sequenced.</w:t>
            </w:r>
          </w:p>
          <w:p w14:paraId="1EC3491A" w14:textId="77777777" w:rsidR="00203A0B" w:rsidRPr="005D76A4" w:rsidRDefault="00203A0B" w:rsidP="00D04AAF">
            <w:pPr>
              <w:pStyle w:val="SOFinalPerformanceTableText"/>
            </w:pPr>
            <w:r w:rsidRPr="005D76A4">
              <w:t>Cohesive devices are used to clearly connect ideas.</w:t>
            </w:r>
          </w:p>
          <w:p w14:paraId="44D81CB9" w14:textId="77777777" w:rsidR="00203A0B" w:rsidRPr="005D76A4" w:rsidRDefault="00203A0B" w:rsidP="00D04AAF">
            <w:pPr>
              <w:pStyle w:val="SOFinalPerformanceTableText"/>
            </w:pPr>
            <w:r w:rsidRPr="005D76A4">
              <w:t>Most conventions of the text type are observed.</w:t>
            </w:r>
            <w:r w:rsidRPr="005D76A4">
              <w:tab/>
            </w:r>
          </w:p>
        </w:tc>
        <w:tc>
          <w:tcPr>
            <w:tcW w:w="2340" w:type="dxa"/>
            <w:tcBorders>
              <w:left w:val="nil"/>
              <w:bottom w:val="single" w:sz="2" w:space="0" w:color="auto"/>
            </w:tcBorders>
          </w:tcPr>
          <w:p w14:paraId="31D2C5FA"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7E01E507" w14:textId="77777777" w:rsidR="00203A0B" w:rsidRPr="005D76A4" w:rsidRDefault="00203A0B" w:rsidP="00D04AAF">
            <w:pPr>
              <w:pStyle w:val="SOFinalPerformanceTableText"/>
            </w:pPr>
            <w:r w:rsidRPr="005D76A4">
              <w:t>Interaction on topics and issues is generally initiated and mostly sustained.</w:t>
            </w:r>
          </w:p>
          <w:p w14:paraId="29BC3C40" w14:textId="77777777" w:rsidR="00203A0B" w:rsidRPr="005D76A4" w:rsidRDefault="00203A0B" w:rsidP="00D04AAF">
            <w:pPr>
              <w:pStyle w:val="SOFinalPerformanceTableText"/>
            </w:pPr>
            <w:r w:rsidRPr="005D76A4">
              <w:t>Communication strategies are generally used with effect during interaction (e.g. elaborating an opinion or idea, seeking clarification, using appropriate pause fillers). Some unpredictable elements are handled well.</w:t>
            </w:r>
          </w:p>
        </w:tc>
        <w:tc>
          <w:tcPr>
            <w:tcW w:w="2341" w:type="dxa"/>
            <w:gridSpan w:val="2"/>
          </w:tcPr>
          <w:p w14:paraId="35601CB9"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33AA4E5" w14:textId="77777777" w:rsidR="00203A0B" w:rsidRPr="005D76A4" w:rsidRDefault="00203A0B" w:rsidP="00D04AAF">
            <w:pPr>
              <w:pStyle w:val="SOFinalPerformanceTableText"/>
            </w:pPr>
            <w:r w:rsidRPr="005D76A4">
              <w:t>Analysis and explanation of key content, and identification of context, purpose, and audience. Interpretations of meaning, and clear conclusions are supported with some appropriate examples from the text.</w:t>
            </w:r>
          </w:p>
          <w:p w14:paraId="3BD4CE2B" w14:textId="77777777" w:rsidR="00203A0B" w:rsidRPr="005D76A4" w:rsidRDefault="00203A0B" w:rsidP="00D04AAF">
            <w:pPr>
              <w:pStyle w:val="SOFinalPerformanceTableText"/>
            </w:pPr>
            <w:r w:rsidRPr="005D76A4">
              <w:t>Clear connections are made between information, opinions, ideas, and perspectives in texts.</w:t>
            </w:r>
          </w:p>
          <w:p w14:paraId="6DF60D74" w14:textId="77777777" w:rsidR="00203A0B" w:rsidRPr="005D76A4" w:rsidRDefault="00203A0B" w:rsidP="00D04AAF">
            <w:pPr>
              <w:pStyle w:val="SOFinalPerformanceTableText"/>
            </w:pPr>
            <w:r w:rsidRPr="005D76A4">
              <w:t>Well-considered evaluation of how cultures, values, and ideas are represented or expressed in texts.</w:t>
            </w:r>
          </w:p>
          <w:p w14:paraId="136F0012"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4627FCB" w14:textId="77777777" w:rsidR="00203A0B" w:rsidRPr="005D76A4" w:rsidRDefault="00203A0B" w:rsidP="00D04AAF">
            <w:pPr>
              <w:pStyle w:val="SOFinalPerformanceTableText"/>
            </w:pPr>
            <w:r w:rsidRPr="005D76A4">
              <w:t xml:space="preserve">The functions of particular linguistic, cultural, and stylistic features in the text are analysed and explained. </w:t>
            </w:r>
          </w:p>
          <w:p w14:paraId="71CD4CA2" w14:textId="77777777" w:rsidR="00203A0B" w:rsidRPr="005D76A4" w:rsidRDefault="00203A0B" w:rsidP="00D04AAF">
            <w:pPr>
              <w:pStyle w:val="SOFinalPerformanceTableText"/>
            </w:pPr>
            <w:r w:rsidRPr="005D76A4">
              <w:t>Generally accurate and appropriate inferences based on linguistic, cultural, and/or stylistic features.</w:t>
            </w:r>
          </w:p>
          <w:p w14:paraId="6C01E466"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1FA41F82" w14:textId="77777777" w:rsidR="00203A0B" w:rsidRPr="005D76A4" w:rsidRDefault="00203A0B" w:rsidP="00D04AAF">
            <w:pPr>
              <w:pStyle w:val="SOFinalPerformanceTableText"/>
            </w:pPr>
            <w:r w:rsidRPr="005D76A4">
              <w:t>Some depth in reflection on own values, beliefs, ideas, and practices in relation to those expressed or represented in texts.</w:t>
            </w:r>
          </w:p>
          <w:p w14:paraId="76597AD7" w14:textId="77777777" w:rsidR="00203A0B" w:rsidRPr="005D76A4" w:rsidRDefault="00203A0B" w:rsidP="00D04AAF">
            <w:pPr>
              <w:pStyle w:val="SOFinalPerformanceTableText"/>
            </w:pPr>
            <w:r w:rsidRPr="005D76A4">
              <w:t>Some depth in reflection on how texts inform own understanding of, or perspectives on, issues.</w:t>
            </w:r>
          </w:p>
        </w:tc>
      </w:tr>
      <w:tr w:rsidR="00203A0B" w:rsidRPr="00F744AC" w14:paraId="02B591E4" w14:textId="77777777" w:rsidTr="00203A0B">
        <w:tc>
          <w:tcPr>
            <w:tcW w:w="361" w:type="dxa"/>
            <w:shd w:val="clear" w:color="auto" w:fill="D9D9D9" w:themeFill="background1" w:themeFillShade="D9"/>
          </w:tcPr>
          <w:p w14:paraId="31DB2DDD" w14:textId="77777777" w:rsidR="00203A0B" w:rsidRPr="00F744AC" w:rsidRDefault="00203A0B" w:rsidP="00D04AAF">
            <w:pPr>
              <w:pStyle w:val="SOFinalPerformanceTableLetters"/>
            </w:pPr>
            <w:bookmarkStart w:id="27" w:name="RowTitle_C"/>
            <w:r w:rsidRPr="00F744AC">
              <w:t>C</w:t>
            </w:r>
            <w:bookmarkEnd w:id="27"/>
          </w:p>
        </w:tc>
        <w:tc>
          <w:tcPr>
            <w:tcW w:w="2341" w:type="dxa"/>
          </w:tcPr>
          <w:p w14:paraId="407B4CDB"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levance</w:t>
            </w:r>
          </w:p>
          <w:p w14:paraId="554031AB" w14:textId="77777777" w:rsidR="00203A0B" w:rsidRPr="005D76A4" w:rsidRDefault="00203A0B" w:rsidP="00D04AAF">
            <w:pPr>
              <w:pStyle w:val="SOFinalPerformanceTableText"/>
            </w:pPr>
            <w:r w:rsidRPr="005D76A4">
              <w:t>Responses are generally relevant to topic and purpose, with some relevance to context and audience.</w:t>
            </w:r>
          </w:p>
          <w:p w14:paraId="1ABE4B3C" w14:textId="77777777" w:rsidR="00203A0B" w:rsidRPr="005D76A4" w:rsidRDefault="00203A0B" w:rsidP="00D04AAF">
            <w:pPr>
              <w:pStyle w:val="SOFinalPerformanceTableText"/>
            </w:pPr>
            <w:r w:rsidRPr="005D76A4">
              <w:t>Responses generally convey appropriate information, and simple opinions and ideas.</w:t>
            </w:r>
          </w:p>
          <w:p w14:paraId="1158F5AC" w14:textId="77777777" w:rsidR="00203A0B" w:rsidRPr="005D76A4" w:rsidRDefault="00203A0B" w:rsidP="00D04AAF">
            <w:pPr>
              <w:pStyle w:val="SOFinalPerformanceTableText"/>
            </w:pPr>
            <w:r w:rsidRPr="005D76A4">
              <w:t>Responses create some interest and impact, and partly engage the audience. Some responses may have a rehearsed feel.</w:t>
            </w:r>
          </w:p>
          <w:p w14:paraId="1CD575C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414A9F6" w14:textId="77777777" w:rsidR="00203A0B" w:rsidRPr="005D76A4" w:rsidRDefault="00203A0B" w:rsidP="00D04AAF">
            <w:pPr>
              <w:pStyle w:val="SOFinalPerformanceTableText"/>
            </w:pPr>
            <w:r w:rsidRPr="005D76A4">
              <w:t>Some variety in the development of information, opinions, ideas, and perspectives that are generally relevant to the topic.</w:t>
            </w:r>
          </w:p>
          <w:p w14:paraId="67C92B90" w14:textId="77777777" w:rsidR="00203A0B" w:rsidRPr="005D76A4" w:rsidRDefault="00203A0B" w:rsidP="00D04AAF">
            <w:pPr>
              <w:pStyle w:val="SOFinalPerformanceTableText"/>
            </w:pPr>
            <w:r w:rsidRPr="005D76A4">
              <w:t>Simple ideas are elaborated effectively, with generally informed analysis of contemporary issues.</w:t>
            </w:r>
          </w:p>
          <w:p w14:paraId="2B99346A" w14:textId="77777777" w:rsidR="00203A0B" w:rsidRPr="005D76A4" w:rsidRDefault="00203A0B" w:rsidP="00D04AAF">
            <w:pPr>
              <w:pStyle w:val="SOFinalPerformanceTableText"/>
            </w:pPr>
            <w:r w:rsidRPr="005D76A4">
              <w:t>Simple opinions, ideas, and perspectives are generally supported, and some information explained, using textual references from different sources. Some responses may rely on summarising or recounting research and specific sources, rather than formulating and justifying opinions.</w:t>
            </w:r>
          </w:p>
          <w:p w14:paraId="2F7C9F13" w14:textId="77777777" w:rsidR="00203A0B" w:rsidRPr="005D76A4" w:rsidRDefault="00203A0B" w:rsidP="00D04AAF">
            <w:pPr>
              <w:pStyle w:val="SOFinalPerformanceTableText"/>
            </w:pPr>
            <w:r w:rsidRPr="005D76A4">
              <w:t>Generally structured planning and preparation, with some appropriate research.</w:t>
            </w:r>
          </w:p>
        </w:tc>
        <w:tc>
          <w:tcPr>
            <w:tcW w:w="2341" w:type="dxa"/>
            <w:tcBorders>
              <w:bottom w:val="single" w:sz="2" w:space="0" w:color="auto"/>
              <w:right w:val="nil"/>
            </w:tcBorders>
          </w:tcPr>
          <w:p w14:paraId="5AEF6A33"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590656" behindDoc="0" locked="0" layoutInCell="1" allowOverlap="1" wp14:anchorId="48208620" wp14:editId="22C644B5">
                      <wp:simplePos x="0" y="0"/>
                      <wp:positionH relativeFrom="column">
                        <wp:posOffset>1425575</wp:posOffset>
                      </wp:positionH>
                      <wp:positionV relativeFrom="paragraph">
                        <wp:posOffset>-14754</wp:posOffset>
                      </wp:positionV>
                      <wp:extent cx="0" cy="5310000"/>
                      <wp:effectExtent l="0" t="0" r="19050" b="24130"/>
                      <wp:wrapNone/>
                      <wp:docPr id="9" name="AutoShape 40"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10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32E85F" id="AutoShape 40" o:spid="_x0000_s1026" type="#_x0000_t32" alt="Title: Expression divider - Description: A dotted line to indicate two columns under the heading of expression" style="position:absolute;margin-left:112.25pt;margin-top:-1.15pt;width:0;height:418.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2DCA1F9D" w14:textId="77777777" w:rsidR="00203A0B" w:rsidRPr="005D76A4" w:rsidRDefault="00203A0B" w:rsidP="00D04AAF">
            <w:pPr>
              <w:pStyle w:val="SOFinalPerformanceTableText"/>
            </w:pPr>
            <w:r w:rsidRPr="005D76A4">
              <w:t>Expression generally clear and intelligible. Appropriate linguistic structures and vocabulary are used, with general control of language.</w:t>
            </w:r>
          </w:p>
          <w:p w14:paraId="3E2B91E4" w14:textId="77777777" w:rsidR="00203A0B" w:rsidRPr="005D76A4" w:rsidRDefault="00203A0B" w:rsidP="00D04AAF">
            <w:pPr>
              <w:pStyle w:val="SOFinalPerformanceTableText"/>
            </w:pPr>
            <w:r w:rsidRPr="005D76A4">
              <w:t>Stylistic devices used occasionally to enhance meaning. Style and register are generally appropriate for purpose and audience.</w:t>
            </w:r>
          </w:p>
          <w:p w14:paraId="2888B916" w14:textId="77777777" w:rsidR="00203A0B" w:rsidRPr="005D76A4" w:rsidRDefault="00203A0B" w:rsidP="00D04AAF">
            <w:pPr>
              <w:pStyle w:val="SOFinalPerformanceTableText"/>
            </w:pPr>
            <w:r w:rsidRPr="005D76A4">
              <w:t>Accent/dialect influences pronunciation; however, meaning is still conveyed. Some hesitancy in responding.</w:t>
            </w:r>
          </w:p>
          <w:p w14:paraId="203151FE" w14:textId="77777777" w:rsidR="00203A0B" w:rsidRPr="005D76A4" w:rsidRDefault="00203A0B" w:rsidP="00D04AAF">
            <w:pPr>
              <w:pStyle w:val="SOFinalPerformanceTableText"/>
            </w:pPr>
            <w:r w:rsidRPr="005D76A4">
              <w:t>Generally effective communication, with an appropriate range of vocabulary and syntax.</w:t>
            </w:r>
          </w:p>
          <w:p w14:paraId="1F233E50"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61A5004" w14:textId="77777777" w:rsidR="00203A0B" w:rsidRPr="005D76A4" w:rsidRDefault="00203A0B" w:rsidP="00D04AAF">
            <w:pPr>
              <w:pStyle w:val="SOFinalPerformanceTableText"/>
            </w:pPr>
            <w:r w:rsidRPr="005D76A4">
              <w:t>Responses are competently structured, and information, opinions, ideas, and perspectives are sequenced, with some effectiveness.</w:t>
            </w:r>
          </w:p>
          <w:p w14:paraId="5A7C71D5" w14:textId="77777777" w:rsidR="00203A0B" w:rsidRPr="005D76A4" w:rsidRDefault="00203A0B" w:rsidP="00D04AAF">
            <w:pPr>
              <w:pStyle w:val="SOFinalPerformanceTableText"/>
            </w:pPr>
            <w:r w:rsidRPr="005D76A4">
              <w:t>Some cohesive devices are used to connect ideas.</w:t>
            </w:r>
          </w:p>
          <w:p w14:paraId="7327E40C" w14:textId="77777777" w:rsidR="00203A0B" w:rsidRPr="005D76A4" w:rsidRDefault="00203A0B" w:rsidP="00D04AAF">
            <w:pPr>
              <w:pStyle w:val="SOFinalPerformanceTableText"/>
            </w:pPr>
            <w:r w:rsidRPr="005D76A4">
              <w:t>Conventions of the text type are generally observed.</w:t>
            </w:r>
          </w:p>
        </w:tc>
        <w:tc>
          <w:tcPr>
            <w:tcW w:w="2340" w:type="dxa"/>
            <w:tcBorders>
              <w:left w:val="nil"/>
              <w:bottom w:val="single" w:sz="2" w:space="0" w:color="auto"/>
            </w:tcBorders>
          </w:tcPr>
          <w:p w14:paraId="5C64A1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1B8A64D3" w14:textId="77777777" w:rsidR="00203A0B" w:rsidRPr="005D76A4" w:rsidRDefault="00203A0B" w:rsidP="00D04AAF">
            <w:pPr>
              <w:pStyle w:val="SOFinalPerformanceTableText"/>
              <w:rPr>
                <w:rtl/>
              </w:rPr>
            </w:pPr>
            <w:r w:rsidRPr="005D76A4">
              <w:t>Interaction on topics and issues is sustained, but awaits lead from interlocutor. Occasionally lacks confidence or willingness to maintain discussion.</w:t>
            </w:r>
          </w:p>
          <w:p w14:paraId="274AA6F4" w14:textId="77777777" w:rsidR="00203A0B" w:rsidRPr="005D76A4" w:rsidRDefault="00203A0B" w:rsidP="00D04AAF">
            <w:pPr>
              <w:pStyle w:val="SOFinalPerformanceTableText"/>
            </w:pPr>
            <w:r w:rsidRPr="005D76A4">
              <w:t>Some communication strategies are used with effect during interaction (e.g. seeking clarification). May be hesitant in responding to unpredictable elements.</w:t>
            </w:r>
          </w:p>
        </w:tc>
        <w:tc>
          <w:tcPr>
            <w:tcW w:w="2341" w:type="dxa"/>
            <w:gridSpan w:val="2"/>
          </w:tcPr>
          <w:p w14:paraId="75F3B03C"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20BCE695" w14:textId="77777777" w:rsidR="00203A0B" w:rsidRPr="005D76A4" w:rsidRDefault="00203A0B" w:rsidP="00D04AAF">
            <w:pPr>
              <w:pStyle w:val="SOFinalPerformanceTableText"/>
            </w:pPr>
            <w:r w:rsidRPr="005D76A4">
              <w:t>Main points and ideas in texts, and context, purpose, and audience, are identified and explained. Interpretations of meaning and conclusions are supported with isolated examples from the text.</w:t>
            </w:r>
          </w:p>
          <w:p w14:paraId="09E6B47B" w14:textId="77777777" w:rsidR="00203A0B" w:rsidRPr="005D76A4" w:rsidRDefault="00203A0B" w:rsidP="00D04AAF">
            <w:pPr>
              <w:pStyle w:val="SOFinalPerformanceTableText"/>
            </w:pPr>
            <w:r w:rsidRPr="005D76A4">
              <w:t>Some connections between information, opinions, ideas, and perspectives in texts are described.</w:t>
            </w:r>
          </w:p>
          <w:p w14:paraId="72A677B2" w14:textId="77777777" w:rsidR="00203A0B" w:rsidRPr="005D76A4" w:rsidRDefault="00203A0B" w:rsidP="00D04AAF">
            <w:pPr>
              <w:pStyle w:val="SOFinalPerformanceTableText"/>
            </w:pPr>
            <w:r w:rsidRPr="005D76A4">
              <w:t>Cultures, values, and ideas represented or expressed in texts are identified and described, with some evaluation.</w:t>
            </w:r>
          </w:p>
          <w:p w14:paraId="774ADD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0E21533F" w14:textId="77777777" w:rsidR="00203A0B" w:rsidRPr="005D76A4" w:rsidRDefault="00203A0B" w:rsidP="00D04AAF">
            <w:pPr>
              <w:pStyle w:val="SOFinalPerformanceTableText"/>
            </w:pPr>
            <w:r w:rsidRPr="005D76A4">
              <w:t>Some linguistic and stylistic features of the text are analysed and explained, and cultural features are identified and described.</w:t>
            </w:r>
          </w:p>
          <w:p w14:paraId="2F834B37" w14:textId="77777777" w:rsidR="00203A0B" w:rsidRPr="005D76A4" w:rsidRDefault="00203A0B" w:rsidP="00D04AAF">
            <w:pPr>
              <w:pStyle w:val="SOFinalPerformanceTableText"/>
            </w:pPr>
            <w:r w:rsidRPr="005D76A4">
              <w:t>Some accurate and appropriate inferences are made.</w:t>
            </w:r>
          </w:p>
          <w:p w14:paraId="5AE940B7"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41648E1D" w14:textId="77777777" w:rsidR="00203A0B" w:rsidRPr="005D76A4" w:rsidRDefault="00203A0B" w:rsidP="00D04AAF">
            <w:pPr>
              <w:pStyle w:val="SOFinalPerformanceTableText"/>
            </w:pPr>
            <w:r w:rsidRPr="005D76A4">
              <w:t>Some reflection on, and description of, own values, beliefs, ideas, and practices in relation to those represented or expressed in texts.</w:t>
            </w:r>
          </w:p>
          <w:p w14:paraId="49ACBC03" w14:textId="77777777" w:rsidR="00203A0B" w:rsidRPr="005D76A4" w:rsidRDefault="00203A0B" w:rsidP="00D04AAF">
            <w:pPr>
              <w:pStyle w:val="SOFinalPerformanceTableText"/>
            </w:pPr>
            <w:r w:rsidRPr="005D76A4">
              <w:t>Some reflection on how texts inform own understanding of one or more perspectives on issues.</w:t>
            </w:r>
          </w:p>
        </w:tc>
      </w:tr>
      <w:tr w:rsidR="00203A0B" w:rsidRPr="00F744AC" w14:paraId="391F3637" w14:textId="77777777" w:rsidTr="00203A0B">
        <w:tc>
          <w:tcPr>
            <w:tcW w:w="361" w:type="dxa"/>
            <w:shd w:val="clear" w:color="auto" w:fill="D9D9D9" w:themeFill="background1" w:themeFillShade="D9"/>
          </w:tcPr>
          <w:p w14:paraId="0AAA804B" w14:textId="77777777" w:rsidR="00203A0B" w:rsidRPr="00950598" w:rsidRDefault="00203A0B" w:rsidP="00D04AAF">
            <w:pPr>
              <w:pStyle w:val="SOFinalPerformanceTableLetters"/>
            </w:pPr>
            <w:bookmarkStart w:id="28" w:name="RowTitle_D"/>
            <w:r w:rsidRPr="00950598">
              <w:t>D</w:t>
            </w:r>
            <w:bookmarkEnd w:id="28"/>
          </w:p>
        </w:tc>
        <w:tc>
          <w:tcPr>
            <w:tcW w:w="2341" w:type="dxa"/>
          </w:tcPr>
          <w:p w14:paraId="4A087405" w14:textId="77777777" w:rsidR="00203A0B" w:rsidRPr="005D76A4" w:rsidRDefault="00203A0B" w:rsidP="00D04AAF">
            <w:pPr>
              <w:pStyle w:val="SOFinalPerformanceTableTextItalic"/>
              <w:rPr>
                <w:rFonts w:ascii="Roboto Light" w:hAnsi="Roboto Light"/>
              </w:rPr>
            </w:pPr>
            <w:r w:rsidRPr="005D76A4">
              <w:rPr>
                <w:rFonts w:ascii="Roboto Light" w:hAnsi="Roboto Light"/>
              </w:rPr>
              <w:t xml:space="preserve">Relevance </w:t>
            </w:r>
          </w:p>
          <w:p w14:paraId="4157CC2F" w14:textId="77777777" w:rsidR="00203A0B" w:rsidRPr="005D76A4" w:rsidRDefault="00203A0B" w:rsidP="00D04AAF">
            <w:pPr>
              <w:pStyle w:val="SOFinalPerformanceTableText"/>
            </w:pPr>
            <w:r w:rsidRPr="005D76A4">
              <w:t>Responses partially relevant to the topic and purpose.</w:t>
            </w:r>
          </w:p>
          <w:p w14:paraId="6040F29A" w14:textId="77777777" w:rsidR="00203A0B" w:rsidRPr="005D76A4" w:rsidRDefault="00203A0B" w:rsidP="00D04AAF">
            <w:pPr>
              <w:pStyle w:val="SOFinalPerformanceTableText"/>
            </w:pPr>
            <w:r w:rsidRPr="005D76A4">
              <w:t>Responses convey some basic information, opinions, and/or ideas that may be appropriate.</w:t>
            </w:r>
          </w:p>
          <w:p w14:paraId="36A7DB62" w14:textId="77777777" w:rsidR="00203A0B" w:rsidRPr="005D76A4" w:rsidRDefault="00203A0B" w:rsidP="00D04AAF">
            <w:pPr>
              <w:pStyle w:val="SOFinalPerformanceTableText"/>
            </w:pPr>
            <w:r w:rsidRPr="005D76A4">
              <w:t>Responses include one or more elements of interest that may engage the audience.</w:t>
            </w:r>
          </w:p>
          <w:p w14:paraId="6098057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43173971" w14:textId="77777777" w:rsidR="00203A0B" w:rsidRPr="005D76A4" w:rsidRDefault="00203A0B" w:rsidP="00D04AAF">
            <w:pPr>
              <w:pStyle w:val="SOFinalPerformanceTableText"/>
            </w:pPr>
            <w:r w:rsidRPr="005D76A4">
              <w:t>Some basic treatment of opinions, information, and/or ideas, with some basic relevance to the topic.</w:t>
            </w:r>
          </w:p>
          <w:p w14:paraId="6D038442" w14:textId="77777777" w:rsidR="00203A0B" w:rsidRPr="005D76A4" w:rsidRDefault="00203A0B" w:rsidP="00D04AAF">
            <w:pPr>
              <w:pStyle w:val="SOFinalPerformanceTableText"/>
            </w:pPr>
            <w:r w:rsidRPr="005D76A4">
              <w:t>Ideas are superficial and often repetitive.</w:t>
            </w:r>
          </w:p>
          <w:p w14:paraId="3AF5BA82" w14:textId="77777777" w:rsidR="00203A0B" w:rsidRPr="005D76A4" w:rsidRDefault="00203A0B" w:rsidP="00D04AAF">
            <w:pPr>
              <w:pStyle w:val="SOFinalPerformanceTableText"/>
            </w:pPr>
            <w:r w:rsidRPr="005D76A4">
              <w:t>Simple ideas are partly developed, with some description of one or more aspects of a contemporary issue. One or more examples may be used to support an opinion or idea, or to partly explain some information. Examples are generally based on one source.</w:t>
            </w:r>
          </w:p>
          <w:p w14:paraId="0000E1AD" w14:textId="77777777" w:rsidR="00203A0B" w:rsidRPr="005D76A4" w:rsidRDefault="00203A0B" w:rsidP="00D04AAF">
            <w:pPr>
              <w:pStyle w:val="SOFinalPerformanceTableText"/>
            </w:pPr>
            <w:r w:rsidRPr="005D76A4">
              <w:t>Some planning and preparation, with some general reference to sources; often relies on personal experience.</w:t>
            </w:r>
          </w:p>
        </w:tc>
        <w:tc>
          <w:tcPr>
            <w:tcW w:w="2341" w:type="dxa"/>
            <w:tcBorders>
              <w:bottom w:val="single" w:sz="2" w:space="0" w:color="auto"/>
              <w:right w:val="nil"/>
            </w:tcBorders>
          </w:tcPr>
          <w:p w14:paraId="3CDE5229"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644928" behindDoc="0" locked="0" layoutInCell="1" allowOverlap="1" wp14:anchorId="2B468762" wp14:editId="4BC473D9">
                      <wp:simplePos x="0" y="0"/>
                      <wp:positionH relativeFrom="column">
                        <wp:posOffset>1424488</wp:posOffset>
                      </wp:positionH>
                      <wp:positionV relativeFrom="paragraph">
                        <wp:posOffset>-9525</wp:posOffset>
                      </wp:positionV>
                      <wp:extent cx="0" cy="5724000"/>
                      <wp:effectExtent l="0" t="0" r="19050" b="10160"/>
                      <wp:wrapNone/>
                      <wp:docPr id="10" name="AutoShape 41"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2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16D28D" id="AutoShape 41" o:spid="_x0000_s1026" type="#_x0000_t32" alt="Title: Expression divider - Description: A dotted line to indicate two columns under the heading of expression" style="position:absolute;margin-left:112.15pt;margin-top:-.75pt;width:0;height:450.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" strokeweight=".5pt">
                      <v:stroke dashstyle="dashDot"/>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802BE19" w14:textId="77777777" w:rsidR="00203A0B" w:rsidRPr="005D76A4" w:rsidRDefault="00203A0B" w:rsidP="00D04AAF">
            <w:pPr>
              <w:pStyle w:val="SOFinalPerformanceTableText"/>
            </w:pPr>
            <w:r w:rsidRPr="005D76A4">
              <w:t>Control of language is not sustained.</w:t>
            </w:r>
          </w:p>
          <w:p w14:paraId="5C43861E" w14:textId="77777777" w:rsidR="00203A0B" w:rsidRPr="005D76A4" w:rsidRDefault="00203A0B" w:rsidP="00D04AAF">
            <w:pPr>
              <w:pStyle w:val="SOFinalPerformanceTableText"/>
            </w:pPr>
            <w:r w:rsidRPr="005D76A4">
              <w:t>Some basic use of style and/or register, with some appropriateness.</w:t>
            </w:r>
          </w:p>
          <w:p w14:paraId="257D2037" w14:textId="77777777" w:rsidR="00203A0B" w:rsidRPr="005D76A4" w:rsidRDefault="00203A0B" w:rsidP="00D04AAF">
            <w:pPr>
              <w:pStyle w:val="SOFinalPerformanceTableText"/>
            </w:pPr>
            <w:r w:rsidRPr="005D76A4">
              <w:t>Pronunciation occasionally interferes with meaning.</w:t>
            </w:r>
          </w:p>
          <w:p w14:paraId="4C49A65C" w14:textId="77777777" w:rsidR="00203A0B" w:rsidRPr="005D76A4" w:rsidRDefault="00203A0B" w:rsidP="00D04AAF">
            <w:pPr>
              <w:pStyle w:val="SOFinalPerformanceTableText"/>
            </w:pPr>
            <w:r w:rsidRPr="005D76A4">
              <w:t>Some appropriate vocabulary and sentence structures are used.</w:t>
            </w:r>
          </w:p>
          <w:p w14:paraId="40800318"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0A038A3C" w14:textId="77777777" w:rsidR="00203A0B" w:rsidRPr="005D76A4" w:rsidRDefault="00203A0B" w:rsidP="00D04AAF">
            <w:pPr>
              <w:pStyle w:val="SOFinalPerformanceTableText"/>
            </w:pPr>
            <w:r w:rsidRPr="005D76A4">
              <w:t>Responses are partially structured. Information, opinions, ideas, and/or perspectives are partly sequenced, but lack coherence.</w:t>
            </w:r>
          </w:p>
          <w:p w14:paraId="44DAE375" w14:textId="77777777" w:rsidR="00203A0B" w:rsidRPr="005D76A4" w:rsidRDefault="00203A0B" w:rsidP="00D04AAF">
            <w:pPr>
              <w:pStyle w:val="SOFinalPerformanceTableText"/>
            </w:pPr>
            <w:r w:rsidRPr="005D76A4">
              <w:t>A cohesive device may be used, with some effectiveness.</w:t>
            </w:r>
          </w:p>
          <w:p w14:paraId="1C54DA2B" w14:textId="77777777" w:rsidR="00203A0B" w:rsidRPr="005D76A4" w:rsidRDefault="00203A0B" w:rsidP="00D04AAF">
            <w:pPr>
              <w:pStyle w:val="SOFinalPerformanceTableText"/>
            </w:pPr>
            <w:r w:rsidRPr="005D76A4">
              <w:t>Some basic conventions of the text type are observed, with inconsistencies.</w:t>
            </w:r>
          </w:p>
        </w:tc>
        <w:tc>
          <w:tcPr>
            <w:tcW w:w="2340" w:type="dxa"/>
            <w:tcBorders>
              <w:left w:val="nil"/>
              <w:bottom w:val="single" w:sz="2" w:space="0" w:color="auto"/>
            </w:tcBorders>
          </w:tcPr>
          <w:p w14:paraId="7E427537"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697B7C4" w14:textId="77777777" w:rsidR="00203A0B" w:rsidRPr="005D76A4" w:rsidRDefault="00203A0B" w:rsidP="00D04AAF">
            <w:pPr>
              <w:pStyle w:val="SOFinalPerformanceTableText"/>
            </w:pPr>
            <w:r w:rsidRPr="005D76A4">
              <w:t>The discussion is ‘led’ by the interlocutor; responds with little variation from the lead given. Some attempt to maintain discussion; generally responds rather than interacts.</w:t>
            </w:r>
          </w:p>
          <w:p w14:paraId="1571AC8D" w14:textId="77777777" w:rsidR="00203A0B" w:rsidRPr="005D76A4" w:rsidRDefault="00203A0B" w:rsidP="00D04AAF">
            <w:pPr>
              <w:pStyle w:val="SOFinalPerformanceTableText"/>
            </w:pPr>
            <w:r w:rsidRPr="005D76A4">
              <w:t>Reliance on the interlocutor to elicit simple, brief responses rather than offering opinions or ideas.</w:t>
            </w:r>
          </w:p>
        </w:tc>
        <w:tc>
          <w:tcPr>
            <w:tcW w:w="2341" w:type="dxa"/>
            <w:gridSpan w:val="2"/>
          </w:tcPr>
          <w:p w14:paraId="44F5689A"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15BAAB72" w14:textId="77777777" w:rsidR="00203A0B" w:rsidRPr="005D76A4" w:rsidRDefault="00203A0B" w:rsidP="00D04AAF">
            <w:pPr>
              <w:pStyle w:val="SOFinalPerformanceTableText"/>
            </w:pPr>
            <w:r w:rsidRPr="005D76A4">
              <w:t>Some key ideas and supporting details are identified. Attempts are made to engage with the text and offer personal observations, often with minimal justification and elaboration. Partial understanding of context, purpose, and audience.</w:t>
            </w:r>
          </w:p>
          <w:p w14:paraId="3550038A" w14:textId="77777777" w:rsidR="00203A0B" w:rsidRPr="005D76A4" w:rsidRDefault="00203A0B" w:rsidP="00D04AAF">
            <w:pPr>
              <w:pStyle w:val="SOFinalPerformanceTableText"/>
            </w:pPr>
            <w:r w:rsidRPr="005D76A4">
              <w:t>One or more connections made between information, opinions, ideas, and/or perspectives. Specific information is generally transcribed rather than interpreted.</w:t>
            </w:r>
          </w:p>
          <w:p w14:paraId="59A497C7" w14:textId="77777777" w:rsidR="00203A0B" w:rsidRPr="005D76A4" w:rsidRDefault="00203A0B" w:rsidP="00D04AAF">
            <w:pPr>
              <w:pStyle w:val="SOFinalPerformanceTableText"/>
            </w:pPr>
            <w:r w:rsidRPr="005D76A4">
              <w:t>Some aspects of cultural values, and/or ideas represented or expressed in texts are identified.</w:t>
            </w:r>
          </w:p>
          <w:p w14:paraId="1A5F948C"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5FD27DDF" w14:textId="77777777" w:rsidR="00203A0B" w:rsidRPr="005D76A4" w:rsidRDefault="00203A0B" w:rsidP="00D04AAF">
            <w:pPr>
              <w:pStyle w:val="SOFinalPerformanceTableText"/>
            </w:pPr>
            <w:r w:rsidRPr="005D76A4">
              <w:t>Some formulaic linguistic features, and one or more cultural and stylistic features, are identified.</w:t>
            </w:r>
          </w:p>
          <w:p w14:paraId="2933CB00" w14:textId="77777777" w:rsidR="00203A0B" w:rsidRPr="005D76A4" w:rsidRDefault="00203A0B" w:rsidP="00D04AAF">
            <w:pPr>
              <w:pStyle w:val="SOFinalPerformanceTableText"/>
            </w:pPr>
            <w:r w:rsidRPr="005D76A4">
              <w:t>Some inferences are attempted, with partial accuracy.</w:t>
            </w:r>
          </w:p>
          <w:p w14:paraId="42FF838F" w14:textId="77777777" w:rsidR="00203A0B" w:rsidRPr="005D76A4" w:rsidRDefault="00203A0B" w:rsidP="00D04AAF">
            <w:pPr>
              <w:pStyle w:val="SOFinalPerformanceTableTextItalic"/>
              <w:rPr>
                <w:rFonts w:ascii="Roboto Light" w:hAnsi="Roboto Light"/>
              </w:rPr>
            </w:pPr>
            <w:r w:rsidRPr="005D76A4">
              <w:rPr>
                <w:rFonts w:ascii="Roboto Light" w:hAnsi="Roboto Light"/>
              </w:rPr>
              <w:t>Reflection</w:t>
            </w:r>
          </w:p>
          <w:p w14:paraId="5F66E681" w14:textId="77777777" w:rsidR="00203A0B" w:rsidRPr="005D76A4" w:rsidRDefault="00203A0B" w:rsidP="00D04AAF">
            <w:pPr>
              <w:pStyle w:val="SOFinalPerformanceTableText"/>
            </w:pPr>
            <w:r w:rsidRPr="005D76A4">
              <w:t>Description of some learning experiences recounted, demonstrating partial understanding of own values, beliefs, ideas, or practices in relation to those represented or expressed in texts.</w:t>
            </w:r>
          </w:p>
          <w:p w14:paraId="09A5CFBD" w14:textId="77777777" w:rsidR="00203A0B" w:rsidRPr="005D76A4" w:rsidRDefault="00203A0B" w:rsidP="00D04AAF">
            <w:pPr>
              <w:pStyle w:val="SOFinalPerformanceTableText"/>
            </w:pPr>
            <w:r w:rsidRPr="005D76A4">
              <w:t>Some description of how texts inform own understanding of perspectives on an issue.</w:t>
            </w:r>
          </w:p>
        </w:tc>
      </w:tr>
      <w:tr w:rsidR="00203A0B" w:rsidRPr="00F744AC" w14:paraId="6EA93322" w14:textId="77777777" w:rsidTr="00203A0B">
        <w:tc>
          <w:tcPr>
            <w:tcW w:w="361" w:type="dxa"/>
            <w:shd w:val="clear" w:color="auto" w:fill="D9D9D9" w:themeFill="background1" w:themeFillShade="D9"/>
          </w:tcPr>
          <w:p w14:paraId="7D6FAA6D" w14:textId="5699FF98" w:rsidR="00203A0B" w:rsidRPr="00203A0B" w:rsidRDefault="00203A0B" w:rsidP="00D04AAF">
            <w:pPr>
              <w:pStyle w:val="SOFinalPerformanceTableLetters"/>
            </w:pPr>
            <w:bookmarkStart w:id="29" w:name="RowTitle_E"/>
            <w:r w:rsidRPr="00203A0B">
              <w:t>E</w:t>
            </w:r>
            <w:bookmarkEnd w:id="29"/>
          </w:p>
        </w:tc>
        <w:tc>
          <w:tcPr>
            <w:tcW w:w="2341" w:type="dxa"/>
          </w:tcPr>
          <w:p w14:paraId="3FEA1E9E" w14:textId="77777777" w:rsidR="00203A0B" w:rsidRPr="005D76A4" w:rsidRDefault="00203A0B" w:rsidP="00D04AAF">
            <w:pPr>
              <w:pStyle w:val="SOFinalPerformanceTableTextItalic"/>
              <w:rPr>
                <w:rFonts w:ascii="Roboto Light" w:hAnsi="Roboto Light"/>
              </w:rPr>
            </w:pPr>
            <w:r w:rsidRPr="005D76A4">
              <w:rPr>
                <w:rFonts w:ascii="Roboto Light" w:hAnsi="Roboto Light"/>
                <w:i w:val="0"/>
              </w:rPr>
              <w:t>Relevance</w:t>
            </w:r>
          </w:p>
          <w:p w14:paraId="13A57987" w14:textId="77777777" w:rsidR="00203A0B" w:rsidRPr="00F744AC" w:rsidRDefault="00203A0B" w:rsidP="00D04AAF">
            <w:pPr>
              <w:pStyle w:val="SOFinalPerformanceTableText"/>
            </w:pPr>
            <w:r w:rsidRPr="00F744AC">
              <w:t>Responses have limited relevance to the topic and purpose.</w:t>
            </w:r>
          </w:p>
          <w:p w14:paraId="4E33F99F" w14:textId="77777777" w:rsidR="00203A0B" w:rsidRPr="00F744AC" w:rsidRDefault="00203A0B" w:rsidP="00D04AAF">
            <w:pPr>
              <w:pStyle w:val="SOFinalPerformanceTableText"/>
            </w:pPr>
            <w:r w:rsidRPr="00F744AC">
              <w:t>Responses attempt to convey some basic information, with limited appropriateness.</w:t>
            </w:r>
          </w:p>
          <w:p w14:paraId="3AFC30D6" w14:textId="77777777" w:rsidR="00203A0B" w:rsidRPr="00F744AC" w:rsidRDefault="00203A0B" w:rsidP="00D04AAF">
            <w:pPr>
              <w:pStyle w:val="SOFinalPerformanceTableText"/>
            </w:pPr>
            <w:r w:rsidRPr="00F744AC">
              <w:t>Responses attempt to include an element of interest.</w:t>
            </w:r>
          </w:p>
          <w:p w14:paraId="77EA670B" w14:textId="77777777" w:rsidR="00203A0B" w:rsidRPr="005D76A4" w:rsidRDefault="00203A0B" w:rsidP="00D04AAF">
            <w:pPr>
              <w:pStyle w:val="SOFinalPerformanceTableTextItalic"/>
              <w:rPr>
                <w:rFonts w:ascii="Roboto Light" w:hAnsi="Roboto Light"/>
              </w:rPr>
            </w:pPr>
            <w:r w:rsidRPr="005D76A4">
              <w:rPr>
                <w:rFonts w:ascii="Roboto Light" w:hAnsi="Roboto Light"/>
              </w:rPr>
              <w:t>Depth of Treatment of Ideas, Opinions, and Perspectives on Contemporary Issues</w:t>
            </w:r>
          </w:p>
          <w:p w14:paraId="76800103" w14:textId="77777777" w:rsidR="00203A0B" w:rsidRPr="00F744AC" w:rsidRDefault="00203A0B" w:rsidP="00D04AAF">
            <w:pPr>
              <w:pStyle w:val="SOFinalPerformanceTableText"/>
            </w:pPr>
            <w:r w:rsidRPr="00F744AC">
              <w:t>Attempted treatment of simple information.</w:t>
            </w:r>
          </w:p>
          <w:p w14:paraId="27B3BF36" w14:textId="77777777" w:rsidR="00203A0B" w:rsidRPr="00F744AC" w:rsidRDefault="00203A0B" w:rsidP="00D04AAF">
            <w:pPr>
              <w:pStyle w:val="SOFinalPerformanceTableText"/>
            </w:pPr>
            <w:r w:rsidRPr="00F744AC">
              <w:t>Attempted development of a simple idea, with attempted description of an aspect of a contemporary issue.</w:t>
            </w:r>
          </w:p>
          <w:p w14:paraId="35BB3C7B" w14:textId="77777777" w:rsidR="00203A0B" w:rsidRPr="00F744AC" w:rsidRDefault="00203A0B" w:rsidP="00D04AAF">
            <w:pPr>
              <w:pStyle w:val="SOFinalPerformanceTableText"/>
            </w:pPr>
            <w:r w:rsidRPr="00F744AC">
              <w:t>Attempted use of an example to support an idea or explain an item of information, with limited effectiveness.</w:t>
            </w:r>
          </w:p>
          <w:p w14:paraId="6B0C078F" w14:textId="77777777" w:rsidR="00203A0B" w:rsidRPr="00F744AC" w:rsidRDefault="00203A0B" w:rsidP="00D04AAF">
            <w:pPr>
              <w:pStyle w:val="SOFinalPerformanceTableText"/>
            </w:pPr>
            <w:r w:rsidRPr="00F744AC">
              <w:t xml:space="preserve">Attempted planning or preparation, with some use of one source. </w:t>
            </w:r>
          </w:p>
        </w:tc>
        <w:tc>
          <w:tcPr>
            <w:tcW w:w="2341" w:type="dxa"/>
            <w:tcBorders>
              <w:right w:val="nil"/>
            </w:tcBorders>
          </w:tcPr>
          <w:p w14:paraId="478AE0BA" w14:textId="77777777" w:rsidR="00203A0B" w:rsidRPr="005D76A4" w:rsidRDefault="00203A0B" w:rsidP="00D04AAF">
            <w:pPr>
              <w:pStyle w:val="SOFinalPerformanceTableTextItalic"/>
              <w:rPr>
                <w:rFonts w:ascii="Roboto Light" w:hAnsi="Roboto Light"/>
              </w:rPr>
            </w:pPr>
            <w:r w:rsidRPr="005D76A4">
              <w:rPr>
                <w:rFonts w:ascii="Roboto Light" w:hAnsi="Roboto Light"/>
                <w:noProof/>
                <w:lang w:eastAsia="en-AU"/>
              </w:rPr>
              <mc:AlternateContent>
                <mc:Choice Requires="wps">
                  <w:drawing>
                    <wp:anchor distT="0" distB="0" distL="114300" distR="114300" simplePos="0" relativeHeight="251701248" behindDoc="0" locked="0" layoutInCell="1" allowOverlap="1" wp14:anchorId="4A9D1CFB" wp14:editId="086D9829">
                      <wp:simplePos x="0" y="0"/>
                      <wp:positionH relativeFrom="column">
                        <wp:posOffset>1418687</wp:posOffset>
                      </wp:positionH>
                      <wp:positionV relativeFrom="page">
                        <wp:posOffset>3810</wp:posOffset>
                      </wp:positionV>
                      <wp:extent cx="0" cy="3654000"/>
                      <wp:effectExtent l="0" t="0" r="19050" b="3810"/>
                      <wp:wrapNone/>
                      <wp:docPr id="11" name="AutoShape 42" descr="A dotted line to indicate two columns under the heading of expression" title="Expression divi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4000"/>
                              </a:xfrm>
                              <a:prstGeom prst="straightConnector1">
                                <a:avLst/>
                              </a:prstGeom>
                              <a:noFill/>
                              <a:ln w="6350">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C8629E" id="AutoShape 42" o:spid="_x0000_s1026" type="#_x0000_t32" alt="Title: Expression divider - Description: A dotted line to indicate two columns under the heading of expression" style="position:absolute;margin-left:111.7pt;margin-top:.3pt;width:0;height:287.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" strokeweight=".5pt">
                      <v:stroke dashstyle="dashDot"/>
                      <w10:wrap anchory="page"/>
                    </v:shape>
                  </w:pict>
                </mc:Fallback>
              </mc:AlternateContent>
            </w:r>
            <w:r w:rsidRPr="005D76A4">
              <w:rPr>
                <w:rFonts w:ascii="Roboto Light" w:hAnsi="Roboto Light"/>
              </w:rPr>
              <w:t xml:space="preserve">Accuracy, Appropriateness, Clarity, and </w:t>
            </w:r>
            <w:smartTag w:uri="urn:schemas-microsoft-com:office:smarttags" w:element="place">
              <w:smartTag w:uri="urn:schemas-microsoft-com:office:smarttags" w:element="PlaceType">
                <w:r w:rsidRPr="005D76A4">
                  <w:rPr>
                    <w:rFonts w:ascii="Roboto Light" w:hAnsi="Roboto Light"/>
                  </w:rPr>
                  <w:t>Range</w:t>
                </w:r>
              </w:smartTag>
              <w:r w:rsidRPr="005D76A4">
                <w:rPr>
                  <w:rFonts w:ascii="Roboto Light" w:hAnsi="Roboto Light"/>
                </w:rPr>
                <w:t xml:space="preserve"> of </w:t>
              </w:r>
              <w:smartTag w:uri="urn:schemas-microsoft-com:office:smarttags" w:element="PlaceName">
                <w:r w:rsidRPr="005D76A4">
                  <w:rPr>
                    <w:rFonts w:ascii="Roboto Light" w:hAnsi="Roboto Light"/>
                  </w:rPr>
                  <w:t>Expression</w:t>
                </w:r>
              </w:smartTag>
            </w:smartTag>
          </w:p>
          <w:p w14:paraId="35DC0913" w14:textId="77777777" w:rsidR="00203A0B" w:rsidRPr="00F744AC" w:rsidRDefault="00203A0B" w:rsidP="00D04AAF">
            <w:pPr>
              <w:pStyle w:val="SOFinalPerformanceTableText"/>
            </w:pPr>
            <w:r w:rsidRPr="00F744AC">
              <w:t>Limited accuracy or control of language in writing and speaking.</w:t>
            </w:r>
          </w:p>
          <w:p w14:paraId="5554FF02" w14:textId="77777777" w:rsidR="00203A0B" w:rsidRPr="00F744AC" w:rsidRDefault="00203A0B" w:rsidP="00D04AAF">
            <w:pPr>
              <w:pStyle w:val="SOFinalPerformanceTableText"/>
            </w:pPr>
            <w:r w:rsidRPr="00F744AC">
              <w:t>Limited use of appropriate style or register.</w:t>
            </w:r>
          </w:p>
          <w:p w14:paraId="38C7D927" w14:textId="77777777" w:rsidR="00203A0B" w:rsidRPr="00F744AC" w:rsidRDefault="00203A0B" w:rsidP="00D04AAF">
            <w:pPr>
              <w:pStyle w:val="SOFinalPerformanceTableText"/>
            </w:pPr>
            <w:r w:rsidRPr="00F744AC">
              <w:t>Dialect/accent interferes with meaning.</w:t>
            </w:r>
          </w:p>
          <w:p w14:paraId="65E27672" w14:textId="77777777" w:rsidR="00203A0B" w:rsidRPr="00F744AC" w:rsidRDefault="00203A0B" w:rsidP="00D04AAF">
            <w:pPr>
              <w:pStyle w:val="SOFinalPerformanceTableText"/>
            </w:pPr>
            <w:r w:rsidRPr="00F744AC">
              <w:t>Limited use of appropriate vocabulary and sentence structure.</w:t>
            </w:r>
          </w:p>
          <w:p w14:paraId="3BE6E5FB" w14:textId="77777777" w:rsidR="00203A0B" w:rsidRPr="005D76A4" w:rsidRDefault="00203A0B" w:rsidP="00D04AAF">
            <w:pPr>
              <w:pStyle w:val="SOFinalPerformanceTableTextItalic"/>
              <w:rPr>
                <w:rFonts w:ascii="Roboto Light" w:hAnsi="Roboto Light"/>
              </w:rPr>
            </w:pPr>
            <w:r w:rsidRPr="005D76A4">
              <w:rPr>
                <w:rFonts w:ascii="Roboto Light" w:hAnsi="Roboto Light"/>
              </w:rPr>
              <w:t>Coherence in Structure and Sequence</w:t>
            </w:r>
          </w:p>
          <w:p w14:paraId="24119D9C" w14:textId="77777777" w:rsidR="00203A0B" w:rsidRPr="00F744AC" w:rsidRDefault="00203A0B" w:rsidP="00D04AAF">
            <w:pPr>
              <w:pStyle w:val="SOFinalPerformanceTableText"/>
            </w:pPr>
            <w:r w:rsidRPr="00F744AC">
              <w:t>Responses are disjointed.</w:t>
            </w:r>
          </w:p>
          <w:p w14:paraId="52D831D4" w14:textId="77777777" w:rsidR="00203A0B" w:rsidRPr="00F744AC" w:rsidRDefault="00203A0B" w:rsidP="00D04AAF">
            <w:pPr>
              <w:pStyle w:val="SOFinalPerformanceTableText"/>
            </w:pPr>
            <w:r w:rsidRPr="00F744AC">
              <w:t>Attempted use of one or more conventions of the text type.</w:t>
            </w:r>
          </w:p>
        </w:tc>
        <w:tc>
          <w:tcPr>
            <w:tcW w:w="2340" w:type="dxa"/>
            <w:tcBorders>
              <w:left w:val="nil"/>
            </w:tcBorders>
          </w:tcPr>
          <w:p w14:paraId="4AFC68C8" w14:textId="77777777" w:rsidR="00203A0B" w:rsidRPr="005D76A4" w:rsidRDefault="00203A0B" w:rsidP="00D04AAF">
            <w:pPr>
              <w:pStyle w:val="SOFinalPerformanceTableTextItalic"/>
              <w:rPr>
                <w:rFonts w:ascii="Roboto Light" w:hAnsi="Roboto Light"/>
              </w:rPr>
            </w:pPr>
            <w:r w:rsidRPr="005D76A4">
              <w:rPr>
                <w:rFonts w:ascii="Roboto Light" w:hAnsi="Roboto Light"/>
              </w:rPr>
              <w:t>Use of Strategies to Initiate and Sustain Communication</w:t>
            </w:r>
          </w:p>
          <w:p w14:paraId="504CA788" w14:textId="77777777" w:rsidR="00203A0B" w:rsidRPr="00F744AC" w:rsidRDefault="00203A0B" w:rsidP="00D04AAF">
            <w:pPr>
              <w:pStyle w:val="SOFinalPerformanceTableText"/>
            </w:pPr>
            <w:r w:rsidRPr="00F744AC">
              <w:t>Maintains a ‘strained’ level of communication, relies predominantly on guidance and prompting from the interlocutor.</w:t>
            </w:r>
          </w:p>
          <w:p w14:paraId="27C3F54F" w14:textId="77777777" w:rsidR="00203A0B" w:rsidRPr="00F744AC" w:rsidRDefault="00203A0B" w:rsidP="00D04AAF">
            <w:pPr>
              <w:pStyle w:val="SOFinalPerformanceTableText"/>
            </w:pPr>
            <w:r w:rsidRPr="00F744AC">
              <w:t>Responses are brief, using simple structures and vocabulary, with frequent pauses, and limited use of language or clarity of meaning.</w:t>
            </w:r>
          </w:p>
        </w:tc>
        <w:tc>
          <w:tcPr>
            <w:tcW w:w="2341" w:type="dxa"/>
            <w:gridSpan w:val="2"/>
          </w:tcPr>
          <w:p w14:paraId="23A69691" w14:textId="77777777" w:rsidR="00203A0B" w:rsidRPr="005D76A4" w:rsidRDefault="00203A0B" w:rsidP="00D04AAF">
            <w:pPr>
              <w:pStyle w:val="SOFinalPerformanceTableTextItalic"/>
              <w:rPr>
                <w:rFonts w:ascii="Roboto Light" w:hAnsi="Roboto Light"/>
              </w:rPr>
            </w:pPr>
            <w:r w:rsidRPr="005D76A4">
              <w:rPr>
                <w:rFonts w:ascii="Roboto Light" w:hAnsi="Roboto Light"/>
              </w:rPr>
              <w:t>Interpretation and Evaluation of Meaning in Texts</w:t>
            </w:r>
          </w:p>
          <w:p w14:paraId="48EAFB5D" w14:textId="77777777" w:rsidR="00203A0B" w:rsidRPr="00F744AC" w:rsidRDefault="00203A0B" w:rsidP="00D04AAF">
            <w:pPr>
              <w:pStyle w:val="SOFinalPerformanceTableText"/>
            </w:pPr>
            <w:r w:rsidRPr="00F744AC">
              <w:t>Identifies limited relevant factual information with little exposition or elaboration.</w:t>
            </w:r>
          </w:p>
          <w:p w14:paraId="79B9EB95" w14:textId="77777777" w:rsidR="00203A0B" w:rsidRDefault="00203A0B" w:rsidP="00D04AAF">
            <w:pPr>
              <w:pStyle w:val="SOFinalPerformanceTableText"/>
            </w:pPr>
            <w:r w:rsidRPr="00F744AC">
              <w:t>Limited evidence of comparisons or contrasts.</w:t>
            </w:r>
          </w:p>
          <w:p w14:paraId="6C8FBA4C" w14:textId="77777777" w:rsidR="00203A0B" w:rsidRPr="00F744AC" w:rsidRDefault="00203A0B" w:rsidP="00D04AAF">
            <w:pPr>
              <w:pStyle w:val="SOFinalPerformanceTableText"/>
            </w:pPr>
            <w:r>
              <w:t>Attempted recognition of one or more cultural value and/or idea expressed in the text.</w:t>
            </w:r>
          </w:p>
          <w:p w14:paraId="60EAE986" w14:textId="77777777" w:rsidR="00203A0B" w:rsidRPr="005D76A4" w:rsidRDefault="00203A0B" w:rsidP="00D04AAF">
            <w:pPr>
              <w:pStyle w:val="SOFinalPerformanceTableTextItalic"/>
              <w:rPr>
                <w:rFonts w:ascii="Roboto Light" w:hAnsi="Roboto Light"/>
              </w:rPr>
            </w:pPr>
            <w:r w:rsidRPr="005D76A4">
              <w:rPr>
                <w:rFonts w:ascii="Roboto Light" w:hAnsi="Roboto Light"/>
              </w:rPr>
              <w:t>Analysis of Linguistic, Cultural, and Stylistic Features</w:t>
            </w:r>
          </w:p>
          <w:p w14:paraId="2F0D9385" w14:textId="77777777" w:rsidR="00203A0B" w:rsidRPr="00F744AC" w:rsidRDefault="00203A0B" w:rsidP="00D04AAF">
            <w:pPr>
              <w:pStyle w:val="SOFinalPerformanceTableText"/>
            </w:pPr>
            <w:r w:rsidRPr="00F744AC">
              <w:t>Attempted identification of one or more linguistic features, and one or more cultural or stylistic features.</w:t>
            </w:r>
          </w:p>
          <w:p w14:paraId="36E126FD" w14:textId="77777777" w:rsidR="00203A0B" w:rsidRPr="00F744AC" w:rsidRDefault="00203A0B" w:rsidP="00D04AAF">
            <w:pPr>
              <w:pStyle w:val="SOFinalPerformanceTableText"/>
            </w:pPr>
            <w:r w:rsidRPr="00F744AC">
              <w:t>Limited attempt to make any inferences, with limited accuracy.</w:t>
            </w:r>
          </w:p>
          <w:p w14:paraId="76A1914C" w14:textId="77777777" w:rsidR="00203A0B" w:rsidRPr="00F744AC" w:rsidRDefault="00203A0B" w:rsidP="00D04AAF">
            <w:pPr>
              <w:pStyle w:val="SOFinalPerformanceTableTextItalic"/>
              <w:rPr>
                <w:rStyle w:val="SOFinalItalicText9pt"/>
                <w:i/>
                <w:color w:val="auto"/>
                <w:sz w:val="16"/>
              </w:rPr>
            </w:pPr>
            <w:r w:rsidRPr="00F744AC">
              <w:rPr>
                <w:rStyle w:val="SOFinalItalicText9pt"/>
                <w:i/>
                <w:color w:val="auto"/>
                <w:sz w:val="16"/>
              </w:rPr>
              <w:t>Reflection</w:t>
            </w:r>
          </w:p>
          <w:p w14:paraId="2F500533" w14:textId="77777777" w:rsidR="00203A0B" w:rsidRPr="00F744AC" w:rsidRDefault="00203A0B" w:rsidP="00D04AAF">
            <w:pPr>
              <w:pStyle w:val="SOFinalPerformanceTableText"/>
            </w:pPr>
            <w:r w:rsidRPr="00F744AC">
              <w:t>Elements of language learning experiences are described.</w:t>
            </w:r>
          </w:p>
          <w:p w14:paraId="2BE44148" w14:textId="77777777" w:rsidR="00203A0B" w:rsidRPr="00F744AC" w:rsidRDefault="00203A0B" w:rsidP="00D04AAF">
            <w:pPr>
              <w:pStyle w:val="SOFinalPerformanceTableText"/>
            </w:pPr>
            <w:r w:rsidRPr="00F744AC">
              <w:t>Limited description of a perspective on an issue.</w:t>
            </w:r>
          </w:p>
        </w:tc>
      </w:tr>
    </w:tbl>
    <w:p w14:paraId="6C1B803B" w14:textId="77777777" w:rsidR="007156D9" w:rsidRPr="00203A0B" w:rsidRDefault="007156D9" w:rsidP="00D65BB2">
      <w:pPr>
        <w:pStyle w:val="SOFinalBodyText"/>
        <w:rPr>
          <w:lang w:val="en-AU"/>
        </w:rPr>
      </w:pPr>
    </w:p>
    <w:p w14:paraId="76135263" w14:textId="77777777" w:rsidR="00D65BB2" w:rsidRPr="00F744AC" w:rsidRDefault="00D65BB2" w:rsidP="00D65BB2">
      <w:pPr>
        <w:pStyle w:val="SOFinalBodyText"/>
        <w:sectPr w:rsidR="00D65BB2" w:rsidRPr="00F744AC" w:rsidSect="00B721A3">
          <w:headerReference w:type="even" r:id="rId50"/>
          <w:headerReference w:type="default" r:id="rId51"/>
          <w:footerReference w:type="even" r:id="rId52"/>
          <w:footerReference w:type="default" r:id="rId53"/>
          <w:headerReference w:type="first" r:id="rId54"/>
          <w:footerReference w:type="first" r:id="rId55"/>
          <w:pgSz w:w="11901" w:h="16857" w:code="210"/>
          <w:pgMar w:top="1985" w:right="1985" w:bottom="1985" w:left="1985" w:header="1701" w:footer="1134" w:gutter="0"/>
          <w:cols w:space="708"/>
          <w:titlePg/>
          <w:docGrid w:linePitch="360"/>
        </w:sectPr>
      </w:pPr>
    </w:p>
    <w:p w14:paraId="5E4CA303" w14:textId="77777777" w:rsidR="00D65BB2" w:rsidRPr="00843F61" w:rsidRDefault="00843F61" w:rsidP="00843F61">
      <w:pPr>
        <w:pStyle w:val="SOFinalHead2TOP"/>
      </w:pPr>
      <w:bookmarkStart w:id="30" w:name="_Toc527370510"/>
      <w:r w:rsidRPr="00843F61">
        <w:t>Assessment Integrity</w:t>
      </w:r>
      <w:bookmarkEnd w:id="30"/>
    </w:p>
    <w:p w14:paraId="3D169E74" w14:textId="77777777" w:rsidR="003526D4" w:rsidRPr="00F744AC" w:rsidRDefault="003526D4" w:rsidP="003526D4">
      <w:pPr>
        <w:pStyle w:val="SOFinalBodyText"/>
      </w:pPr>
      <w:r w:rsidRPr="00F744AC">
        <w:t xml:space="preserve">The SACE Assuring Assessment Integrity Policy outlines the principles and processes that teachers and assessors follow to assure the integrity of student assessments. This policy is available on the SACE </w:t>
      </w:r>
      <w:r w:rsidR="00B12AA5" w:rsidRPr="00F744AC">
        <w:t>website (www.sace</w:t>
      </w:r>
      <w:r w:rsidRPr="00F744AC">
        <w:t>.sa.edu.au) as part of the SACE Policy Framework.</w:t>
      </w:r>
    </w:p>
    <w:p w14:paraId="27C9A55A" w14:textId="77777777" w:rsidR="003526D4" w:rsidRPr="00F744AC" w:rsidRDefault="003526D4" w:rsidP="003526D4">
      <w:pPr>
        <w:pStyle w:val="SOFinalBodyText"/>
      </w:pPr>
      <w:r w:rsidRPr="00F744AC">
        <w:t xml:space="preserve">The SACE Board uses a range of quality assurance processes so that the grades awarded for student achievement, in both the </w:t>
      </w:r>
      <w:r w:rsidR="00E75F3A" w:rsidRPr="00F744AC">
        <w:t>school</w:t>
      </w:r>
      <w:r w:rsidRPr="00F744AC">
        <w:t xml:space="preserve"> assessment and the external assessment, are applied consistently and fairly against the performance standards for a subject, and are comparable across all schools.</w:t>
      </w:r>
    </w:p>
    <w:p w14:paraId="7DD94608" w14:textId="77777777" w:rsidR="00D65BB2" w:rsidRPr="00F744AC" w:rsidRDefault="003526D4" w:rsidP="003526D4">
      <w:pPr>
        <w:pStyle w:val="SOFinalBodyText"/>
      </w:pPr>
      <w:r w:rsidRPr="00F744AC">
        <w:t xml:space="preserve">Information and guidelines on quality assurance in assessment at Stage 2 </w:t>
      </w:r>
      <w:r w:rsidR="00B12AA5" w:rsidRPr="00F744AC">
        <w:t>are</w:t>
      </w:r>
      <w:r w:rsidRPr="00F744AC">
        <w:t xml:space="preserve"> available on the SACE </w:t>
      </w:r>
      <w:r w:rsidR="00B12AA5" w:rsidRPr="00F744AC">
        <w:t>website (www.sace.sa.edu.au)</w:t>
      </w:r>
      <w:r w:rsidRPr="00F744AC">
        <w:t>.</w:t>
      </w:r>
    </w:p>
    <w:p w14:paraId="1360A708" w14:textId="77777777" w:rsidR="00D65BB2" w:rsidRPr="00F744AC" w:rsidRDefault="00D65BB2" w:rsidP="00D65BB2">
      <w:pPr>
        <w:pStyle w:val="SOFinalBodyText"/>
      </w:pPr>
    </w:p>
    <w:p w14:paraId="7DF496C6" w14:textId="77777777" w:rsidR="00D65BB2" w:rsidRPr="00F744AC" w:rsidRDefault="00D65BB2" w:rsidP="00D65BB2">
      <w:pPr>
        <w:pStyle w:val="SOFinalBodyText"/>
        <w:sectPr w:rsidR="00D65BB2" w:rsidRPr="00F744AC" w:rsidSect="00B721A3">
          <w:headerReference w:type="even" r:id="rId56"/>
          <w:headerReference w:type="default" r:id="rId57"/>
          <w:footerReference w:type="even" r:id="rId58"/>
          <w:footerReference w:type="default" r:id="rId59"/>
          <w:pgSz w:w="11901" w:h="16857" w:code="210"/>
          <w:pgMar w:top="1985" w:right="1985" w:bottom="1985" w:left="1985" w:header="1701" w:footer="1134" w:gutter="0"/>
          <w:cols w:space="708"/>
          <w:docGrid w:linePitch="360"/>
        </w:sectPr>
      </w:pPr>
    </w:p>
    <w:p w14:paraId="2B4924F7" w14:textId="77777777" w:rsidR="00D65BB2" w:rsidRPr="00843F61" w:rsidRDefault="00843F61" w:rsidP="00843F61">
      <w:pPr>
        <w:pStyle w:val="SOFinalHead1"/>
      </w:pPr>
      <w:bookmarkStart w:id="31" w:name="_Toc527370511"/>
      <w:r w:rsidRPr="00843F61">
        <w:t>Support Materials</w:t>
      </w:r>
      <w:bookmarkEnd w:id="31"/>
    </w:p>
    <w:p w14:paraId="301BD519" w14:textId="77777777" w:rsidR="00D65BB2" w:rsidRPr="00F744AC" w:rsidRDefault="00843F61" w:rsidP="00843F61">
      <w:pPr>
        <w:pStyle w:val="SOFinalHead2AfterHead1"/>
      </w:pPr>
      <w:bookmarkStart w:id="32" w:name="_Toc527370512"/>
      <w:r>
        <w:t>Subject-s</w:t>
      </w:r>
      <w:r w:rsidRPr="00F744AC">
        <w:t>pecific Advice</w:t>
      </w:r>
      <w:bookmarkEnd w:id="32"/>
    </w:p>
    <w:p w14:paraId="36CAF0DB" w14:textId="77777777" w:rsidR="000266DD" w:rsidRPr="00F744AC" w:rsidRDefault="000266DD" w:rsidP="000266DD">
      <w:pPr>
        <w:pStyle w:val="SOFinalBodyText"/>
      </w:pPr>
      <w:r w:rsidRPr="00F744AC">
        <w:t xml:space="preserve">Online support materials are provided for each subject and updated regularly on the SACE </w:t>
      </w:r>
      <w:r w:rsidR="00B12AA5" w:rsidRPr="00F744AC">
        <w:t>website (www.sace</w:t>
      </w:r>
      <w:r w:rsidRPr="00F744AC">
        <w:t xml:space="preserve">.sa.edu.au). Examples of support materials are sample learning and assessment plans, annotated assessment tasks, annotated student responses, and recommended resource materials. </w:t>
      </w:r>
    </w:p>
    <w:p w14:paraId="2286D40F" w14:textId="77777777" w:rsidR="00D65BB2" w:rsidRPr="00F744AC" w:rsidRDefault="00843F61" w:rsidP="00843F61">
      <w:pPr>
        <w:pStyle w:val="SOFinalHead2"/>
      </w:pPr>
      <w:bookmarkStart w:id="33" w:name="_Toc527370513"/>
      <w:r>
        <w:t>Advice o</w:t>
      </w:r>
      <w:r w:rsidRPr="00F744AC">
        <w:t xml:space="preserve">n Ethical Study </w:t>
      </w:r>
      <w:r>
        <w:t>a</w:t>
      </w:r>
      <w:r w:rsidRPr="00F744AC">
        <w:t>nd Research</w:t>
      </w:r>
      <w:bookmarkEnd w:id="33"/>
    </w:p>
    <w:p w14:paraId="2981F667" w14:textId="77777777" w:rsidR="00DF2BA4" w:rsidRPr="006716E6" w:rsidRDefault="00B12AA5" w:rsidP="006716E6">
      <w:pPr>
        <w:pStyle w:val="SOFinalBodyText"/>
      </w:pPr>
      <w:r w:rsidRPr="00F744AC">
        <w:t>Advice for students and teachers on ethical study and research practices is available in the guidelines on the ethical conduct of research in the SACE on the SACE website (www.sace.sa.edu.au).</w:t>
      </w:r>
    </w:p>
    <w:sectPr w:rsidR="00DF2BA4" w:rsidRPr="006716E6" w:rsidSect="00B721A3">
      <w:headerReference w:type="even" r:id="rId60"/>
      <w:headerReference w:type="default" r:id="rId61"/>
      <w:footerReference w:type="even" r:id="rId62"/>
      <w:footerReference w:type="default" r:id="rId63"/>
      <w:headerReference w:type="first" r:id="rId64"/>
      <w:footerReference w:type="first" r:id="rId65"/>
      <w:pgSz w:w="11901" w:h="16857" w:code="210"/>
      <w:pgMar w:top="1985" w:right="1985" w:bottom="1985" w:left="1985"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9B21A" w14:textId="77777777" w:rsidR="006A07A2" w:rsidRDefault="006A07A2">
      <w:r>
        <w:separator/>
      </w:r>
    </w:p>
    <w:p w14:paraId="29A25CFF" w14:textId="77777777" w:rsidR="006A07A2" w:rsidRDefault="006A07A2"/>
  </w:endnote>
  <w:endnote w:type="continuationSeparator" w:id="0">
    <w:p w14:paraId="436F461F" w14:textId="77777777" w:rsidR="006A07A2" w:rsidRDefault="006A07A2">
      <w:r>
        <w:continuationSeparator/>
      </w:r>
    </w:p>
    <w:p w14:paraId="1EE1F0C6" w14:textId="77777777" w:rsidR="006A07A2" w:rsidRDefault="006A0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Light">
    <w:panose1 w:val="02000000000000000000"/>
    <w:charset w:val="00"/>
    <w:family w:val="auto"/>
    <w:pitch w:val="variable"/>
    <w:sig w:usb0="E00002FF" w:usb1="5000205B" w:usb2="00000020" w:usb3="00000000" w:csb0="0000019F" w:csb1="00000000"/>
    <w:embedRegular r:id="rId1" w:fontKey="{6FEADF55-7FA5-464A-A514-99009E4D3C11}"/>
    <w:embedItalic r:id="rId2" w:fontKey="{AF4C0C54-3DC7-4FE7-9E4E-462AE2BB1037}"/>
  </w:font>
  <w:font w:name="Roboto Medium">
    <w:panose1 w:val="02000000000000000000"/>
    <w:charset w:val="00"/>
    <w:family w:val="auto"/>
    <w:pitch w:val="variable"/>
    <w:sig w:usb0="E00002FF" w:usb1="5000205B" w:usb2="00000020" w:usb3="00000000" w:csb0="0000019F" w:csb1="00000000"/>
    <w:embedRegular r:id="rId3" w:fontKey="{A8351653-2F4B-4738-BD00-A18E1E56EC90}"/>
    <w:embedBold r:id="rId4" w:fontKey="{F2C24FF0-0377-4CB7-AA4D-565919B4999D}"/>
    <w:embedItalic r:id="rId5" w:fontKey="{47861E7E-3A6C-410A-A384-91D29AEE058B}"/>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embedRegular r:id="rId6" w:subsetted="1" w:fontKey="{5F824A48-F333-4CB6-8A69-CC198BBE9033}"/>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937CA" w14:textId="77777777" w:rsidR="00D04AAF" w:rsidRDefault="00D04AAF" w:rsidP="00297828"/>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0D1E" w14:textId="77777777" w:rsidR="00D04AAF" w:rsidRDefault="00D04AAF" w:rsidP="00641688"/>
  <w:p w14:paraId="3742F557" w14:textId="48CDFC6C"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ECAE25A" w14:textId="77777777" w:rsidR="00D04AAF" w:rsidRPr="00E40C6A" w:rsidRDefault="00D04AAF" w:rsidP="0064168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959A1" w14:textId="77777777" w:rsidR="00D04AAF" w:rsidRDefault="00D04AAF" w:rsidP="00641688"/>
  <w:p w14:paraId="551056BF" w14:textId="4BF1C2FE"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2</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6EDCAE62" w14:textId="77777777" w:rsidR="00D04AAF" w:rsidRPr="00E40C6A" w:rsidRDefault="00D04AAF" w:rsidP="0064168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76C50" w14:textId="77777777" w:rsidR="00D04AAF" w:rsidRDefault="00D04AAF" w:rsidP="00641688"/>
  <w:p w14:paraId="274327CF" w14:textId="58D08BAD"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565AF582" w14:textId="77777777" w:rsidR="00D04AAF" w:rsidRDefault="00D04AAF" w:rsidP="0064168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DE3A1" w14:textId="77777777" w:rsidR="00D04AAF" w:rsidRDefault="00D04AAF" w:rsidP="00641688"/>
  <w:p w14:paraId="78A27CCA" w14:textId="23912C83"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10</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0C9A4167" w14:textId="77777777" w:rsidR="00D04AAF" w:rsidRPr="00E40C6A" w:rsidRDefault="00D04AAF" w:rsidP="00641688">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10184" w14:textId="77777777" w:rsidR="00D04AAF" w:rsidRDefault="00D04AAF" w:rsidP="00641688"/>
  <w:p w14:paraId="78A3E158" w14:textId="41EC7DFB"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2</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4208D63E" w14:textId="77777777" w:rsidR="00D04AAF" w:rsidRPr="00E40C6A" w:rsidRDefault="00D04AAF" w:rsidP="00641688">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C8DC0" w14:textId="77777777" w:rsidR="00D04AAF" w:rsidRDefault="00D04AAF" w:rsidP="00641688"/>
  <w:p w14:paraId="21F6C94E" w14:textId="34614B9F"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11</w:t>
    </w:r>
    <w:r w:rsidRPr="00950598">
      <w:rPr>
        <w:rStyle w:val="Robotolight10ptforpagenumbers"/>
      </w:rPr>
      <w:fldChar w:fldCharType="end"/>
    </w:r>
  </w:p>
  <w:p w14:paraId="139584EA" w14:textId="77777777" w:rsidR="00D04AAF" w:rsidRDefault="00D04AAF" w:rsidP="00641688">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60BE2" w14:textId="77777777" w:rsidR="00D04AAF" w:rsidRDefault="00D04AAF" w:rsidP="00641688"/>
  <w:p w14:paraId="52D2BF7B" w14:textId="040D58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7A08BE8D" w14:textId="77777777" w:rsidR="00D04AAF" w:rsidRPr="00E40C6A" w:rsidRDefault="00D04AAF" w:rsidP="00641688">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02F70" w14:textId="77777777" w:rsidR="00D04AAF" w:rsidRDefault="00D04AAF" w:rsidP="00641688"/>
  <w:p w14:paraId="2A6895C2" w14:textId="775D4F77"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0946048D" w14:textId="77777777" w:rsidR="00D04AAF" w:rsidRPr="00E40C6A" w:rsidRDefault="00D04AAF" w:rsidP="00641688">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A6943" w14:textId="77777777" w:rsidR="00D04AAF" w:rsidRDefault="00D04AAF" w:rsidP="00641688"/>
  <w:p w14:paraId="02D51E76" w14:textId="51FD74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5</w:t>
    </w:r>
    <w:r w:rsidRPr="00950598">
      <w:rPr>
        <w:rStyle w:val="Robotolight10ptforpagenumbers"/>
      </w:rPr>
      <w:fldChar w:fldCharType="end"/>
    </w:r>
  </w:p>
  <w:p w14:paraId="44FE56BB" w14:textId="77777777" w:rsidR="00D04AAF" w:rsidRDefault="00D04AAF" w:rsidP="00641688">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B49D2" w14:textId="77777777" w:rsidR="00D04AAF" w:rsidRDefault="00D04AAF" w:rsidP="00641688"/>
  <w:p w14:paraId="3EEBEAC2" w14:textId="1879F28D"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3</w:t>
    </w:r>
    <w:r w:rsidRPr="00950598">
      <w:rPr>
        <w:rStyle w:val="Robotolight10ptforpagenumbers"/>
      </w:rPr>
      <w:fldChar w:fldCharType="end"/>
    </w:r>
  </w:p>
  <w:p w14:paraId="7B99FCD9" w14:textId="77777777" w:rsidR="00D04AAF" w:rsidRDefault="00D04AAF" w:rsidP="0064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09CB9" w14:textId="77777777" w:rsidR="00D04AAF" w:rsidRDefault="00D04AA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88FE7" w14:textId="77777777" w:rsidR="00D04AAF" w:rsidRDefault="00D04AAF" w:rsidP="00641688"/>
  <w:p w14:paraId="0815648B" w14:textId="3740DBC7"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6</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37BED0E2" w14:textId="77777777" w:rsidR="00D04AAF" w:rsidRPr="00E40C6A" w:rsidRDefault="00D04AAF" w:rsidP="00641688">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7E08F" w14:textId="77777777" w:rsidR="00D04AAF" w:rsidRDefault="00D04AAF" w:rsidP="00641688"/>
  <w:p w14:paraId="1ADEB175" w14:textId="30B966E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5</w:t>
    </w:r>
    <w:r w:rsidRPr="00950598">
      <w:rPr>
        <w:rStyle w:val="Robotolight10ptforpagenumbers"/>
      </w:rPr>
      <w:fldChar w:fldCharType="end"/>
    </w:r>
  </w:p>
  <w:p w14:paraId="6C4A915F" w14:textId="77777777" w:rsidR="00D04AAF" w:rsidRDefault="00D04AAF" w:rsidP="00641688">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62DB9" w14:textId="77777777" w:rsidR="00D04AAF" w:rsidRDefault="00D04AAF" w:rsidP="00641688"/>
  <w:p w14:paraId="63E4FF4D" w14:textId="078560DF"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22</w:t>
    </w:r>
    <w:r w:rsidRPr="00950598">
      <w:rPr>
        <w:rStyle w:val="Robotolight10ptforpagenumbers"/>
      </w:rPr>
      <w:fldChar w:fldCharType="end"/>
    </w:r>
  </w:p>
  <w:p w14:paraId="632318CB" w14:textId="77777777" w:rsidR="00D04AAF" w:rsidRDefault="00D04AAF" w:rsidP="00641688">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BD7A0" w14:textId="77777777" w:rsidR="00D04AAF" w:rsidRDefault="00D04AAF" w:rsidP="00641688"/>
  <w:p w14:paraId="619C0A03" w14:textId="604C4ED9" w:rsidR="00D04AAF" w:rsidRPr="00E40C6A" w:rsidRDefault="00D04AAF" w:rsidP="00641688">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641688">
      <w:rPr>
        <w:rFonts w:ascii="Arial Narrow" w:hAnsi="Arial Narrow"/>
        <w:sz w:val="16"/>
        <w:szCs w:val="16"/>
      </w:rPr>
      <w:t xml:space="preserve">Stage 2 Malay Background Speakers Level </w:t>
    </w:r>
    <w:r w:rsidR="00440986">
      <w:rPr>
        <w:rFonts w:ascii="Arial Narrow" w:hAnsi="Arial Narrow"/>
        <w:sz w:val="16"/>
        <w:szCs w:val="16"/>
      </w:rPr>
      <w:t>2021</w:t>
    </w:r>
  </w:p>
  <w:p w14:paraId="3A38FCB7" w14:textId="77777777" w:rsidR="00D04AAF" w:rsidRPr="00E40C6A" w:rsidRDefault="00D04AAF" w:rsidP="00641688">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BF7A0" w14:textId="77777777" w:rsidR="00D04AAF" w:rsidRDefault="00D04AAF" w:rsidP="00B721A3"/>
  <w:p w14:paraId="68F77B8E" w14:textId="7196261B" w:rsidR="00D04AAF" w:rsidRPr="00E40C6A" w:rsidRDefault="00D04AAF" w:rsidP="00B721A3">
    <w:pPr>
      <w:pBdr>
        <w:top w:val="single" w:sz="2" w:space="4" w:color="auto"/>
      </w:pBdr>
      <w:tabs>
        <w:tab w:val="right" w:pos="7923"/>
      </w:tabs>
      <w:rPr>
        <w:rFonts w:ascii="Arial Narrow" w:hAnsi="Arial Narrow"/>
        <w:sz w:val="16"/>
        <w:szCs w:val="16"/>
      </w:rPr>
    </w:pPr>
    <w:r w:rsidRPr="0032750F">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32750F">
      <w:rPr>
        <w:rStyle w:val="Robotolight10ptforpagenumbers"/>
      </w:rPr>
      <w:fldChar w:fldCharType="begin"/>
    </w:r>
    <w:r w:rsidRPr="0032750F">
      <w:rPr>
        <w:rStyle w:val="Robotolight10ptforpagenumbers"/>
      </w:rPr>
      <w:instrText xml:space="preserve"> PAGE </w:instrText>
    </w:r>
    <w:r w:rsidRPr="0032750F">
      <w:rPr>
        <w:rStyle w:val="Robotolight10ptforpagenumbers"/>
      </w:rPr>
      <w:fldChar w:fldCharType="separate"/>
    </w:r>
    <w:r w:rsidR="00016A0F">
      <w:rPr>
        <w:rStyle w:val="Robotolight10ptforpagenumbers"/>
        <w:noProof/>
      </w:rPr>
      <w:t>27</w:t>
    </w:r>
    <w:r w:rsidRPr="0032750F">
      <w:rPr>
        <w:rStyle w:val="Robotolight10ptforpagenumbers"/>
      </w:rPr>
      <w:fldChar w:fldCharType="end"/>
    </w:r>
  </w:p>
  <w:p w14:paraId="794BECE5" w14:textId="77777777" w:rsidR="00D04AAF" w:rsidRDefault="00D04AAF" w:rsidP="00B721A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EAF5E" w14:textId="77777777" w:rsidR="00D04AAF" w:rsidRDefault="00D04AAF" w:rsidP="00973985"/>
  <w:p w14:paraId="42CA708E" w14:textId="77777777" w:rsidR="00D04AAF" w:rsidRPr="00973985" w:rsidRDefault="00D04AAF" w:rsidP="00973985">
    <w:pPr>
      <w:pStyle w:val="Footer"/>
    </w:pPr>
  </w:p>
  <w:p w14:paraId="6B4CD565" w14:textId="77777777" w:rsidR="00D04AAF" w:rsidRDefault="00D04AAF"/>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960BD" w14:textId="77777777" w:rsidR="00D04AAF" w:rsidRDefault="00D04AAF" w:rsidP="00D54B2B"/>
  <w:p w14:paraId="59F0F56C" w14:textId="77777777" w:rsidR="00D04AAF" w:rsidRPr="00D54B2B" w:rsidRDefault="00D04AAF" w:rsidP="00D54B2B">
    <w:pPr>
      <w:pStyle w:val="Footer"/>
    </w:pPr>
  </w:p>
  <w:p w14:paraId="0C040402" w14:textId="77777777" w:rsidR="00D04AAF" w:rsidRDefault="00D04AAF"/>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5F759" w14:textId="77777777" w:rsidR="00D04AAF" w:rsidRDefault="00D04AAF" w:rsidP="0032750F"/>
  <w:p w14:paraId="2E2EC8A1" w14:textId="58E4AED6" w:rsidR="00D04AAF" w:rsidRPr="00E40C6A" w:rsidRDefault="00D04AAF" w:rsidP="0032750F">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016A0F">
      <w:rPr>
        <w:rFonts w:ascii="Arial Narrow" w:hAnsi="Arial Narrow"/>
        <w:noProof/>
        <w:szCs w:val="20"/>
      </w:rPr>
      <w:t>28</w:t>
    </w:r>
    <w:r w:rsidRPr="00E40C6A">
      <w:rPr>
        <w:rFonts w:ascii="Arial Narrow" w:hAnsi="Arial Narrow"/>
        <w:szCs w:val="20"/>
      </w:rPr>
      <w:fldChar w:fldCharType="end"/>
    </w:r>
    <w:r>
      <w:rPr>
        <w:rFonts w:ascii="Arial Narrow" w:hAnsi="Arial Narrow"/>
        <w:sz w:val="16"/>
        <w:szCs w:val="16"/>
      </w:rPr>
      <w:tab/>
    </w:r>
    <w:r w:rsidRPr="0032750F">
      <w:rPr>
        <w:rStyle w:val="Robotolight8ptforfooters"/>
      </w:rPr>
      <w:t xml:space="preserve">Stage 2 Malay Background Speakers Level </w:t>
    </w:r>
    <w:r w:rsidR="00440986">
      <w:rPr>
        <w:rStyle w:val="Robotolight8ptforfooters"/>
      </w:rPr>
      <w:t>2021</w:t>
    </w:r>
  </w:p>
  <w:p w14:paraId="53D3A447" w14:textId="77777777" w:rsidR="00D04AAF" w:rsidRDefault="00D04A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E73D8" w14:textId="77777777" w:rsidR="00D04AAF" w:rsidRDefault="00D04AAF" w:rsidP="0029782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34DA2" w14:textId="77777777" w:rsidR="00D04AAF" w:rsidRDefault="00D04AAF" w:rsidP="0029782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6790" w14:textId="77777777" w:rsidR="00D04AAF" w:rsidRDefault="00D04AAF" w:rsidP="00641688"/>
  <w:p w14:paraId="3421F9AC" w14:textId="0CFBC4B5"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4</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67406CA" w14:textId="77777777" w:rsidR="00D04AAF" w:rsidRPr="00E40C6A" w:rsidRDefault="00D04AAF" w:rsidP="0064168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85341" w14:textId="77777777" w:rsidR="00D04AAF" w:rsidRDefault="00D04AAF" w:rsidP="00641688"/>
  <w:p w14:paraId="6EAEB6F5" w14:textId="2D51CA5A"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5</w:t>
    </w:r>
    <w:r w:rsidRPr="00950598">
      <w:rPr>
        <w:rStyle w:val="Robotolight10ptforpagenumbers"/>
      </w:rPr>
      <w:fldChar w:fldCharType="end"/>
    </w:r>
  </w:p>
  <w:p w14:paraId="3FADC6BF" w14:textId="77777777" w:rsidR="00D04AAF" w:rsidRDefault="00D04AAF" w:rsidP="0064168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DF428" w14:textId="77777777" w:rsidR="00D04AAF" w:rsidRDefault="00D04AAF" w:rsidP="00641688"/>
  <w:p w14:paraId="510C80DE" w14:textId="7830F4F3"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w:t>
    </w:r>
    <w:r w:rsidRPr="00950598">
      <w:rPr>
        <w:rStyle w:val="Robotolight10ptforpagenumbers"/>
      </w:rPr>
      <w:fldChar w:fldCharType="end"/>
    </w:r>
  </w:p>
  <w:p w14:paraId="67B8926C" w14:textId="77777777" w:rsidR="00D04AAF" w:rsidRDefault="00D04AAF" w:rsidP="0064168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45096" w14:textId="77777777" w:rsidR="00D04AAF" w:rsidRDefault="00D04AAF" w:rsidP="00641688"/>
  <w:p w14:paraId="67147856" w14:textId="4F669119" w:rsidR="00D04AAF" w:rsidRPr="00E40C6A" w:rsidRDefault="00D04AAF" w:rsidP="00641688">
    <w:pPr>
      <w:pBdr>
        <w:top w:val="single" w:sz="2" w:space="4" w:color="auto"/>
      </w:pBdr>
      <w:tabs>
        <w:tab w:val="right" w:pos="7923"/>
      </w:tabs>
      <w:rPr>
        <w:rFonts w:ascii="Arial Narrow" w:hAnsi="Arial Narrow"/>
        <w:sz w:val="16"/>
        <w:szCs w:val="16"/>
      </w:rPr>
    </w:pPr>
    <w:r w:rsidRPr="00950598">
      <w:rPr>
        <w:rStyle w:val="Robotolight10ptforpagenumbers"/>
      </w:rPr>
      <w:fldChar w:fldCharType="begin"/>
    </w:r>
    <w:r w:rsidRPr="00950598">
      <w:rPr>
        <w:rStyle w:val="Robotolight10ptforpagenumbers"/>
      </w:rPr>
      <w:instrText xml:space="preserve"> PAGE </w:instrText>
    </w:r>
    <w:r w:rsidRPr="00950598">
      <w:rPr>
        <w:rStyle w:val="Robotolight10ptforpagenumbers"/>
      </w:rPr>
      <w:fldChar w:fldCharType="separate"/>
    </w:r>
    <w:r w:rsidR="00016A0F">
      <w:rPr>
        <w:rStyle w:val="Robotolight10ptforpagenumbers"/>
        <w:noProof/>
      </w:rPr>
      <w:t>10</w:t>
    </w:r>
    <w:r w:rsidRPr="00950598">
      <w:rPr>
        <w:rStyle w:val="Robotolight10ptforpagenumbers"/>
      </w:rPr>
      <w:fldChar w:fldCharType="end"/>
    </w:r>
    <w:r>
      <w:rPr>
        <w:rFonts w:ascii="Arial Narrow" w:hAnsi="Arial Narrow"/>
        <w:sz w:val="16"/>
        <w:szCs w:val="16"/>
      </w:rPr>
      <w:tab/>
    </w:r>
    <w:r w:rsidRPr="00950598">
      <w:rPr>
        <w:rStyle w:val="Robotolight8ptforfooters"/>
      </w:rPr>
      <w:t xml:space="preserve">Stage 2 Malay Background Speakers Level </w:t>
    </w:r>
    <w:r w:rsidR="00440986">
      <w:rPr>
        <w:rStyle w:val="Robotolight8ptforfooters"/>
      </w:rPr>
      <w:t>2021</w:t>
    </w:r>
  </w:p>
  <w:p w14:paraId="17596006" w14:textId="77777777" w:rsidR="00D04AAF" w:rsidRPr="00E40C6A" w:rsidRDefault="00D04AAF" w:rsidP="0064168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C3F66" w14:textId="77777777" w:rsidR="00D04AAF" w:rsidRDefault="00D04AAF" w:rsidP="00641688"/>
  <w:p w14:paraId="13390A9E" w14:textId="3C11CB79" w:rsidR="00D04AAF" w:rsidRPr="00E40C6A" w:rsidRDefault="00D04AAF" w:rsidP="00C74859">
    <w:pPr>
      <w:pBdr>
        <w:top w:val="single" w:sz="2" w:space="4" w:color="auto"/>
      </w:pBdr>
      <w:tabs>
        <w:tab w:val="right" w:pos="7923"/>
      </w:tabs>
      <w:rPr>
        <w:rFonts w:ascii="Arial Narrow" w:hAnsi="Arial Narrow"/>
        <w:sz w:val="16"/>
        <w:szCs w:val="16"/>
      </w:rPr>
    </w:pPr>
    <w:r w:rsidRPr="00950598">
      <w:rPr>
        <w:rStyle w:val="Robotolight8ptforfooters"/>
      </w:rPr>
      <w:t xml:space="preserve">Stage 2 Malay Background Speakers Level </w:t>
    </w:r>
    <w:r w:rsidR="00440986">
      <w:rPr>
        <w:rStyle w:val="Robotolight8ptforfooters"/>
      </w:rPr>
      <w:t>2021</w:t>
    </w:r>
    <w:r>
      <w:rPr>
        <w:rFonts w:ascii="Arial Narrow" w:hAnsi="Arial Narrow"/>
        <w:sz w:val="16"/>
        <w:szCs w:val="16"/>
      </w:rPr>
      <w:tab/>
    </w:r>
    <w:r w:rsidRPr="00950598">
      <w:rPr>
        <w:rStyle w:val="Robotolight10ptforpagenumbers"/>
      </w:rPr>
      <w:fldChar w:fldCharType="begin"/>
    </w:r>
    <w:r w:rsidRPr="00950598">
      <w:rPr>
        <w:rStyle w:val="Robotolight10ptforpagenumbers"/>
      </w:rPr>
      <w:instrText xml:space="preserve"> PAGE   \* MERGEFORMAT </w:instrText>
    </w:r>
    <w:r w:rsidRPr="00950598">
      <w:rPr>
        <w:rStyle w:val="Robotolight10ptforpagenumbers"/>
      </w:rPr>
      <w:fldChar w:fldCharType="separate"/>
    </w:r>
    <w:r w:rsidR="00016A0F">
      <w:rPr>
        <w:rStyle w:val="Robotolight10ptforpagenumbers"/>
        <w:noProof/>
      </w:rPr>
      <w:t>9</w:t>
    </w:r>
    <w:r w:rsidRPr="00950598">
      <w:rPr>
        <w:rStyle w:val="Robotolight10ptforpagenumbers"/>
      </w:rPr>
      <w:fldChar w:fldCharType="end"/>
    </w:r>
  </w:p>
  <w:p w14:paraId="0E590BB8" w14:textId="77777777" w:rsidR="00D04AAF" w:rsidRDefault="00D04AAF" w:rsidP="0064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051AB" w14:textId="77777777" w:rsidR="006A07A2" w:rsidRDefault="006A07A2">
      <w:r>
        <w:separator/>
      </w:r>
    </w:p>
    <w:p w14:paraId="76DA0BF9" w14:textId="77777777" w:rsidR="006A07A2" w:rsidRDefault="006A07A2"/>
  </w:footnote>
  <w:footnote w:type="continuationSeparator" w:id="0">
    <w:p w14:paraId="71DBB7F4" w14:textId="77777777" w:rsidR="006A07A2" w:rsidRDefault="006A07A2">
      <w:r>
        <w:continuationSeparator/>
      </w:r>
    </w:p>
    <w:p w14:paraId="152CFC56" w14:textId="77777777" w:rsidR="006A07A2" w:rsidRDefault="006A07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61422" w14:textId="77777777" w:rsidR="00D04AAF" w:rsidRDefault="00D04AAF" w:rsidP="00F669CA">
    <w:pPr>
      <w:pStyle w:val="Header"/>
      <w:tabs>
        <w:tab w:val="clear" w:pos="4153"/>
        <w:tab w:val="clear" w:pos="8306"/>
        <w:tab w:val="left" w:pos="2475"/>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C4BA7" w14:textId="77777777" w:rsidR="00D04AAF" w:rsidRPr="00F24963" w:rsidRDefault="00D04AAF" w:rsidP="006F6E0C">
    <w:pPr>
      <w:pStyle w:val="SOFinalHeaderIntroStage1Li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70E89" w14:textId="77777777" w:rsidR="00D04AAF" w:rsidRPr="00F24963" w:rsidRDefault="00D04AAF" w:rsidP="006F6E0C">
    <w:pPr>
      <w:pStyle w:val="SOFinalHeaderIntroStage1Lin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17AB0" w14:textId="77777777" w:rsidR="00D04AAF" w:rsidRPr="00C57A8B" w:rsidRDefault="00D04AAF" w:rsidP="00474676">
    <w:pPr>
      <w:pStyle w:val="SOFinalHeaderIntroStage1Lin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DE122" w14:textId="77777777" w:rsidR="00D04AAF" w:rsidRPr="00F24963" w:rsidRDefault="00D04AAF" w:rsidP="006F6E0C">
    <w:pPr>
      <w:pStyle w:val="SOFinalHeaderIntroStage1Lin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ADCA8" w14:textId="77777777" w:rsidR="00D04AAF" w:rsidRPr="00F24963" w:rsidRDefault="00D04AAF" w:rsidP="006F6E0C">
    <w:pPr>
      <w:pStyle w:val="SOFinalHeaderIntroStage1Line"/>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A852F" w14:textId="77777777" w:rsidR="00D04AAF" w:rsidRPr="00C57A8B" w:rsidRDefault="00D04AAF" w:rsidP="00474676">
    <w:pPr>
      <w:pStyle w:val="SOFinalHeaderIntroStage1Lin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C3751" w14:textId="77777777" w:rsidR="00D04AAF" w:rsidRPr="00C549FD" w:rsidRDefault="00D04AAF" w:rsidP="00C549FD">
    <w:pPr>
      <w:pStyle w:val="SOFinalHeaderIntroStage1Li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F0D3" w14:textId="77777777" w:rsidR="00D04AAF" w:rsidRPr="00C549FD" w:rsidRDefault="00D04AAF" w:rsidP="00C549FD">
    <w:pPr>
      <w:pStyle w:val="SOFinalHeaderIntroStage1Line"/>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BD3FB" w14:textId="77777777" w:rsidR="00D04AAF" w:rsidRPr="00C57A8B" w:rsidRDefault="00D04AAF" w:rsidP="00C57A8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DB642" w14:textId="77777777" w:rsidR="00D04AAF" w:rsidRPr="00CD6972" w:rsidRDefault="00D04AAF" w:rsidP="00CD6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3588B" w14:textId="77777777" w:rsidR="00D04AAF" w:rsidRDefault="00D04AAF" w:rsidP="00297828"/>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5AB91" w14:textId="77777777" w:rsidR="00D04AAF" w:rsidRPr="00CD6972" w:rsidRDefault="00D04AAF" w:rsidP="00CD6972">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EBCDA" w14:textId="77777777" w:rsidR="00D04AAF" w:rsidRPr="00CD6972" w:rsidRDefault="00D04AAF" w:rsidP="00CD697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FBBF3" w14:textId="77777777" w:rsidR="00D04AAF" w:rsidRPr="00B12AA5" w:rsidRDefault="00D04AAF" w:rsidP="00B12AA5">
    <w:pPr>
      <w:pStyle w:val="SOFinalHeaderIntroStage1Line"/>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47712" w14:textId="77777777" w:rsidR="00D04AAF" w:rsidRPr="00C549FD" w:rsidRDefault="00D04AAF" w:rsidP="00B721A3">
    <w:pPr>
      <w:pStyle w:val="SOFinalHeaderIntroStage1Line"/>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3DA0E" w14:textId="77777777" w:rsidR="00D04AAF" w:rsidRDefault="00D04AAF" w:rsidP="006A0D21">
    <w:pPr>
      <w:pStyle w:val="SOFinalHeaderIntroStage1Line"/>
    </w:pPr>
  </w:p>
  <w:p w14:paraId="3AA14299" w14:textId="77777777" w:rsidR="00D04AAF" w:rsidRDefault="00D04AAF"/>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C50A9" w14:textId="77777777" w:rsidR="00D04AAF" w:rsidRDefault="00D04AAF" w:rsidP="006A0D21">
    <w:pPr>
      <w:pStyle w:val="SOFinalHeaderIntroStage1Line"/>
    </w:pPr>
  </w:p>
  <w:p w14:paraId="058F2C87" w14:textId="77777777" w:rsidR="00D04AAF" w:rsidRDefault="00D04AAF"/>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DC7DD" w14:textId="77777777" w:rsidR="00D04AAF" w:rsidRDefault="00D04A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39494" w14:textId="77777777" w:rsidR="00D04AAF" w:rsidRDefault="00D04AAF" w:rsidP="0029782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F31F5" w14:textId="77777777" w:rsidR="00D04AAF" w:rsidRPr="00C57A8B" w:rsidRDefault="00D04AAF" w:rsidP="006F6E0C">
    <w:pPr>
      <w:pStyle w:val="SOFinalHeaderIntroStage1Li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11638" w14:textId="77777777" w:rsidR="00D04AAF" w:rsidRPr="00F24963" w:rsidRDefault="00D04AAF" w:rsidP="006F6E0C">
    <w:pPr>
      <w:pStyle w:val="SOFinalHeaderIntroStage1Li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3FF55" w14:textId="77777777" w:rsidR="00D04AAF" w:rsidRPr="00C57A8B" w:rsidRDefault="00D04AAF" w:rsidP="00C57A8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5AD9F" w14:textId="77777777" w:rsidR="00D04AAF" w:rsidRPr="00F24963" w:rsidRDefault="00D04AAF" w:rsidP="006F6E0C">
    <w:pPr>
      <w:pStyle w:val="SOFinalHeaderIntroStage1Lin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A8B57" w14:textId="77777777" w:rsidR="00D04AAF" w:rsidRPr="00F24963" w:rsidRDefault="00D04AAF" w:rsidP="006F6E0C">
    <w:pPr>
      <w:pStyle w:val="SOFinalHeaderIntroStage1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BFDD9" w14:textId="77777777" w:rsidR="00D04AAF" w:rsidRPr="00C57A8B" w:rsidRDefault="00D04AAF" w:rsidP="00C57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97784652"/>
    <w:lvl w:ilvl="0" w:tplc="07E2AF70">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8D2666B"/>
    <w:multiLevelType w:val="hybridMultilevel"/>
    <w:tmpl w:val="108C1DD2"/>
    <w:lvl w:ilvl="0" w:tplc="5454AD84">
      <w:start w:val="1"/>
      <w:numFmt w:val="bullet"/>
      <w:pStyle w:val="SOFinalBulletsIndentedbelow2-3"/>
      <w:lvlText w:val="–"/>
      <w:lvlJc w:val="left"/>
      <w:pPr>
        <w:tabs>
          <w:tab w:val="num" w:pos="567"/>
        </w:tabs>
        <w:ind w:left="737" w:hanging="17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2B0050"/>
    <w:multiLevelType w:val="hybridMultilevel"/>
    <w:tmpl w:val="44A26100"/>
    <w:lvl w:ilvl="0" w:tplc="802456DC">
      <w:start w:val="1"/>
      <w:numFmt w:val="bullet"/>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FDE30B1"/>
    <w:multiLevelType w:val="hybridMultilevel"/>
    <w:tmpl w:val="E63E5B88"/>
    <w:lvl w:ilvl="0" w:tplc="C622C29C">
      <w:start w:val="1"/>
      <w:numFmt w:val="bullet"/>
      <w:lvlText w:val=""/>
      <w:lvlJc w:val="left"/>
      <w:pPr>
        <w:ind w:left="1070" w:hanging="360"/>
      </w:pPr>
      <w:rPr>
        <w:rFonts w:ascii="Symbol" w:hAnsi="Symbol" w:hint="default"/>
        <w:color w:val="365F91" w:themeColor="accent1" w:themeShade="BF"/>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54FC18A5"/>
    <w:multiLevelType w:val="multilevel"/>
    <w:tmpl w:val="0C09001F"/>
    <w:styleLink w:val="111111"/>
    <w:lvl w:ilvl="0">
      <w:start w:val="1"/>
      <w:numFmt w:val="decimal"/>
      <w:pStyle w:val="SOFinalContentTableBulletsItalic"/>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AA70585"/>
    <w:multiLevelType w:val="hybridMultilevel"/>
    <w:tmpl w:val="640E0C74"/>
    <w:lvl w:ilvl="0" w:tplc="17AA44CA">
      <w:start w:val="1"/>
      <w:numFmt w:val="bullet"/>
      <w:pStyle w:val="SOFinalCoverHeading4bullet"/>
      <w:lvlText w:val=""/>
      <w:lvlJc w:val="left"/>
      <w:pPr>
        <w:ind w:left="1491" w:hanging="360"/>
      </w:pPr>
      <w:rPr>
        <w:rFonts w:ascii="Symbol" w:hAnsi="Symbol" w:cs="Symbol" w:hint="default"/>
        <w:sz w:val="16"/>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18" w15:restartNumberingAfterBreak="0">
    <w:nsid w:val="63CA08C6"/>
    <w:multiLevelType w:val="hybridMultilevel"/>
    <w:tmpl w:val="7ACA14D0"/>
    <w:lvl w:ilvl="0" w:tplc="D7F8DC8A">
      <w:start w:val="1"/>
      <w:numFmt w:val="bullet"/>
      <w:lvlText w:val=""/>
      <w:lvlJc w:val="left"/>
      <w:pPr>
        <w:tabs>
          <w:tab w:val="num" w:pos="360"/>
        </w:tabs>
        <w:ind w:left="170" w:hanging="170"/>
      </w:pPr>
      <w:rPr>
        <w:rFonts w:ascii="Symbol" w:hAnsi="Symbol" w:hint="default"/>
        <w:sz w:val="16"/>
      </w:rPr>
    </w:lvl>
    <w:lvl w:ilvl="1" w:tplc="CB284D12">
      <w:start w:val="1"/>
      <w:numFmt w:val="bullet"/>
      <w:lvlText w:val=""/>
      <w:lvlJc w:val="left"/>
      <w:pPr>
        <w:tabs>
          <w:tab w:val="num" w:pos="1440"/>
        </w:tabs>
        <w:ind w:left="1250" w:hanging="17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F96517"/>
    <w:multiLevelType w:val="hybridMultilevel"/>
    <w:tmpl w:val="A3CAE58E"/>
    <w:lvl w:ilvl="0" w:tplc="F594C97E">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1"/>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2"/>
  </w:num>
  <w:num w:numId="16">
    <w:abstractNumId w:val="10"/>
  </w:num>
  <w:num w:numId="17">
    <w:abstractNumId w:val="12"/>
  </w:num>
  <w:num w:numId="18">
    <w:abstractNumId w:val="18"/>
  </w:num>
  <w:num w:numId="19">
    <w:abstractNumId w:val="13"/>
  </w:num>
  <w:num w:numId="20">
    <w:abstractNumId w:val="10"/>
  </w:num>
  <w:num w:numId="21">
    <w:abstractNumId w:val="10"/>
  </w:num>
  <w:num w:numId="22">
    <w:abstractNumId w:val="10"/>
  </w:num>
  <w:num w:numId="23">
    <w:abstractNumId w:val="15"/>
  </w:num>
  <w:num w:numId="24">
    <w:abstractNumId w:val="17"/>
  </w:num>
  <w:num w:numId="2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TrueTypeFonts/>
  <w:saveSubsetFonts/>
  <w:activeWritingStyle w:appName="MSWord" w:lang="fr-FR" w:vendorID="64" w:dllVersion="6" w:nlCheck="1" w:checkStyle="0"/>
  <w:activeWritingStyle w:appName="MSWord" w:lang="en-AU" w:vendorID="64" w:dllVersion="6" w:nlCheck="1" w:checkStyle="0"/>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4097">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UyNTM3NTAytzRW0lEKTi0uzszPAykwrAUACR68DywAAAA="/>
  </w:docVars>
  <w:rsids>
    <w:rsidRoot w:val="00B751AE"/>
    <w:rsid w:val="0000122E"/>
    <w:rsid w:val="000020EA"/>
    <w:rsid w:val="00002F20"/>
    <w:rsid w:val="0000389A"/>
    <w:rsid w:val="000038BC"/>
    <w:rsid w:val="0000720D"/>
    <w:rsid w:val="00011C74"/>
    <w:rsid w:val="00016103"/>
    <w:rsid w:val="00016138"/>
    <w:rsid w:val="00016A0F"/>
    <w:rsid w:val="000200DB"/>
    <w:rsid w:val="00022706"/>
    <w:rsid w:val="00023E84"/>
    <w:rsid w:val="00024688"/>
    <w:rsid w:val="00024DCF"/>
    <w:rsid w:val="00025830"/>
    <w:rsid w:val="000266DD"/>
    <w:rsid w:val="000273E6"/>
    <w:rsid w:val="00027A3F"/>
    <w:rsid w:val="00027FD4"/>
    <w:rsid w:val="0003080E"/>
    <w:rsid w:val="00031D0A"/>
    <w:rsid w:val="00034A96"/>
    <w:rsid w:val="00034DBC"/>
    <w:rsid w:val="0004132F"/>
    <w:rsid w:val="000418D4"/>
    <w:rsid w:val="00042682"/>
    <w:rsid w:val="000439FC"/>
    <w:rsid w:val="00045431"/>
    <w:rsid w:val="00045A68"/>
    <w:rsid w:val="00054DCA"/>
    <w:rsid w:val="000634C5"/>
    <w:rsid w:val="00065E71"/>
    <w:rsid w:val="0006733E"/>
    <w:rsid w:val="000719FB"/>
    <w:rsid w:val="00074DF2"/>
    <w:rsid w:val="000755AC"/>
    <w:rsid w:val="00075C55"/>
    <w:rsid w:val="00080E19"/>
    <w:rsid w:val="000819B7"/>
    <w:rsid w:val="00082CC8"/>
    <w:rsid w:val="00085645"/>
    <w:rsid w:val="00087386"/>
    <w:rsid w:val="00087E96"/>
    <w:rsid w:val="0009540D"/>
    <w:rsid w:val="00096F01"/>
    <w:rsid w:val="000A0A85"/>
    <w:rsid w:val="000A0D46"/>
    <w:rsid w:val="000A0E90"/>
    <w:rsid w:val="000A3438"/>
    <w:rsid w:val="000A4B4C"/>
    <w:rsid w:val="000A51B2"/>
    <w:rsid w:val="000A68B7"/>
    <w:rsid w:val="000B1E43"/>
    <w:rsid w:val="000B2500"/>
    <w:rsid w:val="000B38EF"/>
    <w:rsid w:val="000B518B"/>
    <w:rsid w:val="000B52E0"/>
    <w:rsid w:val="000B548F"/>
    <w:rsid w:val="000B6CD4"/>
    <w:rsid w:val="000B6E94"/>
    <w:rsid w:val="000B74D9"/>
    <w:rsid w:val="000C0218"/>
    <w:rsid w:val="000C13B6"/>
    <w:rsid w:val="000C1483"/>
    <w:rsid w:val="000C23BE"/>
    <w:rsid w:val="000C24C2"/>
    <w:rsid w:val="000C29EB"/>
    <w:rsid w:val="000C3A17"/>
    <w:rsid w:val="000C6029"/>
    <w:rsid w:val="000C6534"/>
    <w:rsid w:val="000D0802"/>
    <w:rsid w:val="000D1595"/>
    <w:rsid w:val="000D306F"/>
    <w:rsid w:val="000D39B2"/>
    <w:rsid w:val="000D4BD5"/>
    <w:rsid w:val="000D5B01"/>
    <w:rsid w:val="000D5C44"/>
    <w:rsid w:val="000D6A83"/>
    <w:rsid w:val="000D730C"/>
    <w:rsid w:val="000D75C0"/>
    <w:rsid w:val="000E0F75"/>
    <w:rsid w:val="000E150F"/>
    <w:rsid w:val="000E2E91"/>
    <w:rsid w:val="000E39F4"/>
    <w:rsid w:val="000E3D6E"/>
    <w:rsid w:val="000E444D"/>
    <w:rsid w:val="000E5830"/>
    <w:rsid w:val="000E6F63"/>
    <w:rsid w:val="000F0EC4"/>
    <w:rsid w:val="000F1158"/>
    <w:rsid w:val="000F4A93"/>
    <w:rsid w:val="000F56F1"/>
    <w:rsid w:val="000F58D3"/>
    <w:rsid w:val="000F6831"/>
    <w:rsid w:val="000F706D"/>
    <w:rsid w:val="000F70F1"/>
    <w:rsid w:val="00100F7A"/>
    <w:rsid w:val="00102CEA"/>
    <w:rsid w:val="001070F7"/>
    <w:rsid w:val="001076EB"/>
    <w:rsid w:val="00110696"/>
    <w:rsid w:val="00111BD6"/>
    <w:rsid w:val="00112404"/>
    <w:rsid w:val="00112D1B"/>
    <w:rsid w:val="0011497D"/>
    <w:rsid w:val="00116B2D"/>
    <w:rsid w:val="00121DF6"/>
    <w:rsid w:val="00123044"/>
    <w:rsid w:val="0012436A"/>
    <w:rsid w:val="0012494F"/>
    <w:rsid w:val="00130A37"/>
    <w:rsid w:val="00130CA5"/>
    <w:rsid w:val="0013366F"/>
    <w:rsid w:val="00140FB3"/>
    <w:rsid w:val="0014175A"/>
    <w:rsid w:val="0014175D"/>
    <w:rsid w:val="00142EFB"/>
    <w:rsid w:val="001431AA"/>
    <w:rsid w:val="001432B1"/>
    <w:rsid w:val="00144C1E"/>
    <w:rsid w:val="00147B5C"/>
    <w:rsid w:val="00147ED0"/>
    <w:rsid w:val="00156924"/>
    <w:rsid w:val="00157540"/>
    <w:rsid w:val="00157E40"/>
    <w:rsid w:val="00165BA2"/>
    <w:rsid w:val="00170ADB"/>
    <w:rsid w:val="00171AF7"/>
    <w:rsid w:val="00173076"/>
    <w:rsid w:val="001757F3"/>
    <w:rsid w:val="00177DEA"/>
    <w:rsid w:val="00180140"/>
    <w:rsid w:val="001812A6"/>
    <w:rsid w:val="00187170"/>
    <w:rsid w:val="00187A2A"/>
    <w:rsid w:val="00191BC9"/>
    <w:rsid w:val="00193E09"/>
    <w:rsid w:val="001A012B"/>
    <w:rsid w:val="001A0380"/>
    <w:rsid w:val="001A058D"/>
    <w:rsid w:val="001A0B22"/>
    <w:rsid w:val="001A1DD1"/>
    <w:rsid w:val="001A3279"/>
    <w:rsid w:val="001A5AAE"/>
    <w:rsid w:val="001B0E7A"/>
    <w:rsid w:val="001B1348"/>
    <w:rsid w:val="001B231D"/>
    <w:rsid w:val="001B4291"/>
    <w:rsid w:val="001B59E4"/>
    <w:rsid w:val="001C2E7E"/>
    <w:rsid w:val="001C3A71"/>
    <w:rsid w:val="001C3B23"/>
    <w:rsid w:val="001C5409"/>
    <w:rsid w:val="001C6C7F"/>
    <w:rsid w:val="001C79E4"/>
    <w:rsid w:val="001D16C7"/>
    <w:rsid w:val="001D20AA"/>
    <w:rsid w:val="001D44D3"/>
    <w:rsid w:val="001D46CE"/>
    <w:rsid w:val="001D486F"/>
    <w:rsid w:val="001D68F4"/>
    <w:rsid w:val="001D7D04"/>
    <w:rsid w:val="001E0EDB"/>
    <w:rsid w:val="001E21C9"/>
    <w:rsid w:val="001E24A6"/>
    <w:rsid w:val="001E53D5"/>
    <w:rsid w:val="001E6911"/>
    <w:rsid w:val="001E6E65"/>
    <w:rsid w:val="001F145A"/>
    <w:rsid w:val="001F281F"/>
    <w:rsid w:val="001F3292"/>
    <w:rsid w:val="001F395E"/>
    <w:rsid w:val="001F40E0"/>
    <w:rsid w:val="001F4B97"/>
    <w:rsid w:val="001F53D9"/>
    <w:rsid w:val="001F7232"/>
    <w:rsid w:val="00200F99"/>
    <w:rsid w:val="002014EE"/>
    <w:rsid w:val="002017EC"/>
    <w:rsid w:val="00203A0B"/>
    <w:rsid w:val="00206225"/>
    <w:rsid w:val="00207CF9"/>
    <w:rsid w:val="00210F83"/>
    <w:rsid w:val="00211A68"/>
    <w:rsid w:val="002166F4"/>
    <w:rsid w:val="0021692F"/>
    <w:rsid w:val="00217DA7"/>
    <w:rsid w:val="0022197E"/>
    <w:rsid w:val="002221A2"/>
    <w:rsid w:val="00222DCA"/>
    <w:rsid w:val="00222EDE"/>
    <w:rsid w:val="0022362D"/>
    <w:rsid w:val="00224426"/>
    <w:rsid w:val="00225B18"/>
    <w:rsid w:val="00226132"/>
    <w:rsid w:val="0022756D"/>
    <w:rsid w:val="0023075A"/>
    <w:rsid w:val="002317E5"/>
    <w:rsid w:val="00231BE2"/>
    <w:rsid w:val="00232E09"/>
    <w:rsid w:val="00236180"/>
    <w:rsid w:val="0023711B"/>
    <w:rsid w:val="00240F18"/>
    <w:rsid w:val="002427BA"/>
    <w:rsid w:val="00244202"/>
    <w:rsid w:val="00245BFF"/>
    <w:rsid w:val="00246A5F"/>
    <w:rsid w:val="00246F2F"/>
    <w:rsid w:val="0024742C"/>
    <w:rsid w:val="00252A82"/>
    <w:rsid w:val="00254A6A"/>
    <w:rsid w:val="002612E4"/>
    <w:rsid w:val="002642DF"/>
    <w:rsid w:val="00265128"/>
    <w:rsid w:val="0026607F"/>
    <w:rsid w:val="00266720"/>
    <w:rsid w:val="00270EDF"/>
    <w:rsid w:val="00271753"/>
    <w:rsid w:val="002719BB"/>
    <w:rsid w:val="00271FF8"/>
    <w:rsid w:val="00274AA1"/>
    <w:rsid w:val="002759DA"/>
    <w:rsid w:val="0027693C"/>
    <w:rsid w:val="00277728"/>
    <w:rsid w:val="002777DB"/>
    <w:rsid w:val="002803DE"/>
    <w:rsid w:val="00281D08"/>
    <w:rsid w:val="0028295E"/>
    <w:rsid w:val="0028468F"/>
    <w:rsid w:val="0029129C"/>
    <w:rsid w:val="0029275A"/>
    <w:rsid w:val="00293B72"/>
    <w:rsid w:val="00294EEA"/>
    <w:rsid w:val="00297828"/>
    <w:rsid w:val="002A1C61"/>
    <w:rsid w:val="002A3E57"/>
    <w:rsid w:val="002A4C5D"/>
    <w:rsid w:val="002A5939"/>
    <w:rsid w:val="002A5D6F"/>
    <w:rsid w:val="002A63DA"/>
    <w:rsid w:val="002A70BB"/>
    <w:rsid w:val="002A7C6B"/>
    <w:rsid w:val="002B3620"/>
    <w:rsid w:val="002B5DBC"/>
    <w:rsid w:val="002C0732"/>
    <w:rsid w:val="002C28E8"/>
    <w:rsid w:val="002C5308"/>
    <w:rsid w:val="002C5777"/>
    <w:rsid w:val="002C6E10"/>
    <w:rsid w:val="002D0949"/>
    <w:rsid w:val="002D1936"/>
    <w:rsid w:val="002D3D10"/>
    <w:rsid w:val="002E1741"/>
    <w:rsid w:val="002E1BEF"/>
    <w:rsid w:val="002E483B"/>
    <w:rsid w:val="002F01C3"/>
    <w:rsid w:val="002F5342"/>
    <w:rsid w:val="002F781D"/>
    <w:rsid w:val="003001B5"/>
    <w:rsid w:val="0030090F"/>
    <w:rsid w:val="0030440C"/>
    <w:rsid w:val="00310A90"/>
    <w:rsid w:val="00315848"/>
    <w:rsid w:val="00316CCF"/>
    <w:rsid w:val="00322C06"/>
    <w:rsid w:val="00324D0A"/>
    <w:rsid w:val="00325F5C"/>
    <w:rsid w:val="0032750F"/>
    <w:rsid w:val="00330B65"/>
    <w:rsid w:val="00340E76"/>
    <w:rsid w:val="00342173"/>
    <w:rsid w:val="003526D4"/>
    <w:rsid w:val="00352885"/>
    <w:rsid w:val="003542E1"/>
    <w:rsid w:val="0035513A"/>
    <w:rsid w:val="00356709"/>
    <w:rsid w:val="00356FA9"/>
    <w:rsid w:val="003707C8"/>
    <w:rsid w:val="003720EB"/>
    <w:rsid w:val="00380B34"/>
    <w:rsid w:val="00384026"/>
    <w:rsid w:val="0038413C"/>
    <w:rsid w:val="003877D1"/>
    <w:rsid w:val="003879DA"/>
    <w:rsid w:val="00394410"/>
    <w:rsid w:val="003A0928"/>
    <w:rsid w:val="003A3337"/>
    <w:rsid w:val="003B4B73"/>
    <w:rsid w:val="003B5D36"/>
    <w:rsid w:val="003B6C31"/>
    <w:rsid w:val="003B7F0B"/>
    <w:rsid w:val="003C049C"/>
    <w:rsid w:val="003C0D76"/>
    <w:rsid w:val="003C0F3A"/>
    <w:rsid w:val="003C18FB"/>
    <w:rsid w:val="003C69D5"/>
    <w:rsid w:val="003D047F"/>
    <w:rsid w:val="003D08D0"/>
    <w:rsid w:val="003D0A13"/>
    <w:rsid w:val="003D40D9"/>
    <w:rsid w:val="003D460D"/>
    <w:rsid w:val="003D5E2E"/>
    <w:rsid w:val="003D6B68"/>
    <w:rsid w:val="003E36BA"/>
    <w:rsid w:val="003E3834"/>
    <w:rsid w:val="003E44F2"/>
    <w:rsid w:val="003F2B8C"/>
    <w:rsid w:val="003F3914"/>
    <w:rsid w:val="003F40AD"/>
    <w:rsid w:val="00400CB2"/>
    <w:rsid w:val="004015D0"/>
    <w:rsid w:val="00404D43"/>
    <w:rsid w:val="004069BA"/>
    <w:rsid w:val="00410B67"/>
    <w:rsid w:val="00411ABE"/>
    <w:rsid w:val="00411FF5"/>
    <w:rsid w:val="004124A8"/>
    <w:rsid w:val="00412992"/>
    <w:rsid w:val="004130BF"/>
    <w:rsid w:val="00413EBE"/>
    <w:rsid w:val="00414801"/>
    <w:rsid w:val="00414907"/>
    <w:rsid w:val="00415422"/>
    <w:rsid w:val="004167F1"/>
    <w:rsid w:val="00417036"/>
    <w:rsid w:val="00423922"/>
    <w:rsid w:val="00423C6D"/>
    <w:rsid w:val="00424CC5"/>
    <w:rsid w:val="00425912"/>
    <w:rsid w:val="0042690D"/>
    <w:rsid w:val="00426AB6"/>
    <w:rsid w:val="00432F9C"/>
    <w:rsid w:val="004368C4"/>
    <w:rsid w:val="00440689"/>
    <w:rsid w:val="00440986"/>
    <w:rsid w:val="004416FC"/>
    <w:rsid w:val="00442B91"/>
    <w:rsid w:val="00452059"/>
    <w:rsid w:val="00452AA6"/>
    <w:rsid w:val="0045399A"/>
    <w:rsid w:val="00453DA7"/>
    <w:rsid w:val="0046051B"/>
    <w:rsid w:val="004606DF"/>
    <w:rsid w:val="0046626F"/>
    <w:rsid w:val="0046680B"/>
    <w:rsid w:val="004668A7"/>
    <w:rsid w:val="00466A34"/>
    <w:rsid w:val="004708E2"/>
    <w:rsid w:val="00471074"/>
    <w:rsid w:val="00471671"/>
    <w:rsid w:val="00471A56"/>
    <w:rsid w:val="004741D7"/>
    <w:rsid w:val="00474676"/>
    <w:rsid w:val="004753E5"/>
    <w:rsid w:val="00480619"/>
    <w:rsid w:val="00481B70"/>
    <w:rsid w:val="0048348C"/>
    <w:rsid w:val="00483BF3"/>
    <w:rsid w:val="00483F95"/>
    <w:rsid w:val="00485360"/>
    <w:rsid w:val="00492DCF"/>
    <w:rsid w:val="004935CC"/>
    <w:rsid w:val="00494871"/>
    <w:rsid w:val="00495BF1"/>
    <w:rsid w:val="004A1F19"/>
    <w:rsid w:val="004A2B5B"/>
    <w:rsid w:val="004A4A03"/>
    <w:rsid w:val="004A4A67"/>
    <w:rsid w:val="004A4D80"/>
    <w:rsid w:val="004A68EB"/>
    <w:rsid w:val="004A6AA2"/>
    <w:rsid w:val="004A70E3"/>
    <w:rsid w:val="004A73E8"/>
    <w:rsid w:val="004B07B0"/>
    <w:rsid w:val="004B127C"/>
    <w:rsid w:val="004B3B11"/>
    <w:rsid w:val="004C488C"/>
    <w:rsid w:val="004C639E"/>
    <w:rsid w:val="004C7750"/>
    <w:rsid w:val="004D057B"/>
    <w:rsid w:val="004D1EEB"/>
    <w:rsid w:val="004D2182"/>
    <w:rsid w:val="004D3A26"/>
    <w:rsid w:val="004E0BB0"/>
    <w:rsid w:val="004E3528"/>
    <w:rsid w:val="004E3892"/>
    <w:rsid w:val="004E3DBE"/>
    <w:rsid w:val="004E4492"/>
    <w:rsid w:val="004E612F"/>
    <w:rsid w:val="004E6881"/>
    <w:rsid w:val="004E75DC"/>
    <w:rsid w:val="004E7607"/>
    <w:rsid w:val="004E7EEE"/>
    <w:rsid w:val="004F01A5"/>
    <w:rsid w:val="004F12DC"/>
    <w:rsid w:val="004F226F"/>
    <w:rsid w:val="004F2911"/>
    <w:rsid w:val="004F3426"/>
    <w:rsid w:val="004F3F36"/>
    <w:rsid w:val="004F6582"/>
    <w:rsid w:val="004F720A"/>
    <w:rsid w:val="004F7C7B"/>
    <w:rsid w:val="005012F8"/>
    <w:rsid w:val="00502FEE"/>
    <w:rsid w:val="00507C06"/>
    <w:rsid w:val="00511218"/>
    <w:rsid w:val="005118B5"/>
    <w:rsid w:val="0051272A"/>
    <w:rsid w:val="005158CA"/>
    <w:rsid w:val="00515B02"/>
    <w:rsid w:val="00516084"/>
    <w:rsid w:val="0051708E"/>
    <w:rsid w:val="0052213C"/>
    <w:rsid w:val="0052330A"/>
    <w:rsid w:val="00523FDD"/>
    <w:rsid w:val="005241EF"/>
    <w:rsid w:val="005253FB"/>
    <w:rsid w:val="00525820"/>
    <w:rsid w:val="005316D4"/>
    <w:rsid w:val="005321D2"/>
    <w:rsid w:val="0053235D"/>
    <w:rsid w:val="00536528"/>
    <w:rsid w:val="00540053"/>
    <w:rsid w:val="00544D57"/>
    <w:rsid w:val="00545916"/>
    <w:rsid w:val="00546A14"/>
    <w:rsid w:val="00550FFB"/>
    <w:rsid w:val="00551451"/>
    <w:rsid w:val="00552FB9"/>
    <w:rsid w:val="00553065"/>
    <w:rsid w:val="005535A0"/>
    <w:rsid w:val="0055436F"/>
    <w:rsid w:val="00554F93"/>
    <w:rsid w:val="00562B15"/>
    <w:rsid w:val="00564C70"/>
    <w:rsid w:val="0056552C"/>
    <w:rsid w:val="0056751D"/>
    <w:rsid w:val="005727A5"/>
    <w:rsid w:val="00572C24"/>
    <w:rsid w:val="00573FC7"/>
    <w:rsid w:val="005770B2"/>
    <w:rsid w:val="00580651"/>
    <w:rsid w:val="00582EF1"/>
    <w:rsid w:val="00583788"/>
    <w:rsid w:val="00586162"/>
    <w:rsid w:val="0059485D"/>
    <w:rsid w:val="00597703"/>
    <w:rsid w:val="005A0035"/>
    <w:rsid w:val="005A047C"/>
    <w:rsid w:val="005A1A47"/>
    <w:rsid w:val="005A3576"/>
    <w:rsid w:val="005A3EF7"/>
    <w:rsid w:val="005A49F7"/>
    <w:rsid w:val="005B479F"/>
    <w:rsid w:val="005B5595"/>
    <w:rsid w:val="005B6322"/>
    <w:rsid w:val="005B757B"/>
    <w:rsid w:val="005C18AE"/>
    <w:rsid w:val="005D29C7"/>
    <w:rsid w:val="005D3841"/>
    <w:rsid w:val="005D3C9E"/>
    <w:rsid w:val="005D3E07"/>
    <w:rsid w:val="005D3F8D"/>
    <w:rsid w:val="005D733F"/>
    <w:rsid w:val="005D76A4"/>
    <w:rsid w:val="005D7B2F"/>
    <w:rsid w:val="005E17B7"/>
    <w:rsid w:val="005E2532"/>
    <w:rsid w:val="005E37BD"/>
    <w:rsid w:val="005E490B"/>
    <w:rsid w:val="005E49E0"/>
    <w:rsid w:val="005E5BBF"/>
    <w:rsid w:val="005E6815"/>
    <w:rsid w:val="005F2299"/>
    <w:rsid w:val="005F25A0"/>
    <w:rsid w:val="005F285C"/>
    <w:rsid w:val="005F3A48"/>
    <w:rsid w:val="005F51C3"/>
    <w:rsid w:val="005F7A51"/>
    <w:rsid w:val="00603391"/>
    <w:rsid w:val="00603B15"/>
    <w:rsid w:val="006041BF"/>
    <w:rsid w:val="00610BFB"/>
    <w:rsid w:val="006124C0"/>
    <w:rsid w:val="0061302D"/>
    <w:rsid w:val="00615257"/>
    <w:rsid w:val="00623031"/>
    <w:rsid w:val="00623BD6"/>
    <w:rsid w:val="00623D40"/>
    <w:rsid w:val="0062527B"/>
    <w:rsid w:val="00625D84"/>
    <w:rsid w:val="006264FF"/>
    <w:rsid w:val="00626B4B"/>
    <w:rsid w:val="00626BBF"/>
    <w:rsid w:val="00627F54"/>
    <w:rsid w:val="00630B92"/>
    <w:rsid w:val="00633B3E"/>
    <w:rsid w:val="00641688"/>
    <w:rsid w:val="006425AE"/>
    <w:rsid w:val="0064300A"/>
    <w:rsid w:val="0064389C"/>
    <w:rsid w:val="00646420"/>
    <w:rsid w:val="00646768"/>
    <w:rsid w:val="00647541"/>
    <w:rsid w:val="00652CCE"/>
    <w:rsid w:val="0065383D"/>
    <w:rsid w:val="006565E9"/>
    <w:rsid w:val="00656CC2"/>
    <w:rsid w:val="00660AC7"/>
    <w:rsid w:val="006610BB"/>
    <w:rsid w:val="00661D30"/>
    <w:rsid w:val="00661E2B"/>
    <w:rsid w:val="00664D1A"/>
    <w:rsid w:val="00665359"/>
    <w:rsid w:val="00665C20"/>
    <w:rsid w:val="00670E4E"/>
    <w:rsid w:val="006716E6"/>
    <w:rsid w:val="00671CE9"/>
    <w:rsid w:val="00672277"/>
    <w:rsid w:val="0067260B"/>
    <w:rsid w:val="00673151"/>
    <w:rsid w:val="0067402B"/>
    <w:rsid w:val="00674F05"/>
    <w:rsid w:val="0067684B"/>
    <w:rsid w:val="00676B20"/>
    <w:rsid w:val="00677B64"/>
    <w:rsid w:val="006816A9"/>
    <w:rsid w:val="006846B7"/>
    <w:rsid w:val="00685FEC"/>
    <w:rsid w:val="00686209"/>
    <w:rsid w:val="0069114F"/>
    <w:rsid w:val="00691212"/>
    <w:rsid w:val="00691A5F"/>
    <w:rsid w:val="00693033"/>
    <w:rsid w:val="006940D8"/>
    <w:rsid w:val="00694ABD"/>
    <w:rsid w:val="00695CC4"/>
    <w:rsid w:val="00695D05"/>
    <w:rsid w:val="006961BF"/>
    <w:rsid w:val="00697164"/>
    <w:rsid w:val="0069755E"/>
    <w:rsid w:val="0069768A"/>
    <w:rsid w:val="006A05AC"/>
    <w:rsid w:val="006A06CC"/>
    <w:rsid w:val="006A07A2"/>
    <w:rsid w:val="006A0D21"/>
    <w:rsid w:val="006A4975"/>
    <w:rsid w:val="006A6D38"/>
    <w:rsid w:val="006A79B2"/>
    <w:rsid w:val="006A7AA9"/>
    <w:rsid w:val="006B0E2A"/>
    <w:rsid w:val="006B5489"/>
    <w:rsid w:val="006B6AC2"/>
    <w:rsid w:val="006C154A"/>
    <w:rsid w:val="006C1EFF"/>
    <w:rsid w:val="006C2EC1"/>
    <w:rsid w:val="006C5B3F"/>
    <w:rsid w:val="006C6F5F"/>
    <w:rsid w:val="006C76D1"/>
    <w:rsid w:val="006C7C8A"/>
    <w:rsid w:val="006D0D1D"/>
    <w:rsid w:val="006D1FEB"/>
    <w:rsid w:val="006D3565"/>
    <w:rsid w:val="006D4ECF"/>
    <w:rsid w:val="006D507C"/>
    <w:rsid w:val="006D516E"/>
    <w:rsid w:val="006D53EE"/>
    <w:rsid w:val="006D757A"/>
    <w:rsid w:val="006E4F5D"/>
    <w:rsid w:val="006F28A7"/>
    <w:rsid w:val="006F2E3F"/>
    <w:rsid w:val="006F651B"/>
    <w:rsid w:val="006F6E0C"/>
    <w:rsid w:val="006F7150"/>
    <w:rsid w:val="006F7203"/>
    <w:rsid w:val="007001A2"/>
    <w:rsid w:val="0070064A"/>
    <w:rsid w:val="00703863"/>
    <w:rsid w:val="0070474A"/>
    <w:rsid w:val="00704F54"/>
    <w:rsid w:val="007062DB"/>
    <w:rsid w:val="00710157"/>
    <w:rsid w:val="007156D9"/>
    <w:rsid w:val="00716BAC"/>
    <w:rsid w:val="00716F49"/>
    <w:rsid w:val="00717C77"/>
    <w:rsid w:val="007208E8"/>
    <w:rsid w:val="00721726"/>
    <w:rsid w:val="00722FD8"/>
    <w:rsid w:val="00723017"/>
    <w:rsid w:val="00724C2B"/>
    <w:rsid w:val="00732D55"/>
    <w:rsid w:val="007330D9"/>
    <w:rsid w:val="00733A4E"/>
    <w:rsid w:val="00733DBB"/>
    <w:rsid w:val="00733F23"/>
    <w:rsid w:val="0073518E"/>
    <w:rsid w:val="00735C8E"/>
    <w:rsid w:val="0073798F"/>
    <w:rsid w:val="00740901"/>
    <w:rsid w:val="00740AA0"/>
    <w:rsid w:val="00744F4B"/>
    <w:rsid w:val="00751788"/>
    <w:rsid w:val="007529C0"/>
    <w:rsid w:val="007531A8"/>
    <w:rsid w:val="00754C70"/>
    <w:rsid w:val="007564A5"/>
    <w:rsid w:val="007609C0"/>
    <w:rsid w:val="00764F4B"/>
    <w:rsid w:val="0076527A"/>
    <w:rsid w:val="0076757C"/>
    <w:rsid w:val="0076778C"/>
    <w:rsid w:val="00767CB3"/>
    <w:rsid w:val="00770D19"/>
    <w:rsid w:val="007723A9"/>
    <w:rsid w:val="00776D20"/>
    <w:rsid w:val="00777281"/>
    <w:rsid w:val="00782529"/>
    <w:rsid w:val="00782933"/>
    <w:rsid w:val="00783E0A"/>
    <w:rsid w:val="00784C9D"/>
    <w:rsid w:val="007912A8"/>
    <w:rsid w:val="007926FB"/>
    <w:rsid w:val="00792850"/>
    <w:rsid w:val="00796E5F"/>
    <w:rsid w:val="007A0C67"/>
    <w:rsid w:val="007A480C"/>
    <w:rsid w:val="007A50A6"/>
    <w:rsid w:val="007A5CF6"/>
    <w:rsid w:val="007A64FE"/>
    <w:rsid w:val="007A6857"/>
    <w:rsid w:val="007A77E6"/>
    <w:rsid w:val="007B0632"/>
    <w:rsid w:val="007B3106"/>
    <w:rsid w:val="007B3C60"/>
    <w:rsid w:val="007B3CEF"/>
    <w:rsid w:val="007B5FB7"/>
    <w:rsid w:val="007C0E73"/>
    <w:rsid w:val="007C58AE"/>
    <w:rsid w:val="007C698A"/>
    <w:rsid w:val="007C7E07"/>
    <w:rsid w:val="007D054C"/>
    <w:rsid w:val="007D1EC0"/>
    <w:rsid w:val="007D2363"/>
    <w:rsid w:val="007D71DF"/>
    <w:rsid w:val="007E0AC1"/>
    <w:rsid w:val="007E1513"/>
    <w:rsid w:val="007E19C2"/>
    <w:rsid w:val="007E1CD4"/>
    <w:rsid w:val="007E1F37"/>
    <w:rsid w:val="007E5346"/>
    <w:rsid w:val="007E58FC"/>
    <w:rsid w:val="007E626D"/>
    <w:rsid w:val="007F3969"/>
    <w:rsid w:val="007F669A"/>
    <w:rsid w:val="007F7479"/>
    <w:rsid w:val="00801CB9"/>
    <w:rsid w:val="00802BBE"/>
    <w:rsid w:val="00806D94"/>
    <w:rsid w:val="00807431"/>
    <w:rsid w:val="00812957"/>
    <w:rsid w:val="00812E17"/>
    <w:rsid w:val="00813854"/>
    <w:rsid w:val="0081470A"/>
    <w:rsid w:val="0081504F"/>
    <w:rsid w:val="008160D3"/>
    <w:rsid w:val="00816451"/>
    <w:rsid w:val="0081687E"/>
    <w:rsid w:val="00820B07"/>
    <w:rsid w:val="008229AB"/>
    <w:rsid w:val="008240BD"/>
    <w:rsid w:val="008249B9"/>
    <w:rsid w:val="00824A25"/>
    <w:rsid w:val="008255AB"/>
    <w:rsid w:val="008257DE"/>
    <w:rsid w:val="008259E1"/>
    <w:rsid w:val="00827793"/>
    <w:rsid w:val="008348FB"/>
    <w:rsid w:val="008352A5"/>
    <w:rsid w:val="00836B62"/>
    <w:rsid w:val="00840025"/>
    <w:rsid w:val="00841509"/>
    <w:rsid w:val="00841DF7"/>
    <w:rsid w:val="00842A11"/>
    <w:rsid w:val="00843F61"/>
    <w:rsid w:val="008446FD"/>
    <w:rsid w:val="008449D6"/>
    <w:rsid w:val="008449EF"/>
    <w:rsid w:val="00844C7C"/>
    <w:rsid w:val="008464D7"/>
    <w:rsid w:val="00847D36"/>
    <w:rsid w:val="008518A7"/>
    <w:rsid w:val="00852EC5"/>
    <w:rsid w:val="00862B7E"/>
    <w:rsid w:val="00866520"/>
    <w:rsid w:val="00871403"/>
    <w:rsid w:val="00874DF8"/>
    <w:rsid w:val="00876BCF"/>
    <w:rsid w:val="008815FB"/>
    <w:rsid w:val="0088211B"/>
    <w:rsid w:val="00884176"/>
    <w:rsid w:val="00884F2B"/>
    <w:rsid w:val="00885A99"/>
    <w:rsid w:val="00886C7E"/>
    <w:rsid w:val="00890266"/>
    <w:rsid w:val="0089135D"/>
    <w:rsid w:val="00892530"/>
    <w:rsid w:val="008944CC"/>
    <w:rsid w:val="008951A2"/>
    <w:rsid w:val="008958D0"/>
    <w:rsid w:val="00897F86"/>
    <w:rsid w:val="008B0086"/>
    <w:rsid w:val="008B21AB"/>
    <w:rsid w:val="008B24A6"/>
    <w:rsid w:val="008B3AA7"/>
    <w:rsid w:val="008B5A63"/>
    <w:rsid w:val="008B5FFF"/>
    <w:rsid w:val="008C03BA"/>
    <w:rsid w:val="008C07DB"/>
    <w:rsid w:val="008C0AB8"/>
    <w:rsid w:val="008C2F94"/>
    <w:rsid w:val="008C4AE7"/>
    <w:rsid w:val="008C62DC"/>
    <w:rsid w:val="008D371E"/>
    <w:rsid w:val="008D4257"/>
    <w:rsid w:val="008D52E0"/>
    <w:rsid w:val="008D75D1"/>
    <w:rsid w:val="008D7705"/>
    <w:rsid w:val="008E0293"/>
    <w:rsid w:val="008E4067"/>
    <w:rsid w:val="008F00BB"/>
    <w:rsid w:val="008F12A0"/>
    <w:rsid w:val="008F13A9"/>
    <w:rsid w:val="008F49CA"/>
    <w:rsid w:val="008F54FF"/>
    <w:rsid w:val="008F694E"/>
    <w:rsid w:val="009000FA"/>
    <w:rsid w:val="0090099E"/>
    <w:rsid w:val="009009FF"/>
    <w:rsid w:val="00901E1B"/>
    <w:rsid w:val="00902047"/>
    <w:rsid w:val="00903456"/>
    <w:rsid w:val="00905222"/>
    <w:rsid w:val="0090652E"/>
    <w:rsid w:val="009108FD"/>
    <w:rsid w:val="00912DDD"/>
    <w:rsid w:val="00912E49"/>
    <w:rsid w:val="009132DD"/>
    <w:rsid w:val="009155BE"/>
    <w:rsid w:val="00915977"/>
    <w:rsid w:val="009161AF"/>
    <w:rsid w:val="009168E8"/>
    <w:rsid w:val="0092080D"/>
    <w:rsid w:val="0092730C"/>
    <w:rsid w:val="00930781"/>
    <w:rsid w:val="00930873"/>
    <w:rsid w:val="009324D0"/>
    <w:rsid w:val="00932628"/>
    <w:rsid w:val="009340A3"/>
    <w:rsid w:val="009410C6"/>
    <w:rsid w:val="00943CCF"/>
    <w:rsid w:val="0094565B"/>
    <w:rsid w:val="00950598"/>
    <w:rsid w:val="00951030"/>
    <w:rsid w:val="00951279"/>
    <w:rsid w:val="00952518"/>
    <w:rsid w:val="00953293"/>
    <w:rsid w:val="0095362D"/>
    <w:rsid w:val="00960E91"/>
    <w:rsid w:val="00961AE0"/>
    <w:rsid w:val="009634ED"/>
    <w:rsid w:val="009649AB"/>
    <w:rsid w:val="00964CD7"/>
    <w:rsid w:val="00965F9F"/>
    <w:rsid w:val="00970B4E"/>
    <w:rsid w:val="009721C0"/>
    <w:rsid w:val="00972CE6"/>
    <w:rsid w:val="00973985"/>
    <w:rsid w:val="00974434"/>
    <w:rsid w:val="00980679"/>
    <w:rsid w:val="00982954"/>
    <w:rsid w:val="009877BD"/>
    <w:rsid w:val="009952C1"/>
    <w:rsid w:val="00996609"/>
    <w:rsid w:val="00996645"/>
    <w:rsid w:val="00997330"/>
    <w:rsid w:val="009A014B"/>
    <w:rsid w:val="009A0252"/>
    <w:rsid w:val="009A2B3F"/>
    <w:rsid w:val="009A2FAD"/>
    <w:rsid w:val="009A6DF3"/>
    <w:rsid w:val="009B02EE"/>
    <w:rsid w:val="009B03F9"/>
    <w:rsid w:val="009B503A"/>
    <w:rsid w:val="009B5797"/>
    <w:rsid w:val="009C1F4E"/>
    <w:rsid w:val="009C2920"/>
    <w:rsid w:val="009C4EEB"/>
    <w:rsid w:val="009D03B8"/>
    <w:rsid w:val="009D09DD"/>
    <w:rsid w:val="009D0A74"/>
    <w:rsid w:val="009D14FA"/>
    <w:rsid w:val="009D47D4"/>
    <w:rsid w:val="009D4AF6"/>
    <w:rsid w:val="009D5C7B"/>
    <w:rsid w:val="009D67F2"/>
    <w:rsid w:val="009E14E3"/>
    <w:rsid w:val="009E2AF2"/>
    <w:rsid w:val="009E30B3"/>
    <w:rsid w:val="009E3D45"/>
    <w:rsid w:val="009E6EBA"/>
    <w:rsid w:val="009E72AC"/>
    <w:rsid w:val="009F0E80"/>
    <w:rsid w:val="009F1A5D"/>
    <w:rsid w:val="009F640B"/>
    <w:rsid w:val="009F6E13"/>
    <w:rsid w:val="009F71FB"/>
    <w:rsid w:val="00A00B97"/>
    <w:rsid w:val="00A0320A"/>
    <w:rsid w:val="00A039EA"/>
    <w:rsid w:val="00A061A4"/>
    <w:rsid w:val="00A06F88"/>
    <w:rsid w:val="00A15B12"/>
    <w:rsid w:val="00A15D69"/>
    <w:rsid w:val="00A21538"/>
    <w:rsid w:val="00A36277"/>
    <w:rsid w:val="00A37514"/>
    <w:rsid w:val="00A46F3F"/>
    <w:rsid w:val="00A47ABC"/>
    <w:rsid w:val="00A50987"/>
    <w:rsid w:val="00A51770"/>
    <w:rsid w:val="00A5262F"/>
    <w:rsid w:val="00A56216"/>
    <w:rsid w:val="00A572CE"/>
    <w:rsid w:val="00A60225"/>
    <w:rsid w:val="00A6149D"/>
    <w:rsid w:val="00A621C6"/>
    <w:rsid w:val="00A62257"/>
    <w:rsid w:val="00A6368E"/>
    <w:rsid w:val="00A70A37"/>
    <w:rsid w:val="00A72CDA"/>
    <w:rsid w:val="00A7353D"/>
    <w:rsid w:val="00A740F7"/>
    <w:rsid w:val="00A75002"/>
    <w:rsid w:val="00A75441"/>
    <w:rsid w:val="00A75AFA"/>
    <w:rsid w:val="00A77D36"/>
    <w:rsid w:val="00A80A3A"/>
    <w:rsid w:val="00A80B71"/>
    <w:rsid w:val="00A8163B"/>
    <w:rsid w:val="00A81B7D"/>
    <w:rsid w:val="00A81BE0"/>
    <w:rsid w:val="00A84E7A"/>
    <w:rsid w:val="00A8768E"/>
    <w:rsid w:val="00A94A4E"/>
    <w:rsid w:val="00AA0DF1"/>
    <w:rsid w:val="00AA2A1C"/>
    <w:rsid w:val="00AA3EAA"/>
    <w:rsid w:val="00AA4730"/>
    <w:rsid w:val="00AA5F1C"/>
    <w:rsid w:val="00AA6671"/>
    <w:rsid w:val="00AA6B1D"/>
    <w:rsid w:val="00AB0DD0"/>
    <w:rsid w:val="00AB3A5F"/>
    <w:rsid w:val="00AB3FAF"/>
    <w:rsid w:val="00AB4ACE"/>
    <w:rsid w:val="00AC16DE"/>
    <w:rsid w:val="00AC3D0E"/>
    <w:rsid w:val="00AC6345"/>
    <w:rsid w:val="00AC64E6"/>
    <w:rsid w:val="00AD0301"/>
    <w:rsid w:val="00AD1D80"/>
    <w:rsid w:val="00AD1DAF"/>
    <w:rsid w:val="00AD3F48"/>
    <w:rsid w:val="00AD40A4"/>
    <w:rsid w:val="00AD5D06"/>
    <w:rsid w:val="00AD697E"/>
    <w:rsid w:val="00AE07B5"/>
    <w:rsid w:val="00AE2C90"/>
    <w:rsid w:val="00AE3273"/>
    <w:rsid w:val="00AE330A"/>
    <w:rsid w:val="00AE3A59"/>
    <w:rsid w:val="00AE4CBA"/>
    <w:rsid w:val="00AF1245"/>
    <w:rsid w:val="00AF2BAC"/>
    <w:rsid w:val="00AF2F7D"/>
    <w:rsid w:val="00AF32CF"/>
    <w:rsid w:val="00AF6073"/>
    <w:rsid w:val="00AF7FC9"/>
    <w:rsid w:val="00B00C02"/>
    <w:rsid w:val="00B01A13"/>
    <w:rsid w:val="00B02D99"/>
    <w:rsid w:val="00B0515F"/>
    <w:rsid w:val="00B054D3"/>
    <w:rsid w:val="00B0653E"/>
    <w:rsid w:val="00B06D93"/>
    <w:rsid w:val="00B100C7"/>
    <w:rsid w:val="00B111DE"/>
    <w:rsid w:val="00B11F15"/>
    <w:rsid w:val="00B12AA5"/>
    <w:rsid w:val="00B14148"/>
    <w:rsid w:val="00B14BA0"/>
    <w:rsid w:val="00B154FB"/>
    <w:rsid w:val="00B162A4"/>
    <w:rsid w:val="00B229A8"/>
    <w:rsid w:val="00B2425F"/>
    <w:rsid w:val="00B2490E"/>
    <w:rsid w:val="00B301E1"/>
    <w:rsid w:val="00B311AA"/>
    <w:rsid w:val="00B33590"/>
    <w:rsid w:val="00B34FD4"/>
    <w:rsid w:val="00B37BFD"/>
    <w:rsid w:val="00B37EB8"/>
    <w:rsid w:val="00B4017B"/>
    <w:rsid w:val="00B40A36"/>
    <w:rsid w:val="00B426DA"/>
    <w:rsid w:val="00B43282"/>
    <w:rsid w:val="00B43458"/>
    <w:rsid w:val="00B44924"/>
    <w:rsid w:val="00B47646"/>
    <w:rsid w:val="00B5205B"/>
    <w:rsid w:val="00B53029"/>
    <w:rsid w:val="00B53030"/>
    <w:rsid w:val="00B5490F"/>
    <w:rsid w:val="00B55131"/>
    <w:rsid w:val="00B56599"/>
    <w:rsid w:val="00B57651"/>
    <w:rsid w:val="00B57DED"/>
    <w:rsid w:val="00B60CF4"/>
    <w:rsid w:val="00B62A00"/>
    <w:rsid w:val="00B64A5F"/>
    <w:rsid w:val="00B70D0F"/>
    <w:rsid w:val="00B71AC9"/>
    <w:rsid w:val="00B721A3"/>
    <w:rsid w:val="00B7279B"/>
    <w:rsid w:val="00B74EC0"/>
    <w:rsid w:val="00B751AE"/>
    <w:rsid w:val="00B76BE5"/>
    <w:rsid w:val="00B774B5"/>
    <w:rsid w:val="00B8337E"/>
    <w:rsid w:val="00B83ACC"/>
    <w:rsid w:val="00B8692D"/>
    <w:rsid w:val="00B876DA"/>
    <w:rsid w:val="00B927BD"/>
    <w:rsid w:val="00B93ADB"/>
    <w:rsid w:val="00B94EBC"/>
    <w:rsid w:val="00B956F0"/>
    <w:rsid w:val="00B97948"/>
    <w:rsid w:val="00BA044F"/>
    <w:rsid w:val="00BA060D"/>
    <w:rsid w:val="00BA1C42"/>
    <w:rsid w:val="00BA21B7"/>
    <w:rsid w:val="00BA4108"/>
    <w:rsid w:val="00BA5F07"/>
    <w:rsid w:val="00BA7C6C"/>
    <w:rsid w:val="00BB19AD"/>
    <w:rsid w:val="00BB35B0"/>
    <w:rsid w:val="00BB3B16"/>
    <w:rsid w:val="00BB5C61"/>
    <w:rsid w:val="00BC1F66"/>
    <w:rsid w:val="00BC38D1"/>
    <w:rsid w:val="00BC49CD"/>
    <w:rsid w:val="00BD2D64"/>
    <w:rsid w:val="00BD5ACB"/>
    <w:rsid w:val="00BD672D"/>
    <w:rsid w:val="00BD7767"/>
    <w:rsid w:val="00BE0F6C"/>
    <w:rsid w:val="00BE31C8"/>
    <w:rsid w:val="00BE3CB0"/>
    <w:rsid w:val="00BE4DD6"/>
    <w:rsid w:val="00BF00C9"/>
    <w:rsid w:val="00BF0570"/>
    <w:rsid w:val="00BF109E"/>
    <w:rsid w:val="00BF1A08"/>
    <w:rsid w:val="00BF291C"/>
    <w:rsid w:val="00BF3927"/>
    <w:rsid w:val="00BF4633"/>
    <w:rsid w:val="00BF4F18"/>
    <w:rsid w:val="00BF61CC"/>
    <w:rsid w:val="00BF76FA"/>
    <w:rsid w:val="00C01964"/>
    <w:rsid w:val="00C024EB"/>
    <w:rsid w:val="00C0320E"/>
    <w:rsid w:val="00C03FF8"/>
    <w:rsid w:val="00C04B2D"/>
    <w:rsid w:val="00C05E53"/>
    <w:rsid w:val="00C1096D"/>
    <w:rsid w:val="00C1391A"/>
    <w:rsid w:val="00C14951"/>
    <w:rsid w:val="00C16EBE"/>
    <w:rsid w:val="00C16F31"/>
    <w:rsid w:val="00C20B6A"/>
    <w:rsid w:val="00C22856"/>
    <w:rsid w:val="00C24465"/>
    <w:rsid w:val="00C252B4"/>
    <w:rsid w:val="00C25E9E"/>
    <w:rsid w:val="00C26157"/>
    <w:rsid w:val="00C313B4"/>
    <w:rsid w:val="00C349D6"/>
    <w:rsid w:val="00C34E0C"/>
    <w:rsid w:val="00C35DA0"/>
    <w:rsid w:val="00C37158"/>
    <w:rsid w:val="00C371ED"/>
    <w:rsid w:val="00C37334"/>
    <w:rsid w:val="00C413CD"/>
    <w:rsid w:val="00C41F73"/>
    <w:rsid w:val="00C42577"/>
    <w:rsid w:val="00C4276D"/>
    <w:rsid w:val="00C42B1C"/>
    <w:rsid w:val="00C461EA"/>
    <w:rsid w:val="00C47187"/>
    <w:rsid w:val="00C47571"/>
    <w:rsid w:val="00C521AC"/>
    <w:rsid w:val="00C522A9"/>
    <w:rsid w:val="00C5308B"/>
    <w:rsid w:val="00C549FD"/>
    <w:rsid w:val="00C55038"/>
    <w:rsid w:val="00C555D0"/>
    <w:rsid w:val="00C57A8B"/>
    <w:rsid w:val="00C6053F"/>
    <w:rsid w:val="00C60B6A"/>
    <w:rsid w:val="00C63B04"/>
    <w:rsid w:val="00C649FC"/>
    <w:rsid w:val="00C6540B"/>
    <w:rsid w:val="00C67013"/>
    <w:rsid w:val="00C715AF"/>
    <w:rsid w:val="00C715C2"/>
    <w:rsid w:val="00C73832"/>
    <w:rsid w:val="00C73BF6"/>
    <w:rsid w:val="00C74859"/>
    <w:rsid w:val="00C77F83"/>
    <w:rsid w:val="00C822CA"/>
    <w:rsid w:val="00C85862"/>
    <w:rsid w:val="00C85DAF"/>
    <w:rsid w:val="00C90806"/>
    <w:rsid w:val="00C942CE"/>
    <w:rsid w:val="00CA2CCC"/>
    <w:rsid w:val="00CA4355"/>
    <w:rsid w:val="00CA535F"/>
    <w:rsid w:val="00CA6FEE"/>
    <w:rsid w:val="00CA7B4E"/>
    <w:rsid w:val="00CB6B3C"/>
    <w:rsid w:val="00CB7453"/>
    <w:rsid w:val="00CC03E9"/>
    <w:rsid w:val="00CC278A"/>
    <w:rsid w:val="00CC4DE0"/>
    <w:rsid w:val="00CC68E4"/>
    <w:rsid w:val="00CC717C"/>
    <w:rsid w:val="00CD07A1"/>
    <w:rsid w:val="00CD27BE"/>
    <w:rsid w:val="00CD2CF1"/>
    <w:rsid w:val="00CD3574"/>
    <w:rsid w:val="00CD3762"/>
    <w:rsid w:val="00CD3B3F"/>
    <w:rsid w:val="00CD5556"/>
    <w:rsid w:val="00CD6508"/>
    <w:rsid w:val="00CD6972"/>
    <w:rsid w:val="00CD6A47"/>
    <w:rsid w:val="00CD7994"/>
    <w:rsid w:val="00CE4215"/>
    <w:rsid w:val="00CE5509"/>
    <w:rsid w:val="00CE572A"/>
    <w:rsid w:val="00CE7E74"/>
    <w:rsid w:val="00CF205B"/>
    <w:rsid w:val="00CF31B5"/>
    <w:rsid w:val="00CF55EB"/>
    <w:rsid w:val="00CF61B6"/>
    <w:rsid w:val="00CF6AE8"/>
    <w:rsid w:val="00D02353"/>
    <w:rsid w:val="00D03C10"/>
    <w:rsid w:val="00D040F2"/>
    <w:rsid w:val="00D04AAF"/>
    <w:rsid w:val="00D068C2"/>
    <w:rsid w:val="00D10DB1"/>
    <w:rsid w:val="00D11307"/>
    <w:rsid w:val="00D1241E"/>
    <w:rsid w:val="00D14088"/>
    <w:rsid w:val="00D15786"/>
    <w:rsid w:val="00D16614"/>
    <w:rsid w:val="00D20303"/>
    <w:rsid w:val="00D22159"/>
    <w:rsid w:val="00D24A92"/>
    <w:rsid w:val="00D25849"/>
    <w:rsid w:val="00D274F6"/>
    <w:rsid w:val="00D27733"/>
    <w:rsid w:val="00D27833"/>
    <w:rsid w:val="00D30FB5"/>
    <w:rsid w:val="00D31351"/>
    <w:rsid w:val="00D32A0B"/>
    <w:rsid w:val="00D32E91"/>
    <w:rsid w:val="00D34DF3"/>
    <w:rsid w:val="00D35B61"/>
    <w:rsid w:val="00D362B6"/>
    <w:rsid w:val="00D37036"/>
    <w:rsid w:val="00D404DC"/>
    <w:rsid w:val="00D5222C"/>
    <w:rsid w:val="00D52282"/>
    <w:rsid w:val="00D523F0"/>
    <w:rsid w:val="00D524A8"/>
    <w:rsid w:val="00D54B2B"/>
    <w:rsid w:val="00D5607B"/>
    <w:rsid w:val="00D576CE"/>
    <w:rsid w:val="00D577B4"/>
    <w:rsid w:val="00D60849"/>
    <w:rsid w:val="00D62ECE"/>
    <w:rsid w:val="00D63C77"/>
    <w:rsid w:val="00D63FB6"/>
    <w:rsid w:val="00D65BB2"/>
    <w:rsid w:val="00D6782D"/>
    <w:rsid w:val="00D67BAE"/>
    <w:rsid w:val="00D75631"/>
    <w:rsid w:val="00D76F39"/>
    <w:rsid w:val="00D7769A"/>
    <w:rsid w:val="00D80B94"/>
    <w:rsid w:val="00D80F5D"/>
    <w:rsid w:val="00D82AFF"/>
    <w:rsid w:val="00D84557"/>
    <w:rsid w:val="00D8575A"/>
    <w:rsid w:val="00D91267"/>
    <w:rsid w:val="00D926D4"/>
    <w:rsid w:val="00D94312"/>
    <w:rsid w:val="00D944A9"/>
    <w:rsid w:val="00D97840"/>
    <w:rsid w:val="00D97C65"/>
    <w:rsid w:val="00DA1DE7"/>
    <w:rsid w:val="00DA41D3"/>
    <w:rsid w:val="00DA5CD7"/>
    <w:rsid w:val="00DA6F65"/>
    <w:rsid w:val="00DA7B5A"/>
    <w:rsid w:val="00DB20DC"/>
    <w:rsid w:val="00DB4881"/>
    <w:rsid w:val="00DC008B"/>
    <w:rsid w:val="00DC09EE"/>
    <w:rsid w:val="00DC20D4"/>
    <w:rsid w:val="00DC2FEB"/>
    <w:rsid w:val="00DC3928"/>
    <w:rsid w:val="00DC4F7D"/>
    <w:rsid w:val="00DC5170"/>
    <w:rsid w:val="00DC5385"/>
    <w:rsid w:val="00DC6654"/>
    <w:rsid w:val="00DC7CC5"/>
    <w:rsid w:val="00DD16B3"/>
    <w:rsid w:val="00DD17CB"/>
    <w:rsid w:val="00DD3CF7"/>
    <w:rsid w:val="00DD4D59"/>
    <w:rsid w:val="00DD6BFD"/>
    <w:rsid w:val="00DD7268"/>
    <w:rsid w:val="00DD7993"/>
    <w:rsid w:val="00DE044A"/>
    <w:rsid w:val="00DE133D"/>
    <w:rsid w:val="00DE1F8F"/>
    <w:rsid w:val="00DE7A77"/>
    <w:rsid w:val="00DF2614"/>
    <w:rsid w:val="00DF2BA4"/>
    <w:rsid w:val="00DF4C9C"/>
    <w:rsid w:val="00DF76D9"/>
    <w:rsid w:val="00DF7B42"/>
    <w:rsid w:val="00DF7BCE"/>
    <w:rsid w:val="00DF7CFC"/>
    <w:rsid w:val="00DF7D4F"/>
    <w:rsid w:val="00E00EAF"/>
    <w:rsid w:val="00E07F77"/>
    <w:rsid w:val="00E10A96"/>
    <w:rsid w:val="00E1195E"/>
    <w:rsid w:val="00E11BDA"/>
    <w:rsid w:val="00E1363D"/>
    <w:rsid w:val="00E144EF"/>
    <w:rsid w:val="00E1452C"/>
    <w:rsid w:val="00E205E8"/>
    <w:rsid w:val="00E20744"/>
    <w:rsid w:val="00E20CFA"/>
    <w:rsid w:val="00E2275F"/>
    <w:rsid w:val="00E24ABD"/>
    <w:rsid w:val="00E24C46"/>
    <w:rsid w:val="00E24F62"/>
    <w:rsid w:val="00E26AEB"/>
    <w:rsid w:val="00E27797"/>
    <w:rsid w:val="00E35D78"/>
    <w:rsid w:val="00E35E05"/>
    <w:rsid w:val="00E36814"/>
    <w:rsid w:val="00E41A30"/>
    <w:rsid w:val="00E41EEC"/>
    <w:rsid w:val="00E424E5"/>
    <w:rsid w:val="00E42DC8"/>
    <w:rsid w:val="00E431F2"/>
    <w:rsid w:val="00E461FA"/>
    <w:rsid w:val="00E4662B"/>
    <w:rsid w:val="00E472E9"/>
    <w:rsid w:val="00E47CC9"/>
    <w:rsid w:val="00E50208"/>
    <w:rsid w:val="00E518A1"/>
    <w:rsid w:val="00E544F6"/>
    <w:rsid w:val="00E5689C"/>
    <w:rsid w:val="00E56A26"/>
    <w:rsid w:val="00E5773E"/>
    <w:rsid w:val="00E616A3"/>
    <w:rsid w:val="00E6188C"/>
    <w:rsid w:val="00E6397A"/>
    <w:rsid w:val="00E63E1A"/>
    <w:rsid w:val="00E708F3"/>
    <w:rsid w:val="00E72612"/>
    <w:rsid w:val="00E744E8"/>
    <w:rsid w:val="00E74D06"/>
    <w:rsid w:val="00E74E78"/>
    <w:rsid w:val="00E75F3A"/>
    <w:rsid w:val="00E81AE6"/>
    <w:rsid w:val="00E8237C"/>
    <w:rsid w:val="00E845FA"/>
    <w:rsid w:val="00E846E8"/>
    <w:rsid w:val="00E86795"/>
    <w:rsid w:val="00E86840"/>
    <w:rsid w:val="00E91CFB"/>
    <w:rsid w:val="00E92C5F"/>
    <w:rsid w:val="00E948D1"/>
    <w:rsid w:val="00E959AE"/>
    <w:rsid w:val="00E97467"/>
    <w:rsid w:val="00EA253B"/>
    <w:rsid w:val="00EA3413"/>
    <w:rsid w:val="00EA5550"/>
    <w:rsid w:val="00EA73D7"/>
    <w:rsid w:val="00EB2440"/>
    <w:rsid w:val="00EB603C"/>
    <w:rsid w:val="00EC0617"/>
    <w:rsid w:val="00EC0F85"/>
    <w:rsid w:val="00EC1B05"/>
    <w:rsid w:val="00EC2BE3"/>
    <w:rsid w:val="00EC6E1D"/>
    <w:rsid w:val="00ED1596"/>
    <w:rsid w:val="00ED253A"/>
    <w:rsid w:val="00ED3A74"/>
    <w:rsid w:val="00ED3BFC"/>
    <w:rsid w:val="00ED4C5B"/>
    <w:rsid w:val="00ED56B7"/>
    <w:rsid w:val="00ED6B26"/>
    <w:rsid w:val="00ED6E82"/>
    <w:rsid w:val="00ED7B12"/>
    <w:rsid w:val="00EE4563"/>
    <w:rsid w:val="00EE6CF7"/>
    <w:rsid w:val="00EE78B5"/>
    <w:rsid w:val="00EF1CA2"/>
    <w:rsid w:val="00EF2486"/>
    <w:rsid w:val="00EF35B7"/>
    <w:rsid w:val="00EF3C6D"/>
    <w:rsid w:val="00F01C75"/>
    <w:rsid w:val="00F0423E"/>
    <w:rsid w:val="00F067B2"/>
    <w:rsid w:val="00F06ED1"/>
    <w:rsid w:val="00F0798C"/>
    <w:rsid w:val="00F10767"/>
    <w:rsid w:val="00F11EB9"/>
    <w:rsid w:val="00F133C9"/>
    <w:rsid w:val="00F139A9"/>
    <w:rsid w:val="00F1487B"/>
    <w:rsid w:val="00F15F4E"/>
    <w:rsid w:val="00F16CAA"/>
    <w:rsid w:val="00F17DE1"/>
    <w:rsid w:val="00F210AB"/>
    <w:rsid w:val="00F2434E"/>
    <w:rsid w:val="00F24963"/>
    <w:rsid w:val="00F24978"/>
    <w:rsid w:val="00F24EA1"/>
    <w:rsid w:val="00F319B9"/>
    <w:rsid w:val="00F330B2"/>
    <w:rsid w:val="00F33916"/>
    <w:rsid w:val="00F440CB"/>
    <w:rsid w:val="00F45D33"/>
    <w:rsid w:val="00F461BB"/>
    <w:rsid w:val="00F4701A"/>
    <w:rsid w:val="00F503EB"/>
    <w:rsid w:val="00F505D9"/>
    <w:rsid w:val="00F50ADB"/>
    <w:rsid w:val="00F546E2"/>
    <w:rsid w:val="00F5649D"/>
    <w:rsid w:val="00F57516"/>
    <w:rsid w:val="00F602A7"/>
    <w:rsid w:val="00F62E64"/>
    <w:rsid w:val="00F62EA6"/>
    <w:rsid w:val="00F63398"/>
    <w:rsid w:val="00F65D9C"/>
    <w:rsid w:val="00F669CA"/>
    <w:rsid w:val="00F67417"/>
    <w:rsid w:val="00F6753A"/>
    <w:rsid w:val="00F67D3F"/>
    <w:rsid w:val="00F70414"/>
    <w:rsid w:val="00F7134C"/>
    <w:rsid w:val="00F714D7"/>
    <w:rsid w:val="00F7206E"/>
    <w:rsid w:val="00F72C0D"/>
    <w:rsid w:val="00F744AC"/>
    <w:rsid w:val="00F74620"/>
    <w:rsid w:val="00F75531"/>
    <w:rsid w:val="00F76C25"/>
    <w:rsid w:val="00F8100F"/>
    <w:rsid w:val="00F81BDF"/>
    <w:rsid w:val="00F835A6"/>
    <w:rsid w:val="00F83C15"/>
    <w:rsid w:val="00F855BC"/>
    <w:rsid w:val="00F8713F"/>
    <w:rsid w:val="00F9048A"/>
    <w:rsid w:val="00F9073B"/>
    <w:rsid w:val="00F911C2"/>
    <w:rsid w:val="00F91F59"/>
    <w:rsid w:val="00F92AEB"/>
    <w:rsid w:val="00F932A3"/>
    <w:rsid w:val="00F946DC"/>
    <w:rsid w:val="00F95128"/>
    <w:rsid w:val="00F95B7B"/>
    <w:rsid w:val="00FA1032"/>
    <w:rsid w:val="00FA10CA"/>
    <w:rsid w:val="00FA2D7E"/>
    <w:rsid w:val="00FA39C3"/>
    <w:rsid w:val="00FA54EB"/>
    <w:rsid w:val="00FA6E50"/>
    <w:rsid w:val="00FA70CC"/>
    <w:rsid w:val="00FB0959"/>
    <w:rsid w:val="00FB0BE0"/>
    <w:rsid w:val="00FB2739"/>
    <w:rsid w:val="00FB3661"/>
    <w:rsid w:val="00FB50C1"/>
    <w:rsid w:val="00FB6576"/>
    <w:rsid w:val="00FB6D07"/>
    <w:rsid w:val="00FC497C"/>
    <w:rsid w:val="00FC742E"/>
    <w:rsid w:val="00FC7695"/>
    <w:rsid w:val="00FD0387"/>
    <w:rsid w:val="00FD0773"/>
    <w:rsid w:val="00FD0E38"/>
    <w:rsid w:val="00FD2761"/>
    <w:rsid w:val="00FD3489"/>
    <w:rsid w:val="00FD4F40"/>
    <w:rsid w:val="00FD5DCF"/>
    <w:rsid w:val="00FD6283"/>
    <w:rsid w:val="00FE01FD"/>
    <w:rsid w:val="00FE038E"/>
    <w:rsid w:val="00FE6503"/>
    <w:rsid w:val="00FE6DFA"/>
    <w:rsid w:val="00FF082A"/>
    <w:rsid w:val="00FF1D7B"/>
    <w:rsid w:val="00FF2D6D"/>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address"/>
  <w:smartTagType w:namespaceuri="urn:schemas-microsoft-com:office:smarttags" w:name="City"/>
  <w:smartTagType w:namespaceuri="urn:schemas-microsoft-com:office:smarttags" w:name="Street"/>
  <w:smartTagType w:namespaceuri="urn:schemas-microsoft-com:office:smarttags" w:name="State"/>
  <w:smartTagType w:namespaceuri="urn:schemas-microsoft-com:office:smarttags" w:name="place"/>
  <w:shapeDefaults>
    <o:shapedefaults v:ext="edit" spidmax="4097">
      <o:colormru v:ext="edit" colors="#f8f8f8,#ddd,#eaeaea,silver,#b2b2b2,gray,#777"/>
    </o:shapedefaults>
    <o:shapelayout v:ext="edit">
      <o:idmap v:ext="edit" data="1"/>
    </o:shapelayout>
  </w:shapeDefaults>
  <w:decimalSymbol w:val="."/>
  <w:listSeparator w:val=","/>
  <w14:docId w14:val="2BCB6EDD"/>
  <w15:docId w15:val="{BF602FC7-621D-4587-B6C5-7CDFA9C7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06DF"/>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Normal"/>
    <w:rsid w:val="005316D4"/>
    <w:pPr>
      <w:spacing w:before="240"/>
      <w:ind w:left="1469"/>
    </w:pPr>
    <w:rPr>
      <w:rFonts w:ascii="Roboto Light" w:hAnsi="Roboto Light"/>
      <w:color w:val="FFFFFF" w:themeColor="background1"/>
      <w:sz w:val="22"/>
      <w:szCs w:val="22"/>
    </w:rPr>
  </w:style>
  <w:style w:type="paragraph" w:customStyle="1" w:styleId="SOFinalImprintText">
    <w:name w:val="SO Final Imprint Text"/>
    <w:rsid w:val="00623D40"/>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23D40"/>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23D40"/>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23D40"/>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23D40"/>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23D40"/>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23D40"/>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23D40"/>
    <w:rPr>
      <w:rFonts w:ascii="Roboto Light" w:eastAsia="Times New Roman" w:hAnsi="Roboto Light"/>
      <w:color w:val="000000"/>
      <w:szCs w:val="24"/>
      <w:lang w:val="en-US" w:eastAsia="en-US" w:bidi="ar-SA"/>
    </w:rPr>
  </w:style>
  <w:style w:type="paragraph" w:customStyle="1" w:styleId="SOFinalBullets">
    <w:name w:val="SO Final Bullets"/>
    <w:link w:val="SOFinalBulletsCharChar"/>
    <w:autoRedefine/>
    <w:rsid w:val="001B0E7A"/>
    <w:pPr>
      <w:numPr>
        <w:numId w:val="14"/>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1B0E7A"/>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23D40"/>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23D40"/>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23D40"/>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23D40"/>
    <w:rPr>
      <w:rFonts w:ascii="Roboto Medium" w:eastAsia="Times New Roman" w:hAnsi="Roboto Medium"/>
      <w:color w:val="000000"/>
      <w:sz w:val="28"/>
      <w:szCs w:val="24"/>
      <w:lang w:val="en-US" w:eastAsia="en-US" w:bidi="ar-SA"/>
    </w:rPr>
  </w:style>
  <w:style w:type="paragraph" w:customStyle="1" w:styleId="SOFinalFooterText">
    <w:name w:val="SO Final Footer Text"/>
    <w:rsid w:val="00950598"/>
    <w:pPr>
      <w:tabs>
        <w:tab w:val="right" w:pos="7371"/>
      </w:tabs>
      <w:jc w:val="right"/>
    </w:pPr>
    <w:rPr>
      <w:rFonts w:ascii="Roboto Light" w:eastAsia="Times New Roman" w:hAnsi="Roboto Light" w:cs="Tahoma"/>
      <w:color w:val="000000"/>
      <w:w w:val="90"/>
      <w:sz w:val="16"/>
      <w:szCs w:val="16"/>
      <w:lang w:val="en-US" w:eastAsia="en-US" w:bidi="ar-SA"/>
    </w:rPr>
  </w:style>
  <w:style w:type="paragraph" w:customStyle="1" w:styleId="SOFinalBodyTextAfterHead1">
    <w:name w:val="SO Final Body Text After Head 1"/>
    <w:rsid w:val="004A4A03"/>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rsid w:val="00623D40"/>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rsid w:val="00623D40"/>
    <w:pPr>
      <w:spacing w:before="0"/>
    </w:pPr>
  </w:style>
  <w:style w:type="paragraph" w:customStyle="1" w:styleId="SOFinalNumbering">
    <w:name w:val="SO Final Numbering"/>
    <w:rsid w:val="00623D40"/>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23D40"/>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23D40"/>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23D40"/>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23D40"/>
    <w:rPr>
      <w:rFonts w:ascii="Roboto Medium" w:eastAsia="Times New Roman" w:hAnsi="Roboto Medium"/>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623D40"/>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623D40"/>
    <w:pPr>
      <w:spacing w:before="0"/>
    </w:pPr>
  </w:style>
  <w:style w:type="paragraph" w:customStyle="1" w:styleId="SOFinalBulletsIndented">
    <w:name w:val="SO Final Bullets Indented"/>
    <w:rsid w:val="00FE038E"/>
    <w:pPr>
      <w:spacing w:before="60"/>
    </w:pPr>
    <w:rPr>
      <w:rFonts w:ascii="Arial" w:eastAsia="Times New Roman" w:hAnsi="Arial"/>
      <w:color w:val="000000"/>
      <w:szCs w:val="24"/>
      <w:lang w:val="en-US" w:eastAsia="en-US" w:bidi="ar-SA"/>
    </w:rPr>
  </w:style>
  <w:style w:type="paragraph" w:customStyle="1" w:styleId="SOFinalHead3PerformanceTable">
    <w:name w:val="SO Final Head 3 (Performance Table)"/>
    <w:rsid w:val="00623D40"/>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7F669A"/>
    <w:rPr>
      <w:rFonts w:ascii="Roboto Medium" w:hAnsi="Roboto Medium"/>
      <w:b/>
      <w:color w:val="FFFFFF"/>
      <w:szCs w:val="24"/>
      <w:lang w:bidi="ar-SA"/>
    </w:rPr>
  </w:style>
  <w:style w:type="paragraph" w:customStyle="1" w:styleId="SOFinalPerformanceTableText">
    <w:name w:val="SO Final Performance Table Text"/>
    <w:autoRedefine/>
    <w:rsid w:val="007F669A"/>
    <w:pPr>
      <w:spacing w:before="120"/>
    </w:pPr>
    <w:rPr>
      <w:rFonts w:ascii="Roboto Light" w:hAnsi="Roboto Light"/>
      <w:sz w:val="16"/>
      <w:szCs w:val="24"/>
      <w:lang w:bidi="ar-SA"/>
    </w:rPr>
  </w:style>
  <w:style w:type="paragraph" w:customStyle="1" w:styleId="SOFinalContentTableText">
    <w:name w:val="SO Final Content Table Text"/>
    <w:rsid w:val="00E50208"/>
    <w:pPr>
      <w:spacing w:before="120"/>
    </w:pPr>
    <w:rPr>
      <w:rFonts w:ascii="Roboto Light" w:eastAsia="Times New Roman" w:hAnsi="Roboto Light"/>
      <w:color w:val="000000"/>
      <w:sz w:val="18"/>
      <w:szCs w:val="24"/>
      <w:lang w:val="en-US" w:eastAsia="en-US" w:bidi="ar-SA"/>
    </w:rPr>
  </w:style>
  <w:style w:type="paragraph" w:customStyle="1" w:styleId="SOFinalContentTableBullets">
    <w:name w:val="SO Final Content Table Bullets"/>
    <w:autoRedefine/>
    <w:rsid w:val="00CD07A1"/>
    <w:pPr>
      <w:numPr>
        <w:numId w:val="16"/>
      </w:numPr>
      <w:spacing w:before="60"/>
    </w:pPr>
    <w:rPr>
      <w:rFonts w:ascii="Roboto Light" w:eastAsia="MS Mincho" w:hAnsi="Roboto Light"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character" w:customStyle="1" w:styleId="SOFinalItalicText9pt">
    <w:name w:val="SO Final Italic Text 9pt"/>
    <w:rsid w:val="00623D40"/>
    <w:rPr>
      <w:rFonts w:ascii="Roboto Light" w:hAnsi="Roboto Light"/>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E50208"/>
    <w:pPr>
      <w:spacing w:before="120"/>
    </w:pPr>
    <w:rPr>
      <w:rFonts w:ascii="Roboto Light" w:hAnsi="Roboto Light"/>
      <w:i/>
      <w:color w:val="000000"/>
      <w:sz w:val="18"/>
      <w:szCs w:val="24"/>
      <w:lang w:bidi="ar-SA"/>
    </w:rPr>
  </w:style>
  <w:style w:type="paragraph" w:customStyle="1" w:styleId="SOFinalContentTableHead3">
    <w:name w:val="SO Final Content Table Head 3"/>
    <w:rsid w:val="00D16614"/>
    <w:pPr>
      <w:spacing w:before="240"/>
    </w:pPr>
    <w:rPr>
      <w:rFonts w:ascii="Arial Narrow" w:hAnsi="Arial Narrow"/>
      <w:b/>
      <w:i/>
      <w:color w:val="000000"/>
      <w:szCs w:val="24"/>
      <w:lang w:bidi="ar-SA"/>
    </w:rPr>
  </w:style>
  <w:style w:type="paragraph" w:customStyle="1" w:styleId="SOFinalBodyBeforeContentTable">
    <w:name w:val="SO Final Body Before Content Table"/>
    <w:rsid w:val="00E50208"/>
    <w:pPr>
      <w:spacing w:before="120" w:after="360"/>
    </w:pPr>
    <w:rPr>
      <w:rFonts w:ascii="Roboto Light" w:eastAsia="Times New Roman" w:hAnsi="Roboto Light"/>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E50208"/>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FooterPageNumber">
    <w:name w:val="SO Final Footer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23D40"/>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4A4A03"/>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23D40"/>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23D40"/>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4A4A03"/>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D16614"/>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E50208"/>
    <w:pPr>
      <w:spacing w:before="0"/>
    </w:pPr>
    <w:rPr>
      <w:rFonts w:ascii="Roboto Medium" w:hAnsi="Roboto Medium"/>
      <w:b w:val="0"/>
    </w:rPr>
  </w:style>
  <w:style w:type="paragraph" w:customStyle="1" w:styleId="SOFinalBodyTextExtraSpace-AssTypeONLY">
    <w:name w:val="SO Final Body Text (Extra Space-Ass Type ONLY)"/>
    <w:basedOn w:val="Normal"/>
    <w:link w:val="SOFinalBodyTextExtraSpace-AssTypeONLYChar"/>
    <w:rsid w:val="0032750F"/>
    <w:pPr>
      <w:spacing w:before="240"/>
    </w:pPr>
    <w:rPr>
      <w:rFonts w:ascii="Roboto Light" w:eastAsia="Times New Roman" w:hAnsi="Roboto Light"/>
      <w:color w:val="000000"/>
      <w:lang w:val="en-US" w:eastAsia="en-US"/>
    </w:rPr>
  </w:style>
  <w:style w:type="character" w:customStyle="1" w:styleId="SOFinalBodyTextExtraSpace-AssTypeONLYChar">
    <w:name w:val="SO Final Body Text (Extra Space-Ass Type ONLY) Char"/>
    <w:link w:val="SOFinalBodyTextExtraSpace-AssTypeONLY"/>
    <w:rsid w:val="0032750F"/>
    <w:rPr>
      <w:rFonts w:ascii="Roboto Light" w:eastAsia="Times New Roman" w:hAnsi="Roboto Light"/>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32750F"/>
    <w:pPr>
      <w:spacing w:before="60"/>
    </w:pPr>
    <w:rPr>
      <w:rFonts w:ascii="Roboto Light" w:hAnsi="Roboto Light"/>
      <w:i/>
      <w:szCs w:val="24"/>
      <w:lang w:bidi="ar-SA"/>
    </w:rPr>
  </w:style>
  <w:style w:type="paragraph" w:customStyle="1" w:styleId="SOFinalContentTableHead2aLeft">
    <w:name w:val="SO Final Content Table Head 2a (Left)"/>
    <w:rsid w:val="00E50208"/>
    <w:pPr>
      <w:spacing w:before="360"/>
    </w:pPr>
    <w:rPr>
      <w:rFonts w:ascii="Roboto Medium" w:hAnsi="Roboto Medium"/>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basedOn w:val="Normal"/>
    <w:rsid w:val="005316D4"/>
    <w:pPr>
      <w:spacing w:before="280"/>
      <w:ind w:left="1469"/>
    </w:pPr>
    <w:rPr>
      <w:rFonts w:ascii="Roboto Light" w:hAnsi="Roboto Light"/>
      <w:color w:val="FFFFFF" w:themeColor="background1"/>
      <w:sz w:val="22"/>
      <w:szCs w:val="22"/>
    </w:rPr>
  </w:style>
  <w:style w:type="paragraph" w:customStyle="1" w:styleId="SOFinalHead1aAfterHead1">
    <w:name w:val="SO Final Head 1a After Head 1"/>
    <w:rsid w:val="00623D40"/>
    <w:pPr>
      <w:spacing w:before="360"/>
    </w:pPr>
    <w:rPr>
      <w:rFonts w:ascii="Roboto Medium" w:eastAsia="Times New Roman" w:hAnsi="Roboto Medium"/>
      <w:color w:val="000000"/>
      <w:sz w:val="40"/>
      <w:szCs w:val="40"/>
      <w:lang w:val="en-US" w:eastAsia="en-US" w:bidi="ar-SA"/>
    </w:rPr>
  </w:style>
  <w:style w:type="paragraph" w:customStyle="1" w:styleId="SOFinalContents4">
    <w:name w:val="SO Final Contents 4"/>
    <w:basedOn w:val="SOFinalContents2"/>
    <w:rsid w:val="00F83C15"/>
    <w:pPr>
      <w:tabs>
        <w:tab w:val="clear" w:pos="7938"/>
        <w:tab w:val="right" w:leader="dot" w:pos="9072"/>
      </w:tabs>
      <w:ind w:left="680"/>
    </w:pPr>
    <w:rPr>
      <w:rFonts w:cs="Tahoma"/>
      <w:szCs w:val="16"/>
      <w:lang w:val="en-AU" w:eastAsia="zh-CN"/>
    </w:rPr>
  </w:style>
  <w:style w:type="character" w:customStyle="1" w:styleId="SoFinalItalicText10pt">
    <w:name w:val="So Final Italic Text 10pt"/>
    <w:rsid w:val="00623D40"/>
    <w:rPr>
      <w:rFonts w:ascii="Roboto Light" w:hAnsi="Roboto Light"/>
      <w:i/>
      <w:sz w:val="20"/>
      <w:szCs w:val="20"/>
    </w:rPr>
  </w:style>
  <w:style w:type="paragraph" w:customStyle="1" w:styleId="SOFinalBulletsIndentedbelow2-3">
    <w:name w:val="SO Final Bullets Indented below (2-3)"/>
    <w:rsid w:val="004A4A03"/>
    <w:pPr>
      <w:numPr>
        <w:numId w:val="17"/>
      </w:numPr>
      <w:spacing w:before="60"/>
    </w:pPr>
    <w:rPr>
      <w:rFonts w:ascii="Roboto Light" w:eastAsia="Times New Roman" w:hAnsi="Roboto Light"/>
      <w:color w:val="000000"/>
      <w:szCs w:val="24"/>
      <w:lang w:val="en-US" w:eastAsia="en-US" w:bidi="ar-SA"/>
    </w:rPr>
  </w:style>
  <w:style w:type="paragraph" w:customStyle="1" w:styleId="SOFinalItalicText8pt">
    <w:name w:val="SO Final Italic Text 8pt"/>
    <w:rsid w:val="00623D40"/>
    <w:rPr>
      <w:rFonts w:ascii="Roboto Light" w:hAnsi="Roboto Light"/>
      <w:i/>
      <w:sz w:val="16"/>
      <w:szCs w:val="24"/>
      <w:lang w:bidi="ar-SA"/>
    </w:rPr>
  </w:style>
  <w:style w:type="paragraph" w:customStyle="1" w:styleId="SOFinalPerformanceTableTextItalic">
    <w:name w:val="SO Final Performance Table Text (Italic)"/>
    <w:rsid w:val="00B5490F"/>
    <w:pPr>
      <w:spacing w:before="120"/>
    </w:pPr>
    <w:rPr>
      <w:rFonts w:ascii="Arial" w:hAnsi="Arial"/>
      <w:i/>
      <w:sz w:val="16"/>
      <w:szCs w:val="24"/>
      <w:lang w:bidi="ar-SA"/>
    </w:rPr>
  </w:style>
  <w:style w:type="paragraph" w:customStyle="1" w:styleId="SOFinalTableTextTypeItalic">
    <w:name w:val="SO Final Table Text Type Italic"/>
    <w:rsid w:val="00820B07"/>
    <w:rPr>
      <w:rFonts w:ascii="Arial" w:hAnsi="Arial"/>
      <w:i/>
      <w:color w:val="000000"/>
      <w:sz w:val="18"/>
      <w:szCs w:val="24"/>
      <w:lang w:bidi="ar-SA"/>
    </w:rPr>
  </w:style>
  <w:style w:type="table" w:customStyle="1" w:styleId="SOFinalThemes">
    <w:name w:val="SO Final Themes"/>
    <w:aliases w:val="Topics,Subtop Table"/>
    <w:basedOn w:val="TableNormal"/>
    <w:rsid w:val="00820B07"/>
    <w:tblPr/>
  </w:style>
  <w:style w:type="character" w:customStyle="1" w:styleId="SOFinalBoldText9pt">
    <w:name w:val="SO Final Bold Text 9pt"/>
    <w:rsid w:val="00820B07"/>
    <w:rPr>
      <w:b/>
    </w:rPr>
  </w:style>
  <w:style w:type="paragraph" w:customStyle="1" w:styleId="SOFinalContentTableBulletsItalic">
    <w:name w:val="SO Final Content Table Bullets Italic"/>
    <w:basedOn w:val="SOFinalContentTableBullets"/>
    <w:rsid w:val="00820B07"/>
    <w:pPr>
      <w:numPr>
        <w:numId w:val="1"/>
      </w:numPr>
    </w:pPr>
    <w:rPr>
      <w:i/>
    </w:rPr>
  </w:style>
  <w:style w:type="paragraph" w:customStyle="1" w:styleId="SOFinalTableNote">
    <w:name w:val="SO Final Table Note"/>
    <w:link w:val="SOFinalTableNoteChar"/>
    <w:rsid w:val="00820B07"/>
    <w:pPr>
      <w:spacing w:before="120"/>
    </w:pPr>
    <w:rPr>
      <w:rFonts w:ascii="Arial" w:hAnsi="Arial"/>
      <w:color w:val="000000"/>
      <w:sz w:val="16"/>
      <w:szCs w:val="24"/>
      <w:lang w:bidi="ar-SA"/>
    </w:rPr>
  </w:style>
  <w:style w:type="table" w:customStyle="1" w:styleId="SOFinalTextTypeTable">
    <w:name w:val="SO Final Text Type Table"/>
    <w:basedOn w:val="TableNormal"/>
    <w:rsid w:val="00820B07"/>
    <w:tblPr>
      <w:jc w:val="center"/>
    </w:tblPr>
    <w:trPr>
      <w:cantSplit/>
      <w:jc w:val="center"/>
    </w:trPr>
    <w:tcPr>
      <w:tcMar>
        <w:top w:w="113" w:type="dxa"/>
        <w:bottom w:w="113" w:type="dxa"/>
      </w:tcMar>
    </w:tcPr>
  </w:style>
  <w:style w:type="paragraph" w:customStyle="1" w:styleId="SOFinalTableNoteBold">
    <w:name w:val="SO Final Table Note Bold"/>
    <w:basedOn w:val="SOFinalTableNote"/>
    <w:link w:val="SOFinalTableNoteBoldChar"/>
    <w:rsid w:val="00820B07"/>
    <w:rPr>
      <w:b/>
    </w:rPr>
  </w:style>
  <w:style w:type="character" w:customStyle="1" w:styleId="SOFinalTableNoteChar">
    <w:name w:val="SO Final Table Note Char"/>
    <w:link w:val="SOFinalTableNote"/>
    <w:rsid w:val="00820B07"/>
    <w:rPr>
      <w:rFonts w:ascii="Arial" w:eastAsia="SimSun" w:hAnsi="Arial"/>
      <w:color w:val="000000"/>
      <w:sz w:val="16"/>
      <w:szCs w:val="24"/>
      <w:lang w:val="en-AU" w:eastAsia="zh-CN" w:bidi="ar-SA"/>
    </w:rPr>
  </w:style>
  <w:style w:type="character" w:customStyle="1" w:styleId="SOFinalTableNoteBoldChar">
    <w:name w:val="SO Final Table Note Bold Char"/>
    <w:link w:val="SOFinalTableNoteBold"/>
    <w:rsid w:val="00820B07"/>
    <w:rPr>
      <w:rFonts w:ascii="Arial" w:eastAsia="SimSun" w:hAnsi="Arial"/>
      <w:b/>
      <w:color w:val="000000"/>
      <w:sz w:val="16"/>
      <w:szCs w:val="24"/>
      <w:lang w:val="en-AU" w:eastAsia="zh-CN" w:bidi="ar-SA"/>
    </w:rPr>
  </w:style>
  <w:style w:type="paragraph" w:customStyle="1" w:styleId="SOFinalTableNoteBoldItalics">
    <w:name w:val="SO Final Table Note Bold Italics"/>
    <w:basedOn w:val="SOFinalTableNote"/>
    <w:link w:val="SOFinalTableNoteBoldItalicsChar"/>
    <w:rsid w:val="00820B07"/>
    <w:rPr>
      <w:b/>
      <w:i/>
    </w:rPr>
  </w:style>
  <w:style w:type="character" w:customStyle="1" w:styleId="SOFinalTableNoteBoldItalicsChar">
    <w:name w:val="SO Final Table Note Bold Italics Char"/>
    <w:link w:val="SOFinalTableNoteBoldItalics"/>
    <w:rsid w:val="00820B07"/>
    <w:rPr>
      <w:rFonts w:ascii="Arial" w:eastAsia="SimSun" w:hAnsi="Arial"/>
      <w:b/>
      <w:i/>
      <w:color w:val="000000"/>
      <w:sz w:val="16"/>
      <w:szCs w:val="24"/>
      <w:lang w:val="en-AU" w:eastAsia="zh-CN" w:bidi="ar-SA"/>
    </w:rPr>
  </w:style>
  <w:style w:type="paragraph" w:customStyle="1" w:styleId="SOFinalTableNoteItalic">
    <w:name w:val="SO Final Table Note Italic"/>
    <w:basedOn w:val="SOFinalTableNote"/>
    <w:link w:val="SOFinalTableNoteItalicChar"/>
    <w:rsid w:val="00820B07"/>
    <w:rPr>
      <w:i/>
    </w:rPr>
  </w:style>
  <w:style w:type="character" w:customStyle="1" w:styleId="SOFinalTableNoteItalicChar">
    <w:name w:val="SO Final Table Note Italic Char"/>
    <w:link w:val="SOFinalTableNoteItalic"/>
    <w:rsid w:val="00820B07"/>
    <w:rPr>
      <w:rFonts w:ascii="Arial" w:eastAsia="SimSun" w:hAnsi="Arial"/>
      <w:i/>
      <w:color w:val="000000"/>
      <w:sz w:val="16"/>
      <w:szCs w:val="24"/>
      <w:lang w:val="en-AU" w:eastAsia="zh-CN" w:bidi="ar-SA"/>
    </w:rPr>
  </w:style>
  <w:style w:type="paragraph" w:styleId="BalloonText">
    <w:name w:val="Balloon Text"/>
    <w:basedOn w:val="Normal"/>
    <w:link w:val="BalloonTextChar"/>
    <w:rsid w:val="00733F23"/>
    <w:rPr>
      <w:rFonts w:ascii="Tahoma" w:hAnsi="Tahoma" w:cs="Tahoma"/>
      <w:sz w:val="16"/>
      <w:szCs w:val="16"/>
    </w:rPr>
  </w:style>
  <w:style w:type="character" w:customStyle="1" w:styleId="BalloonTextChar">
    <w:name w:val="Balloon Text Char"/>
    <w:link w:val="BalloonText"/>
    <w:rsid w:val="00733F23"/>
    <w:rPr>
      <w:rFonts w:ascii="Tahoma" w:hAnsi="Tahoma" w:cs="Tahoma"/>
      <w:sz w:val="16"/>
      <w:szCs w:val="16"/>
      <w:lang w:bidi="ar-SA"/>
    </w:rPr>
  </w:style>
  <w:style w:type="table" w:customStyle="1" w:styleId="SOFinalGrammarTable">
    <w:name w:val="SO Final Grammar Table"/>
    <w:basedOn w:val="TableNormal"/>
    <w:rsid w:val="00844C7C"/>
    <w:rPr>
      <w:rFonts w:eastAsia="Times New Roman"/>
    </w:rPr>
    <w:tblPr>
      <w:tblBorders>
        <w:top w:val="single" w:sz="4" w:space="0" w:color="auto"/>
        <w:left w:val="single" w:sz="4" w:space="0" w:color="auto"/>
        <w:bottom w:val="single" w:sz="4" w:space="0" w:color="auto"/>
        <w:right w:val="single" w:sz="4" w:space="0" w:color="auto"/>
        <w:insideV w:val="single" w:sz="4" w:space="0" w:color="auto"/>
      </w:tblBorders>
    </w:tblPr>
    <w:trPr>
      <w:cantSplit/>
    </w:trPr>
    <w:tcPr>
      <w:tcMar>
        <w:top w:w="57" w:type="dxa"/>
        <w:bottom w:w="57" w:type="dxa"/>
      </w:tcMar>
    </w:tcPr>
  </w:style>
  <w:style w:type="paragraph" w:customStyle="1" w:styleId="SOFinalGrammarTableHeading">
    <w:name w:val="SO Final Grammar Table Heading"/>
    <w:rsid w:val="00844C7C"/>
    <w:rPr>
      <w:rFonts w:eastAsia="Times New Roman" w:cs="Arial"/>
      <w:b/>
      <w:color w:val="000000"/>
      <w:sz w:val="22"/>
      <w:szCs w:val="22"/>
      <w:lang w:eastAsia="en-US" w:bidi="ar-SA"/>
    </w:rPr>
  </w:style>
  <w:style w:type="paragraph" w:customStyle="1" w:styleId="SOFinalGrammarBodyTextEnglish">
    <w:name w:val="SO Final Grammar Body Text (English)"/>
    <w:link w:val="SOFinalGrammarBodyTextEnglishChar"/>
    <w:rsid w:val="007A480C"/>
    <w:rPr>
      <w:rFonts w:eastAsia="Times New Roman" w:cs="Arial"/>
      <w:sz w:val="22"/>
      <w:szCs w:val="22"/>
      <w:lang w:eastAsia="en-US" w:bidi="ar-SA"/>
    </w:rPr>
  </w:style>
  <w:style w:type="paragraph" w:customStyle="1" w:styleId="SOFinalGrammarBoldBodyTextEnglish">
    <w:name w:val="SO Final Grammar Bold Body Text (English)"/>
    <w:rsid w:val="00844C7C"/>
    <w:rPr>
      <w:rFonts w:eastAsia="Times New Roman" w:cs="Arial"/>
      <w:b/>
      <w:color w:val="000000"/>
      <w:szCs w:val="22"/>
      <w:lang w:eastAsia="en-US" w:bidi="ar-SA"/>
    </w:rPr>
  </w:style>
  <w:style w:type="paragraph" w:customStyle="1" w:styleId="SOFinalGrammarBodyTextLanguage">
    <w:name w:val="SO Final Grammar Body Text (Language)"/>
    <w:basedOn w:val="SOFinalGrammarBodyTextEnglish"/>
    <w:rsid w:val="00844C7C"/>
    <w:rPr>
      <w:i/>
      <w:lang w:val="nl-BE"/>
    </w:rPr>
  </w:style>
  <w:style w:type="paragraph" w:customStyle="1" w:styleId="SOFinalGrammarBodyTextIndEnglish">
    <w:name w:val="SO Final Grammar Body Text Ind (English)"/>
    <w:basedOn w:val="SOFinalGrammarBodyTextEnglish"/>
    <w:rsid w:val="00844C7C"/>
    <w:pPr>
      <w:ind w:left="170" w:right="170"/>
    </w:pPr>
  </w:style>
  <w:style w:type="paragraph" w:styleId="FootnoteText">
    <w:name w:val="footnote text"/>
    <w:basedOn w:val="Normal"/>
    <w:semiHidden/>
    <w:rsid w:val="00932628"/>
    <w:rPr>
      <w:rFonts w:ascii="Times New Roman" w:eastAsia="Times New Roman" w:hAnsi="Times New Roman"/>
      <w:sz w:val="22"/>
      <w:szCs w:val="20"/>
      <w:lang w:eastAsia="en-US"/>
    </w:rPr>
  </w:style>
  <w:style w:type="paragraph" w:customStyle="1" w:styleId="SOFinalGrammarHeading12ptBefore">
    <w:name w:val="SO Final Grammar Heading 12pt Before"/>
    <w:basedOn w:val="Normal"/>
    <w:link w:val="SOFinalGrammarHeading12ptBeforeChar"/>
    <w:autoRedefine/>
    <w:rsid w:val="00CD07A1"/>
    <w:pPr>
      <w:spacing w:before="240"/>
    </w:pPr>
    <w:rPr>
      <w:rFonts w:ascii="Roboto Medium" w:hAnsi="Roboto Medium" w:cs="Arial"/>
      <w:color w:val="000000"/>
      <w:sz w:val="22"/>
      <w:szCs w:val="22"/>
      <w:lang w:eastAsia="en-US"/>
    </w:rPr>
  </w:style>
  <w:style w:type="paragraph" w:customStyle="1" w:styleId="SOFinalGrammaTableBullet">
    <w:name w:val="SO Final Gramma Table Bullet"/>
    <w:basedOn w:val="Normal"/>
    <w:link w:val="SOFinalGrammaTableBulletChar"/>
    <w:rsid w:val="0003080E"/>
    <w:rPr>
      <w:rFonts w:ascii="Times New Roman" w:hAnsi="Times New Roman" w:cs="Arial"/>
      <w:sz w:val="22"/>
      <w:szCs w:val="22"/>
      <w:lang w:eastAsia="en-US"/>
    </w:rPr>
  </w:style>
  <w:style w:type="paragraph" w:customStyle="1" w:styleId="SOFinalGrammarTableInd">
    <w:name w:val="SO Final Grammar Table Ind"/>
    <w:basedOn w:val="Normal"/>
    <w:autoRedefine/>
    <w:rsid w:val="00CD07A1"/>
    <w:pPr>
      <w:ind w:left="340" w:right="340"/>
    </w:pPr>
    <w:rPr>
      <w:rFonts w:ascii="Roboto Light" w:hAnsi="Roboto Light" w:cs="Arial"/>
      <w:szCs w:val="22"/>
      <w:lang w:eastAsia="en-US"/>
    </w:rPr>
  </w:style>
  <w:style w:type="character" w:customStyle="1" w:styleId="SOFinalGrammarCharacterTextTimesPlain">
    <w:name w:val="SO Final Grammar Character Text Times Plain"/>
    <w:rsid w:val="00CD07A1"/>
    <w:rPr>
      <w:rFonts w:ascii="Roboto Light" w:hAnsi="Roboto Light" w:cs="Arial"/>
      <w:i/>
      <w:sz w:val="20"/>
      <w:szCs w:val="22"/>
      <w:lang w:val="en-AU" w:eastAsia="en-US" w:bidi="ar-SA"/>
    </w:rPr>
  </w:style>
  <w:style w:type="paragraph" w:customStyle="1" w:styleId="SOFinalGrammarHeadingsentence">
    <w:name w:val="SO Final Grammar Heading sentence"/>
    <w:basedOn w:val="SOFinalGrammarHeading12ptBefore"/>
    <w:link w:val="SOFinalGrammarHeadingsentenceChar"/>
    <w:rsid w:val="00FB2739"/>
  </w:style>
  <w:style w:type="character" w:customStyle="1" w:styleId="SOFinalGrammarCharacterTextTimes11">
    <w:name w:val="SO Final Grammar Character Text Times 11"/>
    <w:rsid w:val="00CD07A1"/>
    <w:rPr>
      <w:rFonts w:ascii="Roboto Light" w:hAnsi="Roboto Light" w:cs="Arial"/>
      <w:sz w:val="20"/>
      <w:szCs w:val="22"/>
      <w:lang w:val="en-AU" w:eastAsia="en-US" w:bidi="ar-SA"/>
    </w:rPr>
  </w:style>
  <w:style w:type="character" w:customStyle="1" w:styleId="SOFinalGrammaTableBulletChar">
    <w:name w:val="SO Final Gramma Table Bullet Char"/>
    <w:link w:val="SOFinalGrammaTableBullet"/>
    <w:rsid w:val="0051272A"/>
    <w:rPr>
      <w:rFonts w:eastAsia="SimSun" w:cs="Arial"/>
      <w:sz w:val="22"/>
      <w:szCs w:val="22"/>
      <w:lang w:val="en-AU" w:eastAsia="en-US" w:bidi="ar-SA"/>
    </w:rPr>
  </w:style>
  <w:style w:type="character" w:customStyle="1" w:styleId="SOFinalGrammarHeading12ptBeforeChar">
    <w:name w:val="SO Final Grammar Heading 12pt Before Char"/>
    <w:link w:val="SOFinalGrammarHeading12ptBefore"/>
    <w:rsid w:val="00CD07A1"/>
    <w:rPr>
      <w:rFonts w:ascii="Roboto Medium" w:hAnsi="Roboto Medium" w:cs="Arial"/>
      <w:color w:val="000000"/>
      <w:sz w:val="22"/>
      <w:szCs w:val="22"/>
      <w:lang w:eastAsia="en-US" w:bidi="ar-SA"/>
    </w:rPr>
  </w:style>
  <w:style w:type="character" w:customStyle="1" w:styleId="SOFinalGrammarBodyTextEnglishChar">
    <w:name w:val="SO Final Grammar Body Text (English) Char"/>
    <w:link w:val="SOFinalGrammarBodyTextEnglish"/>
    <w:rsid w:val="008F00BB"/>
    <w:rPr>
      <w:rFonts w:cs="Arial"/>
      <w:sz w:val="22"/>
      <w:szCs w:val="22"/>
      <w:lang w:val="en-AU" w:eastAsia="en-US" w:bidi="ar-SA"/>
    </w:rPr>
  </w:style>
  <w:style w:type="character" w:customStyle="1" w:styleId="SOFinalGrammarCharacterHeading">
    <w:name w:val="SO Final Grammar Character Heading"/>
    <w:rsid w:val="00E74E78"/>
    <w:rPr>
      <w:rFonts w:ascii="Arial" w:hAnsi="Arial"/>
      <w:b/>
      <w:sz w:val="22"/>
    </w:rPr>
  </w:style>
  <w:style w:type="paragraph" w:customStyle="1" w:styleId="SOFinalImprintTextObjID">
    <w:name w:val="SO Final Imprint Text Obj ID"/>
    <w:basedOn w:val="Normal"/>
    <w:rsid w:val="00623D40"/>
    <w:pPr>
      <w:spacing w:before="60"/>
    </w:pPr>
    <w:rPr>
      <w:rFonts w:ascii="Roboto Light" w:eastAsia="Times New Roman" w:hAnsi="Roboto Light"/>
      <w:sz w:val="12"/>
      <w:szCs w:val="12"/>
      <w:lang w:val="en-US" w:eastAsia="en-US"/>
    </w:rPr>
  </w:style>
  <w:style w:type="character" w:customStyle="1" w:styleId="SOFinalGrammarHeadingsentenceChar">
    <w:name w:val="SO Final Grammar Heading sentence Char"/>
    <w:basedOn w:val="SOFinalGrammarHeading12ptBeforeChar"/>
    <w:link w:val="SOFinalGrammarHeadingsentence"/>
    <w:rsid w:val="009155BE"/>
    <w:rPr>
      <w:rFonts w:ascii="Arial" w:eastAsia="SimSun" w:hAnsi="Arial" w:cs="Arial"/>
      <w:b w:val="0"/>
      <w:color w:val="000000"/>
      <w:sz w:val="22"/>
      <w:szCs w:val="22"/>
      <w:lang w:val="en-AU" w:eastAsia="en-US" w:bidi="ar-SA"/>
    </w:rPr>
  </w:style>
  <w:style w:type="paragraph" w:customStyle="1" w:styleId="SOFinalCONTENTSHeading">
    <w:name w:val="SO Final CONTENTS Heading"/>
    <w:basedOn w:val="SOFinalHead1TOP"/>
    <w:qFormat/>
    <w:rsid w:val="00623D40"/>
    <w:pPr>
      <w:spacing w:after="240"/>
    </w:pPr>
    <w:rPr>
      <w:b/>
    </w:rPr>
  </w:style>
  <w:style w:type="paragraph" w:styleId="TOC1">
    <w:name w:val="toc 1"/>
    <w:basedOn w:val="Normal"/>
    <w:next w:val="Normal"/>
    <w:autoRedefine/>
    <w:uiPriority w:val="39"/>
    <w:rsid w:val="00623D40"/>
    <w:pPr>
      <w:tabs>
        <w:tab w:val="right" w:leader="dot" w:pos="7921"/>
      </w:tabs>
      <w:spacing w:before="160"/>
    </w:pPr>
    <w:rPr>
      <w:rFonts w:ascii="Roboto Light" w:hAnsi="Roboto Light"/>
    </w:rPr>
  </w:style>
  <w:style w:type="paragraph" w:styleId="TOC2">
    <w:name w:val="toc 2"/>
    <w:basedOn w:val="Normal"/>
    <w:next w:val="Normal"/>
    <w:autoRedefine/>
    <w:uiPriority w:val="39"/>
    <w:rsid w:val="00623D40"/>
    <w:pPr>
      <w:spacing w:before="80"/>
      <w:ind w:left="198"/>
    </w:pPr>
    <w:rPr>
      <w:rFonts w:ascii="Roboto Light" w:hAnsi="Roboto Light"/>
    </w:rPr>
  </w:style>
  <w:style w:type="paragraph" w:customStyle="1" w:styleId="SOFinalCoverHeading1">
    <w:name w:val="SO Final Cover Heading 1"/>
    <w:basedOn w:val="Normal"/>
    <w:qFormat/>
    <w:rsid w:val="00623D40"/>
    <w:pPr>
      <w:spacing w:before="2900"/>
      <w:ind w:left="1469"/>
    </w:pPr>
    <w:rPr>
      <w:rFonts w:ascii="Roboto Light" w:hAnsi="Roboto Light"/>
      <w:noProof/>
      <w:color w:val="FFFFFF" w:themeColor="background1"/>
      <w:sz w:val="48"/>
      <w:szCs w:val="48"/>
      <w:lang w:eastAsia="en-AU"/>
    </w:rPr>
  </w:style>
  <w:style w:type="paragraph" w:customStyle="1" w:styleId="SOFinalCoverHeading2">
    <w:name w:val="SO Final Cover Heading 2"/>
    <w:basedOn w:val="Normal"/>
    <w:qFormat/>
    <w:rsid w:val="00623D40"/>
    <w:pPr>
      <w:spacing w:before="200"/>
      <w:ind w:left="1470"/>
    </w:pPr>
    <w:rPr>
      <w:rFonts w:ascii="Roboto Light" w:hAnsi="Roboto Light"/>
      <w:color w:val="FFFFFF" w:themeColor="background1"/>
      <w:sz w:val="28"/>
      <w:szCs w:val="28"/>
    </w:rPr>
  </w:style>
  <w:style w:type="character" w:customStyle="1" w:styleId="FooterChar">
    <w:name w:val="Footer Char"/>
    <w:basedOn w:val="DefaultParagraphFont"/>
    <w:link w:val="Footer"/>
    <w:semiHidden/>
    <w:rsid w:val="00325F5C"/>
    <w:rPr>
      <w:rFonts w:ascii="Arial" w:hAnsi="Arial"/>
      <w:szCs w:val="24"/>
      <w:lang w:bidi="ar-SA"/>
    </w:rPr>
  </w:style>
  <w:style w:type="paragraph" w:styleId="ListParagraph">
    <w:name w:val="List Paragraph"/>
    <w:basedOn w:val="Normal"/>
    <w:uiPriority w:val="34"/>
    <w:qFormat/>
    <w:rsid w:val="00674F05"/>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Robotolight10ptforpagenumbers">
    <w:name w:val="Roboto light 10 pt (for page numbers)"/>
    <w:basedOn w:val="DefaultParagraphFont"/>
    <w:uiPriority w:val="1"/>
    <w:qFormat/>
    <w:rsid w:val="0032750F"/>
    <w:rPr>
      <w:rFonts w:ascii="Roboto Light" w:hAnsi="Roboto Light"/>
      <w:szCs w:val="20"/>
    </w:rPr>
  </w:style>
  <w:style w:type="character" w:customStyle="1" w:styleId="Robotolight8ptforfooters">
    <w:name w:val="Roboto light 8 pt (for footers)"/>
    <w:basedOn w:val="DefaultParagraphFont"/>
    <w:uiPriority w:val="1"/>
    <w:qFormat/>
    <w:rsid w:val="0032750F"/>
    <w:rPr>
      <w:rFonts w:ascii="Roboto Light" w:hAnsi="Roboto Light"/>
      <w:w w:val="90"/>
      <w:sz w:val="16"/>
      <w:szCs w:val="16"/>
    </w:rPr>
  </w:style>
  <w:style w:type="paragraph" w:customStyle="1" w:styleId="SOFinalCoverHeading4bullet">
    <w:name w:val="SO Final Cover Heading 4 bullet"/>
    <w:basedOn w:val="ListParagraph"/>
    <w:qFormat/>
    <w:rsid w:val="005316D4"/>
    <w:pPr>
      <w:numPr>
        <w:numId w:val="24"/>
      </w:numPr>
      <w:spacing w:before="60" w:after="0" w:line="240" w:lineRule="auto"/>
      <w:ind w:left="1666" w:hanging="192"/>
    </w:pPr>
    <w:rPr>
      <w:rFonts w:ascii="Roboto Light" w:hAnsi="Roboto Light"/>
      <w:color w:val="FFFFFF" w:themeColor="background1"/>
    </w:rPr>
  </w:style>
  <w:style w:type="paragraph" w:customStyle="1" w:styleId="SOFinalCoverHeading4abullets">
    <w:name w:val="SO Final Cover Heading 4a (bullets)"/>
    <w:basedOn w:val="SOFinalCoverHeading4"/>
    <w:rsid w:val="005316D4"/>
  </w:style>
  <w:style w:type="character" w:styleId="CommentReference">
    <w:name w:val="annotation reference"/>
    <w:basedOn w:val="DefaultParagraphFont"/>
    <w:semiHidden/>
    <w:unhideWhenUsed/>
    <w:rsid w:val="005535A0"/>
    <w:rPr>
      <w:sz w:val="16"/>
      <w:szCs w:val="16"/>
    </w:rPr>
  </w:style>
  <w:style w:type="paragraph" w:styleId="CommentText">
    <w:name w:val="annotation text"/>
    <w:basedOn w:val="Normal"/>
    <w:link w:val="CommentTextChar"/>
    <w:semiHidden/>
    <w:unhideWhenUsed/>
    <w:rsid w:val="005535A0"/>
    <w:rPr>
      <w:szCs w:val="20"/>
    </w:rPr>
  </w:style>
  <w:style w:type="character" w:customStyle="1" w:styleId="CommentTextChar">
    <w:name w:val="Comment Text Char"/>
    <w:basedOn w:val="DefaultParagraphFont"/>
    <w:link w:val="CommentText"/>
    <w:semiHidden/>
    <w:rsid w:val="005535A0"/>
    <w:rPr>
      <w:rFonts w:ascii="Arial" w:hAnsi="Arial"/>
      <w:lang w:bidi="ar-SA"/>
    </w:rPr>
  </w:style>
  <w:style w:type="paragraph" w:styleId="CommentSubject">
    <w:name w:val="annotation subject"/>
    <w:basedOn w:val="CommentText"/>
    <w:next w:val="CommentText"/>
    <w:link w:val="CommentSubjectChar"/>
    <w:semiHidden/>
    <w:unhideWhenUsed/>
    <w:rsid w:val="005535A0"/>
    <w:rPr>
      <w:b/>
      <w:bCs/>
    </w:rPr>
  </w:style>
  <w:style w:type="character" w:customStyle="1" w:styleId="CommentSubjectChar">
    <w:name w:val="Comment Subject Char"/>
    <w:basedOn w:val="CommentTextChar"/>
    <w:link w:val="CommentSubject"/>
    <w:semiHidden/>
    <w:rsid w:val="005535A0"/>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5.xml"/><Relationship Id="rId34" Type="http://schemas.openxmlformats.org/officeDocument/2006/relationships/footer" Target="footer11.xml"/><Relationship Id="rId42" Type="http://schemas.openxmlformats.org/officeDocument/2006/relationships/header" Target="header15.xml"/><Relationship Id="rId47" Type="http://schemas.openxmlformats.org/officeDocument/2006/relationships/footer" Target="footer18.xml"/><Relationship Id="rId50" Type="http://schemas.openxmlformats.org/officeDocument/2006/relationships/header" Target="header19.xml"/><Relationship Id="rId55" Type="http://schemas.openxmlformats.org/officeDocument/2006/relationships/footer" Target="footer22.xml"/><Relationship Id="rId63" Type="http://schemas.openxmlformats.org/officeDocument/2006/relationships/footer" Target="footer2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9.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10.xml"/><Relationship Id="rId37" Type="http://schemas.openxmlformats.org/officeDocument/2006/relationships/footer" Target="footer13.xml"/><Relationship Id="rId40" Type="http://schemas.openxmlformats.org/officeDocument/2006/relationships/footer" Target="footer14.xml"/><Relationship Id="rId45" Type="http://schemas.openxmlformats.org/officeDocument/2006/relationships/header" Target="header17.xml"/><Relationship Id="rId53" Type="http://schemas.openxmlformats.org/officeDocument/2006/relationships/footer" Target="footer21.xml"/><Relationship Id="rId58" Type="http://schemas.openxmlformats.org/officeDocument/2006/relationships/footer" Target="footer23.xm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25.xml"/><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footer" Target="footer12.xml"/><Relationship Id="rId43" Type="http://schemas.openxmlformats.org/officeDocument/2006/relationships/footer" Target="footer16.xml"/><Relationship Id="rId48" Type="http://schemas.openxmlformats.org/officeDocument/2006/relationships/header" Target="header18.xml"/><Relationship Id="rId56" Type="http://schemas.openxmlformats.org/officeDocument/2006/relationships/header" Target="header22.xml"/><Relationship Id="rId64" Type="http://schemas.openxmlformats.org/officeDocument/2006/relationships/header" Target="header26.xml"/><Relationship Id="rId8" Type="http://schemas.openxmlformats.org/officeDocument/2006/relationships/settings" Target="settings.xml"/><Relationship Id="rId51" Type="http://schemas.openxmlformats.org/officeDocument/2006/relationships/header" Target="header20.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17.xml"/><Relationship Id="rId59" Type="http://schemas.openxmlformats.org/officeDocument/2006/relationships/footer" Target="footer24.xml"/><Relationship Id="rId67"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footer" Target="footer15.xml"/><Relationship Id="rId54" Type="http://schemas.openxmlformats.org/officeDocument/2006/relationships/header" Target="header21.xml"/><Relationship Id="rId62"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eader" Target="header12.xml"/><Relationship Id="rId49" Type="http://schemas.openxmlformats.org/officeDocument/2006/relationships/footer" Target="footer19.xml"/><Relationship Id="rId57" Type="http://schemas.openxmlformats.org/officeDocument/2006/relationships/header" Target="header23.xml"/><Relationship Id="rId10" Type="http://schemas.openxmlformats.org/officeDocument/2006/relationships/footnotes" Target="footnotes.xml"/><Relationship Id="rId31" Type="http://schemas.openxmlformats.org/officeDocument/2006/relationships/footer" Target="footer10.xml"/><Relationship Id="rId44" Type="http://schemas.openxmlformats.org/officeDocument/2006/relationships/header" Target="header16.xml"/><Relationship Id="rId52" Type="http://schemas.openxmlformats.org/officeDocument/2006/relationships/footer" Target="footer20.xml"/><Relationship Id="rId60" Type="http://schemas.openxmlformats.org/officeDocument/2006/relationships/header" Target="header24.xml"/><Relationship Id="rId65" Type="http://schemas.openxmlformats.org/officeDocument/2006/relationships/footer" Target="footer2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1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etadata xmlns="http://www.objective.com/ecm/document/metadata/CB029ECD6D85427BAD5E1D35DE4A29A4" version="1.0.0">
  <systemFields>
    <field name="Objective-Id">
      <value order="0">A824995</value>
    </field>
    <field name="Objective-Title">
      <value order="0">Malay Background Speakers Level Subject Outline (for teaching in 2020)</value>
    </field>
    <field name="Objective-Description">
      <value order="0"/>
    </field>
    <field name="Objective-CreationStamp">
      <value order="0">2012-08-21T03:38:57Z</value>
    </field>
    <field name="Objective-IsApproved">
      <value order="0">false</value>
    </field>
    <field name="Objective-IsPublished">
      <value order="0">true</value>
    </field>
    <field name="Objective-DatePublished">
      <value order="0">2019-09-16T00:23:38Z</value>
    </field>
    <field name="Objective-ModificationStamp">
      <value order="0">2019-09-16T00:23:38Z</value>
    </field>
    <field name="Objective-Owner">
      <value order="0">Ruth Ekwomadu</value>
    </field>
    <field name="Objective-Path">
      <value order="0">Objective Global Folder:Publication:Production:Subject Outlines:Development of Subject Outlines 2020:CONTINUING (SACE) Stage 1 and Stage 2 Subject Outlines 2020 (BLUE)</value>
    </field>
    <field name="Objective-Parent">
      <value order="0">CONTINUING (SACE) Stage 1 and Stage 2 Subject Outlines 2020 (BLUE)</value>
    </field>
    <field name="Objective-State">
      <value order="0">Published</value>
    </field>
    <field name="Objective-VersionId">
      <value order="0">vA1471791</value>
    </field>
    <field name="Objective-Version">
      <value order="0">7.0</value>
    </field>
    <field name="Objective-VersionNumber">
      <value order="0">11</value>
    </field>
    <field name="Objective-VersionComment">
      <value order="0"/>
    </field>
    <field name="Objective-FileNumber">
      <value order="0">qA17357</value>
    </field>
    <field name="Objective-Classification">
      <value order="0"/>
    </field>
    <field name="Objective-Caveats">
      <value order="0"/>
    </field>
  </systemFields>
  <catalogues/>
</metadata>
</file>

<file path=customXml/item4.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5" ma:contentTypeDescription="Create a new document." ma:contentTypeScope="" ma:versionID="b7713b89f8dd78c89922dc17629cdd38">
  <xsd:schema xmlns:xsd="http://www.w3.org/2001/XMLSchema" xmlns:xs="http://www.w3.org/2001/XMLSchema" xmlns:p="http://schemas.microsoft.com/office/2006/metadata/properties" xmlns:ns3="be2a1080-e312-48c7-9b74-65f363bcfc63" targetNamespace="http://schemas.microsoft.com/office/2006/metadata/properties" ma:root="true" ma:fieldsID="663a1811631e0ddf0ae78d228158c1a7"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15B99-8C4A-4113-9231-8E5375AE7116}">
  <ds:schemaRefs>
    <ds:schemaRef ds:uri="http://schemas.microsoft.com/sharepoint/v3/contenttype/forms"/>
  </ds:schemaRefs>
</ds:datastoreItem>
</file>

<file path=customXml/itemProps2.xml><?xml version="1.0" encoding="utf-8"?>
<ds:datastoreItem xmlns:ds="http://schemas.openxmlformats.org/officeDocument/2006/customXml" ds:itemID="{AE6C865E-637F-41C0-9478-01B006051086}">
  <ds:schemaRefs>
    <ds:schemaRef ds:uri="http://schemas.microsoft.com/office/2006/documentManagement/types"/>
    <ds:schemaRef ds:uri="http://www.w3.org/XML/1998/namespace"/>
    <ds:schemaRef ds:uri="http://schemas.microsoft.com/office/2006/metadata/properties"/>
    <ds:schemaRef ds:uri="be2a1080-e312-48c7-9b74-65f363bcfc63"/>
    <ds:schemaRef ds:uri="http://purl.org/dc/terms/"/>
    <ds:schemaRef ds:uri="http://purl.org/dc/elements/1.1/"/>
    <ds:schemaRef ds:uri="http://schemas.microsoft.com/office/infopath/2007/PartnerControl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4.xml><?xml version="1.0" encoding="utf-8"?>
<ds:datastoreItem xmlns:ds="http://schemas.openxmlformats.org/officeDocument/2006/customXml" ds:itemID="{39AD3B82-A1CF-4029-94D4-1F5A340CB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5F6832-6C49-4C60-BB00-417A283EE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1</Pages>
  <Words>9289</Words>
  <Characters>5294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Malay Background Speakers Level Subject Outline for teaching in 2020</vt:lpstr>
    </vt:vector>
  </TitlesOfParts>
  <Company>SACE Board of South Australia</Company>
  <LinksUpToDate>false</LinksUpToDate>
  <CharactersWithSpaces>6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 Background Speakers Level Subject Outline for teaching in 2020</dc:title>
  <dc:creator>SACE Board of SA</dc:creator>
  <cp:lastModifiedBy>Ekwomadu, Ruth (SACE)</cp:lastModifiedBy>
  <cp:revision>19</cp:revision>
  <cp:lastPrinted>2018-10-15T02:11:00Z</cp:lastPrinted>
  <dcterms:created xsi:type="dcterms:W3CDTF">2019-09-08T22:28:00Z</dcterms:created>
  <dcterms:modified xsi:type="dcterms:W3CDTF">2020-10-2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824995</vt:lpwstr>
  </property>
  <property fmtid="{D5CDD505-2E9C-101B-9397-08002B2CF9AE}" pid="3" name="Objective-Comment">
    <vt:lpwstr/>
  </property>
  <property fmtid="{D5CDD505-2E9C-101B-9397-08002B2CF9AE}" pid="4" name="Objective-CreationStamp">
    <vt:filetime>2012-08-21T03:38:57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19-09-16T00:23:38Z</vt:filetime>
  </property>
  <property fmtid="{D5CDD505-2E9C-101B-9397-08002B2CF9AE}" pid="8" name="Objective-ModificationStamp">
    <vt:filetime>2019-09-16T00:23:38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20:CONTINUING (SACE) Stage 1 and Stage 2 Subject Outlines 2020 (BLUE)</vt:lpwstr>
  </property>
  <property fmtid="{D5CDD505-2E9C-101B-9397-08002B2CF9AE}" pid="11" name="Objective-Parent">
    <vt:lpwstr>CONTINUING (SACE) Stage 1 and Stage 2 Subject Outlines 2020 (BLUE)</vt:lpwstr>
  </property>
  <property fmtid="{D5CDD505-2E9C-101B-9397-08002B2CF9AE}" pid="12" name="Objective-State">
    <vt:lpwstr>Published</vt:lpwstr>
  </property>
  <property fmtid="{D5CDD505-2E9C-101B-9397-08002B2CF9AE}" pid="13" name="Objective-Title">
    <vt:lpwstr>Malay Background Speakers Level Subject Outline (for teaching in 2020)</vt:lpwstr>
  </property>
  <property fmtid="{D5CDD505-2E9C-101B-9397-08002B2CF9AE}" pid="14" name="Objective-Version">
    <vt:lpwstr>7.0</vt:lpwstr>
  </property>
  <property fmtid="{D5CDD505-2E9C-101B-9397-08002B2CF9AE}" pid="15" name="Objective-VersionComment">
    <vt:lpwstr/>
  </property>
  <property fmtid="{D5CDD505-2E9C-101B-9397-08002B2CF9AE}" pid="16" name="Objective-VersionNumber">
    <vt:r8>11</vt:r8>
  </property>
  <property fmtid="{D5CDD505-2E9C-101B-9397-08002B2CF9AE}" pid="17" name="Objective-FileNumber">
    <vt:lpwstr>qA17357</vt:lpwstr>
  </property>
  <property fmtid="{D5CDD505-2E9C-101B-9397-08002B2CF9AE}" pid="18" name="Objective-Classification">
    <vt:lpwstr/>
  </property>
  <property fmtid="{D5CDD505-2E9C-101B-9397-08002B2CF9AE}" pid="19" name="Objective-Caveats">
    <vt:lpwstr/>
  </property>
  <property fmtid="{D5CDD505-2E9C-101B-9397-08002B2CF9AE}" pid="20" name="Objective-Description">
    <vt:lpwstr/>
  </property>
  <property fmtid="{D5CDD505-2E9C-101B-9397-08002B2CF9AE}" pid="21" name="Objective-VersionId">
    <vt:lpwstr>vA1471791</vt:lpwstr>
  </property>
  <property fmtid="{D5CDD505-2E9C-101B-9397-08002B2CF9AE}" pid="22" name="ContentTypeId">
    <vt:lpwstr>0x01010094095738F842C841AB8E9A1B67AA2701</vt:lpwstr>
  </property>
</Properties>
</file>